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49309087"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w:t>
      </w:r>
      <w:bookmarkStart w:id="0" w:name="_GoBack"/>
      <w:bookmarkEnd w:id="0"/>
      <w:r>
        <w:rPr>
          <w:rFonts w:ascii="Arial" w:eastAsia="Arial" w:hAnsi="Arial" w:cs="Arial"/>
          <w:sz w:val="28"/>
          <w:szCs w:val="28"/>
        </w:rPr>
        <w:t>eport #7</w:t>
      </w:r>
      <w:r w:rsidR="000622A0">
        <w:rPr>
          <w:rFonts w:ascii="Arial" w:eastAsia="Arial" w:hAnsi="Arial" w:cs="Arial"/>
          <w:sz w:val="28"/>
          <w:szCs w:val="28"/>
        </w:rPr>
        <w:t>3</w:t>
      </w:r>
      <w:r w:rsidR="0000142F">
        <w:rPr>
          <w:rFonts w:ascii="Arial" w:eastAsia="Arial" w:hAnsi="Arial" w:cs="Arial"/>
          <w:sz w:val="28"/>
          <w:szCs w:val="28"/>
        </w:rPr>
        <w:t>3</w:t>
      </w:r>
      <w:r w:rsidR="002A7D6A">
        <w:rPr>
          <w:rFonts w:ascii="Arial" w:eastAsia="Arial" w:hAnsi="Arial" w:cs="Arial"/>
          <w:sz w:val="28"/>
          <w:szCs w:val="28"/>
        </w:rPr>
        <w:t xml:space="preserve"> on the Coronavirus Disease (COVID19)</w:t>
      </w:r>
    </w:p>
    <w:p w14:paraId="3F11FAFB" w14:textId="32BBE39E"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5E18B1">
        <w:rPr>
          <w:rFonts w:ascii="Arial" w:eastAsia="Arial" w:hAnsi="Arial" w:cs="Arial"/>
          <w:sz w:val="24"/>
          <w:szCs w:val="24"/>
        </w:rPr>
        <w:t>0</w:t>
      </w:r>
      <w:r w:rsidR="0000142F">
        <w:rPr>
          <w:rFonts w:ascii="Arial" w:eastAsia="Arial" w:hAnsi="Arial" w:cs="Arial"/>
          <w:sz w:val="24"/>
          <w:szCs w:val="24"/>
        </w:rPr>
        <w:t>8</w:t>
      </w:r>
      <w:r w:rsidR="00991781">
        <w:rPr>
          <w:rFonts w:ascii="Arial" w:eastAsia="Arial" w:hAnsi="Arial" w:cs="Arial"/>
          <w:sz w:val="24"/>
          <w:szCs w:val="24"/>
        </w:rPr>
        <w:t xml:space="preserve"> Ju</w:t>
      </w:r>
      <w:r w:rsidR="005E18B1">
        <w:rPr>
          <w:rFonts w:ascii="Arial" w:eastAsia="Arial" w:hAnsi="Arial" w:cs="Arial"/>
          <w:sz w:val="24"/>
          <w:szCs w:val="24"/>
        </w:rPr>
        <w:t>ly</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18073A64" w:rsidR="002A2C5B" w:rsidRPr="00BC3E1D" w:rsidRDefault="002A7D6A">
      <w:pPr>
        <w:widowControl/>
        <w:spacing w:after="0" w:line="240" w:lineRule="auto"/>
        <w:contextualSpacing/>
        <w:jc w:val="both"/>
        <w:rPr>
          <w:rFonts w:ascii="Arial" w:eastAsia="Arial" w:hAnsi="Arial" w:cs="Arial"/>
          <w:b/>
          <w:bCs/>
          <w:sz w:val="24"/>
          <w:szCs w:val="24"/>
        </w:rPr>
      </w:pPr>
      <w:r w:rsidRPr="00BC3E1D">
        <w:rPr>
          <w:rFonts w:ascii="Arial" w:eastAsia="Arial" w:hAnsi="Arial" w:cs="Arial"/>
          <w:sz w:val="24"/>
          <w:szCs w:val="24"/>
        </w:rPr>
        <w:t xml:space="preserve">As of </w:t>
      </w:r>
      <w:r w:rsidR="00206599">
        <w:rPr>
          <w:rFonts w:ascii="Arial" w:eastAsia="Arial" w:hAnsi="Arial" w:cs="Arial"/>
          <w:b/>
          <w:color w:val="0070C0"/>
          <w:sz w:val="24"/>
          <w:szCs w:val="24"/>
        </w:rPr>
        <w:t>0</w:t>
      </w:r>
      <w:r w:rsidR="001E2DA0">
        <w:rPr>
          <w:rFonts w:ascii="Arial" w:eastAsia="Arial" w:hAnsi="Arial" w:cs="Arial"/>
          <w:b/>
          <w:color w:val="0070C0"/>
          <w:sz w:val="24"/>
          <w:szCs w:val="24"/>
        </w:rPr>
        <w:t>8</w:t>
      </w:r>
      <w:r w:rsidR="00206599">
        <w:rPr>
          <w:rFonts w:ascii="Arial" w:eastAsia="Arial" w:hAnsi="Arial" w:cs="Arial"/>
          <w:b/>
          <w:color w:val="0070C0"/>
          <w:sz w:val="24"/>
          <w:szCs w:val="24"/>
        </w:rPr>
        <w:t xml:space="preserve"> July</w:t>
      </w:r>
      <w:r w:rsidRPr="0099764A">
        <w:rPr>
          <w:rFonts w:ascii="Arial" w:eastAsia="Arial" w:hAnsi="Arial" w:cs="Arial"/>
          <w:b/>
          <w:color w:val="0070C0"/>
          <w:sz w:val="24"/>
          <w:szCs w:val="24"/>
        </w:rPr>
        <w:t xml:space="preserve"> 2021, 4PM</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the Department of Health (DOH) has recorded a total of </w:t>
      </w:r>
      <w:r w:rsidR="001E2DA0" w:rsidRPr="001E2DA0">
        <w:rPr>
          <w:rFonts w:ascii="Arial" w:eastAsia="Arial" w:hAnsi="Arial" w:cs="Arial"/>
          <w:b/>
          <w:color w:val="0070C0"/>
          <w:sz w:val="24"/>
          <w:szCs w:val="24"/>
        </w:rPr>
        <w:t xml:space="preserve">1,455,585 </w:t>
      </w:r>
      <w:r w:rsidRPr="0099764A">
        <w:rPr>
          <w:rFonts w:ascii="Arial" w:eastAsia="Arial" w:hAnsi="Arial" w:cs="Arial"/>
          <w:b/>
          <w:color w:val="0070C0"/>
          <w:sz w:val="24"/>
          <w:szCs w:val="24"/>
        </w:rPr>
        <w:t>confirmed cases</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of which, </w:t>
      </w:r>
      <w:r w:rsidR="001E2DA0" w:rsidRPr="001E2DA0">
        <w:rPr>
          <w:rFonts w:ascii="Arial" w:eastAsia="Arial" w:hAnsi="Arial" w:cs="Arial"/>
          <w:b/>
          <w:color w:val="0070C0"/>
          <w:sz w:val="24"/>
          <w:szCs w:val="24"/>
        </w:rPr>
        <w:t>49,036</w:t>
      </w:r>
      <w:r w:rsidR="001E2DA0">
        <w:rPr>
          <w:rFonts w:ascii="Arial" w:eastAsia="Arial" w:hAnsi="Arial" w:cs="Arial"/>
          <w:b/>
          <w:color w:val="0070C0"/>
          <w:sz w:val="24"/>
          <w:szCs w:val="24"/>
        </w:rPr>
        <w:t xml:space="preserve"> </w:t>
      </w:r>
      <w:r w:rsidRPr="00BC3E1D">
        <w:rPr>
          <w:rFonts w:ascii="Arial" w:eastAsia="Arial" w:hAnsi="Arial" w:cs="Arial"/>
          <w:sz w:val="24"/>
          <w:szCs w:val="24"/>
        </w:rPr>
        <w:t xml:space="preserve">are </w:t>
      </w:r>
      <w:r w:rsidRPr="0099764A">
        <w:rPr>
          <w:rFonts w:ascii="Arial" w:eastAsia="Arial" w:hAnsi="Arial" w:cs="Arial"/>
          <w:b/>
          <w:color w:val="0070C0"/>
          <w:sz w:val="24"/>
          <w:szCs w:val="24"/>
        </w:rPr>
        <w:t>active</w:t>
      </w:r>
      <w:r w:rsidRPr="0099764A">
        <w:rPr>
          <w:rFonts w:ascii="Arial" w:eastAsia="Arial" w:hAnsi="Arial" w:cs="Arial"/>
          <w:color w:val="0070C0"/>
          <w:sz w:val="24"/>
          <w:szCs w:val="24"/>
        </w:rPr>
        <w:t>,</w:t>
      </w:r>
      <w:r w:rsidR="003F3EA8" w:rsidRPr="0099764A">
        <w:rPr>
          <w:rFonts w:ascii="Arial" w:eastAsia="Arial" w:hAnsi="Arial" w:cs="Arial"/>
          <w:color w:val="0070C0"/>
          <w:sz w:val="24"/>
          <w:szCs w:val="24"/>
        </w:rPr>
        <w:t xml:space="preserve"> </w:t>
      </w:r>
      <w:r w:rsidR="001E2DA0" w:rsidRPr="001E2DA0">
        <w:rPr>
          <w:rFonts w:ascii="Arial" w:eastAsia="Arial" w:hAnsi="Arial" w:cs="Arial"/>
          <w:b/>
          <w:color w:val="0070C0"/>
          <w:sz w:val="24"/>
          <w:szCs w:val="24"/>
        </w:rPr>
        <w:t>1,380,899</w:t>
      </w:r>
      <w:r w:rsidR="001E2DA0">
        <w:rPr>
          <w:rFonts w:ascii="Arial" w:eastAsia="Arial" w:hAnsi="Arial" w:cs="Arial"/>
          <w:b/>
          <w:color w:val="0070C0"/>
          <w:sz w:val="24"/>
          <w:szCs w:val="24"/>
        </w:rPr>
        <w:t xml:space="preserve"> </w:t>
      </w:r>
      <w:r w:rsidRPr="00BC3E1D">
        <w:rPr>
          <w:rFonts w:ascii="Arial" w:eastAsia="Arial" w:hAnsi="Arial" w:cs="Arial"/>
          <w:sz w:val="24"/>
          <w:szCs w:val="24"/>
        </w:rPr>
        <w:t xml:space="preserve">have </w:t>
      </w:r>
      <w:r w:rsidRPr="0099764A">
        <w:rPr>
          <w:rFonts w:ascii="Arial" w:eastAsia="Arial" w:hAnsi="Arial" w:cs="Arial"/>
          <w:b/>
          <w:color w:val="0070C0"/>
          <w:sz w:val="24"/>
          <w:szCs w:val="24"/>
        </w:rPr>
        <w:t>recovered</w:t>
      </w:r>
      <w:r w:rsidRPr="00BC3E1D">
        <w:rPr>
          <w:rFonts w:ascii="Arial" w:eastAsia="Arial" w:hAnsi="Arial" w:cs="Arial"/>
          <w:sz w:val="24"/>
          <w:szCs w:val="24"/>
        </w:rPr>
        <w:t xml:space="preserve"> and </w:t>
      </w:r>
      <w:r w:rsidR="001E2DA0" w:rsidRPr="001E2DA0">
        <w:rPr>
          <w:rFonts w:ascii="Arial" w:eastAsia="Arial" w:hAnsi="Arial" w:cs="Arial"/>
          <w:b/>
          <w:color w:val="0070C0"/>
          <w:sz w:val="24"/>
          <w:szCs w:val="24"/>
        </w:rPr>
        <w:t>25,650</w:t>
      </w:r>
      <w:r w:rsidR="001E2DA0">
        <w:rPr>
          <w:rFonts w:ascii="Arial" w:eastAsia="Arial" w:hAnsi="Arial" w:cs="Arial"/>
          <w:b/>
          <w:color w:val="0070C0"/>
          <w:sz w:val="24"/>
          <w:szCs w:val="24"/>
        </w:rPr>
        <w:t xml:space="preserve"> </w:t>
      </w:r>
      <w:r w:rsidRPr="0099764A">
        <w:rPr>
          <w:rFonts w:ascii="Arial" w:eastAsia="Arial" w:hAnsi="Arial" w:cs="Arial"/>
          <w:b/>
          <w:color w:val="0070C0"/>
          <w:sz w:val="24"/>
          <w:szCs w:val="24"/>
        </w:rPr>
        <w:t>deaths</w:t>
      </w:r>
      <w:r w:rsidRPr="0099764A">
        <w:rPr>
          <w:rFonts w:ascii="Arial" w:eastAsia="Arial" w:hAnsi="Arial" w:cs="Arial"/>
          <w:color w:val="0070C0"/>
          <w:sz w:val="24"/>
          <w:szCs w:val="24"/>
        </w:rPr>
        <w:t>.</w:t>
      </w:r>
    </w:p>
    <w:p w14:paraId="04EBF6F4" w14:textId="5BA94507"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w:t>
      </w:r>
      <w:r w:rsidR="00A91722">
        <w:rPr>
          <w:rFonts w:ascii="Arial" w:eastAsia="Arial" w:hAnsi="Arial" w:cs="Arial"/>
          <w:i/>
          <w:color w:val="0070C0"/>
          <w:sz w:val="16"/>
          <w:szCs w:val="16"/>
        </w:rPr>
        <w:t>8</w:t>
      </w:r>
      <w:r w:rsidR="001E2DA0">
        <w:rPr>
          <w:rFonts w:ascii="Arial" w:eastAsia="Arial" w:hAnsi="Arial" w:cs="Arial"/>
          <w:i/>
          <w:color w:val="0070C0"/>
          <w:sz w:val="16"/>
          <w:szCs w:val="16"/>
        </w:rPr>
        <w:t>1</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4D5C8244" w:rsidR="002A2C5B" w:rsidRPr="00667BED" w:rsidRDefault="002A7D6A">
      <w:pPr>
        <w:spacing w:after="0" w:line="240" w:lineRule="auto"/>
        <w:contextualSpacing/>
        <w:jc w:val="both"/>
        <w:rPr>
          <w:rFonts w:ascii="Arial" w:eastAsia="Arial" w:hAnsi="Arial" w:cs="Arial"/>
          <w:sz w:val="24"/>
          <w:szCs w:val="24"/>
        </w:rPr>
      </w:pPr>
      <w:bookmarkStart w:id="1" w:name="_heading=h.1fob9te" w:colFirst="0" w:colLast="0"/>
      <w:bookmarkEnd w:id="1"/>
      <w:r w:rsidRPr="00667BED">
        <w:rPr>
          <w:rFonts w:ascii="Arial" w:eastAsia="Arial" w:hAnsi="Arial" w:cs="Arial"/>
          <w:sz w:val="24"/>
          <w:szCs w:val="24"/>
        </w:rPr>
        <w:t>A total of</w:t>
      </w:r>
      <w:r w:rsidRPr="00667BED">
        <w:rPr>
          <w:rFonts w:ascii="Arial" w:eastAsia="Arial" w:hAnsi="Arial" w:cs="Arial"/>
          <w:b/>
          <w:bCs/>
          <w:sz w:val="24"/>
          <w:szCs w:val="24"/>
        </w:rPr>
        <w:t xml:space="preserve"> </w:t>
      </w:r>
      <w:r w:rsidRPr="00174AA2">
        <w:rPr>
          <w:rFonts w:ascii="Arial" w:eastAsia="Arial" w:hAnsi="Arial" w:cs="Arial"/>
          <w:b/>
          <w:color w:val="0070C0"/>
          <w:sz w:val="24"/>
          <w:szCs w:val="24"/>
        </w:rPr>
        <w:t>₱</w:t>
      </w:r>
      <w:r w:rsidR="003822A6" w:rsidRPr="003822A6">
        <w:rPr>
          <w:rFonts w:ascii="Arial" w:eastAsia="Arial" w:hAnsi="Arial" w:cs="Arial"/>
          <w:b/>
          <w:bCs/>
          <w:color w:val="0070C0"/>
          <w:sz w:val="24"/>
          <w:szCs w:val="24"/>
        </w:rPr>
        <w:t xml:space="preserve">2,473,701,905.54 </w:t>
      </w:r>
      <w:r w:rsidRPr="00667BED">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174AA2">
        <w:rPr>
          <w:rFonts w:ascii="Arial" w:eastAsia="Arial" w:hAnsi="Arial" w:cs="Arial"/>
          <w:b/>
          <w:color w:val="0070C0"/>
          <w:sz w:val="24"/>
          <w:szCs w:val="24"/>
        </w:rPr>
        <w:t>₱</w:t>
      </w:r>
      <w:r w:rsidR="003822A6" w:rsidRPr="003822A6">
        <w:rPr>
          <w:rFonts w:ascii="Arial" w:eastAsia="Arial" w:hAnsi="Arial" w:cs="Arial"/>
          <w:b/>
          <w:color w:val="0070C0"/>
          <w:sz w:val="24"/>
          <w:szCs w:val="24"/>
        </w:rPr>
        <w:t xml:space="preserve">1,906,302,140.81 </w:t>
      </w:r>
      <w:r w:rsidRPr="00667BED">
        <w:rPr>
          <w:rFonts w:ascii="Arial" w:eastAsia="Arial" w:hAnsi="Arial" w:cs="Arial"/>
          <w:bCs/>
          <w:sz w:val="24"/>
          <w:szCs w:val="24"/>
        </w:rPr>
        <w:t>was</w:t>
      </w:r>
      <w:r w:rsidRPr="00667BED">
        <w:rPr>
          <w:rFonts w:ascii="Arial" w:eastAsia="Arial" w:hAnsi="Arial" w:cs="Arial"/>
          <w:sz w:val="24"/>
          <w:szCs w:val="24"/>
        </w:rPr>
        <w:t xml:space="preserve"> provided by </w:t>
      </w:r>
      <w:r w:rsidRPr="00174AA2">
        <w:rPr>
          <w:rFonts w:ascii="Arial" w:eastAsia="Arial" w:hAnsi="Arial" w:cs="Arial"/>
          <w:b/>
          <w:color w:val="0070C0"/>
          <w:sz w:val="24"/>
          <w:szCs w:val="24"/>
        </w:rPr>
        <w:t>DSWD</w:t>
      </w:r>
      <w:r w:rsidRPr="00667BED">
        <w:rPr>
          <w:rFonts w:ascii="Arial" w:eastAsia="Arial" w:hAnsi="Arial" w:cs="Arial"/>
          <w:sz w:val="24"/>
          <w:szCs w:val="24"/>
        </w:rPr>
        <w:t>,</w:t>
      </w:r>
      <w:r w:rsidRPr="00667BED">
        <w:rPr>
          <w:rFonts w:ascii="Arial" w:eastAsia="Arial" w:hAnsi="Arial" w:cs="Arial"/>
          <w:b/>
          <w:sz w:val="24"/>
          <w:szCs w:val="24"/>
        </w:rPr>
        <w:t xml:space="preserve"> ₱</w:t>
      </w:r>
      <w:r w:rsidR="001B0644" w:rsidRPr="00667BED">
        <w:rPr>
          <w:rFonts w:ascii="Arial" w:eastAsia="Arial" w:hAnsi="Arial" w:cs="Arial"/>
          <w:b/>
          <w:bCs/>
          <w:sz w:val="24"/>
          <w:szCs w:val="24"/>
        </w:rPr>
        <w:t xml:space="preserve">535,549,354.77 </w:t>
      </w:r>
      <w:r w:rsidRPr="00667BED">
        <w:rPr>
          <w:rFonts w:ascii="Arial" w:eastAsia="Arial" w:hAnsi="Arial" w:cs="Arial"/>
          <w:sz w:val="24"/>
          <w:szCs w:val="24"/>
        </w:rPr>
        <w:t xml:space="preserve">from </w:t>
      </w:r>
      <w:r w:rsidRPr="00667BED">
        <w:rPr>
          <w:rFonts w:ascii="Arial" w:eastAsia="Arial" w:hAnsi="Arial" w:cs="Arial"/>
          <w:b/>
          <w:sz w:val="24"/>
          <w:szCs w:val="24"/>
        </w:rPr>
        <w:t>NGOs</w:t>
      </w:r>
      <w:r w:rsidRPr="00667BED">
        <w:rPr>
          <w:rFonts w:ascii="Arial" w:eastAsia="Arial" w:hAnsi="Arial" w:cs="Arial"/>
          <w:sz w:val="24"/>
          <w:szCs w:val="24"/>
        </w:rPr>
        <w:t xml:space="preserve">, and </w:t>
      </w:r>
      <w:r w:rsidRPr="00667BED">
        <w:rPr>
          <w:rFonts w:ascii="Arial" w:eastAsia="Arial" w:hAnsi="Arial" w:cs="Arial"/>
          <w:b/>
          <w:sz w:val="24"/>
          <w:szCs w:val="24"/>
        </w:rPr>
        <w:t>₱</w:t>
      </w:r>
      <w:r w:rsidRPr="00667BED">
        <w:rPr>
          <w:rFonts w:ascii="Arial" w:eastAsia="Arial" w:hAnsi="Arial" w:cs="Arial"/>
          <w:b/>
          <w:bCs/>
          <w:sz w:val="24"/>
          <w:szCs w:val="24"/>
        </w:rPr>
        <w:t xml:space="preserve">31,850,409.96 </w:t>
      </w:r>
      <w:r w:rsidRPr="00667BED">
        <w:rPr>
          <w:rFonts w:ascii="Arial" w:eastAsia="Arial" w:hAnsi="Arial" w:cs="Arial"/>
          <w:sz w:val="24"/>
          <w:szCs w:val="24"/>
        </w:rPr>
        <w:t xml:space="preserve">from </w:t>
      </w:r>
      <w:r w:rsidRPr="00667BED">
        <w:rPr>
          <w:rFonts w:ascii="Arial" w:eastAsia="Arial" w:hAnsi="Arial" w:cs="Arial"/>
          <w:b/>
          <w:sz w:val="24"/>
          <w:szCs w:val="24"/>
          <w:lang w:val="en-US"/>
        </w:rPr>
        <w:t xml:space="preserve">other </w:t>
      </w:r>
      <w:r w:rsidRPr="00667BED">
        <w:rPr>
          <w:rFonts w:ascii="Arial" w:eastAsia="Arial" w:hAnsi="Arial" w:cs="Arial"/>
          <w:b/>
          <w:sz w:val="24"/>
          <w:szCs w:val="24"/>
        </w:rPr>
        <w:t>Partners</w:t>
      </w:r>
      <w:r w:rsidRPr="00667BED">
        <w:rPr>
          <w:rFonts w:ascii="Arial" w:eastAsia="Arial" w:hAnsi="Arial" w:cs="Arial"/>
          <w:b/>
          <w:sz w:val="20"/>
          <w:szCs w:val="20"/>
        </w:rPr>
        <w:t xml:space="preserve"> </w:t>
      </w:r>
      <w:r w:rsidRPr="00667BED">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3822A6" w14:paraId="7F1039AD" w14:textId="77777777" w:rsidTr="003822A6">
        <w:trPr>
          <w:trHeight w:val="20"/>
          <w:tblHeader/>
        </w:trPr>
        <w:tc>
          <w:tcPr>
            <w:tcW w:w="214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1F431FAF" w14:textId="77777777" w:rsidR="003822A6" w:rsidRDefault="003822A6" w:rsidP="003822A6">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D235211" w14:textId="77777777" w:rsidR="003822A6" w:rsidRDefault="003822A6" w:rsidP="003822A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3822A6" w14:paraId="164A52C6" w14:textId="77777777" w:rsidTr="003822A6">
        <w:trPr>
          <w:trHeight w:val="20"/>
          <w:tblHeader/>
        </w:trPr>
        <w:tc>
          <w:tcPr>
            <w:tcW w:w="2148" w:type="pct"/>
            <w:gridSpan w:val="2"/>
            <w:vMerge/>
            <w:tcBorders>
              <w:top w:val="single" w:sz="4" w:space="0" w:color="000000"/>
              <w:left w:val="single" w:sz="4" w:space="0" w:color="000000"/>
              <w:bottom w:val="nil"/>
              <w:right w:val="single" w:sz="4" w:space="0" w:color="000000"/>
            </w:tcBorders>
            <w:vAlign w:val="center"/>
            <w:hideMark/>
          </w:tcPr>
          <w:p w14:paraId="0661BFB9" w14:textId="77777777" w:rsidR="003822A6" w:rsidRDefault="003822A6" w:rsidP="003822A6">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6F04E303" w14:textId="77777777" w:rsidR="003822A6" w:rsidRDefault="003822A6" w:rsidP="003822A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2985DCE2" w14:textId="77777777" w:rsidR="003822A6" w:rsidRDefault="003822A6" w:rsidP="003822A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0F778812" w14:textId="77777777" w:rsidR="003822A6" w:rsidRDefault="003822A6" w:rsidP="003822A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77ABD654" w14:textId="77777777" w:rsidR="003822A6" w:rsidRDefault="003822A6" w:rsidP="003822A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3822A6" w14:paraId="4A28542B"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AB18A7" w14:textId="77777777" w:rsidR="003822A6" w:rsidRDefault="003822A6" w:rsidP="003822A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37DDA253" w14:textId="29A378E3"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06,302,140.81 </w:t>
            </w:r>
          </w:p>
        </w:tc>
        <w:tc>
          <w:tcPr>
            <w:tcW w:w="675" w:type="pct"/>
            <w:tcBorders>
              <w:top w:val="nil"/>
              <w:left w:val="nil"/>
              <w:bottom w:val="single" w:sz="4" w:space="0" w:color="000000"/>
              <w:right w:val="single" w:sz="4" w:space="0" w:color="000000"/>
            </w:tcBorders>
            <w:shd w:val="clear" w:color="A5A5A5" w:fill="A5A5A5"/>
            <w:noWrap/>
            <w:vAlign w:val="bottom"/>
            <w:hideMark/>
          </w:tcPr>
          <w:p w14:paraId="4CA913F5" w14:textId="705CA112"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5,549,354.77 </w:t>
            </w:r>
          </w:p>
        </w:tc>
        <w:tc>
          <w:tcPr>
            <w:tcW w:w="624" w:type="pct"/>
            <w:tcBorders>
              <w:top w:val="nil"/>
              <w:left w:val="nil"/>
              <w:bottom w:val="single" w:sz="4" w:space="0" w:color="000000"/>
              <w:right w:val="single" w:sz="4" w:space="0" w:color="000000"/>
            </w:tcBorders>
            <w:shd w:val="clear" w:color="A5A5A5" w:fill="A5A5A5"/>
            <w:noWrap/>
            <w:vAlign w:val="bottom"/>
            <w:hideMark/>
          </w:tcPr>
          <w:p w14:paraId="0D6F74A0" w14:textId="2B42E666"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07D9D0B5" w14:textId="30206BFD"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473,701,905.54 </w:t>
            </w:r>
          </w:p>
        </w:tc>
      </w:tr>
      <w:tr w:rsidR="003822A6" w14:paraId="170733DB"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31DA1B"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7B88E12C" w14:textId="32D546E5"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5,585,238.03 </w:t>
            </w:r>
          </w:p>
        </w:tc>
        <w:tc>
          <w:tcPr>
            <w:tcW w:w="675" w:type="pct"/>
            <w:tcBorders>
              <w:top w:val="nil"/>
              <w:left w:val="nil"/>
              <w:bottom w:val="single" w:sz="4" w:space="0" w:color="000000"/>
              <w:right w:val="single" w:sz="4" w:space="0" w:color="000000"/>
            </w:tcBorders>
            <w:shd w:val="clear" w:color="A5A5A5" w:fill="A5A5A5"/>
            <w:noWrap/>
            <w:vAlign w:val="bottom"/>
            <w:hideMark/>
          </w:tcPr>
          <w:p w14:paraId="4D334AFF" w14:textId="03B22809"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3D0F5C6" w14:textId="69534735"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2717E4D" w14:textId="2A1476BC"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0,995,238.03 </w:t>
            </w:r>
          </w:p>
        </w:tc>
      </w:tr>
      <w:tr w:rsidR="003822A6" w14:paraId="236BB242"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5D10E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2F5E5E89" w14:textId="71326761"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56,619.42 </w:t>
            </w:r>
          </w:p>
        </w:tc>
        <w:tc>
          <w:tcPr>
            <w:tcW w:w="675" w:type="pct"/>
            <w:tcBorders>
              <w:top w:val="nil"/>
              <w:left w:val="nil"/>
              <w:bottom w:val="single" w:sz="4" w:space="0" w:color="000000"/>
              <w:right w:val="single" w:sz="4" w:space="0" w:color="000000"/>
            </w:tcBorders>
            <w:shd w:val="clear" w:color="auto" w:fill="auto"/>
            <w:noWrap/>
            <w:vAlign w:val="bottom"/>
            <w:hideMark/>
          </w:tcPr>
          <w:p w14:paraId="525D87D5" w14:textId="15D9B0DB"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930DCF4" w14:textId="77542629"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2997009" w14:textId="121E594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056,619.42 </w:t>
            </w:r>
          </w:p>
        </w:tc>
      </w:tr>
      <w:tr w:rsidR="003822A6" w14:paraId="10284B5F"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A24F2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EC3D925" w14:textId="4CB583FE"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1,714,008.21 </w:t>
            </w:r>
          </w:p>
        </w:tc>
        <w:tc>
          <w:tcPr>
            <w:tcW w:w="675" w:type="pct"/>
            <w:tcBorders>
              <w:top w:val="nil"/>
              <w:left w:val="nil"/>
              <w:bottom w:val="single" w:sz="4" w:space="0" w:color="000000"/>
              <w:right w:val="single" w:sz="4" w:space="0" w:color="000000"/>
            </w:tcBorders>
            <w:shd w:val="clear" w:color="auto" w:fill="auto"/>
            <w:noWrap/>
            <w:vAlign w:val="bottom"/>
            <w:hideMark/>
          </w:tcPr>
          <w:p w14:paraId="6A6E4704" w14:textId="44BFEA89"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3A757EB" w14:textId="11537395"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5E4A8B0" w14:textId="452C5A0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14,008.21 </w:t>
            </w:r>
          </w:p>
        </w:tc>
      </w:tr>
      <w:tr w:rsidR="003822A6" w14:paraId="434288A7"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E0306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57AE0F20" w14:textId="23FCC749"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26,950.00 </w:t>
            </w:r>
          </w:p>
        </w:tc>
        <w:tc>
          <w:tcPr>
            <w:tcW w:w="675" w:type="pct"/>
            <w:tcBorders>
              <w:top w:val="nil"/>
              <w:left w:val="nil"/>
              <w:bottom w:val="single" w:sz="4" w:space="0" w:color="000000"/>
              <w:right w:val="single" w:sz="4" w:space="0" w:color="000000"/>
            </w:tcBorders>
            <w:shd w:val="clear" w:color="auto" w:fill="auto"/>
            <w:noWrap/>
            <w:vAlign w:val="bottom"/>
            <w:hideMark/>
          </w:tcPr>
          <w:p w14:paraId="4B871684" w14:textId="4F7BC6EA"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877A244" w14:textId="43C9856B"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098DC27" w14:textId="7A0EBD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51,950.00 </w:t>
            </w:r>
          </w:p>
        </w:tc>
      </w:tr>
      <w:tr w:rsidR="003822A6" w14:paraId="74EC944F"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81494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7CE4339A" w14:textId="2128087B"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617,923.00 </w:t>
            </w:r>
          </w:p>
        </w:tc>
        <w:tc>
          <w:tcPr>
            <w:tcW w:w="675" w:type="pct"/>
            <w:tcBorders>
              <w:top w:val="nil"/>
              <w:left w:val="nil"/>
              <w:bottom w:val="single" w:sz="4" w:space="0" w:color="000000"/>
              <w:right w:val="single" w:sz="4" w:space="0" w:color="000000"/>
            </w:tcBorders>
            <w:shd w:val="clear" w:color="auto" w:fill="auto"/>
            <w:noWrap/>
            <w:vAlign w:val="bottom"/>
            <w:hideMark/>
          </w:tcPr>
          <w:p w14:paraId="599C97D9" w14:textId="4C37F4A5"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77A583D" w14:textId="74B6323F"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B981864" w14:textId="334BA45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7,923.00 </w:t>
            </w:r>
          </w:p>
        </w:tc>
      </w:tr>
      <w:tr w:rsidR="003822A6" w14:paraId="576C671C"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028EB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0428D6AD" w14:textId="3ACAE91C"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065,741.60 </w:t>
            </w:r>
          </w:p>
        </w:tc>
        <w:tc>
          <w:tcPr>
            <w:tcW w:w="675" w:type="pct"/>
            <w:tcBorders>
              <w:top w:val="nil"/>
              <w:left w:val="nil"/>
              <w:bottom w:val="single" w:sz="4" w:space="0" w:color="000000"/>
              <w:right w:val="single" w:sz="4" w:space="0" w:color="000000"/>
            </w:tcBorders>
            <w:shd w:val="clear" w:color="auto" w:fill="auto"/>
            <w:noWrap/>
            <w:vAlign w:val="bottom"/>
            <w:hideMark/>
          </w:tcPr>
          <w:p w14:paraId="2DC04B11" w14:textId="44790075"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450CA910" w14:textId="746957E5"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1BE9525" w14:textId="6055A1C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573,241.60 </w:t>
            </w:r>
          </w:p>
        </w:tc>
      </w:tr>
      <w:tr w:rsidR="003822A6" w14:paraId="75C91F1D"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BC7FA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7E7910E3" w14:textId="2455958F"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165,988.00 </w:t>
            </w:r>
          </w:p>
        </w:tc>
        <w:tc>
          <w:tcPr>
            <w:tcW w:w="675" w:type="pct"/>
            <w:tcBorders>
              <w:top w:val="nil"/>
              <w:left w:val="nil"/>
              <w:bottom w:val="single" w:sz="4" w:space="0" w:color="000000"/>
              <w:right w:val="single" w:sz="4" w:space="0" w:color="000000"/>
            </w:tcBorders>
            <w:shd w:val="clear" w:color="auto" w:fill="auto"/>
            <w:noWrap/>
            <w:vAlign w:val="bottom"/>
            <w:hideMark/>
          </w:tcPr>
          <w:p w14:paraId="0589C6BC" w14:textId="4D2348AF"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199CDED" w14:textId="61CB582A"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47DB658" w14:textId="5786234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558,488.00 </w:t>
            </w:r>
          </w:p>
        </w:tc>
      </w:tr>
      <w:tr w:rsidR="003822A6" w14:paraId="0735B849"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BB90E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19B1A63D" w14:textId="61365319"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298,208.00 </w:t>
            </w:r>
          </w:p>
        </w:tc>
        <w:tc>
          <w:tcPr>
            <w:tcW w:w="675" w:type="pct"/>
            <w:tcBorders>
              <w:top w:val="nil"/>
              <w:left w:val="nil"/>
              <w:bottom w:val="single" w:sz="4" w:space="0" w:color="000000"/>
              <w:right w:val="single" w:sz="4" w:space="0" w:color="000000"/>
            </w:tcBorders>
            <w:shd w:val="clear" w:color="auto" w:fill="auto"/>
            <w:noWrap/>
            <w:vAlign w:val="bottom"/>
            <w:hideMark/>
          </w:tcPr>
          <w:p w14:paraId="4F4322DD" w14:textId="1C9016C9"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D9D54AC" w14:textId="1437E9EF"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7C622E6" w14:textId="63ACF47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40,708.00 </w:t>
            </w:r>
          </w:p>
        </w:tc>
      </w:tr>
      <w:tr w:rsidR="003822A6" w14:paraId="7D233294"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EB7D3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0F2EB53E" w14:textId="2245C57A"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660,025.00 </w:t>
            </w:r>
          </w:p>
        </w:tc>
        <w:tc>
          <w:tcPr>
            <w:tcW w:w="675" w:type="pct"/>
            <w:tcBorders>
              <w:top w:val="nil"/>
              <w:left w:val="nil"/>
              <w:bottom w:val="single" w:sz="4" w:space="0" w:color="000000"/>
              <w:right w:val="single" w:sz="4" w:space="0" w:color="000000"/>
            </w:tcBorders>
            <w:shd w:val="clear" w:color="auto" w:fill="auto"/>
            <w:noWrap/>
            <w:vAlign w:val="bottom"/>
            <w:hideMark/>
          </w:tcPr>
          <w:p w14:paraId="0DEBC958" w14:textId="26A3943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997E2D4" w14:textId="669440A1"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2E598C9" w14:textId="3F8D5F8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60,025.00 </w:t>
            </w:r>
          </w:p>
        </w:tc>
      </w:tr>
      <w:tr w:rsidR="003822A6" w14:paraId="43BFA8A7"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58569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39FFD92B" w14:textId="733CDB10"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3B246F" w14:textId="5209499B"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2F179B0" w14:textId="5D994164"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4D613BB" w14:textId="1D3283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3822A6" w14:paraId="6159736F"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B5DF9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1E4F844A" w14:textId="1CFDD2EC"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00,318.00 </w:t>
            </w:r>
          </w:p>
        </w:tc>
        <w:tc>
          <w:tcPr>
            <w:tcW w:w="675" w:type="pct"/>
            <w:tcBorders>
              <w:top w:val="nil"/>
              <w:left w:val="nil"/>
              <w:bottom w:val="single" w:sz="4" w:space="0" w:color="000000"/>
              <w:right w:val="single" w:sz="4" w:space="0" w:color="000000"/>
            </w:tcBorders>
            <w:shd w:val="clear" w:color="auto" w:fill="auto"/>
            <w:noWrap/>
            <w:vAlign w:val="bottom"/>
            <w:hideMark/>
          </w:tcPr>
          <w:p w14:paraId="6B92DBF4" w14:textId="6B686669"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C0D0E02" w14:textId="6316F588"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BDF51FF" w14:textId="43BBBC0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5,318.00 </w:t>
            </w:r>
          </w:p>
        </w:tc>
      </w:tr>
      <w:tr w:rsidR="003822A6" w14:paraId="5F08D476"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AE545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1DE5B651" w14:textId="2AF99AED"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570,843.30 </w:t>
            </w:r>
          </w:p>
        </w:tc>
        <w:tc>
          <w:tcPr>
            <w:tcW w:w="675" w:type="pct"/>
            <w:tcBorders>
              <w:top w:val="nil"/>
              <w:left w:val="nil"/>
              <w:bottom w:val="single" w:sz="4" w:space="0" w:color="000000"/>
              <w:right w:val="single" w:sz="4" w:space="0" w:color="000000"/>
            </w:tcBorders>
            <w:shd w:val="clear" w:color="auto" w:fill="auto"/>
            <w:noWrap/>
            <w:vAlign w:val="bottom"/>
            <w:hideMark/>
          </w:tcPr>
          <w:p w14:paraId="109003D1" w14:textId="7368CB9E"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FEF19DA" w14:textId="5B0C43AE"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2BFB17D" w14:textId="7DAFABB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843.30 </w:t>
            </w:r>
          </w:p>
        </w:tc>
      </w:tr>
      <w:tr w:rsidR="003822A6" w14:paraId="4327545A"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CB9AB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4DFB553E" w14:textId="1FB63E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671,788.80 </w:t>
            </w:r>
          </w:p>
        </w:tc>
        <w:tc>
          <w:tcPr>
            <w:tcW w:w="675" w:type="pct"/>
            <w:tcBorders>
              <w:top w:val="nil"/>
              <w:left w:val="nil"/>
              <w:bottom w:val="single" w:sz="4" w:space="0" w:color="000000"/>
              <w:right w:val="single" w:sz="4" w:space="0" w:color="000000"/>
            </w:tcBorders>
            <w:shd w:val="clear" w:color="auto" w:fill="auto"/>
            <w:noWrap/>
            <w:vAlign w:val="bottom"/>
            <w:hideMark/>
          </w:tcPr>
          <w:p w14:paraId="3E02019E" w14:textId="38DDE32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E04D8EC" w14:textId="61188D0E"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B02BD5C" w14:textId="3DD0FFC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94,288.80 </w:t>
            </w:r>
          </w:p>
        </w:tc>
      </w:tr>
      <w:tr w:rsidR="003822A6" w14:paraId="182FFB79"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DBEA0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4DAE90AC" w14:textId="616649A4"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074,040.00 </w:t>
            </w:r>
          </w:p>
        </w:tc>
        <w:tc>
          <w:tcPr>
            <w:tcW w:w="675" w:type="pct"/>
            <w:tcBorders>
              <w:top w:val="nil"/>
              <w:left w:val="nil"/>
              <w:bottom w:val="single" w:sz="4" w:space="0" w:color="000000"/>
              <w:right w:val="single" w:sz="4" w:space="0" w:color="000000"/>
            </w:tcBorders>
            <w:shd w:val="clear" w:color="auto" w:fill="auto"/>
            <w:noWrap/>
            <w:vAlign w:val="bottom"/>
            <w:hideMark/>
          </w:tcPr>
          <w:p w14:paraId="3CF0E6CF" w14:textId="25A5A3F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0D36241" w14:textId="702C8A5B"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86CFCED" w14:textId="28CA1BF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74,040.00 </w:t>
            </w:r>
          </w:p>
        </w:tc>
      </w:tr>
      <w:tr w:rsidR="003822A6" w14:paraId="06598184"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CF1B1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3B4E00F1" w14:textId="55D8B1B3"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162,623.60 </w:t>
            </w:r>
          </w:p>
        </w:tc>
        <w:tc>
          <w:tcPr>
            <w:tcW w:w="675" w:type="pct"/>
            <w:tcBorders>
              <w:top w:val="nil"/>
              <w:left w:val="nil"/>
              <w:bottom w:val="single" w:sz="4" w:space="0" w:color="000000"/>
              <w:right w:val="single" w:sz="4" w:space="0" w:color="000000"/>
            </w:tcBorders>
            <w:shd w:val="clear" w:color="auto" w:fill="auto"/>
            <w:noWrap/>
            <w:vAlign w:val="bottom"/>
            <w:hideMark/>
          </w:tcPr>
          <w:p w14:paraId="3A86E602" w14:textId="12BCC7FA"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432A700" w14:textId="63C110D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63DA7C2" w14:textId="7BAE1BA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2,623.60 </w:t>
            </w:r>
          </w:p>
        </w:tc>
      </w:tr>
      <w:tr w:rsidR="003822A6" w14:paraId="56033248"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CA55B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1747CA4B" w14:textId="536AD8FF"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203,705.80 </w:t>
            </w:r>
          </w:p>
        </w:tc>
        <w:tc>
          <w:tcPr>
            <w:tcW w:w="675" w:type="pct"/>
            <w:tcBorders>
              <w:top w:val="nil"/>
              <w:left w:val="nil"/>
              <w:bottom w:val="single" w:sz="4" w:space="0" w:color="000000"/>
              <w:right w:val="single" w:sz="4" w:space="0" w:color="000000"/>
            </w:tcBorders>
            <w:shd w:val="clear" w:color="auto" w:fill="auto"/>
            <w:noWrap/>
            <w:vAlign w:val="bottom"/>
            <w:hideMark/>
          </w:tcPr>
          <w:p w14:paraId="38284D2E" w14:textId="2A7F2276"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D259E72" w14:textId="13D8682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73C7938" w14:textId="2F6BA78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88,705.80 </w:t>
            </w:r>
          </w:p>
        </w:tc>
      </w:tr>
      <w:tr w:rsidR="003822A6" w14:paraId="722B35FB"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ACE54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AE57917" w14:textId="7722E4D4"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3,748,555.30 </w:t>
            </w:r>
          </w:p>
        </w:tc>
        <w:tc>
          <w:tcPr>
            <w:tcW w:w="675" w:type="pct"/>
            <w:tcBorders>
              <w:top w:val="nil"/>
              <w:left w:val="nil"/>
              <w:bottom w:val="single" w:sz="4" w:space="0" w:color="000000"/>
              <w:right w:val="single" w:sz="4" w:space="0" w:color="000000"/>
            </w:tcBorders>
            <w:shd w:val="clear" w:color="auto" w:fill="auto"/>
            <w:noWrap/>
            <w:vAlign w:val="bottom"/>
            <w:hideMark/>
          </w:tcPr>
          <w:p w14:paraId="40633116" w14:textId="2EB5920C"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85EE8A4" w14:textId="2EBE494D"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C0FB8A4" w14:textId="762946E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8,555.30 </w:t>
            </w:r>
          </w:p>
        </w:tc>
      </w:tr>
      <w:tr w:rsidR="003822A6" w14:paraId="47AA2FD2"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C2C62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139D76A" w14:textId="59BCF952"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064,100.00 </w:t>
            </w:r>
          </w:p>
        </w:tc>
        <w:tc>
          <w:tcPr>
            <w:tcW w:w="675" w:type="pct"/>
            <w:tcBorders>
              <w:top w:val="nil"/>
              <w:left w:val="nil"/>
              <w:bottom w:val="single" w:sz="4" w:space="0" w:color="000000"/>
              <w:right w:val="single" w:sz="4" w:space="0" w:color="000000"/>
            </w:tcBorders>
            <w:shd w:val="clear" w:color="auto" w:fill="auto"/>
            <w:noWrap/>
            <w:vAlign w:val="bottom"/>
            <w:hideMark/>
          </w:tcPr>
          <w:p w14:paraId="7309A4FE" w14:textId="7424510C"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40B99E9" w14:textId="58B96B8B"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C1C6060" w14:textId="3BA39A8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64,100.00 </w:t>
            </w:r>
          </w:p>
        </w:tc>
      </w:tr>
      <w:tr w:rsidR="003822A6" w14:paraId="3B82ED81"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F9692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0944ADAE" w14:textId="22C31B35"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2AC7A6E2" w14:textId="217F0B1A"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59E832" w14:textId="7E3F147C"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C2D9391" w14:textId="213941A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3822A6" w14:paraId="49AAE525"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DE40D0"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716921F5" w14:textId="74BE0E5A"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364,602.68 </w:t>
            </w:r>
          </w:p>
        </w:tc>
        <w:tc>
          <w:tcPr>
            <w:tcW w:w="675" w:type="pct"/>
            <w:tcBorders>
              <w:top w:val="nil"/>
              <w:left w:val="nil"/>
              <w:bottom w:val="single" w:sz="4" w:space="0" w:color="000000"/>
              <w:right w:val="single" w:sz="4" w:space="0" w:color="000000"/>
            </w:tcBorders>
            <w:shd w:val="clear" w:color="A5A5A5" w:fill="A5A5A5"/>
            <w:noWrap/>
            <w:vAlign w:val="bottom"/>
            <w:hideMark/>
          </w:tcPr>
          <w:p w14:paraId="6948AF42" w14:textId="20AE3178"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24786F8A" w14:textId="7B43A770"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3B5BBE93" w14:textId="6BD4E00B"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020,713.27 </w:t>
            </w:r>
          </w:p>
        </w:tc>
      </w:tr>
      <w:tr w:rsidR="003822A6" w14:paraId="4E59D8D8"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258AD1"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74B4D9E" w14:textId="0953F830"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88,00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6EED6A22" w14:textId="67BA3B80"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50D7BFC" w14:textId="1B890827"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5A401A" w14:textId="1E533C20"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884,682.38 </w:t>
            </w:r>
          </w:p>
        </w:tc>
      </w:tr>
      <w:tr w:rsidR="003822A6" w14:paraId="7832FFC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0C78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3B04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669E8801" w14:textId="366F7C2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6AD48400" w14:textId="3D26244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5D8D494" w14:textId="65615D7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03737" w14:textId="49AFCD7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3822A6" w14:paraId="0A61F43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BB4C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44D8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2B3F1633" w14:textId="34DF088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c>
          <w:tcPr>
            <w:tcW w:w="675" w:type="pct"/>
            <w:tcBorders>
              <w:top w:val="nil"/>
              <w:left w:val="nil"/>
              <w:bottom w:val="single" w:sz="4" w:space="0" w:color="000000"/>
              <w:right w:val="single" w:sz="4" w:space="0" w:color="000000"/>
            </w:tcBorders>
            <w:shd w:val="clear" w:color="auto" w:fill="auto"/>
            <w:noWrap/>
            <w:vAlign w:val="center"/>
            <w:hideMark/>
          </w:tcPr>
          <w:p w14:paraId="2E437A6B" w14:textId="1A0A0D5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DBC372E" w14:textId="63D1DE0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DD785" w14:textId="34BB70A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r>
      <w:tr w:rsidR="003822A6" w14:paraId="45A8018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3A9B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2BE5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0D7D59B1" w14:textId="1703EBC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c>
          <w:tcPr>
            <w:tcW w:w="675" w:type="pct"/>
            <w:tcBorders>
              <w:top w:val="nil"/>
              <w:left w:val="nil"/>
              <w:bottom w:val="single" w:sz="4" w:space="0" w:color="000000"/>
              <w:right w:val="single" w:sz="4" w:space="0" w:color="000000"/>
            </w:tcBorders>
            <w:shd w:val="clear" w:color="auto" w:fill="auto"/>
            <w:noWrap/>
            <w:vAlign w:val="center"/>
            <w:hideMark/>
          </w:tcPr>
          <w:p w14:paraId="1CE68A5C" w14:textId="286155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356A198" w14:textId="3365F6B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22A92" w14:textId="734C984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r>
      <w:tr w:rsidR="003822A6" w14:paraId="0F0D3C1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F4D6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8DBC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35F36091" w14:textId="59C0CD6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54CC7244" w14:textId="64E745B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2488181" w14:textId="229ACE6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D13CB" w14:textId="249097A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3822A6" w14:paraId="1F9D734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74D8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6ABC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3B27F849" w14:textId="752CA5D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076CD4F3" w14:textId="34785C5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5322C3D" w14:textId="393D48E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828AF" w14:textId="612DCB6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3822A6" w14:paraId="21A26BB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B487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91FB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3E422810" w14:textId="796C362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B07C854" w14:textId="0B8ED08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49D022D" w14:textId="7C778A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95303" w14:textId="0715896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822A6" w14:paraId="1C3AFBF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A115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8C8C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334AF905" w14:textId="46F5F11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c>
          <w:tcPr>
            <w:tcW w:w="675" w:type="pct"/>
            <w:tcBorders>
              <w:top w:val="nil"/>
              <w:left w:val="nil"/>
              <w:bottom w:val="single" w:sz="4" w:space="0" w:color="000000"/>
              <w:right w:val="single" w:sz="4" w:space="0" w:color="000000"/>
            </w:tcBorders>
            <w:shd w:val="clear" w:color="auto" w:fill="auto"/>
            <w:noWrap/>
            <w:vAlign w:val="center"/>
            <w:hideMark/>
          </w:tcPr>
          <w:p w14:paraId="5E400B5B" w14:textId="1FFC7B0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A009A64" w14:textId="0921EF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FE397" w14:textId="1EDF78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r>
      <w:tr w:rsidR="003822A6" w14:paraId="61BF797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0D99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966A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41B3EFDB" w14:textId="286034B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F058092" w14:textId="75C9E90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01223CFB" w14:textId="316FC6B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8A17CB" w14:textId="12CB3F8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3822A6" w14:paraId="704A704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3FB2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7B1D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3D9E12F8" w14:textId="387CA69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744A7ECB" w14:textId="2C0510B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68EF359E" w14:textId="3032114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8E29D" w14:textId="554785D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3822A6" w14:paraId="535C3E0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3674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D5E143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2D3B5555" w14:textId="22F13F6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8456A4E" w14:textId="342DBEF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A0C16A9" w14:textId="5F44962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E59EA" w14:textId="47B6525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822A6" w14:paraId="4C42EAD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53C9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2F5E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058F7DFA" w14:textId="1C4130A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c>
          <w:tcPr>
            <w:tcW w:w="675" w:type="pct"/>
            <w:tcBorders>
              <w:top w:val="nil"/>
              <w:left w:val="nil"/>
              <w:bottom w:val="single" w:sz="4" w:space="0" w:color="000000"/>
              <w:right w:val="single" w:sz="4" w:space="0" w:color="000000"/>
            </w:tcBorders>
            <w:shd w:val="clear" w:color="auto" w:fill="auto"/>
            <w:noWrap/>
            <w:vAlign w:val="center"/>
            <w:hideMark/>
          </w:tcPr>
          <w:p w14:paraId="6CE08D00" w14:textId="1F3AE41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D8E2724" w14:textId="04EA79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090E1" w14:textId="13A458A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r>
      <w:tr w:rsidR="003822A6" w14:paraId="18A11D0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92C6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9388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09AA1CA3" w14:textId="0EDF058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5E195648" w14:textId="67F9AA6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D0FE36C" w14:textId="37F5199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462DA" w14:textId="2BCB57D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3822A6" w14:paraId="2FD5F1F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2D16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964E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58F06973" w14:textId="6832FF3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8,280.50 </w:t>
            </w:r>
          </w:p>
        </w:tc>
        <w:tc>
          <w:tcPr>
            <w:tcW w:w="675" w:type="pct"/>
            <w:tcBorders>
              <w:top w:val="nil"/>
              <w:left w:val="nil"/>
              <w:bottom w:val="single" w:sz="4" w:space="0" w:color="000000"/>
              <w:right w:val="single" w:sz="4" w:space="0" w:color="000000"/>
            </w:tcBorders>
            <w:shd w:val="clear" w:color="auto" w:fill="auto"/>
            <w:noWrap/>
            <w:vAlign w:val="center"/>
            <w:hideMark/>
          </w:tcPr>
          <w:p w14:paraId="1A0A4CD4" w14:textId="6D84C46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83211A6" w14:textId="335FA1A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BBC5C" w14:textId="7D630E3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8,280.50 </w:t>
            </w:r>
          </w:p>
        </w:tc>
      </w:tr>
      <w:tr w:rsidR="003822A6" w14:paraId="3606E32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02A5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5C38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373B8736" w14:textId="52E7F9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01BEE2AF" w14:textId="00360EF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130B12AB" w14:textId="6B87ADC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7DB5A" w14:textId="66950C4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3822A6" w14:paraId="2B29F4D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48E9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EADF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7A03B8C9" w14:textId="41B3BD2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7BD4E6BC" w14:textId="5E35EFE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31A4B3E8" w14:textId="7B51F0B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69DA1" w14:textId="0BC79BD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3822A6" w14:paraId="6298012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3B82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C58E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324C751C" w14:textId="0ED0963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3A35740F" w14:textId="531A8EC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FB248D4" w14:textId="66CDD8C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0BDA3" w14:textId="2D49B76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3822A6" w14:paraId="3788C69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07D4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2ACF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6A314A2D" w14:textId="552D6BE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7FF79C21" w14:textId="5D48810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92D9187" w14:textId="2952288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4C57B" w14:textId="7340F11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822A6" w14:paraId="2DCF59B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67C1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29EB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24D0E7EB" w14:textId="606FDE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D5DF6BD" w14:textId="6F4D68A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8CF9EBC" w14:textId="5EF8BDB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93F54" w14:textId="38919CE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822A6" w14:paraId="46ABD38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1F0B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D570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44B0959D" w14:textId="4D98525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5687B6E" w14:textId="06F44E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4540B2B" w14:textId="28D6DED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D5327" w14:textId="165EEC7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822A6" w14:paraId="76151CF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F1CD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2376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7CF529D5" w14:textId="03F8FA3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452DD64" w14:textId="609970B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A043FD6" w14:textId="11CF895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1CDE7" w14:textId="214B54E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822A6" w14:paraId="348F570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507E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DBAA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10BDA0C9" w14:textId="6CA2AAE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5CE00E1" w14:textId="0CB6C35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B04AAFA" w14:textId="5CDFE0A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02098" w14:textId="5B33715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822A6" w14:paraId="4376BDD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9E83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EE69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61820474" w14:textId="726DC87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53F1B3CD" w14:textId="1D35B1B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A8B9B42" w14:textId="342023F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0205F" w14:textId="41C99BF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3822A6" w14:paraId="6E1834D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DDF6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1889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33F26FA3" w14:textId="5A39F21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675" w:type="pct"/>
            <w:tcBorders>
              <w:top w:val="nil"/>
              <w:left w:val="nil"/>
              <w:bottom w:val="single" w:sz="4" w:space="0" w:color="000000"/>
              <w:right w:val="single" w:sz="4" w:space="0" w:color="000000"/>
            </w:tcBorders>
            <w:shd w:val="clear" w:color="auto" w:fill="auto"/>
            <w:noWrap/>
            <w:vAlign w:val="center"/>
            <w:hideMark/>
          </w:tcPr>
          <w:p w14:paraId="76B18512" w14:textId="0E4DF17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34B00F9" w14:textId="283359D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106A1" w14:textId="7C126D1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3822A6" w14:paraId="33FD795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FFA9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D4EA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302ED6FA" w14:textId="7471CC31" w:rsidR="003822A6" w:rsidRDefault="003822A6" w:rsidP="003822A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0FF9EFCB" w14:textId="52690A1E" w:rsidR="003822A6" w:rsidRDefault="003822A6" w:rsidP="003822A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270F05A" w14:textId="2422B4E7" w:rsidR="003822A6" w:rsidRDefault="003822A6" w:rsidP="003822A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1699D" w14:textId="6190A70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3822A6" w14:paraId="51D3FD9A"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25C0A6"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95C6E4F" w14:textId="2C919BC8"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97,79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5A00838C" w14:textId="7AC9F643"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C36A33" w14:textId="0FA2BE63"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43CE0649" w14:textId="6620927E"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97,794.58 </w:t>
            </w:r>
          </w:p>
        </w:tc>
      </w:tr>
      <w:tr w:rsidR="003822A6" w14:paraId="5887A37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4EA0A"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36D7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740AE396" w14:textId="05FBF5B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c>
          <w:tcPr>
            <w:tcW w:w="675" w:type="pct"/>
            <w:tcBorders>
              <w:top w:val="nil"/>
              <w:left w:val="nil"/>
              <w:bottom w:val="single" w:sz="4" w:space="0" w:color="000000"/>
              <w:right w:val="single" w:sz="4" w:space="0" w:color="000000"/>
            </w:tcBorders>
            <w:shd w:val="clear" w:color="auto" w:fill="auto"/>
            <w:noWrap/>
            <w:vAlign w:val="bottom"/>
            <w:hideMark/>
          </w:tcPr>
          <w:p w14:paraId="60C9F9A3" w14:textId="46983E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ABDB4" w14:textId="605AC5E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C73E9" w14:textId="2609F68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r>
      <w:tr w:rsidR="003822A6" w14:paraId="5EB209F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6BC55"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3FA3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5C6415E8" w14:textId="792B30C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06A94904" w14:textId="6D09270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2C8DD" w14:textId="644BDE9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098C9" w14:textId="5A856F5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3822A6" w14:paraId="29687F4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55CB6"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2A85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4B7176D0" w14:textId="0DAAA29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5AE7D59D" w14:textId="5B500DB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ACFE4" w14:textId="2C6A467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607DD" w14:textId="179BD2C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3822A6" w14:paraId="3F26AC2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89AE5"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B089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36D4D0E3" w14:textId="31D6C48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c>
          <w:tcPr>
            <w:tcW w:w="675" w:type="pct"/>
            <w:tcBorders>
              <w:top w:val="nil"/>
              <w:left w:val="nil"/>
              <w:bottom w:val="single" w:sz="4" w:space="0" w:color="000000"/>
              <w:right w:val="single" w:sz="4" w:space="0" w:color="000000"/>
            </w:tcBorders>
            <w:shd w:val="clear" w:color="auto" w:fill="auto"/>
            <w:noWrap/>
            <w:vAlign w:val="bottom"/>
            <w:hideMark/>
          </w:tcPr>
          <w:p w14:paraId="1D5E5415" w14:textId="7EC14D4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C6546" w14:textId="6D3FCF9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5F863" w14:textId="5056FA7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r>
      <w:tr w:rsidR="003822A6" w14:paraId="0FBE965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74B3B"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DE1F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73D277CD" w14:textId="76B15C7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6C4AE0B7" w14:textId="7604A00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BC664" w14:textId="14C72C0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6B22F" w14:textId="42A7015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3822A6" w14:paraId="68BEDBE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A0BE1"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677C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0DEDDA3F" w14:textId="3E7E1D0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c>
          <w:tcPr>
            <w:tcW w:w="675" w:type="pct"/>
            <w:tcBorders>
              <w:top w:val="nil"/>
              <w:left w:val="nil"/>
              <w:bottom w:val="single" w:sz="4" w:space="0" w:color="000000"/>
              <w:right w:val="single" w:sz="4" w:space="0" w:color="000000"/>
            </w:tcBorders>
            <w:shd w:val="clear" w:color="auto" w:fill="auto"/>
            <w:noWrap/>
            <w:vAlign w:val="bottom"/>
            <w:hideMark/>
          </w:tcPr>
          <w:p w14:paraId="78DA6B44" w14:textId="3CD4A28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1FB5F" w14:textId="3852231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56C76" w14:textId="2E4DA4F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r>
      <w:tr w:rsidR="003822A6" w14:paraId="136668C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83D55"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5DA1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072C9A12" w14:textId="1D4CC4A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551F65BA" w14:textId="26597B9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E6B76" w14:textId="10D2826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D4E01" w14:textId="6AA86F6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3822A6" w14:paraId="2B1ED09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EBA7D"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5349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594F3CE7" w14:textId="1114B2D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4FE03EA9" w14:textId="14F2398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0C3F1" w14:textId="6580472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F9D9A1" w14:textId="55C2811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3822A6" w14:paraId="7F7C972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578FD"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F61F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4A0E3BB0" w14:textId="494E9EB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1F14AB8D" w14:textId="3875812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6072D" w14:textId="5DF1AF3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E4A13" w14:textId="0742816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3822A6" w14:paraId="00D1265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F0A8E"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4D8B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11FA598B" w14:textId="4FB73AA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4C49EF67" w14:textId="7CFAC5C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22E50" w14:textId="20248EB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7A27A" w14:textId="4484928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3822A6" w14:paraId="7159924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8D9E7"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C6E4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E6E71E0" w14:textId="712D24D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6E139C67" w14:textId="6C1DF4B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40958" w14:textId="326A353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71410" w14:textId="2F1B0DF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3822A6" w14:paraId="583B15C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D01AA"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58AD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2BEBF070" w14:textId="49D6EA8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1573B11D" w14:textId="2167A74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E5066" w14:textId="2299521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F08A2" w14:textId="38E03C0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3822A6" w14:paraId="4FB0985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04957"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A6FB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652C828A" w14:textId="6B84C3B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7798D7C6" w14:textId="372FF06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AB97F" w14:textId="3BFDFF4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B0CA2" w14:textId="74FFA8D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3822A6" w14:paraId="3CFD478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11440"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2C28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18EC8DE1" w14:textId="0EBAEA9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460BC15C" w14:textId="76AB22E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5D158" w14:textId="192DFF8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CFE87" w14:textId="0D488FE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3822A6" w14:paraId="06F819C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EC323"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10A8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237DBDB4" w14:textId="5BF0A95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29E36202" w14:textId="3D160EC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3A25F" w14:textId="77A1694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8E077" w14:textId="4ADD415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3822A6" w14:paraId="51B46FC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204B7"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BD26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604263F2" w14:textId="2433EB0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6E012828" w14:textId="2793FC9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E804A" w14:textId="0CEA88A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C772A" w14:textId="6688C67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3822A6" w14:paraId="0CAFF36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035BA"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9E8A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6BAF1E77" w14:textId="3E5B626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3830A63B" w14:textId="2C570C4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5E799" w14:textId="7FFF283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29AF9" w14:textId="36BE652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3822A6" w14:paraId="77AF239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8E7E4"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5083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059A1A61" w14:textId="63E2A2C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03F2A547" w14:textId="0A92E32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B4473" w14:textId="030F373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DB756" w14:textId="0DE4CDB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3822A6" w14:paraId="61CD1D0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6929C"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32A4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415A1487" w14:textId="394DEA0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37D248FF" w14:textId="2F93ECE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74331" w14:textId="0972C51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97F7F" w14:textId="4E8D466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3822A6" w14:paraId="49F2903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F72FB"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ACE1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5FD03592" w14:textId="1463C1C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51A4023F" w14:textId="0C0FA99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70D6C" w14:textId="3CA5466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A963D" w14:textId="0A5983A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3822A6" w14:paraId="64B57AC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3FAD3"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A773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58CA83D" w14:textId="41BCF6A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c>
          <w:tcPr>
            <w:tcW w:w="675" w:type="pct"/>
            <w:tcBorders>
              <w:top w:val="nil"/>
              <w:left w:val="nil"/>
              <w:bottom w:val="single" w:sz="4" w:space="0" w:color="000000"/>
              <w:right w:val="single" w:sz="4" w:space="0" w:color="000000"/>
            </w:tcBorders>
            <w:shd w:val="clear" w:color="auto" w:fill="auto"/>
            <w:noWrap/>
            <w:vAlign w:val="bottom"/>
            <w:hideMark/>
          </w:tcPr>
          <w:p w14:paraId="101F0088" w14:textId="2F67D46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4291E" w14:textId="1D022BA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A10DA" w14:textId="13DF8F0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r>
      <w:tr w:rsidR="003822A6" w14:paraId="319468D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4CAD7"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64EB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67163CDC" w14:textId="1B586D1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c>
          <w:tcPr>
            <w:tcW w:w="675" w:type="pct"/>
            <w:tcBorders>
              <w:top w:val="nil"/>
              <w:left w:val="nil"/>
              <w:bottom w:val="single" w:sz="4" w:space="0" w:color="000000"/>
              <w:right w:val="single" w:sz="4" w:space="0" w:color="000000"/>
            </w:tcBorders>
            <w:shd w:val="clear" w:color="auto" w:fill="auto"/>
            <w:noWrap/>
            <w:vAlign w:val="bottom"/>
            <w:hideMark/>
          </w:tcPr>
          <w:p w14:paraId="5B29AC39" w14:textId="16D0A18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0E603" w14:textId="2B9420D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50317" w14:textId="6119178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r>
      <w:tr w:rsidR="003822A6" w14:paraId="4E53479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5DD23"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15EE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4D23BAC9" w14:textId="031174E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EC18131" w14:textId="5F96720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61C48" w14:textId="1D717A5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7A3CB" w14:textId="68F0BBC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822A6" w14:paraId="1C32CDD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F1398"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FABF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3045B53" w14:textId="5130B28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49305505" w14:textId="454A194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A80CC" w14:textId="373297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C061A" w14:textId="5D95DAE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3822A6" w14:paraId="111F77B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E9182"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1061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28450DD" w14:textId="7D0D63B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91F0F51" w14:textId="6A94F18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B78E1" w14:textId="7B95C62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94380" w14:textId="01BEEC8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822A6" w14:paraId="62970F4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F943E"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711A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06DCE25A" w14:textId="4CCF927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2E45063" w14:textId="126489F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CE0EB" w14:textId="07C5D52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D9A58" w14:textId="4AB37A2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822A6" w14:paraId="4D88168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26452"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F80D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3F3EBD41" w14:textId="33E88A8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c>
          <w:tcPr>
            <w:tcW w:w="675" w:type="pct"/>
            <w:tcBorders>
              <w:top w:val="nil"/>
              <w:left w:val="nil"/>
              <w:bottom w:val="single" w:sz="4" w:space="0" w:color="000000"/>
              <w:right w:val="single" w:sz="4" w:space="0" w:color="000000"/>
            </w:tcBorders>
            <w:shd w:val="clear" w:color="auto" w:fill="auto"/>
            <w:noWrap/>
            <w:vAlign w:val="bottom"/>
            <w:hideMark/>
          </w:tcPr>
          <w:p w14:paraId="64EF37D5" w14:textId="74272E8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DE2AF" w14:textId="7D7D114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E3A88" w14:textId="3E7DAF1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r>
      <w:tr w:rsidR="003822A6" w14:paraId="7862B21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5D9F7"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7C22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0D8041E4" w14:textId="55E6460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0C6C74A4" w14:textId="2B27B48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35C85" w14:textId="5749018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122D8" w14:textId="28F4FE5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3822A6" w14:paraId="4EA30D8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67B89"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E21B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73EF64EE" w14:textId="691117B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41FFF260" w14:textId="676DDE1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226B8" w14:textId="18D9EE5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40C27" w14:textId="0D09D96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3822A6" w14:paraId="2F44E40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BF52C"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98B1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522A306C" w14:textId="4B8348D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3790801E" w14:textId="47975CD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FD36B" w14:textId="5866DE7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E8583" w14:textId="62C2815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3822A6" w14:paraId="2A138D6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CE0E6"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C90C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37CBD99F" w14:textId="7A87E6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2268833D" w14:textId="3474C13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F8E7C" w14:textId="3AEFFD2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9DDED" w14:textId="7C1FE19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3822A6" w14:paraId="26BC6C1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3E2F6"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6C29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76242924" w14:textId="358AB35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c>
          <w:tcPr>
            <w:tcW w:w="675" w:type="pct"/>
            <w:tcBorders>
              <w:top w:val="nil"/>
              <w:left w:val="nil"/>
              <w:bottom w:val="single" w:sz="4" w:space="0" w:color="000000"/>
              <w:right w:val="single" w:sz="4" w:space="0" w:color="000000"/>
            </w:tcBorders>
            <w:shd w:val="clear" w:color="auto" w:fill="auto"/>
            <w:noWrap/>
            <w:vAlign w:val="bottom"/>
            <w:hideMark/>
          </w:tcPr>
          <w:p w14:paraId="644B47CE" w14:textId="2489142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EA23F" w14:textId="6D43782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320C1" w14:textId="1EAAC8C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r>
      <w:tr w:rsidR="003822A6" w14:paraId="38059D85"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8BC8B6"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7E9FA87C" w14:textId="5C87B9A9"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66,98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4E0F89FE" w14:textId="60AFD222"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52DB34F" w14:textId="41C45215"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0544B5F8" w14:textId="4FB96626"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984,293.78 </w:t>
            </w:r>
          </w:p>
        </w:tc>
      </w:tr>
      <w:tr w:rsidR="003822A6" w14:paraId="3E79C87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8DA85"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40D0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2E55019D" w14:textId="6839774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0E2BBABB" w14:textId="441B57A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7517B" w14:textId="34BDBC0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DA258" w14:textId="4AEA6B1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3822A6" w14:paraId="2063487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C1D13"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4435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0C570CA3" w14:textId="55084ED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028C8204" w14:textId="37571BB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47ACA" w14:textId="2074818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77F17" w14:textId="588813C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3822A6" w14:paraId="124D553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F85B3"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8EBA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7C157EBE" w14:textId="7240777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5FAC42BF" w14:textId="2CF160A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97FD0" w14:textId="1C83AD1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F93404" w14:textId="413E533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3822A6" w14:paraId="2B0191B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A2D8A"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1E0D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385AC263" w14:textId="393DE5C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0CE0319A" w14:textId="04711D4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B8810" w14:textId="5513C2A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F7A3E" w14:textId="65792C4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3822A6" w14:paraId="5740855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FD040"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51EF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70228D93" w14:textId="504B429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89E2D0C" w14:textId="7BB42EA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30DE2" w14:textId="5992955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87FEE" w14:textId="3A92081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822A6" w14:paraId="1EA48B6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8E13A"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560D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3791BC40" w14:textId="44274B6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c>
          <w:tcPr>
            <w:tcW w:w="675" w:type="pct"/>
            <w:tcBorders>
              <w:top w:val="nil"/>
              <w:left w:val="nil"/>
              <w:bottom w:val="single" w:sz="4" w:space="0" w:color="000000"/>
              <w:right w:val="single" w:sz="4" w:space="0" w:color="000000"/>
            </w:tcBorders>
            <w:shd w:val="clear" w:color="auto" w:fill="auto"/>
            <w:noWrap/>
            <w:vAlign w:val="bottom"/>
            <w:hideMark/>
          </w:tcPr>
          <w:p w14:paraId="6CEFC567" w14:textId="114FB8D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4FEAC" w14:textId="0EBB5DE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AE8DF" w14:textId="7594E37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r>
      <w:tr w:rsidR="003822A6" w14:paraId="69BD2BB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5BB53"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03A1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0E725802" w14:textId="3979937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53A706AA" w14:textId="785D413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77B9A" w14:textId="48C792E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DA69A" w14:textId="32E5C9C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3822A6" w14:paraId="424E8E5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43B5F"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65E1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2E746323" w14:textId="487E7E8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420BF3D5" w14:textId="72D71BC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5FC1B" w14:textId="1D8E5E9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17F58DD3" w14:textId="5CBF9B9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3822A6" w14:paraId="7C72D1C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7DD19"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9F01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446C33F7" w14:textId="4BCFCDC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06125883" w14:textId="063479E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A3B89" w14:textId="6523BD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2AB51C" w14:textId="6E740AB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3822A6" w14:paraId="4DD6AC8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7B57C"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32A346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5286160" w14:textId="22007D9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592C8E8B" w14:textId="3590185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54F34" w14:textId="3D15EC0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C3629" w14:textId="72511DF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3822A6" w14:paraId="4ED4939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62EAE"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9AF6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3CAB460E" w14:textId="4A760B0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11AB6B0B" w14:textId="51D38ED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6444F" w14:textId="3ECC24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77732" w14:textId="0A3D515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3822A6" w14:paraId="6CBAF2D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F5E00"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604C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4362643E" w14:textId="29568D9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30AC7478" w14:textId="70877CE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CE02E" w14:textId="21A09AB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13495" w14:textId="5FD3E4F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3822A6" w14:paraId="4DD11E9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43E6F"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C180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3293312B" w14:textId="24AEE3F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53D209EC" w14:textId="5333C45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3BD391A1" w14:textId="03F1813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6A0BC" w14:textId="0791B64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3822A6" w14:paraId="597A323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E8B72"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88E6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6CBADCF" w14:textId="6B88FBD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4ED78E14" w14:textId="62851BF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271BA" w14:textId="6186F6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1CBF4" w14:textId="78A2436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3822A6" w14:paraId="226C91A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6763A"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252A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7C39CAB9" w14:textId="1D4155A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5023174A" w14:textId="087C14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143ED" w14:textId="33B6702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7D753" w14:textId="79188D7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3822A6" w14:paraId="7A24E8A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C68F1"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2C50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27CC74C" w14:textId="43E5E05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c>
          <w:tcPr>
            <w:tcW w:w="675" w:type="pct"/>
            <w:tcBorders>
              <w:top w:val="nil"/>
              <w:left w:val="nil"/>
              <w:bottom w:val="single" w:sz="4" w:space="0" w:color="000000"/>
              <w:right w:val="single" w:sz="4" w:space="0" w:color="000000"/>
            </w:tcBorders>
            <w:shd w:val="clear" w:color="auto" w:fill="auto"/>
            <w:noWrap/>
            <w:vAlign w:val="bottom"/>
            <w:hideMark/>
          </w:tcPr>
          <w:p w14:paraId="37F6AC44" w14:textId="610C1CE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B77B6" w14:textId="3BE6D4B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C2DC6" w14:textId="3BE54D3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r>
      <w:tr w:rsidR="003822A6" w14:paraId="7AB7C59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E6C2A"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8804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2AD9808" w14:textId="329A037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28AE30E4" w14:textId="3F65552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66755" w14:textId="562D704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4E06ECD0" w14:textId="6076ED9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3822A6" w14:paraId="550D04B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456D8"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49BC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3F78C5C9" w14:textId="61C665C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1748751B" w14:textId="5CD6F5C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1526B" w14:textId="6016594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3A2E6" w14:textId="107B44D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3822A6" w14:paraId="4AB2E6A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B5618"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2CC0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257B204F" w14:textId="170C743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7F934DC3" w14:textId="33DD59E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B3497" w14:textId="57558D7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D5D59" w14:textId="0E8D8F5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3822A6" w14:paraId="6EAFAA3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7DE99"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3816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5EF91760" w14:textId="3D1D64E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1502A38E" w14:textId="729A5CC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214944B9" w14:textId="7463C45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E2149" w14:textId="5847360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3822A6" w14:paraId="2FDFFB63"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21B866"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7CAC18B6" w14:textId="18449A60"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111,821.58 </w:t>
            </w:r>
          </w:p>
        </w:tc>
        <w:tc>
          <w:tcPr>
            <w:tcW w:w="675" w:type="pct"/>
            <w:tcBorders>
              <w:top w:val="nil"/>
              <w:left w:val="nil"/>
              <w:bottom w:val="single" w:sz="4" w:space="0" w:color="000000"/>
              <w:right w:val="single" w:sz="4" w:space="0" w:color="000000"/>
            </w:tcBorders>
            <w:shd w:val="clear" w:color="D8D8D8" w:fill="D8D8D8"/>
            <w:noWrap/>
            <w:vAlign w:val="bottom"/>
            <w:hideMark/>
          </w:tcPr>
          <w:p w14:paraId="713D0164" w14:textId="563C2FE9"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4C6B3C28" w14:textId="465D4E05"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48EFBAD9" w14:textId="3CC6EAF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153,942.53 </w:t>
            </w:r>
          </w:p>
        </w:tc>
      </w:tr>
      <w:tr w:rsidR="003822A6" w14:paraId="0EE26B4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BD5A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0A64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7EF81BF4" w14:textId="1ED6BEE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c>
          <w:tcPr>
            <w:tcW w:w="675" w:type="pct"/>
            <w:tcBorders>
              <w:top w:val="nil"/>
              <w:left w:val="nil"/>
              <w:bottom w:val="single" w:sz="4" w:space="0" w:color="000000"/>
              <w:right w:val="single" w:sz="4" w:space="0" w:color="000000"/>
            </w:tcBorders>
            <w:shd w:val="clear" w:color="auto" w:fill="auto"/>
            <w:noWrap/>
            <w:vAlign w:val="bottom"/>
            <w:hideMark/>
          </w:tcPr>
          <w:p w14:paraId="0F554CE4" w14:textId="5D47D8E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37402" w14:textId="1824493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65EE0" w14:textId="76D4A82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r>
      <w:tr w:rsidR="003822A6" w14:paraId="0ADA44D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B3E18"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C9DF6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618B8313" w14:textId="024F488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40304CE3" w14:textId="373331C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28A44" w14:textId="31CB162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F1876" w14:textId="12FED86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3822A6" w14:paraId="12F9CE3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F4A4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2BBF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1592224A" w14:textId="1C6A20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9,005.89 </w:t>
            </w:r>
          </w:p>
        </w:tc>
        <w:tc>
          <w:tcPr>
            <w:tcW w:w="675" w:type="pct"/>
            <w:tcBorders>
              <w:top w:val="nil"/>
              <w:left w:val="nil"/>
              <w:bottom w:val="single" w:sz="4" w:space="0" w:color="000000"/>
              <w:right w:val="single" w:sz="4" w:space="0" w:color="000000"/>
            </w:tcBorders>
            <w:shd w:val="clear" w:color="auto" w:fill="auto"/>
            <w:noWrap/>
            <w:vAlign w:val="bottom"/>
            <w:hideMark/>
          </w:tcPr>
          <w:p w14:paraId="223A3AD7" w14:textId="68DF000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0084C" w14:textId="38D54CE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B1C4F" w14:textId="3C90B70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9,005.89 </w:t>
            </w:r>
          </w:p>
        </w:tc>
      </w:tr>
      <w:tr w:rsidR="003822A6" w14:paraId="61CEB64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9648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1961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31288391" w14:textId="4EC293A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A4C31E1" w14:textId="360DF07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28DA2" w14:textId="5D1078C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0544C" w14:textId="6138D1C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822A6" w14:paraId="21FBC32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3DDB8"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DB57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30B72CA3" w14:textId="4B6DBCA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E38289A" w14:textId="7D2E56A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A8F69" w14:textId="2E83AE6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37DC858A" w14:textId="7EE02B4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3822A6" w14:paraId="69AEB88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B1FC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E5F3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0316D576" w14:textId="3286676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1E07D09C" w14:textId="7807698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DAA1C1" w14:textId="7F2BF6E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C329E" w14:textId="568B43E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3822A6" w14:paraId="52F50EE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9164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8DE2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123FBD9D" w14:textId="0BDF452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3259E71C" w14:textId="0285840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3E40E" w14:textId="716DDE8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0C07B" w14:textId="552CDC2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3822A6" w14:paraId="6E2BF52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9235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E54C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4A67B774" w14:textId="79293F9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7F5B08A" w14:textId="3603253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257F9" w14:textId="6426B91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5F459" w14:textId="6F75888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822A6" w14:paraId="1FBFE4F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834C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C9F7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563E596B" w14:textId="0D119CD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30F938C3" w14:textId="76E811A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350FA" w14:textId="5FDC039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6733D" w14:textId="6B57CBD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3822A6" w14:paraId="4F37BD2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0CB9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F98E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02AAAEF7" w14:textId="1D62AA2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906FEAA" w14:textId="1E8D49A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49DCB" w14:textId="6FB4BB2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4B066404" w14:textId="232B7A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3822A6" w14:paraId="233F7B1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14B6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58E8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7F896CB0" w14:textId="26BAA13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561B9D1D" w14:textId="722B31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74111" w14:textId="5632AB4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203819B8" w14:textId="3D74EC5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3822A6" w14:paraId="6847608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1F3A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C2BE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18BCEA2D" w14:textId="4062DB0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2708F19" w14:textId="01480E7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E8840" w14:textId="40DD9C0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3B2DD4BE" w14:textId="61497C1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3822A6" w14:paraId="11FEA3C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EFD4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7454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390A0013" w14:textId="4FBE121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B1AAB9" w14:textId="11E01AB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F6288" w14:textId="28D8AB1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13A3E7C1" w14:textId="0E23CA2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3822A6" w14:paraId="6996429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D691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4D3B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F0A2CC1" w14:textId="5D698EA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3463C0E8" w14:textId="484DB86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C411F" w14:textId="28036CA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B2EFC" w14:textId="3A01FB4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3822A6" w14:paraId="45C942D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5EB9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C751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5315071D" w14:textId="11E960F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68BEC4DD" w14:textId="7DF2DC0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93509C" w14:textId="5BBA618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87A51" w14:textId="6A5403B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3822A6" w14:paraId="0CBF88C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58AD8"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C536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5A98E645" w14:textId="34485D2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36C6B9F6" w14:textId="475B267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8E47E" w14:textId="31BB772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26C40" w14:textId="10100BC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3822A6" w14:paraId="15F54A3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E074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90E1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72BF20EC" w14:textId="0F1FA8B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295EF0A3" w14:textId="16ABB5F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278DA" w14:textId="53F2914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322A8" w14:textId="2E86974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3822A6" w14:paraId="0098C94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E03B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253F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5F6CBACB" w14:textId="577D7FD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6946EC30" w14:textId="214A48C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FE399" w14:textId="5D079F0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B4F95" w14:textId="45325B2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3822A6" w14:paraId="6720D30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F04A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1922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43206BDE" w14:textId="0752CDA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4DD70DBF" w14:textId="0AB48CE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73A05" w14:textId="19195B8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99F4B" w14:textId="17272FD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3822A6" w14:paraId="7AD113A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D1BD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1246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164F3B0C" w14:textId="516A6A4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7898FFD7" w14:textId="298FF2C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BDC0F" w14:textId="3FE5504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5F628" w14:textId="3ACEEC9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3822A6" w14:paraId="58B3E19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CC81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3DD2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7C085571" w14:textId="3BFECB3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66C2D14D" w14:textId="6F6A52A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45D8C" w14:textId="0BBB9C0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5B741" w14:textId="70AE40A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3822A6" w14:paraId="42C17CF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2922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CFD3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7F5BF3A9" w14:textId="680F95C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059F86D2" w14:textId="2C26295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3D378" w14:textId="1ACA577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490BD" w14:textId="1A5FCD6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3822A6" w14:paraId="79E23B3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34B6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048B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7E828B50" w14:textId="2630E09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1277F69" w14:textId="0305E3F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FC905" w14:textId="1CD7926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F919D" w14:textId="7BEB964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822A6" w14:paraId="1ED6358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62DC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811A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0D6AEB99" w14:textId="4EF50E6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59DD0693" w14:textId="2D8DB45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225DF" w14:textId="7920E59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3A823" w14:textId="4044C64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3822A6" w14:paraId="13B1CD8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0950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2C3C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524C8726" w14:textId="4987C4F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CE993F2" w14:textId="525B03D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D8E46" w14:textId="0FCEAE9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7C15C" w14:textId="5C077B3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822A6" w14:paraId="14302F4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6651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22F2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79D6C8CC" w14:textId="7BA58AE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3FE222B6" w14:textId="32D9DC9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A6978" w14:textId="7269735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D1A20" w14:textId="65B6BAB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3822A6" w14:paraId="492E011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318C8"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A5D8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51534967" w14:textId="61FFD80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0333DF32" w14:textId="095491F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639E2" w14:textId="5EC36DF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78034" w14:textId="48659AA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3822A6" w14:paraId="57695E5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BA92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58EB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3901EABD" w14:textId="1518562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199714BA" w14:textId="5FC7676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2E2A9" w14:textId="110155A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E44FD" w14:textId="35664A3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3822A6" w14:paraId="45084A0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55E4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E19B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45FC5D9D" w14:textId="3C44360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7DA02EBE" w14:textId="0CCB676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E1FA5" w14:textId="35C034C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0B0B7" w14:textId="78E69DA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3822A6" w14:paraId="747A96E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CB77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6868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1AC2C088" w14:textId="1E3C9EF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C60E7B1" w14:textId="31789BE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5334F" w14:textId="4682710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E5EE1" w14:textId="5FA930D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822A6" w14:paraId="055A8C4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C32D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69BE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D0798D4" w14:textId="5598E72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477EC193" w14:textId="1D78548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505F5" w14:textId="2C36936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5B5274E0" w14:textId="5942E62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3822A6" w14:paraId="44EE3CA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4E7B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9785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4E89C7EA" w14:textId="3FC7E99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16C74BF4" w14:textId="50453A6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9915A" w14:textId="15B1FBA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A0F00" w14:textId="4119F6F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3822A6" w14:paraId="6189EED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9C1B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9444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7BAE0800" w14:textId="64528D5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E75EA86" w14:textId="32B562C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300B3" w14:textId="08B3DD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ED40E" w14:textId="076EBFB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822A6" w14:paraId="2E579E3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C41B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2B9C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43ED6055" w14:textId="72B2E8C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956557" w14:textId="2AB4D96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D6084" w14:textId="7F468E2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CA4B6" w14:textId="0FC61F2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3822A6" w14:paraId="474F72C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DF52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3DBF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5869C507" w14:textId="537FF65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6CB88FE2" w14:textId="1FDB068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4B1FB" w14:textId="660DDF7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3ADCE524" w14:textId="464109D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3822A6" w14:paraId="7A6A2C2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2972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CA33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0A2EEAE6" w14:textId="57279EE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4F632BA" w14:textId="286759E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4D3C0" w14:textId="6BF35A5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C3FD9" w14:textId="53F18AB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822A6" w14:paraId="32BF0A7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D3A4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1626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3BC7D9A3" w14:textId="3C35E98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7CF5171B" w14:textId="6CE4C7C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45F4B" w14:textId="275DCDC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89D15" w14:textId="1F8FA45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3822A6" w14:paraId="0688AF6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251C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7F62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067A9B6C" w14:textId="0948333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28A937A2" w14:textId="0B4C19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81190" w14:textId="48E8532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6BC75" w14:textId="5535004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3822A6" w14:paraId="6FCF178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D75D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E327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3FC1C628" w14:textId="3AA18ED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07DBD3B6" w14:textId="556BA41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1755A52B" w14:textId="5F7A043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E1100" w14:textId="0460A4B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3822A6" w14:paraId="7536D22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73AE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CE46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594212F6" w14:textId="79B35C3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56DE4A45" w14:textId="2C7B330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43047" w14:textId="6A28EB4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6F4CED41" w14:textId="2EEE5BA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3822A6" w14:paraId="7DFF424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9A9B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FBEB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742392DE" w14:textId="37FD929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13C6578C" w14:textId="34581E3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95254" w14:textId="53A2BA5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782A65" w14:textId="0786EC9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3822A6" w14:paraId="293C0CB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E729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FBC3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44035E65" w14:textId="36AA12B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5049242E" w14:textId="0F0252F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DCA3C" w14:textId="399A331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3442B40" w14:textId="2FCDDEC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3822A6" w14:paraId="4D933E4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0B9D8"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68CD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53766AED" w14:textId="1195277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0F0D6E0" w14:textId="313285B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FFB82" w14:textId="2E435A0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0838C" w14:textId="18CEC82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822A6" w14:paraId="02BF5371"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C82223"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2CD264B2" w14:textId="4E904507"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747,945.74 </w:t>
            </w:r>
          </w:p>
        </w:tc>
        <w:tc>
          <w:tcPr>
            <w:tcW w:w="675" w:type="pct"/>
            <w:tcBorders>
              <w:top w:val="nil"/>
              <w:left w:val="nil"/>
              <w:bottom w:val="single" w:sz="4" w:space="0" w:color="000000"/>
              <w:right w:val="single" w:sz="4" w:space="0" w:color="000000"/>
            </w:tcBorders>
            <w:shd w:val="clear" w:color="A5A5A5" w:fill="A5A5A5"/>
            <w:noWrap/>
            <w:vAlign w:val="bottom"/>
            <w:hideMark/>
          </w:tcPr>
          <w:p w14:paraId="1E6DBB2F" w14:textId="219AFC19"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2B2CE97" w14:textId="163C98ED"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0AC72DC" w14:textId="053E5715"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747,945.74 </w:t>
            </w:r>
          </w:p>
        </w:tc>
      </w:tr>
      <w:tr w:rsidR="003822A6" w14:paraId="0765A634"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F0D0A6"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181256F" w14:textId="74CA05BE"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4285D57B" w14:textId="4FBA1693"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35BA54B" w14:textId="51D60235"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DE0E2B3" w14:textId="4E8B88DF"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r>
      <w:tr w:rsidR="003822A6" w14:paraId="03FB3CE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5BCB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53ED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3188F588" w14:textId="66A09E6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6E402F0E" w14:textId="7D5D99F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A2552" w14:textId="3D5D1C4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690BC" w14:textId="55DD6B4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3822A6" w14:paraId="1A00683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B99F8"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D2EA03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10C4ADF4" w14:textId="2BCF47A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c>
          <w:tcPr>
            <w:tcW w:w="675" w:type="pct"/>
            <w:tcBorders>
              <w:top w:val="nil"/>
              <w:left w:val="nil"/>
              <w:bottom w:val="single" w:sz="4" w:space="0" w:color="000000"/>
              <w:right w:val="single" w:sz="4" w:space="0" w:color="000000"/>
            </w:tcBorders>
            <w:shd w:val="clear" w:color="auto" w:fill="auto"/>
            <w:noWrap/>
            <w:vAlign w:val="bottom"/>
            <w:hideMark/>
          </w:tcPr>
          <w:p w14:paraId="645232EB" w14:textId="08F6D62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853F0" w14:textId="28C858F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8ED9C" w14:textId="3FDBC1E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r>
      <w:tr w:rsidR="003822A6" w14:paraId="3F22E2E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9F69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4FF8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20ACAD20" w14:textId="6C278BA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1B7A637E" w14:textId="278520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79B76" w14:textId="2A874B5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3CAAA" w14:textId="106ADB2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3822A6" w14:paraId="6F5EF46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8920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B656D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542EDA43" w14:textId="3C50410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247819DA" w14:textId="6A4032B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48E0C" w14:textId="11B9DE6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A31A3" w14:textId="2D66E91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3822A6" w14:paraId="58057036"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D42556"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6DA91401" w14:textId="09967326"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051,594.44 </w:t>
            </w:r>
          </w:p>
        </w:tc>
        <w:tc>
          <w:tcPr>
            <w:tcW w:w="675" w:type="pct"/>
            <w:tcBorders>
              <w:top w:val="nil"/>
              <w:left w:val="nil"/>
              <w:bottom w:val="single" w:sz="4" w:space="0" w:color="000000"/>
              <w:right w:val="single" w:sz="4" w:space="0" w:color="000000"/>
            </w:tcBorders>
            <w:shd w:val="clear" w:color="D8D8D8" w:fill="D8D8D8"/>
            <w:noWrap/>
            <w:vAlign w:val="bottom"/>
            <w:hideMark/>
          </w:tcPr>
          <w:p w14:paraId="0A715A4F" w14:textId="54470F15"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A24A90" w14:textId="7583688D"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134331" w14:textId="69FC5499"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051,594.44 </w:t>
            </w:r>
          </w:p>
        </w:tc>
      </w:tr>
      <w:tr w:rsidR="003822A6" w14:paraId="35DF33D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EB76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F114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7D06E4B3" w14:textId="3ECD155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1,732.18 </w:t>
            </w:r>
          </w:p>
        </w:tc>
        <w:tc>
          <w:tcPr>
            <w:tcW w:w="675" w:type="pct"/>
            <w:tcBorders>
              <w:top w:val="nil"/>
              <w:left w:val="nil"/>
              <w:bottom w:val="single" w:sz="4" w:space="0" w:color="000000"/>
              <w:right w:val="single" w:sz="4" w:space="0" w:color="000000"/>
            </w:tcBorders>
            <w:shd w:val="clear" w:color="auto" w:fill="auto"/>
            <w:noWrap/>
            <w:vAlign w:val="bottom"/>
            <w:hideMark/>
          </w:tcPr>
          <w:p w14:paraId="0C80964D" w14:textId="7E4C68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2B169" w14:textId="6E91511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2CCDC8" w14:textId="423EBE8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1,732.18 </w:t>
            </w:r>
          </w:p>
        </w:tc>
      </w:tr>
      <w:tr w:rsidR="003822A6" w14:paraId="0AFA860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3C1A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9E12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71FEED01" w14:textId="0DAFE14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5BD731C7" w14:textId="079CD2E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D8737" w14:textId="78FD472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946B5" w14:textId="719D45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3822A6" w14:paraId="2A2DDDF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40F6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F0AD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6B4F33E4" w14:textId="1E9830D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588699C1" w14:textId="1735566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5588E" w14:textId="6460362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31874" w14:textId="4C08FAE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3822A6" w14:paraId="7A7F0E9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89BE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0D01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21EBFBE4" w14:textId="404D62A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c>
          <w:tcPr>
            <w:tcW w:w="675" w:type="pct"/>
            <w:tcBorders>
              <w:top w:val="nil"/>
              <w:left w:val="nil"/>
              <w:bottom w:val="single" w:sz="4" w:space="0" w:color="000000"/>
              <w:right w:val="single" w:sz="4" w:space="0" w:color="000000"/>
            </w:tcBorders>
            <w:shd w:val="clear" w:color="auto" w:fill="auto"/>
            <w:noWrap/>
            <w:vAlign w:val="bottom"/>
            <w:hideMark/>
          </w:tcPr>
          <w:p w14:paraId="752B2521" w14:textId="170AE08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C51E3" w14:textId="461BF2A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E1E5A" w14:textId="453C469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r>
      <w:tr w:rsidR="003822A6" w14:paraId="720C740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014B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7AA8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0D2645EE" w14:textId="51789E8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10556E1E" w14:textId="7FB9E36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E2048" w14:textId="5980ED3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94A83" w14:textId="2F5CE5D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3822A6" w14:paraId="2AC1CB4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D2FA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9E92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3562E5BF" w14:textId="211C67F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c>
          <w:tcPr>
            <w:tcW w:w="675" w:type="pct"/>
            <w:tcBorders>
              <w:top w:val="nil"/>
              <w:left w:val="nil"/>
              <w:bottom w:val="single" w:sz="4" w:space="0" w:color="000000"/>
              <w:right w:val="single" w:sz="4" w:space="0" w:color="000000"/>
            </w:tcBorders>
            <w:shd w:val="clear" w:color="auto" w:fill="auto"/>
            <w:noWrap/>
            <w:vAlign w:val="bottom"/>
            <w:hideMark/>
          </w:tcPr>
          <w:p w14:paraId="2E14A309" w14:textId="0651DAC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F5128" w14:textId="4F8BE43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950EA" w14:textId="014DC8A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r>
      <w:tr w:rsidR="003822A6" w14:paraId="2773842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FDAA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30DA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7680B914" w14:textId="223ED2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c>
          <w:tcPr>
            <w:tcW w:w="675" w:type="pct"/>
            <w:tcBorders>
              <w:top w:val="nil"/>
              <w:left w:val="nil"/>
              <w:bottom w:val="single" w:sz="4" w:space="0" w:color="000000"/>
              <w:right w:val="single" w:sz="4" w:space="0" w:color="000000"/>
            </w:tcBorders>
            <w:shd w:val="clear" w:color="auto" w:fill="auto"/>
            <w:noWrap/>
            <w:vAlign w:val="bottom"/>
            <w:hideMark/>
          </w:tcPr>
          <w:p w14:paraId="4349319F" w14:textId="13F8AB8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17641" w14:textId="6CEEF84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27F1E" w14:textId="77A052A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r>
      <w:tr w:rsidR="003822A6" w14:paraId="33F44E6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0C4D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C910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1E446501" w14:textId="062EBF7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40E39854" w14:textId="01BB649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7947F" w14:textId="0346029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E8BF01" w14:textId="4D7EDC1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3822A6" w14:paraId="7293941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F778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8D71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6670B33F" w14:textId="4CE3180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0C995793" w14:textId="21CFEAE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15427" w14:textId="5396D78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64D63" w14:textId="1D01249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3822A6" w14:paraId="5A0AAF5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65C3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C02F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2A79BF67" w14:textId="0024BA6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7,551.36 </w:t>
            </w:r>
          </w:p>
        </w:tc>
        <w:tc>
          <w:tcPr>
            <w:tcW w:w="675" w:type="pct"/>
            <w:tcBorders>
              <w:top w:val="nil"/>
              <w:left w:val="nil"/>
              <w:bottom w:val="single" w:sz="4" w:space="0" w:color="000000"/>
              <w:right w:val="single" w:sz="4" w:space="0" w:color="000000"/>
            </w:tcBorders>
            <w:shd w:val="clear" w:color="auto" w:fill="auto"/>
            <w:noWrap/>
            <w:vAlign w:val="bottom"/>
            <w:hideMark/>
          </w:tcPr>
          <w:p w14:paraId="1BB0A2D2" w14:textId="2242CFE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301F1" w14:textId="27DFC81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E6879" w14:textId="7712394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7,551.36 </w:t>
            </w:r>
          </w:p>
        </w:tc>
      </w:tr>
      <w:tr w:rsidR="003822A6" w14:paraId="0719833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57E1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2F7E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6E1CE73A" w14:textId="4B1711C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65DF9095" w14:textId="7120787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A8F5A" w14:textId="64B0F93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1A46C3" w14:textId="22710DC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3822A6" w14:paraId="01733C7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C207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71BC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0DC155F9" w14:textId="4D86577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400.00 </w:t>
            </w:r>
          </w:p>
        </w:tc>
        <w:tc>
          <w:tcPr>
            <w:tcW w:w="675" w:type="pct"/>
            <w:tcBorders>
              <w:top w:val="nil"/>
              <w:left w:val="nil"/>
              <w:bottom w:val="single" w:sz="4" w:space="0" w:color="000000"/>
              <w:right w:val="single" w:sz="4" w:space="0" w:color="000000"/>
            </w:tcBorders>
            <w:shd w:val="clear" w:color="auto" w:fill="auto"/>
            <w:noWrap/>
            <w:vAlign w:val="bottom"/>
            <w:hideMark/>
          </w:tcPr>
          <w:p w14:paraId="4D0BD92B" w14:textId="7996F94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72ACD" w14:textId="5F83630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1CEB0" w14:textId="55C164B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400.00 </w:t>
            </w:r>
          </w:p>
        </w:tc>
      </w:tr>
      <w:tr w:rsidR="003822A6" w14:paraId="6E72EF9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249F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C41D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32B630B1" w14:textId="1F1F947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c>
          <w:tcPr>
            <w:tcW w:w="675" w:type="pct"/>
            <w:tcBorders>
              <w:top w:val="nil"/>
              <w:left w:val="nil"/>
              <w:bottom w:val="single" w:sz="4" w:space="0" w:color="000000"/>
              <w:right w:val="single" w:sz="4" w:space="0" w:color="000000"/>
            </w:tcBorders>
            <w:shd w:val="clear" w:color="auto" w:fill="auto"/>
            <w:noWrap/>
            <w:vAlign w:val="bottom"/>
            <w:hideMark/>
          </w:tcPr>
          <w:p w14:paraId="1276C581" w14:textId="44D8720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3991D" w14:textId="3E92539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5D0AA" w14:textId="6583F90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r>
      <w:tr w:rsidR="003822A6" w14:paraId="25B1A97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E219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A63A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130E15C7" w14:textId="306AA16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c>
          <w:tcPr>
            <w:tcW w:w="675" w:type="pct"/>
            <w:tcBorders>
              <w:top w:val="nil"/>
              <w:left w:val="nil"/>
              <w:bottom w:val="single" w:sz="4" w:space="0" w:color="000000"/>
              <w:right w:val="single" w:sz="4" w:space="0" w:color="000000"/>
            </w:tcBorders>
            <w:shd w:val="clear" w:color="auto" w:fill="auto"/>
            <w:noWrap/>
            <w:vAlign w:val="bottom"/>
            <w:hideMark/>
          </w:tcPr>
          <w:p w14:paraId="1E661C6E" w14:textId="13728AC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D7716" w14:textId="7554B15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E59A3" w14:textId="1A60E43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r>
      <w:tr w:rsidR="003822A6" w14:paraId="77C9B63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F1FC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2340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47031FF3" w14:textId="18D2268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c>
          <w:tcPr>
            <w:tcW w:w="675" w:type="pct"/>
            <w:tcBorders>
              <w:top w:val="nil"/>
              <w:left w:val="nil"/>
              <w:bottom w:val="single" w:sz="4" w:space="0" w:color="000000"/>
              <w:right w:val="single" w:sz="4" w:space="0" w:color="000000"/>
            </w:tcBorders>
            <w:shd w:val="clear" w:color="auto" w:fill="auto"/>
            <w:noWrap/>
            <w:vAlign w:val="bottom"/>
            <w:hideMark/>
          </w:tcPr>
          <w:p w14:paraId="5DED8F95" w14:textId="717847F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A2CF4" w14:textId="226CCD0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B8714" w14:textId="6599B42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r>
      <w:tr w:rsidR="003822A6" w14:paraId="7AB7597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180A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0702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4B2ACBC7" w14:textId="0CD0AD9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43D85BB2" w14:textId="236E6E8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2A3AA" w14:textId="09BE109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D8F18" w14:textId="3A8B72A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3822A6" w14:paraId="455D257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1257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644D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58FB5E9E" w14:textId="7494C9C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3E69B8ED" w14:textId="2903BC3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83AA7" w14:textId="1F7DF23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F21B7" w14:textId="7A84164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r>
      <w:tr w:rsidR="003822A6" w14:paraId="37B057C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465F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7602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43B0D2AC" w14:textId="6E08576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c>
          <w:tcPr>
            <w:tcW w:w="675" w:type="pct"/>
            <w:tcBorders>
              <w:top w:val="nil"/>
              <w:left w:val="nil"/>
              <w:bottom w:val="single" w:sz="4" w:space="0" w:color="000000"/>
              <w:right w:val="single" w:sz="4" w:space="0" w:color="000000"/>
            </w:tcBorders>
            <w:shd w:val="clear" w:color="auto" w:fill="auto"/>
            <w:noWrap/>
            <w:vAlign w:val="bottom"/>
            <w:hideMark/>
          </w:tcPr>
          <w:p w14:paraId="718ED8CA" w14:textId="769CCF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FA217" w14:textId="79DBBFA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A04A1" w14:textId="78BEF4B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r>
      <w:tr w:rsidR="003822A6" w14:paraId="2E8B02B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4251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0AFB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4152B636" w14:textId="13DFCB9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1D250A37" w14:textId="2643829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5963B" w14:textId="35EE51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11C64" w14:textId="46C258F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3822A6" w14:paraId="1A3CAA9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31C6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4E4D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3D1D0FDC" w14:textId="3A679BF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1EF64477" w14:textId="579394D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D3F07" w14:textId="1D448C4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57D96A" w14:textId="17269EF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3822A6" w14:paraId="6077EDE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9896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9C5E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7ABA2EAB" w14:textId="09ED9B1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c>
          <w:tcPr>
            <w:tcW w:w="675" w:type="pct"/>
            <w:tcBorders>
              <w:top w:val="nil"/>
              <w:left w:val="nil"/>
              <w:bottom w:val="single" w:sz="4" w:space="0" w:color="000000"/>
              <w:right w:val="single" w:sz="4" w:space="0" w:color="000000"/>
            </w:tcBorders>
            <w:shd w:val="clear" w:color="auto" w:fill="auto"/>
            <w:noWrap/>
            <w:vAlign w:val="bottom"/>
            <w:hideMark/>
          </w:tcPr>
          <w:p w14:paraId="539D4AC9" w14:textId="6584A81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AD3D0" w14:textId="5726EB8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CC7C0" w14:textId="29407FD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r>
      <w:tr w:rsidR="003822A6" w14:paraId="2CFD94C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DEED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06BA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75D918B" w14:textId="2EE53B4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0BA57916" w14:textId="181A19C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2F092" w14:textId="7A0E887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3F7FD" w14:textId="108CB2D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3822A6" w14:paraId="18D96A8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1776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E6D7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040AD0F8" w14:textId="59AE5F9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2DFF5FEF" w14:textId="27DEA91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02340" w14:textId="74B41BE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51668" w14:textId="3200816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3822A6" w14:paraId="1A245E6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963B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40C3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76E4BF64" w14:textId="6DC7DA3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408F4861" w14:textId="17DB19C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87E30" w14:textId="615EF53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DE62F" w14:textId="53F09C2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3822A6" w14:paraId="445B5AC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5B01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2329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79DA729C" w14:textId="6B1EB87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4C6BD102" w14:textId="7A8B2B4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E1E81" w14:textId="182C368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52077" w14:textId="2658888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3822A6" w14:paraId="454AC0D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5A31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F52D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7659209F" w14:textId="0FFE966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544567F9" w14:textId="2877032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2B12C" w14:textId="4CB9AD8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3A62C" w14:textId="3D8C8EA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3822A6" w14:paraId="699F7BA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6118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ABB0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4395358F" w14:textId="38CEE1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4E349620" w14:textId="1FA7FBF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02809" w14:textId="00EEF10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CB604" w14:textId="7CF889D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3822A6" w14:paraId="30F756F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7014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9755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1B781F78" w14:textId="73188BB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c>
          <w:tcPr>
            <w:tcW w:w="675" w:type="pct"/>
            <w:tcBorders>
              <w:top w:val="nil"/>
              <w:left w:val="nil"/>
              <w:bottom w:val="single" w:sz="4" w:space="0" w:color="000000"/>
              <w:right w:val="single" w:sz="4" w:space="0" w:color="000000"/>
            </w:tcBorders>
            <w:shd w:val="clear" w:color="auto" w:fill="auto"/>
            <w:noWrap/>
            <w:vAlign w:val="bottom"/>
            <w:hideMark/>
          </w:tcPr>
          <w:p w14:paraId="6A5BF85C" w14:textId="78C9927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3E358" w14:textId="446CE8F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5A5D2" w14:textId="30952F2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r>
      <w:tr w:rsidR="003822A6" w14:paraId="38ACBE9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0D86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A3BD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41A558FA" w14:textId="3E6C65F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7F53546B" w14:textId="23E4939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A98C3" w14:textId="0062D1A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34F79" w14:textId="6745004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3822A6" w14:paraId="30207F6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91EA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96DB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0B2F427" w14:textId="3C423C1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c>
          <w:tcPr>
            <w:tcW w:w="675" w:type="pct"/>
            <w:tcBorders>
              <w:top w:val="nil"/>
              <w:left w:val="nil"/>
              <w:bottom w:val="single" w:sz="4" w:space="0" w:color="000000"/>
              <w:right w:val="single" w:sz="4" w:space="0" w:color="000000"/>
            </w:tcBorders>
            <w:shd w:val="clear" w:color="auto" w:fill="auto"/>
            <w:noWrap/>
            <w:vAlign w:val="bottom"/>
            <w:hideMark/>
          </w:tcPr>
          <w:p w14:paraId="3C4D3A82" w14:textId="1D26D6C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A6BDC" w14:textId="6E585E6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8C092" w14:textId="3B68554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r>
      <w:tr w:rsidR="003822A6" w14:paraId="3E97E1A3"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C353A6"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056CF5FA" w14:textId="01F039FB"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83,45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40253629" w14:textId="1E80970C"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E9BA187" w14:textId="0E649E6E"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90A1B1" w14:textId="57BED3FC"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83,452.75 </w:t>
            </w:r>
          </w:p>
        </w:tc>
      </w:tr>
      <w:tr w:rsidR="003822A6" w14:paraId="35993E8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7F7F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1939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6E777977" w14:textId="7836A4E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c>
          <w:tcPr>
            <w:tcW w:w="675" w:type="pct"/>
            <w:tcBorders>
              <w:top w:val="nil"/>
              <w:left w:val="nil"/>
              <w:bottom w:val="single" w:sz="4" w:space="0" w:color="000000"/>
              <w:right w:val="single" w:sz="4" w:space="0" w:color="000000"/>
            </w:tcBorders>
            <w:shd w:val="clear" w:color="auto" w:fill="auto"/>
            <w:noWrap/>
            <w:vAlign w:val="bottom"/>
            <w:hideMark/>
          </w:tcPr>
          <w:p w14:paraId="787BCF3A" w14:textId="59F4FBE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9CDCB" w14:textId="46D6FC9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8E8C9FA" w14:textId="1A6101D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r>
      <w:tr w:rsidR="003822A6" w14:paraId="5C8A81E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FCE0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FC35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3846213F" w14:textId="4CA4AB4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757647A6" w14:textId="6225D85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79C5F" w14:textId="6F86DC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6C61A" w14:textId="08E8AD9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3822A6" w14:paraId="4DD5D11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6461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B017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45D540A0" w14:textId="3FC0132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211D0BA6" w14:textId="2C967E9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4AAC1" w14:textId="28DDA11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7AAF2" w14:textId="690A49C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3822A6" w14:paraId="0E07B25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25A2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8A5D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63CEFAA0" w14:textId="49126CB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1671BDF2" w14:textId="1B3DE5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09D05" w14:textId="204F59F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E493D1" w14:textId="0175A26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3822A6" w14:paraId="0DA1144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0646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9A0B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1B081ECC" w14:textId="5797F22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21922B10" w14:textId="65EE6BA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ACC11" w14:textId="7049D9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39E6B" w14:textId="75FF48C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3822A6" w14:paraId="065F4F8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31A5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5764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C78894C" w14:textId="7D3D567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0737DEDC" w14:textId="7E4B9ED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D64E2" w14:textId="3CB5DDA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3E61A" w14:textId="79A75D8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3822A6" w14:paraId="5837B8F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AF75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E88E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6C872C1B" w14:textId="07D661E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18B4035E" w14:textId="233726A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1F4DB" w14:textId="34B7D7B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B48E0" w14:textId="6A53FBE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3822A6" w14:paraId="76A01A0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0358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316D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511F63E9" w14:textId="3E46874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3C48B185" w14:textId="51095D2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F06EB" w14:textId="002A1FB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949C6" w14:textId="4B866A8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3822A6" w14:paraId="2C5BD7D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45ED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7D46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6CEC02A0" w14:textId="2DAA31B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c>
          <w:tcPr>
            <w:tcW w:w="675" w:type="pct"/>
            <w:tcBorders>
              <w:top w:val="nil"/>
              <w:left w:val="nil"/>
              <w:bottom w:val="single" w:sz="4" w:space="0" w:color="000000"/>
              <w:right w:val="single" w:sz="4" w:space="0" w:color="000000"/>
            </w:tcBorders>
            <w:shd w:val="clear" w:color="auto" w:fill="auto"/>
            <w:noWrap/>
            <w:vAlign w:val="bottom"/>
            <w:hideMark/>
          </w:tcPr>
          <w:p w14:paraId="352DAF75" w14:textId="511885A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0F4BF" w14:textId="7552E4A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A03AE" w14:textId="6F9D3CC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r>
      <w:tr w:rsidR="003822A6" w14:paraId="6E6266B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444B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C489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6FF9A038" w14:textId="09A5EF6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56847C9A" w14:textId="2BE96D9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D0E51" w14:textId="6953CB6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B0242" w14:textId="4993130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3822A6" w14:paraId="69ECA46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BFC1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29E0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9062C32" w14:textId="0F3A381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4CDA3B20" w14:textId="33D5B99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B26F8" w14:textId="2CE7936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2EAF6" w14:textId="75D9463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3822A6" w14:paraId="2BFCF13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ADBE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21AE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664E2944" w14:textId="147459B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5F91F563" w14:textId="4758EFA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FAF14" w14:textId="47649FC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C837C" w14:textId="0CF8AC0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3822A6" w14:paraId="6A1C475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E4AD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9994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4E8A3912" w14:textId="3F1AAF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27BC402E" w14:textId="691E9C8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6F9FA" w14:textId="3798C39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0E0C8" w14:textId="318A801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3822A6" w14:paraId="5B5B4B8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91FD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7F33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17B98874" w14:textId="0B00F7A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43B481F6" w14:textId="1C358A8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AA091" w14:textId="0049D63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ED197" w14:textId="1167E9A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3822A6" w14:paraId="17B00BD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D19F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9DAB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7F9985D5" w14:textId="35D01B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3FB04247" w14:textId="59025A6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B680B" w14:textId="0F9AF7D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36E6C" w14:textId="6D826D3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3822A6" w14:paraId="07FFCBE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1F79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42B3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1D3A5172" w14:textId="40D9D71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615336F0" w14:textId="5B9F1C0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F7BB0" w14:textId="7233F7B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E8FB5B" w14:textId="1A9CF79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3822A6" w14:paraId="641AAF7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DD10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7F1C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33530DAD" w14:textId="51CCD34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14406A09" w14:textId="643EBFC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099FD" w14:textId="7A54610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033AA" w14:textId="187CF5B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3822A6" w14:paraId="4A75169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93BB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5E2F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1E193DF" w14:textId="6A92D9C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35F29FF0" w14:textId="4A5C465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E906E" w14:textId="174E474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7A86C" w14:textId="59FA22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3822A6" w14:paraId="5CD76D4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18E0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197B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2A8597FA" w14:textId="17A7B9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62242583" w14:textId="79F00F5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00EAC" w14:textId="797E221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FAE88" w14:textId="1397467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3822A6" w14:paraId="1FD2FB8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7F66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50E2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12FC0F16" w14:textId="1CAD895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6ADB8593" w14:textId="289B3E8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0364B" w14:textId="61DFF92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F7F49" w14:textId="761415C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3822A6" w14:paraId="0292FB3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812A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07BB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5F57F13A" w14:textId="39F756F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4BCE29AB" w14:textId="7DDFF13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158AB" w14:textId="08F3822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35FE6" w14:textId="0E4E8CA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3822A6" w14:paraId="7CFEFB0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BF57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4046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7EEA137F" w14:textId="293D5E1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74FAE9CB" w14:textId="54FAB9E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7F7EC" w14:textId="4F0223E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EF738" w14:textId="2B6597B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3822A6" w14:paraId="052E454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22E8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F3D1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62088675" w14:textId="372161D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7C1B192E" w14:textId="0413073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20262" w14:textId="0F9AEC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22912" w14:textId="2BC4449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3822A6" w14:paraId="4AC98DC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3541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55D9BC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32F104B" w14:textId="69429EB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5F90DACC" w14:textId="44FFEBC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69DDF" w14:textId="4D5A2A8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36515" w14:textId="0D4A17D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3822A6" w14:paraId="6C96EFD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0D92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72FB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79DE600F" w14:textId="51C4A49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631824D2" w14:textId="2AC3A14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9726B" w14:textId="3E3F515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73C74" w14:textId="1A5C748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3822A6" w14:paraId="2B33A02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C637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1EF2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25409A4A" w14:textId="5274825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3A6BCAAC" w14:textId="5B2D8A7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AEE64" w14:textId="360628D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85E39" w14:textId="29000A4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3822A6" w14:paraId="7A7B705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2C948"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0D14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9AA8ACE" w14:textId="18A8297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4E9BE936" w14:textId="72077A5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E976E" w14:textId="5EA746A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4367F" w14:textId="33F1FF2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3822A6" w14:paraId="10CAC04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0A68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1271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3855710D" w14:textId="789990D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c>
          <w:tcPr>
            <w:tcW w:w="675" w:type="pct"/>
            <w:tcBorders>
              <w:top w:val="nil"/>
              <w:left w:val="nil"/>
              <w:bottom w:val="single" w:sz="4" w:space="0" w:color="000000"/>
              <w:right w:val="single" w:sz="4" w:space="0" w:color="000000"/>
            </w:tcBorders>
            <w:shd w:val="clear" w:color="auto" w:fill="auto"/>
            <w:noWrap/>
            <w:vAlign w:val="bottom"/>
            <w:hideMark/>
          </w:tcPr>
          <w:p w14:paraId="40DED571" w14:textId="3C414E2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F2219" w14:textId="787E3AA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BEEF3" w14:textId="1C6A0CA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r>
      <w:tr w:rsidR="003822A6" w14:paraId="389EB7F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E97F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8BF7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68B5FED0" w14:textId="6648E99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28FD4F99" w14:textId="2755346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378DA" w14:textId="07C7300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FF59F" w14:textId="5D730B1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3822A6" w14:paraId="1480556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46B7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B0A2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6E01DF5" w14:textId="699D889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c>
          <w:tcPr>
            <w:tcW w:w="675" w:type="pct"/>
            <w:tcBorders>
              <w:top w:val="nil"/>
              <w:left w:val="nil"/>
              <w:bottom w:val="single" w:sz="4" w:space="0" w:color="000000"/>
              <w:right w:val="single" w:sz="4" w:space="0" w:color="000000"/>
            </w:tcBorders>
            <w:shd w:val="clear" w:color="auto" w:fill="auto"/>
            <w:noWrap/>
            <w:vAlign w:val="bottom"/>
            <w:hideMark/>
          </w:tcPr>
          <w:p w14:paraId="7EE9F98C" w14:textId="627630D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75CE1" w14:textId="0F4157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308AB" w14:textId="379BBF2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r>
      <w:tr w:rsidR="003822A6" w14:paraId="456F653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801C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8976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4E4B358" w14:textId="5D322C8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74C0EC8A" w14:textId="741511E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F6577" w14:textId="3063CD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45F79" w14:textId="3D20D3E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3822A6" w14:paraId="66E2052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BF5E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4AA5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9E74070" w14:textId="3DC6BB9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37A0066B" w14:textId="1D13DDA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308EC" w14:textId="36D3394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9F53E" w14:textId="3D47A21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3822A6" w14:paraId="13307C1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C2A1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6AEE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340E73B" w14:textId="0E0C197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0BF379F5" w14:textId="2EA2A18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A7656" w14:textId="1C80484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A7BE9" w14:textId="689C431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3822A6" w14:paraId="329798B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5BED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756A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0AD46458" w14:textId="770BA1D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111A3A5F" w14:textId="30033ED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DFD0B" w14:textId="28153BC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1611F" w14:textId="0D8B8AF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3822A6" w14:paraId="782A159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B4028"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949E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E44D0B4" w14:textId="0DF9D6C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01073C32" w14:textId="696CC74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D037D" w14:textId="145ACBF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B842A" w14:textId="6453F7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3822A6" w14:paraId="28892FA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BFBC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7EAA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4C02A459" w14:textId="0F57416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1C67C3E0" w14:textId="08DA5B8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21E2C" w14:textId="3D9332E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C67DC" w14:textId="105E8F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3822A6" w14:paraId="53BB210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5CD2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BD61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FE1EFED" w14:textId="4DACDEA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29BE2553" w14:textId="7C82227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AACE7" w14:textId="621A9A5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B80C41" w14:textId="0E8C88B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3822A6" w14:paraId="77B9433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E2C4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4B45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63278209" w14:textId="4C68C39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7DB48CF3" w14:textId="6626D2E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045E2" w14:textId="3E151BB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5AF77" w14:textId="6EB850C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3822A6" w14:paraId="4ACB35B0"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539C46"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379EEB71" w14:textId="2FA37697"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54,11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66BB28DD" w14:textId="1F7AD284"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51B85D2" w14:textId="7252F03E"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E99377" w14:textId="2AF93F5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54,116.84 </w:t>
            </w:r>
          </w:p>
        </w:tc>
      </w:tr>
      <w:tr w:rsidR="003822A6" w14:paraId="4A54589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78BB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798B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5C4B5969" w14:textId="0F0C2D1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c>
          <w:tcPr>
            <w:tcW w:w="675" w:type="pct"/>
            <w:tcBorders>
              <w:top w:val="nil"/>
              <w:left w:val="nil"/>
              <w:bottom w:val="single" w:sz="4" w:space="0" w:color="000000"/>
              <w:right w:val="single" w:sz="4" w:space="0" w:color="000000"/>
            </w:tcBorders>
            <w:shd w:val="clear" w:color="auto" w:fill="auto"/>
            <w:noWrap/>
            <w:vAlign w:val="bottom"/>
            <w:hideMark/>
          </w:tcPr>
          <w:p w14:paraId="51B1E750" w14:textId="2EE1AE6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3BD8F" w14:textId="1F0FA96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78BD416" w14:textId="03C75A4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r>
      <w:tr w:rsidR="003822A6" w14:paraId="5620311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7516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BA1C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79595D2D" w14:textId="4604CF4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586F1F" w14:textId="20C320E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BE820" w14:textId="7A03C71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51B2D" w14:textId="3057434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3822A6" w14:paraId="4558BE8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80B7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D67F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567A595A" w14:textId="1E4B5D1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2EC2BDBE" w14:textId="4E4653E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5F903" w14:textId="71FA3F6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EE3E0" w14:textId="4B80472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3822A6" w14:paraId="580504E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2E73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CE11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07147E3C" w14:textId="08C143B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3B8AD4" w14:textId="29AB4E9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9C859" w14:textId="45E316B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7D64D" w14:textId="22BCBBB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3822A6" w14:paraId="3228672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96C2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6FF6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36107665" w14:textId="6CFB31C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75.48 </w:t>
            </w:r>
          </w:p>
        </w:tc>
        <w:tc>
          <w:tcPr>
            <w:tcW w:w="675" w:type="pct"/>
            <w:tcBorders>
              <w:top w:val="nil"/>
              <w:left w:val="nil"/>
              <w:bottom w:val="single" w:sz="4" w:space="0" w:color="000000"/>
              <w:right w:val="single" w:sz="4" w:space="0" w:color="000000"/>
            </w:tcBorders>
            <w:shd w:val="clear" w:color="auto" w:fill="auto"/>
            <w:noWrap/>
            <w:vAlign w:val="bottom"/>
            <w:hideMark/>
          </w:tcPr>
          <w:p w14:paraId="309ADD14" w14:textId="16F171C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020AE" w14:textId="6979BC8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299F0" w14:textId="1B37EDA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75.48 </w:t>
            </w:r>
          </w:p>
        </w:tc>
      </w:tr>
      <w:tr w:rsidR="003822A6" w14:paraId="53B4AA9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A0A4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907B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7DEA64C6" w14:textId="4523115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c>
          <w:tcPr>
            <w:tcW w:w="675" w:type="pct"/>
            <w:tcBorders>
              <w:top w:val="nil"/>
              <w:left w:val="nil"/>
              <w:bottom w:val="single" w:sz="4" w:space="0" w:color="000000"/>
              <w:right w:val="single" w:sz="4" w:space="0" w:color="000000"/>
            </w:tcBorders>
            <w:shd w:val="clear" w:color="auto" w:fill="auto"/>
            <w:noWrap/>
            <w:vAlign w:val="bottom"/>
            <w:hideMark/>
          </w:tcPr>
          <w:p w14:paraId="242909F3" w14:textId="759F51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F793B" w14:textId="119C28C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AB0FD" w14:textId="4A10135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r>
      <w:tr w:rsidR="003822A6" w14:paraId="55C2C39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1EE3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BF7F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Norte</w:t>
            </w:r>
          </w:p>
        </w:tc>
        <w:tc>
          <w:tcPr>
            <w:tcW w:w="777" w:type="pct"/>
            <w:tcBorders>
              <w:top w:val="nil"/>
              <w:left w:val="nil"/>
              <w:bottom w:val="single" w:sz="4" w:space="0" w:color="000000"/>
              <w:right w:val="single" w:sz="4" w:space="0" w:color="000000"/>
            </w:tcBorders>
            <w:shd w:val="clear" w:color="auto" w:fill="auto"/>
            <w:noWrap/>
            <w:vAlign w:val="bottom"/>
            <w:hideMark/>
          </w:tcPr>
          <w:p w14:paraId="3A04859D" w14:textId="058E733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c>
          <w:tcPr>
            <w:tcW w:w="675" w:type="pct"/>
            <w:tcBorders>
              <w:top w:val="nil"/>
              <w:left w:val="nil"/>
              <w:bottom w:val="single" w:sz="4" w:space="0" w:color="000000"/>
              <w:right w:val="single" w:sz="4" w:space="0" w:color="000000"/>
            </w:tcBorders>
            <w:shd w:val="clear" w:color="auto" w:fill="auto"/>
            <w:noWrap/>
            <w:vAlign w:val="bottom"/>
            <w:hideMark/>
          </w:tcPr>
          <w:p w14:paraId="5A86AB6E" w14:textId="40E939C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B7B2A" w14:textId="4298B91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10326" w14:textId="44578D8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r>
      <w:tr w:rsidR="003822A6" w14:paraId="358F65D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72CB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B115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07342A0B" w14:textId="743C105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c>
          <w:tcPr>
            <w:tcW w:w="675" w:type="pct"/>
            <w:tcBorders>
              <w:top w:val="nil"/>
              <w:left w:val="nil"/>
              <w:bottom w:val="single" w:sz="4" w:space="0" w:color="000000"/>
              <w:right w:val="single" w:sz="4" w:space="0" w:color="000000"/>
            </w:tcBorders>
            <w:shd w:val="clear" w:color="auto" w:fill="auto"/>
            <w:noWrap/>
            <w:vAlign w:val="bottom"/>
            <w:hideMark/>
          </w:tcPr>
          <w:p w14:paraId="773DA4C3" w14:textId="6559D89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6B298" w14:textId="2B9253D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E3E78" w14:textId="47417F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r>
      <w:tr w:rsidR="003822A6" w14:paraId="3F39230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3110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0C8D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3C5548F4" w14:textId="32C5D42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c>
          <w:tcPr>
            <w:tcW w:w="675" w:type="pct"/>
            <w:tcBorders>
              <w:top w:val="nil"/>
              <w:left w:val="nil"/>
              <w:bottom w:val="single" w:sz="4" w:space="0" w:color="000000"/>
              <w:right w:val="single" w:sz="4" w:space="0" w:color="000000"/>
            </w:tcBorders>
            <w:shd w:val="clear" w:color="auto" w:fill="auto"/>
            <w:noWrap/>
            <w:vAlign w:val="bottom"/>
            <w:hideMark/>
          </w:tcPr>
          <w:p w14:paraId="2EDC8DB0" w14:textId="74CB865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452A1" w14:textId="1488EEC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2E573" w14:textId="092C983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r>
      <w:tr w:rsidR="003822A6" w14:paraId="08A72E34"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018A81"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6C2B2ADC" w14:textId="552BBD29"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4F183C5F" w14:textId="49361E56"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D0EB7D" w14:textId="0C5331B2"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E71897" w14:textId="351B464F"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r>
      <w:tr w:rsidR="003822A6" w14:paraId="59E6268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4301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5F33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7BDF7CE8" w14:textId="76077C1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47C7D5E1" w14:textId="088344D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4ED7B" w14:textId="6FE7542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2F7723C" w14:textId="1C73914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3822A6" w14:paraId="170B2DF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04AB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EB07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0E637276" w14:textId="57AAC26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2ACE12" w14:textId="0EFD275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03AAB" w14:textId="7BB609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77973" w14:textId="5499C4A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3822A6" w14:paraId="231A623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FE41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EA53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14E42A49" w14:textId="1CC5270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1036F210" w14:textId="43FC6F8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1047D" w14:textId="33F94FF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5FD7D" w14:textId="3EC740E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3822A6" w14:paraId="0D72114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71F4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83A0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75968703" w14:textId="6DD2E57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2AC67CF2" w14:textId="73BA56D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41753" w14:textId="42C88C5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F8299" w14:textId="10F800C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3822A6" w14:paraId="54598A3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EC27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8177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21BA0DC6" w14:textId="12AB965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79AF25F7" w14:textId="7ACDA84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0680B" w14:textId="6D2A74D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45CD0" w14:textId="06DE1A3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3822A6" w14:paraId="7B96AD5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7C34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B8B8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6C159DBA" w14:textId="4903C3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1450CBEE" w14:textId="10BF332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C178A" w14:textId="070A80D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FFE2C" w14:textId="6AE0669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3822A6" w14:paraId="38C1534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47D6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CC00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18EE8E14" w14:textId="682CA7A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12CD5316" w14:textId="6264752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920D9" w14:textId="2D0FF0F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E04F8" w14:textId="713ADFE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3822A6" w14:paraId="10B1E310"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A53CBC"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3D17E5FE" w14:textId="5BE6F359"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58DF181D" w14:textId="2EC93FAB"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1ACFE62" w14:textId="76B40408"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4A7B404" w14:textId="6EE4D5C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3822A6" w14:paraId="3871133F"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608C9F"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79FF5EE3" w14:textId="26593F1F"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4E83455" w14:textId="05BEF03A"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2C831C" w14:textId="7500B8E8"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AEA808" w14:textId="0050D064"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3822A6" w14:paraId="79E44F9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C37A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F940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140E9747" w14:textId="025F75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0ECE4441" w14:textId="77F9ACC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D33B4" w14:textId="05577F9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53BCE" w14:textId="79C1FF0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3822A6" w14:paraId="5D6F1C8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F049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FE48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241E05ED" w14:textId="7B6554F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2ED61F81" w14:textId="3BE810A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35980" w14:textId="3855386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D61D6" w14:textId="5079DCC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3822A6" w14:paraId="4438BC0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5E2A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3D27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5CDDFDDD" w14:textId="5B7D68C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B60F0EF" w14:textId="748B9B2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7DF02" w14:textId="2D779A5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335EF" w14:textId="4AC3813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3822A6" w14:paraId="17691D0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17CA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904E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26ED64F6" w14:textId="3D9391B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7C470BCD" w14:textId="042C6EE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CC0E4" w14:textId="47F5903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0C9C3" w14:textId="669CC6B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3822A6" w14:paraId="2BCC602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A56B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CF8B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7C4EE064" w14:textId="728E034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036106" w14:textId="6B61B9C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E1766" w14:textId="2B44569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44D0A" w14:textId="0E6C816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3822A6" w14:paraId="44DAE54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2C5F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154D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52E1B512" w14:textId="38FCD82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37EC4703" w14:textId="670600F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CFEE6" w14:textId="1A7A029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BC254" w14:textId="121005F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3822A6" w14:paraId="5E8D8D1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9FF8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C9CC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42469997" w14:textId="4D6736F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297F0AE7" w14:textId="7812B4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1F99E" w14:textId="5061754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1D0A1" w14:textId="24A631D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3822A6" w14:paraId="4DC21F3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AE56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F7AC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04626E5" w14:textId="434C510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0E4EE9AC" w14:textId="4D9B505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73418" w14:textId="61EBA65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63093" w14:textId="307F7A6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3822A6" w14:paraId="18E2CFFF"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335F96"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6CE6CD97" w14:textId="6B6B6692"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6D69FA5C" w14:textId="69DF43C7"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B699D4" w14:textId="4ABB3CA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381DFA" w14:textId="48C8B82C"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3822A6" w14:paraId="7B9D5C6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22AC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EDBA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357E19BF" w14:textId="1BF9DBA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41AE7A25" w14:textId="77201E2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0BB66" w14:textId="0E17844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22FB8" w14:textId="69086BE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3822A6" w14:paraId="2BEA645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E4B28"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62DD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2BD9C263" w14:textId="2F8BF3E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5C0320D0" w14:textId="5CC6A5C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EA506" w14:textId="0A36E33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DD2BC" w14:textId="10BD15F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3822A6" w14:paraId="1500AEA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93D8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ADDB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59F824EC" w14:textId="6469623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1FAD461B" w14:textId="62E20A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74184" w14:textId="512B4F8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93845" w14:textId="06D7D46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3822A6" w14:paraId="013B79F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9BCD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EABC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4DE17837" w14:textId="01927EF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5DCDBE48" w14:textId="795F5A7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9B1A4" w14:textId="066C381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0A01E" w14:textId="36CA5FD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3822A6" w14:paraId="18AEEE2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1BA4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3808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67364DFF" w14:textId="0E3DFDD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295B2E1E" w14:textId="243BFDC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4FFC1" w14:textId="105CF7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45433" w14:textId="708CD97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3822A6" w14:paraId="62C749A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284B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B203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6C6F20B0" w14:textId="23A760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7E45E9CF" w14:textId="7DAAB1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79D5D" w14:textId="4E41D7C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CD9AC" w14:textId="791B461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3822A6" w14:paraId="054E9C0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0EE3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FCBC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2C59B803" w14:textId="0BCFCE0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F50457" w14:textId="612003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42864" w14:textId="6CF30CD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7E534E" w14:textId="7EE5F73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3822A6" w14:paraId="1C9386A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5417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E3D0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6D28804C" w14:textId="3882EE4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45CED161" w14:textId="010E628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35420" w14:textId="7208A86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F19F3" w14:textId="14017BB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3822A6" w14:paraId="47D63BC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2570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108D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21EC4E5C" w14:textId="57789C2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0186F2BF" w14:textId="051D78A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B3C44" w14:textId="73333F0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3BCFD" w14:textId="4F79D7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3822A6" w14:paraId="0F5689A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FCE8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3FD3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6BF5384F" w14:textId="5F2C87D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397E2F80" w14:textId="1B8E6FA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124A2" w14:textId="0392C31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71A3E" w14:textId="67BF7E2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3822A6" w14:paraId="0F88611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A957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3F37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25090F2" w14:textId="69251B1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47D576E5" w14:textId="61EC95A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F0701" w14:textId="71CA295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CAD13" w14:textId="17CAAE8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3822A6" w14:paraId="3A6BECB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2334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62F4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120022F1" w14:textId="6D857C7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2A4925DC" w14:textId="4C9F0D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E2623" w14:textId="0E7E5B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9F5EB" w14:textId="038F53E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3822A6" w14:paraId="48B3794B"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6633F3"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40E3E5F1" w14:textId="116C643B"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01F92147" w14:textId="30DF4FC0"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7E4249" w14:textId="160640DD"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FC1CBC6" w14:textId="40768F53"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3822A6" w14:paraId="1C4A1FAA" w14:textId="77777777" w:rsidTr="003822A6">
        <w:trPr>
          <w:trHeight w:val="20"/>
        </w:trPr>
        <w:tc>
          <w:tcPr>
            <w:tcW w:w="86" w:type="pct"/>
            <w:tcBorders>
              <w:top w:val="nil"/>
              <w:left w:val="nil"/>
              <w:bottom w:val="single" w:sz="4" w:space="0" w:color="000000"/>
              <w:right w:val="nil"/>
            </w:tcBorders>
            <w:shd w:val="clear" w:color="auto" w:fill="auto"/>
            <w:noWrap/>
            <w:vAlign w:val="bottom"/>
            <w:hideMark/>
          </w:tcPr>
          <w:p w14:paraId="28411095" w14:textId="77777777" w:rsidR="003822A6" w:rsidRDefault="003822A6" w:rsidP="003822A6">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6325F1E7" w14:textId="77777777" w:rsidR="003822A6" w:rsidRDefault="003822A6" w:rsidP="003822A6">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41BE1996" w14:textId="0EB74CC8" w:rsidR="003822A6" w:rsidRDefault="003822A6" w:rsidP="003822A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E87432" w14:textId="6993895E" w:rsidR="003822A6" w:rsidRDefault="003822A6" w:rsidP="003822A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E80CC" w14:textId="3AFC61F6" w:rsidR="003822A6" w:rsidRDefault="003822A6" w:rsidP="003822A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5FFBC3" w14:textId="1714B30D" w:rsidR="003822A6" w:rsidRDefault="003822A6" w:rsidP="003822A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3822A6" w14:paraId="2D7F979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D7C98"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491CA2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580437F1" w14:textId="75EEBD4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34E2FE3B" w14:textId="742EB76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FE392" w14:textId="326EC09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A0C1D" w14:textId="297F9EF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3822A6" w14:paraId="2CC1003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771A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F8F1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0E2188DA" w14:textId="2C56124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378BD3B6" w14:textId="50FAE28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5AFA8" w14:textId="4D4E28E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07EE6" w14:textId="530B45C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3822A6" w14:paraId="5617B8B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3175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2ABF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195BC9EC" w14:textId="23D4213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715E2D23" w14:textId="0D8CE72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67FB7" w14:textId="61BEF5D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E6DD1" w14:textId="7FAAC79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3822A6" w14:paraId="50C00CD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599B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6265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60EAC2C8" w14:textId="1C521E5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293F5C4F" w14:textId="4E7A3CB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4FA84" w14:textId="51B2E92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BA684" w14:textId="4C33F5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3822A6" w14:paraId="6ADDBBC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A5E3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E2FD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053E1151" w14:textId="588AB3A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392B0B8C" w14:textId="2C6F028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6B966" w14:textId="413D6F7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35917" w14:textId="4F09142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3822A6" w14:paraId="7CFFE31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A3EE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CDE6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597C896E" w14:textId="1A3843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19B11868" w14:textId="512130B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20049" w14:textId="3882FE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1B454" w14:textId="635F274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3822A6" w14:paraId="519E941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8BF4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DF3D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79D11144" w14:textId="5217959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64904F84" w14:textId="0E9D915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777DD" w14:textId="6EC366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E04E5" w14:textId="5CB2A2B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3822A6" w14:paraId="70F7FC7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41A7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7EE1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6C96D926" w14:textId="68A6224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72158881" w14:textId="4187CB6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2A6E3" w14:textId="46709D2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92D34" w14:textId="7E3175E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3822A6" w14:paraId="4911515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CE2C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5CBA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7651D4C0" w14:textId="69D88E9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3C5BADDB" w14:textId="6B43187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977D0" w14:textId="01E1934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62474" w14:textId="103E1B7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3822A6" w14:paraId="27A45A9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9DF8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119F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353E8727" w14:textId="0F94E25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3AD3BC42" w14:textId="5B8A6EA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A08B1" w14:textId="22926B2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C4A8A" w14:textId="4E322F9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3822A6" w14:paraId="0AA5F6B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501A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CCAC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6F4C9BE5" w14:textId="4F976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69058B69" w14:textId="0374A10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238A7" w14:textId="3A6C855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041BA8" w14:textId="6056841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3822A6" w14:paraId="74F4060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5A51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C27F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682543A8" w14:textId="41A10B2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78A16E93" w14:textId="656DB2F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C08D8" w14:textId="4049222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C21A9" w14:textId="30E0BF1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3822A6" w14:paraId="2ED3296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8AFE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238D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466C7CB5" w14:textId="5AF64E2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4AF90059" w14:textId="0FC8C7F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F32F1" w14:textId="69D8C1A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234E0" w14:textId="35302CF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3822A6" w14:paraId="3F4E679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723F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B774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32FB8947" w14:textId="5EE7AA4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76CE4241" w14:textId="3E31C0D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0B32B" w14:textId="75E9687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666B1" w14:textId="4E5D4FF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3822A6" w14:paraId="13088E3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A180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79EA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317E40AA" w14:textId="633BFCF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538384FC" w14:textId="5DAE21B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19F78" w14:textId="637A932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FBC53" w14:textId="3D95647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3822A6" w14:paraId="3E955CF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4106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5D2A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1BE0047A" w14:textId="68DA202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7C1876B0" w14:textId="6149BCE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E2AE2" w14:textId="3D66683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FFE23" w14:textId="1049DA3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3822A6" w14:paraId="22F9031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CE1F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5F0A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12BE701F" w14:textId="7667539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2EE00EE0" w14:textId="6A9387A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765C0" w14:textId="4351E37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76C0E" w14:textId="08BB78E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3822A6" w14:paraId="5F16D59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8776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A63E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71A8079C" w14:textId="1C4052B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5638D253" w14:textId="319EC4C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98E4C" w14:textId="7F47154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4D2C7" w14:textId="3BE671B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3822A6" w14:paraId="00EB7FC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DC028"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1630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0090A245" w14:textId="4C5F28F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47ADD050" w14:textId="06586FA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D5D16" w14:textId="5C50743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8F9FE" w14:textId="001A67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3822A6" w14:paraId="0B00E7D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1F4E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CDBD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0A3ACCEE" w14:textId="04C9B06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0CD489AD" w14:textId="3112F21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262B3" w14:textId="6A103AA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15759" w14:textId="2F6D49F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3822A6" w14:paraId="7179318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C172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FFA8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205B911F" w14:textId="492F300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73DB1804" w14:textId="687EA2C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555C7" w14:textId="7353067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884BE" w14:textId="058B783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3822A6" w14:paraId="2133F05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D22D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D76A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51CDBFF" w14:textId="048839B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1F30B9DA" w14:textId="3B13DD6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6AF79" w14:textId="550DA90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66F2D" w14:textId="5F6947E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3822A6" w14:paraId="1BFFE40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8B92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5300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080FF188" w14:textId="3A0BFB0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66B1AD58" w14:textId="19CEA8C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3F8FC" w14:textId="5EC6300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3CA97" w14:textId="7AB307C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3822A6" w14:paraId="3208687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C1DA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AC7E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8844EF3" w14:textId="0748D47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16D58C2F" w14:textId="2815134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F9AA1" w14:textId="0B175F5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8BC4C3" w14:textId="5082B7C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3822A6" w14:paraId="7E03E35B"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9CB890"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22610E2F" w14:textId="6664D190"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0069D873" w14:textId="7F8B0A13"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A1702B" w14:textId="60E4735B"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590AE7" w14:textId="619D1762"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3822A6" w14:paraId="3F6A4C00"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636170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141EB393" w14:textId="6639133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78DBD941" w14:textId="35E66AA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A7E10" w14:textId="2F10339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32F192" w14:textId="01741CE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3822A6" w14:paraId="73B4A8A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26D4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7D98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1B40A626" w14:textId="33805F1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1A32C9B0" w14:textId="19B4C1E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01C29" w14:textId="59E4ADD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525B7" w14:textId="4951CA0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3822A6" w14:paraId="06C27D6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62FC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4F3D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321B3847" w14:textId="155FC0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594AC5F9" w14:textId="55774F9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9B48E" w14:textId="6315A1F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06FEC" w14:textId="74E4491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3822A6" w14:paraId="3102DD5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111D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6148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AEEA4DC" w14:textId="365CAE9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403764A3" w14:textId="482AAE1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C9D74" w14:textId="350D7C9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1359E" w14:textId="607F48E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3822A6" w14:paraId="3A6443D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3397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F52C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6E488FDC" w14:textId="014A257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70C3E1D5" w14:textId="48309FD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B8C69" w14:textId="0804D98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65E81" w14:textId="68D88EB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3822A6" w14:paraId="4F87B07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B8C2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CE0C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3699057F" w14:textId="7D64C7D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277497A1" w14:textId="05F9E11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9C1B2" w14:textId="41F9519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8AB13" w14:textId="41B74D9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3822A6" w14:paraId="679E1A3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9F11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3D99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0EEFAA49" w14:textId="0E77107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1B6474FC" w14:textId="6BFE4DD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89F71" w14:textId="57796AA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99F39" w14:textId="7B06FDF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3822A6" w14:paraId="2937639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04E8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2554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487D9D3E" w14:textId="5698F6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16062C51" w14:textId="4F4717A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EDC45" w14:textId="2F005CB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5096C" w14:textId="6B238FA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3822A6" w14:paraId="07A44EE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3FB7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2976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4977842A" w14:textId="5A290BF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916241D" w14:textId="0683A56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432BF" w14:textId="4D0C4D0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B846E" w14:textId="7A0F29D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3822A6" w14:paraId="58DA6CF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3865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5F86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26472265" w14:textId="28FC58A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11FF3F28" w14:textId="6ED188D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6996E" w14:textId="0EB7E25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8D7C5" w14:textId="202E6CB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3822A6" w14:paraId="6FAC66B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4309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9661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376ECB56" w14:textId="7223709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307B7E8E" w14:textId="653AD36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2DF09" w14:textId="4320037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320C1" w14:textId="134D009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3822A6" w14:paraId="39C0382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CD20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1E05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4D48FB65" w14:textId="00B3FEC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03E120BF" w14:textId="4F73203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1E4B3" w14:textId="7C33DB6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F9266" w14:textId="15D06A3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3822A6" w14:paraId="7F3DE52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64B7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9E94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4577027D" w14:textId="276F44A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01A74A02" w14:textId="432E70C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EE4FA" w14:textId="16D4736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311C7" w14:textId="295F252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3822A6" w14:paraId="74CE054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D1A3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4161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4D401CDD" w14:textId="6095A99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2FA02014" w14:textId="4149A19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B7848" w14:textId="11F62CC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233E7" w14:textId="35951AA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3822A6" w14:paraId="3E33B84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D3EE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2C9C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E12E6E7" w14:textId="6EA0ED8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7630F412" w14:textId="76BB220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053AB" w14:textId="0DB71E6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6AE26" w14:textId="51F2E6A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3822A6" w14:paraId="05CC6B6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158C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7B41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3734C27A" w14:textId="789168D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E15A047" w14:textId="69BEA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2BB75" w14:textId="40140C9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CE2E20" w14:textId="08B8B4B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3822A6" w14:paraId="227B27B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1FA5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E530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5033B81D" w14:textId="45CB1BD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6B2B0D72" w14:textId="24676C3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FB13E" w14:textId="5D39C0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F87D8" w14:textId="1B75FC9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3822A6" w14:paraId="1FC9803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02EF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6812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3F94F987" w14:textId="160AEDC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357367" w14:textId="57CF515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91B93" w14:textId="709CECD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3921F" w14:textId="54808C0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3822A6" w14:paraId="797E10D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76B8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42B4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82DF0FB" w14:textId="6998A43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35829604" w14:textId="093867B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1E035" w14:textId="6C67CF1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33968" w14:textId="543A83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3822A6" w14:paraId="10E61CB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8DB9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C7DB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EA034FD" w14:textId="55E533B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631DC7BE" w14:textId="4000FAF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4AB5A" w14:textId="691AF21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E61AD" w14:textId="1CBCA2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3822A6" w14:paraId="2347515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85D6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4898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752D71C2" w14:textId="3A98304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6B721EC7" w14:textId="0008E3B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3A983" w14:textId="7BC5BCE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5ACBBF" w14:textId="7135597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3822A6" w14:paraId="4DA1030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7CF6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D15C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0B2998AA" w14:textId="5FA5B4D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55D277A9" w14:textId="642E542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5672B" w14:textId="61B09D4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3A155" w14:textId="386BDE3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3822A6" w14:paraId="61E141D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D485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DA2B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2E880FA" w14:textId="0A38EED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1CA8D4B5" w14:textId="3D9F1BA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4EE16" w14:textId="440FBA7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E7CA9" w14:textId="7D7BE24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3822A6" w14:paraId="541E117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8159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15A6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2C064117" w14:textId="0B9AA72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06FBEC1F" w14:textId="3AA13F6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E0FCC" w14:textId="0D6BAB4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0B0DF" w14:textId="10AF084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3822A6" w14:paraId="04D2F59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19DE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3C1A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4708B427" w14:textId="45DFB21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33F41482" w14:textId="5394755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39EFC" w14:textId="54468C1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708A2" w14:textId="041AE14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3822A6" w14:paraId="4BD1438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440F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C92B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79F5CB59" w14:textId="0A03A92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6587171B" w14:textId="08E247B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E57BB" w14:textId="15DC5EF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C84A26" w14:textId="6B91E7C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3822A6" w14:paraId="30A3189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8AD4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BCFDD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4C6435DE" w14:textId="574AC9E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3B73682E" w14:textId="60B127A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08114" w14:textId="57F47A6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4CA56" w14:textId="4857A60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3822A6" w14:paraId="20571F8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2258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778E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3504FD85" w14:textId="51859B7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7EB07C" w14:textId="4760929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53E5D" w14:textId="14EAC7A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67445" w14:textId="0016407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3822A6" w14:paraId="742864ED"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627608"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6156FCE0" w14:textId="2C68293B"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13013C3" w14:textId="5E7A0BB5"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72F962" w14:textId="6BC54C4F"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D5DA67" w14:textId="5902A30D"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3822A6" w14:paraId="430F03AA"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CB4CB3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4EE3CA47" w14:textId="145AB66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13D3D778" w14:textId="6169642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DC99F" w14:textId="44B1BC0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CA6FC" w14:textId="106B173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3822A6" w14:paraId="0123E49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C5CB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E792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208BAE3B" w14:textId="41CE5E3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29A7E314" w14:textId="175144F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F4158" w14:textId="712801C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AA6F5" w14:textId="0D41FE3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3822A6" w14:paraId="117DD7A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62C2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9D60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2BF580E6" w14:textId="3486FE5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045EB8AC" w14:textId="6AD5174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F4C0B" w14:textId="026CEFB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50641" w14:textId="25E82D8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3822A6" w14:paraId="2711503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7456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DBC6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3FF0D823" w14:textId="270DD62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15A09D12" w14:textId="2DC64E2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673A9" w14:textId="35583BB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FF61B" w14:textId="51D4FB7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3822A6" w14:paraId="08992F4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FF35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66695B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388A49CC" w14:textId="38532FF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2C3DF96B" w14:textId="5054044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63D55" w14:textId="74014A6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BE04F" w14:textId="2538408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3822A6" w14:paraId="5BC8D15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6DAD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6E24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66533B51" w14:textId="14D3EF9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221792DB" w14:textId="04C8383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99BC5" w14:textId="23B6E9D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89C7F4" w14:textId="32F94CD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3822A6" w14:paraId="54AF4CE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4513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DB8C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12266A6F" w14:textId="76597E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66CDEA61" w14:textId="560DF1F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58513" w14:textId="7F6DC7C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EEEAB7" w14:textId="250DE6F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3822A6" w14:paraId="115E9E7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59B9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E1A9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2ADED192" w14:textId="5C4AFB2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411AA927" w14:textId="6B3E040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81236" w14:textId="3BE6E63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F81AE" w14:textId="4245FC2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3822A6" w14:paraId="038E799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131A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B0DB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6019FFEB" w14:textId="29CB839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607BBD6D" w14:textId="4113447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EDD63" w14:textId="7B576B8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FC9D2" w14:textId="2B60F6D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3822A6" w14:paraId="4B2B3AB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BA32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F987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6559D484" w14:textId="7C1F9E4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423AB561" w14:textId="6DF3425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D1384" w14:textId="3BAA0A7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F2A184" w14:textId="469989A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3822A6" w14:paraId="19514D6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9532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8E27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31954933" w14:textId="6926F63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4725EC10" w14:textId="591D601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E070B" w14:textId="6C4C797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0F3AF" w14:textId="3F29BD7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3822A6" w14:paraId="32DBC57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23CA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ED32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22E64C64" w14:textId="02A809F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780D6307" w14:textId="5CC8ECF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D076B" w14:textId="111A9B4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261BA" w14:textId="0FD5307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3822A6" w14:paraId="7589B43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3E04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F6FB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47DD7F3F" w14:textId="4B23DB9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17675D78" w14:textId="5A9BDBB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9864E" w14:textId="6F8ED8C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243A4" w14:textId="22706DB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3822A6" w14:paraId="1C858E1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42A7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E6BA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6324BDA2" w14:textId="590E4D5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138BD349" w14:textId="517DB51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54C6A" w14:textId="7A8FD00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187D9" w14:textId="742E4BB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3822A6" w14:paraId="15E1C91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8BE6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C67A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79415864" w14:textId="3FECC94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5AE8F5A7" w14:textId="7FAE228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4F54A" w14:textId="45E5D45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2E7C2" w14:textId="46F9E22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3822A6" w14:paraId="42C67EA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BE8A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9D13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04ED31A9" w14:textId="7EC994E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1A96D6B8" w14:textId="0DE56A2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81EC5" w14:textId="71C0623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141CF" w14:textId="711AEFA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3822A6" w14:paraId="76A4148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5F8C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5CCE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CA26EE4" w14:textId="007A4B3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5E850AC6" w14:textId="2A3C60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B47FD" w14:textId="7F09D93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58AA1" w14:textId="51F6CCF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3822A6" w14:paraId="6A92B21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4A1A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9CA5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4FC493E5" w14:textId="6820B08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436A90AF" w14:textId="75B2B95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D50E7" w14:textId="557B409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5AB1F" w14:textId="05810B6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3822A6" w14:paraId="33A759C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79A9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2521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6E94483E" w14:textId="6BC8E2A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49A47772" w14:textId="750B96D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7333F" w14:textId="33475D6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5C1C3" w14:textId="5652ED3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3822A6" w14:paraId="26DC279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C6F4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5C8E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15E995D9" w14:textId="7BD0D1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3D265B55" w14:textId="44122AD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A99E2" w14:textId="1366DEF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E29F2" w14:textId="4AC898C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3822A6" w14:paraId="758DEC8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8B83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0957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0A39F06" w14:textId="29F3F25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70186F03" w14:textId="4AAC700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7AB04" w14:textId="47C586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8AC11" w14:textId="4373076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3822A6" w14:paraId="0AB20AC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6F30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5DED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19361CF" w14:textId="25F3BC0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4E1C0B67" w14:textId="385F4AF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E5A04" w14:textId="564D838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01EFF" w14:textId="1C5FD49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3822A6" w14:paraId="3EC0CD3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474F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73D0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708D42EE" w14:textId="407EC3F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764D9B4B" w14:textId="1834C7F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B8FBF" w14:textId="5669ED7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663D5" w14:textId="5FFEAC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3822A6" w14:paraId="72114CC6"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8E04AA"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34559206" w14:textId="6965939E"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51CFC6B9" w14:textId="0E0572CB"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07792E" w14:textId="31208164"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C0A89C" w14:textId="2DCC07CF"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3822A6" w14:paraId="392ADC8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B3B8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827D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464CABCF" w14:textId="3969494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0667FC18" w14:textId="0A6E2C8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EDAAA" w14:textId="65EF2C8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7A392" w14:textId="17E62D9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3822A6" w14:paraId="3429D0A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ADB4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AB0B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3D797335" w14:textId="4C80FBE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77458A39" w14:textId="7A39312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4A1F8" w14:textId="1DC3EEE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68B47" w14:textId="77DB0C3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3822A6" w14:paraId="3C6942B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6507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8B44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69E7D3BD" w14:textId="7094960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7DB2E75A" w14:textId="1D0C9F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264E6" w14:textId="2383ABD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C5B97B" w14:textId="069A136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3822A6" w14:paraId="2F664F3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0D4E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3606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10753C43" w14:textId="264047A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7C9593B4" w14:textId="33FB2EE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505788" w14:textId="61526F0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AA8B0" w14:textId="19655C1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3822A6" w14:paraId="6CE07D1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8C9D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3278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FF110C8" w14:textId="44DB24B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5E1DC137" w14:textId="5185BA2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A3EDC" w14:textId="6DBAC01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A5CA1" w14:textId="5642483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3822A6" w14:paraId="15F7C14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C4EF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D878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66A562B7" w14:textId="1067FB2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71C8FF7D" w14:textId="5D5DF5D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E45A9" w14:textId="01EF1BA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349ED" w14:textId="6A8F689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3822A6" w14:paraId="445C7B7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F3CE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1326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0477F3E" w14:textId="0122CCA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01E967F6" w14:textId="575212C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5F459" w14:textId="5CE2D6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BEC14" w14:textId="0A3C8C2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3822A6" w14:paraId="663B967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9EAB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E22E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437EE3FF" w14:textId="2621AF4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75FD77D0" w14:textId="6AF5484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A6006" w14:textId="1CB29C8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28A98" w14:textId="687F498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3822A6" w14:paraId="2719E56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8951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BA9B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54BA5A3F" w14:textId="3CFC988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0C250665" w14:textId="09ED070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30C90" w14:textId="4C635A9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5A8CE" w14:textId="0F2A9B1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3822A6" w14:paraId="34181B1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1FF3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91C0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61241439" w14:textId="4D03CE1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4028C1F2" w14:textId="7EA1E7A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548B0" w14:textId="1486969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277BB" w14:textId="28A9430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3822A6" w14:paraId="556C2D5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36F1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967E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15F3B248" w14:textId="48AB1E6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410B31D3" w14:textId="5DCFFEE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331EF" w14:textId="47A38B3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F8632" w14:textId="6445A6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3822A6" w14:paraId="4A4C9B1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4422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A294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284D9C13" w14:textId="19FA575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4469493D" w14:textId="2C941A5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B75D1" w14:textId="0A4DFC1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37F70" w14:textId="10F028F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3822A6" w14:paraId="17A98F6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7A6E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B30C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1B8A3C8C" w14:textId="73EFB2B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214197EF" w14:textId="2B381D8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E73D4" w14:textId="714FE84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E7B35" w14:textId="0089705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3822A6" w14:paraId="40E86F8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E17A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E9AA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E5057A8" w14:textId="3364515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0B3F9117" w14:textId="269A069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DD6A8" w14:textId="0A49827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0A074" w14:textId="5FF0E45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3822A6" w14:paraId="18DD7AE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BBC1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C096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1341E46D" w14:textId="378630B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61E4F6EC" w14:textId="665A30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1A6F5" w14:textId="5BD8084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EDC13" w14:textId="160877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3822A6" w14:paraId="6DD5F3B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1AE8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0BE5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0CA20464" w14:textId="78C2D6D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3E8F376F" w14:textId="312261F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E85A1" w14:textId="64ABFB1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91EF8" w14:textId="01E912B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3822A6" w14:paraId="4F98DED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4D68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7DC4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E2A6FB3" w14:textId="766308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4D0C130C" w14:textId="7623197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39836" w14:textId="400242A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33C30" w14:textId="67908D9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3822A6" w14:paraId="1BBC8DDB"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A9E367"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2E85C594" w14:textId="0E70507F"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5CF98C77" w14:textId="5990CE40"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8E98EE" w14:textId="511951FD"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8DCB49" w14:textId="2FE38F72"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3822A6" w14:paraId="3EBDC73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AD85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A238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78E2968F" w14:textId="13D9F34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27B6F0F3" w14:textId="44904EA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65DA4" w14:textId="6C29CEB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31B5F" w14:textId="24A6F33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3822A6" w14:paraId="164F55E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0F35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4CA7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7E6914D8" w14:textId="14585D6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205190D7" w14:textId="70AB72F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E5C8C" w14:textId="74DC328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15BE6" w14:textId="47664E9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3822A6" w14:paraId="06C086D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F667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AE47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2A8C2943" w14:textId="6502353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5E17BC5D" w14:textId="70F2588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2317F" w14:textId="4F2626A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1BCB1" w14:textId="7D3F414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3822A6" w14:paraId="146E4CC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13328"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44B9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25A4B354" w14:textId="401EE0B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3A805E55" w14:textId="2365F0F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FA88F" w14:textId="30ADB47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2734F" w14:textId="0511336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3822A6" w14:paraId="10ECDEA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364A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91AA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2D407D84" w14:textId="3E0DB76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1E1C0CAB" w14:textId="1A76A88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EBC30" w14:textId="274A01B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63C86" w14:textId="0E4D58F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3822A6" w14:paraId="2902DA6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5D3B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86F7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381933D3" w14:textId="132627A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39E5E857" w14:textId="5FE4BE6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F1E68" w14:textId="228B151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E5C97" w14:textId="0514351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3822A6" w14:paraId="67F417F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1A18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F429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47496BE6" w14:textId="24E279E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66BD2B5F" w14:textId="11BB345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5CD08" w14:textId="3A28B31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76680" w14:textId="2932259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3822A6" w14:paraId="5B96274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92D7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0E41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41A8432" w14:textId="6C06CEC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584E3D17" w14:textId="29883B1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A8DC5" w14:textId="3FE4F6A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DA66A" w14:textId="00C0D58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3822A6" w14:paraId="1D34CDF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D582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BEB6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72E34F7E" w14:textId="530E61C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156D9CFF" w14:textId="6407C3D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C9ECE" w14:textId="3336A12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51935" w14:textId="1300712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3822A6" w14:paraId="2EEDA515"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CE29B1"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39221E2E" w14:textId="3B389264"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716,825.34 </w:t>
            </w:r>
          </w:p>
        </w:tc>
        <w:tc>
          <w:tcPr>
            <w:tcW w:w="675" w:type="pct"/>
            <w:tcBorders>
              <w:top w:val="nil"/>
              <w:left w:val="nil"/>
              <w:bottom w:val="single" w:sz="4" w:space="0" w:color="000000"/>
              <w:right w:val="single" w:sz="4" w:space="0" w:color="000000"/>
            </w:tcBorders>
            <w:shd w:val="clear" w:color="A5A5A5" w:fill="A5A5A5"/>
            <w:noWrap/>
            <w:vAlign w:val="bottom"/>
            <w:hideMark/>
          </w:tcPr>
          <w:p w14:paraId="6CEC8AFF" w14:textId="53A304C5"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314,217.66 </w:t>
            </w:r>
          </w:p>
        </w:tc>
        <w:tc>
          <w:tcPr>
            <w:tcW w:w="624" w:type="pct"/>
            <w:tcBorders>
              <w:top w:val="nil"/>
              <w:left w:val="nil"/>
              <w:bottom w:val="single" w:sz="4" w:space="0" w:color="000000"/>
              <w:right w:val="single" w:sz="4" w:space="0" w:color="000000"/>
            </w:tcBorders>
            <w:shd w:val="clear" w:color="A5A5A5" w:fill="A5A5A5"/>
            <w:noWrap/>
            <w:vAlign w:val="bottom"/>
            <w:hideMark/>
          </w:tcPr>
          <w:p w14:paraId="499D52FF" w14:textId="35FABF32"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385CBF1" w14:textId="4886D7C9"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3,031,043.00 </w:t>
            </w:r>
          </w:p>
        </w:tc>
      </w:tr>
      <w:tr w:rsidR="003822A6" w14:paraId="4E0E6BBD"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E2E9DF"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353308A6" w14:textId="2FB90320"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399,96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01DF8CDE" w14:textId="733D1255"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86,281.40 </w:t>
            </w:r>
          </w:p>
        </w:tc>
        <w:tc>
          <w:tcPr>
            <w:tcW w:w="624" w:type="pct"/>
            <w:tcBorders>
              <w:top w:val="nil"/>
              <w:left w:val="nil"/>
              <w:bottom w:val="single" w:sz="4" w:space="0" w:color="000000"/>
              <w:right w:val="single" w:sz="4" w:space="0" w:color="000000"/>
            </w:tcBorders>
            <w:shd w:val="clear" w:color="D8D8D8" w:fill="D8D8D8"/>
            <w:noWrap/>
            <w:vAlign w:val="bottom"/>
            <w:hideMark/>
          </w:tcPr>
          <w:p w14:paraId="782BDBD7" w14:textId="34263E3F"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9DB3FB" w14:textId="2FE1A16D"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9,686,248.25 </w:t>
            </w:r>
          </w:p>
        </w:tc>
      </w:tr>
      <w:tr w:rsidR="003822A6" w14:paraId="02F91126"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481D69"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5B9D0043" w14:textId="44E3638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311FF03E" w14:textId="6A15C8F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31505590" w14:textId="6BC1D8E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1EF4363" w14:textId="41CD08D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3822A6" w14:paraId="2927F60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38CBD"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10AEF67"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6B8F0A7F" w14:textId="0CEF40B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6992A04C" w14:textId="45D560F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C6EAF" w14:textId="0AE7031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EF8B5" w14:textId="75BD8B7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3822A6" w14:paraId="5BBFCA8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5F57B"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E775D74"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54490906" w14:textId="6DDAD93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c>
          <w:tcPr>
            <w:tcW w:w="675" w:type="pct"/>
            <w:tcBorders>
              <w:top w:val="nil"/>
              <w:left w:val="nil"/>
              <w:bottom w:val="single" w:sz="4" w:space="0" w:color="000000"/>
              <w:right w:val="single" w:sz="4" w:space="0" w:color="000000"/>
            </w:tcBorders>
            <w:shd w:val="clear" w:color="auto" w:fill="auto"/>
            <w:noWrap/>
            <w:vAlign w:val="bottom"/>
            <w:hideMark/>
          </w:tcPr>
          <w:p w14:paraId="10EC1BE0" w14:textId="6B982DF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61B0B" w14:textId="6674296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85774" w14:textId="61154C7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r>
      <w:tr w:rsidR="003822A6" w14:paraId="185A23C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A025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7FD1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524584D8" w14:textId="7291A82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c>
          <w:tcPr>
            <w:tcW w:w="675" w:type="pct"/>
            <w:tcBorders>
              <w:top w:val="nil"/>
              <w:left w:val="nil"/>
              <w:bottom w:val="single" w:sz="4" w:space="0" w:color="000000"/>
              <w:right w:val="single" w:sz="4" w:space="0" w:color="000000"/>
            </w:tcBorders>
            <w:shd w:val="clear" w:color="auto" w:fill="auto"/>
            <w:noWrap/>
            <w:vAlign w:val="bottom"/>
            <w:hideMark/>
          </w:tcPr>
          <w:p w14:paraId="5006275D" w14:textId="6B63A33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0ECE9" w14:textId="0FC0B27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2D5D1E" w14:textId="2E4C857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r>
      <w:tr w:rsidR="003822A6" w14:paraId="3B31D20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ABDD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1BE5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3E1F01C4" w14:textId="43F7CE3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46939C09" w14:textId="66EBB06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27D5EB53" w14:textId="42E56C9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191C3" w14:textId="76DF318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3822A6" w14:paraId="1966661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3883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CD9B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2858ABAE" w14:textId="58AC891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6CBEF6C5" w14:textId="466D5F6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750DC51F" w14:textId="5107062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02349" w14:textId="5ED7851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3,667.00 </w:t>
            </w:r>
          </w:p>
        </w:tc>
      </w:tr>
      <w:tr w:rsidR="003822A6" w14:paraId="40FA4E0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7272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679E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288F9897" w14:textId="03C7519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975.00 </w:t>
            </w:r>
          </w:p>
        </w:tc>
        <w:tc>
          <w:tcPr>
            <w:tcW w:w="675" w:type="pct"/>
            <w:tcBorders>
              <w:top w:val="nil"/>
              <w:left w:val="nil"/>
              <w:bottom w:val="single" w:sz="4" w:space="0" w:color="000000"/>
              <w:right w:val="single" w:sz="4" w:space="0" w:color="000000"/>
            </w:tcBorders>
            <w:shd w:val="clear" w:color="auto" w:fill="auto"/>
            <w:noWrap/>
            <w:vAlign w:val="bottom"/>
            <w:hideMark/>
          </w:tcPr>
          <w:p w14:paraId="27DDB47F" w14:textId="65F23E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735.00 </w:t>
            </w:r>
          </w:p>
        </w:tc>
        <w:tc>
          <w:tcPr>
            <w:tcW w:w="624" w:type="pct"/>
            <w:tcBorders>
              <w:top w:val="nil"/>
              <w:left w:val="nil"/>
              <w:bottom w:val="single" w:sz="4" w:space="0" w:color="000000"/>
              <w:right w:val="single" w:sz="4" w:space="0" w:color="000000"/>
            </w:tcBorders>
            <w:shd w:val="clear" w:color="auto" w:fill="auto"/>
            <w:noWrap/>
            <w:vAlign w:val="bottom"/>
            <w:hideMark/>
          </w:tcPr>
          <w:p w14:paraId="7F62253B" w14:textId="6FFD154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B3201" w14:textId="71B2D4D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7,710.00 </w:t>
            </w:r>
          </w:p>
        </w:tc>
      </w:tr>
      <w:tr w:rsidR="003822A6" w14:paraId="7527610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FE0D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0AB4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5BA8D96D" w14:textId="5B1B824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315.00 </w:t>
            </w:r>
          </w:p>
        </w:tc>
        <w:tc>
          <w:tcPr>
            <w:tcW w:w="675" w:type="pct"/>
            <w:tcBorders>
              <w:top w:val="nil"/>
              <w:left w:val="nil"/>
              <w:bottom w:val="single" w:sz="4" w:space="0" w:color="000000"/>
              <w:right w:val="single" w:sz="4" w:space="0" w:color="000000"/>
            </w:tcBorders>
            <w:shd w:val="clear" w:color="auto" w:fill="auto"/>
            <w:noWrap/>
            <w:vAlign w:val="bottom"/>
            <w:hideMark/>
          </w:tcPr>
          <w:p w14:paraId="77AA21CE" w14:textId="26FEA5A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4DFDBAA" w14:textId="41AC149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ADE1A" w14:textId="3D4A4B6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5,315.00 </w:t>
            </w:r>
          </w:p>
        </w:tc>
      </w:tr>
      <w:tr w:rsidR="003822A6" w14:paraId="7A59F3E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19A9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3647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12434258" w14:textId="0BFB5BD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3954EB28" w14:textId="64B0BB3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E386C" w14:textId="21FDF0C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7475F" w14:textId="71810BE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3822A6" w14:paraId="056F1AF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FEB4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A22839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191E6463" w14:textId="7C7E86F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3DFDF69E" w14:textId="19BEDE8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ADE45" w14:textId="5E4ADF8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DD2DD" w14:textId="6CAD003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3822A6" w14:paraId="7872333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93AF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6C32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207AAC2E" w14:textId="4E40D24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1D2C2CD7" w14:textId="676CBED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42C0FC90" w14:textId="52F75F9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5EC98" w14:textId="47B480C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3822A6" w14:paraId="65E884E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4E24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9ED3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41DD9FD5" w14:textId="4A05850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6E499434" w14:textId="4C99E34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78954" w14:textId="5EDC82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EC077F" w14:textId="379C779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3822A6" w14:paraId="7F2ABE6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E7B3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AA24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0F009D2B" w14:textId="3760912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259A3B83" w14:textId="1084002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28E9CF9B" w14:textId="6B98E6E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E3DEF" w14:textId="1A7CE2B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3822A6" w14:paraId="5A2DB00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6972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1C68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0BDAF414" w14:textId="489AC25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69D26979" w14:textId="0936A09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5285D" w14:textId="04519BF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A56B8" w14:textId="094C9A6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3822A6" w14:paraId="0734244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5E41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B218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12D1876B" w14:textId="4E69A0F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0B44CBC5" w14:textId="0D41519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94A0B5F" w14:textId="56DB961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32E4D" w14:textId="41E05CA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3822A6" w14:paraId="53D35C5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1802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D49E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02881921" w14:textId="2FB485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3A38B90B" w14:textId="3F2E68A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F9B5D" w14:textId="7004CF7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80A64" w14:textId="3CB8BB6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3822A6" w14:paraId="2BFB1C4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B6B4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F303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708F15C" w14:textId="46AE703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2D2058B9" w14:textId="56483B6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4CF88640" w14:textId="6B3415C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3254E" w14:textId="4DFC598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3822A6" w14:paraId="48AEFB4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945E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CAFC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086F2EFF" w14:textId="76B691B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2C6AA2BD" w14:textId="7E3CDEA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11F1E5AF" w14:textId="131BBDF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526D2" w14:textId="692C07F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3822A6" w14:paraId="7938805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A234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8A19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433B808F" w14:textId="53CECE8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5CBFC6F6" w14:textId="1AFDDB3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0C37A" w14:textId="002D51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7FFAF" w14:textId="3A6435D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3822A6" w14:paraId="48AC27B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F6F8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7630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06EF6947" w14:textId="2B301C9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29A678D3" w14:textId="09EA519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275FAAF" w14:textId="79FD00E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1F0915" w14:textId="7ADBB2C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3822A6" w14:paraId="43F5DAA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BB2E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C111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73780414" w14:textId="724C29F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c>
          <w:tcPr>
            <w:tcW w:w="675" w:type="pct"/>
            <w:tcBorders>
              <w:top w:val="nil"/>
              <w:left w:val="nil"/>
              <w:bottom w:val="single" w:sz="4" w:space="0" w:color="000000"/>
              <w:right w:val="single" w:sz="4" w:space="0" w:color="000000"/>
            </w:tcBorders>
            <w:shd w:val="clear" w:color="auto" w:fill="auto"/>
            <w:noWrap/>
            <w:vAlign w:val="bottom"/>
            <w:hideMark/>
          </w:tcPr>
          <w:p w14:paraId="5E416EF9" w14:textId="7E09538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B1C1A" w14:textId="0A6B086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1DC86" w14:textId="281D6D6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r>
      <w:tr w:rsidR="003822A6" w14:paraId="71297F2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2B1B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9241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AEA089B" w14:textId="7585C31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c>
          <w:tcPr>
            <w:tcW w:w="675" w:type="pct"/>
            <w:tcBorders>
              <w:top w:val="nil"/>
              <w:left w:val="nil"/>
              <w:bottom w:val="single" w:sz="4" w:space="0" w:color="000000"/>
              <w:right w:val="single" w:sz="4" w:space="0" w:color="000000"/>
            </w:tcBorders>
            <w:shd w:val="clear" w:color="auto" w:fill="auto"/>
            <w:noWrap/>
            <w:vAlign w:val="bottom"/>
            <w:hideMark/>
          </w:tcPr>
          <w:p w14:paraId="1F58E705" w14:textId="1828E98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373F3" w14:textId="4A2164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3EF8C" w14:textId="44FFC9C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r>
      <w:tr w:rsidR="003822A6" w14:paraId="6851FC0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035A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798A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B47BC45" w14:textId="360A978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3,375.00 </w:t>
            </w:r>
          </w:p>
        </w:tc>
        <w:tc>
          <w:tcPr>
            <w:tcW w:w="675" w:type="pct"/>
            <w:tcBorders>
              <w:top w:val="nil"/>
              <w:left w:val="nil"/>
              <w:bottom w:val="single" w:sz="4" w:space="0" w:color="000000"/>
              <w:right w:val="single" w:sz="4" w:space="0" w:color="000000"/>
            </w:tcBorders>
            <w:shd w:val="clear" w:color="auto" w:fill="auto"/>
            <w:noWrap/>
            <w:vAlign w:val="bottom"/>
            <w:hideMark/>
          </w:tcPr>
          <w:p w14:paraId="4A0E841A" w14:textId="05F6A56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29EEAC8B" w14:textId="0C5BCE4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E14D5" w14:textId="0015A60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66,926.40 </w:t>
            </w:r>
          </w:p>
        </w:tc>
      </w:tr>
      <w:tr w:rsidR="003822A6" w14:paraId="2102BE6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E91C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B551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BAC0601" w14:textId="124E467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416F4C79" w14:textId="51F6BAD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59E63" w14:textId="6FA77A4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A3366" w14:textId="63AB084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3822A6" w14:paraId="53C51C6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0246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258B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B624CA1" w14:textId="0E15E4E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6522B44C" w14:textId="01D2164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BB274" w14:textId="7178F40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A0D17" w14:textId="345A789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3822A6" w14:paraId="0C480F1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038B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DC53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03B48470" w14:textId="07D57E8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3F49770F" w14:textId="1636FA0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94109" w14:textId="33A0010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0ADCA" w14:textId="028533A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3822A6" w14:paraId="0C31242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73B5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B967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33379591" w14:textId="17FED35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7671A2B4" w14:textId="23BCB87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BDB17" w14:textId="1B40A55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0B309" w14:textId="2B67EDD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3822A6" w14:paraId="759E36F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4E73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7E30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167DF0EB" w14:textId="0D7EC89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78902BA1" w14:textId="535B2DD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6AB89" w14:textId="55EBE42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F7DEA" w14:textId="155F248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3822A6" w14:paraId="6F2038B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0CF4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D576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5DFA8A5" w14:textId="1A82C8F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105596B0" w14:textId="1689069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3E82A21F" w14:textId="333F54C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26457" w14:textId="47A84EE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3822A6" w14:paraId="1668104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CBFE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A479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70299424" w14:textId="57CCBF6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062527F0" w14:textId="5BAFE1E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9C33B" w14:textId="00C6A2B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38C3F" w14:textId="00AF88E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3822A6" w14:paraId="05101BB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4260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42FB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A575067" w14:textId="1FF66F4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32B45FDA" w14:textId="430767D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DFF44" w14:textId="22125D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6C213" w14:textId="42298F0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3822A6" w14:paraId="002C257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4C40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20EE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6E616D48" w14:textId="61BB4FB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2,403.50 </w:t>
            </w:r>
          </w:p>
        </w:tc>
        <w:tc>
          <w:tcPr>
            <w:tcW w:w="675" w:type="pct"/>
            <w:tcBorders>
              <w:top w:val="nil"/>
              <w:left w:val="nil"/>
              <w:bottom w:val="single" w:sz="4" w:space="0" w:color="000000"/>
              <w:right w:val="single" w:sz="4" w:space="0" w:color="000000"/>
            </w:tcBorders>
            <w:shd w:val="clear" w:color="auto" w:fill="auto"/>
            <w:noWrap/>
            <w:vAlign w:val="bottom"/>
            <w:hideMark/>
          </w:tcPr>
          <w:p w14:paraId="2AAA4F0E" w14:textId="2D1EAF5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62A79524" w14:textId="690EB68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163BD" w14:textId="056E4B8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08,563.50 </w:t>
            </w:r>
          </w:p>
        </w:tc>
      </w:tr>
      <w:tr w:rsidR="003822A6" w14:paraId="430317A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573C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8AD8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6B0620C2" w14:textId="30253B9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652390F6" w14:textId="2C4EAA2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D0928" w14:textId="64C97FE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50A8F" w14:textId="7910C36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3822A6" w14:paraId="6AE3B5F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EECF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6436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6615C287" w14:textId="486D8CB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6BD4A0A3" w14:textId="120E531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3871F" w14:textId="501FF4D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39E7C" w14:textId="3991654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3822A6" w14:paraId="69EEFAB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7AF8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6755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33F0382A" w14:textId="1B09ABA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21A76785" w14:textId="155CEB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B1F00" w14:textId="16EDE8A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119FE" w14:textId="7285EEE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3822A6" w14:paraId="6A0382B9"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1434D7"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723BDC17" w14:textId="532D93E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8,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D776333" w14:textId="41CD612B"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78,521.43 </w:t>
            </w:r>
          </w:p>
        </w:tc>
        <w:tc>
          <w:tcPr>
            <w:tcW w:w="624" w:type="pct"/>
            <w:tcBorders>
              <w:top w:val="nil"/>
              <w:left w:val="nil"/>
              <w:bottom w:val="single" w:sz="4" w:space="0" w:color="000000"/>
              <w:right w:val="single" w:sz="4" w:space="0" w:color="000000"/>
            </w:tcBorders>
            <w:shd w:val="clear" w:color="D8D8D8" w:fill="D8D8D8"/>
            <w:noWrap/>
            <w:vAlign w:val="bottom"/>
            <w:hideMark/>
          </w:tcPr>
          <w:p w14:paraId="68259DAD" w14:textId="6E9485F0"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1EE352" w14:textId="05A3B37E"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337,028.18 </w:t>
            </w:r>
          </w:p>
        </w:tc>
      </w:tr>
      <w:tr w:rsidR="003822A6" w14:paraId="369980B3"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BAED6B"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5532DF29" w14:textId="7D6C558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1BA81811" w14:textId="06A52E8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1AAFF46F" w14:textId="2152A40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B40F8E6" w14:textId="659393C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3822A6" w14:paraId="31C0911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B114B"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A0341E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3A04756A" w14:textId="4EF1183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58194151" w14:textId="503EA42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BAA26" w14:textId="2A056EB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B58F4" w14:textId="1F2D941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3822A6" w14:paraId="7553F09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AC9F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3D65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7CF18803" w14:textId="521F7DE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58FBC9D5" w14:textId="5780B63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ADC33" w14:textId="56E2FF7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E78FA" w14:textId="1150063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3822A6" w14:paraId="5F34A48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21F5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9D6F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3B790465" w14:textId="7279894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3,577.00 </w:t>
            </w:r>
          </w:p>
        </w:tc>
        <w:tc>
          <w:tcPr>
            <w:tcW w:w="675" w:type="pct"/>
            <w:tcBorders>
              <w:top w:val="nil"/>
              <w:left w:val="nil"/>
              <w:bottom w:val="single" w:sz="4" w:space="0" w:color="000000"/>
              <w:right w:val="single" w:sz="4" w:space="0" w:color="000000"/>
            </w:tcBorders>
            <w:shd w:val="clear" w:color="auto" w:fill="auto"/>
            <w:noWrap/>
            <w:vAlign w:val="bottom"/>
            <w:hideMark/>
          </w:tcPr>
          <w:p w14:paraId="2CAA6CEF" w14:textId="3E2CEE3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2121E94A" w14:textId="75F6CE0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F74E8" w14:textId="5715566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0,447.00 </w:t>
            </w:r>
          </w:p>
        </w:tc>
      </w:tr>
      <w:tr w:rsidR="003822A6" w14:paraId="1F17C95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8840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D776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46AA7E1D" w14:textId="65BDB71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15B4FFB8" w14:textId="1CB1AF8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BC2FFDF" w14:textId="5E60D58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EF988" w14:textId="2093EFC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3822A6" w14:paraId="02D5309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4273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202B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C1ED8C1" w14:textId="2A88193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466E5FBF" w14:textId="18E6ECC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135BF124" w14:textId="735BEC2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EA1E2" w14:textId="28CCD2F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550.00 </w:t>
            </w:r>
          </w:p>
        </w:tc>
      </w:tr>
      <w:tr w:rsidR="003822A6" w14:paraId="6398FCE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61AB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C0D7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250C778D" w14:textId="62E1D23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6A532B58" w14:textId="27D1922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13B2C7FB" w14:textId="0E0D57A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EA912" w14:textId="14A57B6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3822A6" w14:paraId="1F87C6E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B93F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9623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3F98F9CC" w14:textId="0362AE7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8,500.75 </w:t>
            </w:r>
          </w:p>
        </w:tc>
        <w:tc>
          <w:tcPr>
            <w:tcW w:w="675" w:type="pct"/>
            <w:tcBorders>
              <w:top w:val="nil"/>
              <w:left w:val="nil"/>
              <w:bottom w:val="single" w:sz="4" w:space="0" w:color="000000"/>
              <w:right w:val="single" w:sz="4" w:space="0" w:color="000000"/>
            </w:tcBorders>
            <w:shd w:val="clear" w:color="auto" w:fill="auto"/>
            <w:noWrap/>
            <w:vAlign w:val="bottom"/>
            <w:hideMark/>
          </w:tcPr>
          <w:p w14:paraId="6AB3D495" w14:textId="033C7A2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0FEF514B" w14:textId="7CE1E6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E52B4" w14:textId="59A16CA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1,170.75 </w:t>
            </w:r>
          </w:p>
        </w:tc>
      </w:tr>
      <w:tr w:rsidR="003822A6" w14:paraId="5B3599A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5EA4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96A4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5A4F0061" w14:textId="51A14A6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CE7A3B" w14:textId="3265ECA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3FFFA" w14:textId="2DC373E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FEBCB" w14:textId="78CC40D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3822A6" w14:paraId="653058E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4330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7209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54EAE4ED" w14:textId="0648704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525D3349" w14:textId="45A6DC5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5C855388" w14:textId="6950850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26459" w14:textId="12CB2EE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3822A6" w14:paraId="660214B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0C848"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03B8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4C17E3C3" w14:textId="48BEB02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4B897B24" w14:textId="36B8D43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744602F8" w14:textId="3DD2CCA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CDDB4" w14:textId="423AB9E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3822A6" w14:paraId="23D3FE4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2620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7E92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39178C8D" w14:textId="54BD8F2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77D6D6" w14:textId="12232C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2B79B2E0" w14:textId="23D18B1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CFFAC3" w14:textId="14DC240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3822A6" w14:paraId="24E9658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FCCB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DE5F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0D9C323D" w14:textId="5B31098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3C400B27" w14:textId="17E4CB3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7FF8AB75" w14:textId="556A4D1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6B4F9" w14:textId="20AA0AE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3822A6" w14:paraId="1757F39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911A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6750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5FD46D13" w14:textId="2C81343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696271" w14:textId="14F9CD7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28283" w14:textId="2231D35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59FFF" w14:textId="4A43954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3822A6" w14:paraId="603EAE8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9E98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01CC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748C13F8" w14:textId="54813F5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E6F4AD" w14:textId="344D651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034553C3" w14:textId="7F01958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B1B30" w14:textId="43BAEDB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3822A6" w14:paraId="086042C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A09F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E41C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46CDFD01" w14:textId="65F6DA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6FF27E" w14:textId="4DD4AC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6B187" w14:textId="0F93074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55526" w14:textId="321CE54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3822A6" w14:paraId="30E718A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DEFE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9728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694C21A0" w14:textId="4F36ED3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28B2DCE1" w14:textId="255B672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070D6" w14:textId="1F12A6A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5BE6D" w14:textId="42B6BF6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3822A6" w14:paraId="46E1BD1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A0D0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25BC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454878ED" w14:textId="5818DD6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0853F172" w14:textId="79A7513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762519F" w14:textId="0197C6E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204DF" w14:textId="387C8A6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200.00 </w:t>
            </w:r>
          </w:p>
        </w:tc>
      </w:tr>
      <w:tr w:rsidR="003822A6" w14:paraId="5FFD1DE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12D7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B35C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0AC036A" w14:textId="434680B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420BE2B5" w14:textId="7128222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5D05147E" w14:textId="6C6BF75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FFE57" w14:textId="70989FA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3822A6" w14:paraId="33AF1BB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1200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58E3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038DDB9B" w14:textId="3C753BB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742E7417" w14:textId="6CF2D7F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35288BB2" w14:textId="1C6A09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3F085" w14:textId="3CBB7D6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3822A6" w14:paraId="4E1E3B9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84AE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F261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E94F879" w14:textId="4F25C4B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640D3C08" w14:textId="030CA39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6AC4E555" w14:textId="5699A94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ED356" w14:textId="0F1706E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3822A6" w14:paraId="3C60F30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2112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8456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1F4B6A98" w14:textId="6070FCA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2B450B75" w14:textId="2CA5814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12D550DD" w14:textId="4388AEC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8BDB18" w14:textId="462B840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3822A6" w14:paraId="10A03B6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7F5B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A1A5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4A523422" w14:textId="3A247C0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A6C7BB" w14:textId="7505998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6F49206E" w14:textId="2CB55E4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E1172" w14:textId="4518340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3822A6" w14:paraId="2964651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4857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1CB6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70F5E54B" w14:textId="0A9648C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246A6024" w14:textId="0349392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98,546.00 </w:t>
            </w:r>
          </w:p>
        </w:tc>
        <w:tc>
          <w:tcPr>
            <w:tcW w:w="624" w:type="pct"/>
            <w:tcBorders>
              <w:top w:val="nil"/>
              <w:left w:val="nil"/>
              <w:bottom w:val="single" w:sz="4" w:space="0" w:color="000000"/>
              <w:right w:val="single" w:sz="4" w:space="0" w:color="000000"/>
            </w:tcBorders>
            <w:shd w:val="clear" w:color="auto" w:fill="auto"/>
            <w:noWrap/>
            <w:vAlign w:val="bottom"/>
            <w:hideMark/>
          </w:tcPr>
          <w:p w14:paraId="1FF6FC27" w14:textId="2DAA22E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42B0C" w14:textId="3961E67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5,134.00 </w:t>
            </w:r>
          </w:p>
        </w:tc>
      </w:tr>
      <w:tr w:rsidR="003822A6" w14:paraId="736ACFCE"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88101C"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7DDEBE56" w14:textId="37D02F99"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598,39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6538E3F9" w14:textId="6E8BAB7A"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476,87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528EB5AD" w14:textId="449D360E"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DC8F1B" w14:textId="2CBF39E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075,275.05 </w:t>
            </w:r>
          </w:p>
        </w:tc>
      </w:tr>
      <w:tr w:rsidR="003822A6" w14:paraId="5BF67E3B"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B2F93C"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6410661C" w14:textId="7932BBA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2A2EEA" w14:textId="22C50ED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4156B2AE" w14:textId="116C940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61197BA" w14:textId="2FAB2B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3822A6" w14:paraId="3856CFC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5781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D28A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343E6DA2" w14:textId="1F53116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A00B232" w14:textId="65162DF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119E7" w14:textId="3946921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0BA8C7" w14:textId="4B21A0D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3822A6" w14:paraId="590A357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DFE4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1B73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7D9EEB3B" w14:textId="73BFB68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54B33B5B" w14:textId="7CBB1A7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7AF8F4E3" w14:textId="1B767B0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798B5" w14:textId="607290D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3822A6" w14:paraId="36E4354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2DF2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8378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35E73E30" w14:textId="685CC1D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034992DB" w14:textId="7614413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500.00 </w:t>
            </w:r>
          </w:p>
        </w:tc>
        <w:tc>
          <w:tcPr>
            <w:tcW w:w="624" w:type="pct"/>
            <w:tcBorders>
              <w:top w:val="nil"/>
              <w:left w:val="nil"/>
              <w:bottom w:val="single" w:sz="4" w:space="0" w:color="000000"/>
              <w:right w:val="single" w:sz="4" w:space="0" w:color="000000"/>
            </w:tcBorders>
            <w:shd w:val="clear" w:color="auto" w:fill="auto"/>
            <w:noWrap/>
            <w:vAlign w:val="bottom"/>
            <w:hideMark/>
          </w:tcPr>
          <w:p w14:paraId="38937FC0" w14:textId="66E2BB4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8B854" w14:textId="17E0783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3,210.00 </w:t>
            </w:r>
          </w:p>
        </w:tc>
      </w:tr>
      <w:tr w:rsidR="003822A6" w14:paraId="5625811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B9DB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E113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5F26D9D2" w14:textId="58D27AE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707F36A3" w14:textId="77F23A2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5B5FF3E3" w14:textId="1A81944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C423B" w14:textId="7B56098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3822A6" w14:paraId="60F6876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616E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9D46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2495E1F6" w14:textId="280D441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250A67EC" w14:textId="4AE9590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24" w:type="pct"/>
            <w:tcBorders>
              <w:top w:val="nil"/>
              <w:left w:val="nil"/>
              <w:bottom w:val="single" w:sz="4" w:space="0" w:color="000000"/>
              <w:right w:val="single" w:sz="4" w:space="0" w:color="000000"/>
            </w:tcBorders>
            <w:shd w:val="clear" w:color="auto" w:fill="auto"/>
            <w:noWrap/>
            <w:vAlign w:val="bottom"/>
            <w:hideMark/>
          </w:tcPr>
          <w:p w14:paraId="1B417C23" w14:textId="27573FB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4156B" w14:textId="50DE108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6,184.00 </w:t>
            </w:r>
          </w:p>
        </w:tc>
      </w:tr>
      <w:tr w:rsidR="003822A6" w14:paraId="4D0FED4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4887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4E3996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0A81583E" w14:textId="3C8AE12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c>
          <w:tcPr>
            <w:tcW w:w="675" w:type="pct"/>
            <w:tcBorders>
              <w:top w:val="nil"/>
              <w:left w:val="nil"/>
              <w:bottom w:val="single" w:sz="4" w:space="0" w:color="000000"/>
              <w:right w:val="single" w:sz="4" w:space="0" w:color="000000"/>
            </w:tcBorders>
            <w:shd w:val="clear" w:color="auto" w:fill="auto"/>
            <w:noWrap/>
            <w:vAlign w:val="bottom"/>
            <w:hideMark/>
          </w:tcPr>
          <w:p w14:paraId="1F23091C" w14:textId="04E9E0A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12EB2" w14:textId="40E7FB3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092CFD" w14:textId="3F1E0F2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r>
      <w:tr w:rsidR="003822A6" w14:paraId="5287FBF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FABD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1380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740EDFAB" w14:textId="10AA019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9A7AABD" w14:textId="20CFE1F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E0C2C" w14:textId="3D34784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5C309" w14:textId="1ADB76E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3822A6" w14:paraId="1631CF0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95E4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2FB8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707817D2" w14:textId="676CF2F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A36D2D1" w14:textId="68CED9C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34427BC3" w14:textId="3238011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2A787" w14:textId="36E7BE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624.78 </w:t>
            </w:r>
          </w:p>
        </w:tc>
      </w:tr>
      <w:tr w:rsidR="003822A6" w14:paraId="3B3BAF5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FB8B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E7D1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6AD23DDD" w14:textId="513CD6F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1E9C24F3" w14:textId="0447E05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233D9" w14:textId="222A6FD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C0729" w14:textId="151ACCB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r>
      <w:tr w:rsidR="003822A6" w14:paraId="3E71A59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2C21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E027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3DD17BF4" w14:textId="532E32F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288D08B3" w14:textId="102FFA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45937253" w14:textId="06E51E2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5B5F1" w14:textId="02781FA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1,325.00 </w:t>
            </w:r>
          </w:p>
        </w:tc>
      </w:tr>
      <w:tr w:rsidR="003822A6" w14:paraId="2ECF7DD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A267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254D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550D52A8" w14:textId="1E36CBB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648.00 </w:t>
            </w:r>
          </w:p>
        </w:tc>
        <w:tc>
          <w:tcPr>
            <w:tcW w:w="675" w:type="pct"/>
            <w:tcBorders>
              <w:top w:val="nil"/>
              <w:left w:val="nil"/>
              <w:bottom w:val="single" w:sz="4" w:space="0" w:color="000000"/>
              <w:right w:val="single" w:sz="4" w:space="0" w:color="000000"/>
            </w:tcBorders>
            <w:shd w:val="clear" w:color="auto" w:fill="auto"/>
            <w:noWrap/>
            <w:vAlign w:val="bottom"/>
            <w:hideMark/>
          </w:tcPr>
          <w:p w14:paraId="7B28EAB8" w14:textId="50B5F57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6BC18010" w14:textId="032E285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AE350" w14:textId="343B1D5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6,689.40 </w:t>
            </w:r>
          </w:p>
        </w:tc>
      </w:tr>
      <w:tr w:rsidR="003822A6" w14:paraId="3053A36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C15E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0DC2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6B8A24C5" w14:textId="7DBF98D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B195B9" w14:textId="4E080BB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9B34D" w14:textId="3275FA4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04354" w14:textId="1D80B2D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r>
      <w:tr w:rsidR="003822A6" w14:paraId="2E76219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FFDC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8B6C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2079D70D" w14:textId="6C10BB5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D3BDBDF" w14:textId="57A1555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EE528" w14:textId="7E26E9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A2625" w14:textId="68A9FC5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3822A6" w14:paraId="1D02307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3C15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D5A3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308A8C28" w14:textId="5134397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2F9965" w14:textId="07DD900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31CA0BE" w14:textId="540F37B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F65D3" w14:textId="6DAC95D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500.00 </w:t>
            </w:r>
          </w:p>
        </w:tc>
      </w:tr>
      <w:tr w:rsidR="003822A6" w14:paraId="24DEF75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9EC6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F9EA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65359E11" w14:textId="5A4B2C9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4FDDD9F" w14:textId="10F1C00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C08BC" w14:textId="525C9BB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7E451" w14:textId="3201D5D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r>
      <w:tr w:rsidR="003822A6" w14:paraId="16FB391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32DC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F0F9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46C602D3" w14:textId="0E1F000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356732DE" w14:textId="56E5DE5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73CCC" w14:textId="73A40B2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44942" w14:textId="7C11EDC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r>
      <w:tr w:rsidR="003822A6" w14:paraId="09B5578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96E6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D8A2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46CB1753" w14:textId="73AF3D2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4A945B" w14:textId="7FE1772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A52A7" w14:textId="4633376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1CA93" w14:textId="1AD0D89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r>
      <w:tr w:rsidR="003822A6" w14:paraId="74B3B56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C702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736E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7522E2C2" w14:textId="7EDB399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56622350" w14:textId="08BDDBD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19134" w14:textId="2889A9E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C22E7" w14:textId="660B32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3822A6" w14:paraId="0845EB6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4420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61D8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35C777BF" w14:textId="5DF773F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40499A9A" w14:textId="5181DB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62BCD2F8" w14:textId="4872A45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669CF" w14:textId="0E4A63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3822A6" w14:paraId="75DAE2C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40FD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1103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43974945" w14:textId="2A10299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DE2C69F" w14:textId="7EB3F80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1FEA711E" w14:textId="621D51C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25DF3" w14:textId="522A633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655.77 </w:t>
            </w:r>
          </w:p>
        </w:tc>
      </w:tr>
      <w:tr w:rsidR="003822A6" w14:paraId="2342371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AF2A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B591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3814B2B3" w14:textId="1CAE109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0D18487C" w14:textId="7A25092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16D26" w14:textId="0219ADA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53C2D" w14:textId="2CF1860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r>
      <w:tr w:rsidR="003822A6" w14:paraId="6EB6FB8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7E4F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7A46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76DA1678" w14:textId="39C36B3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279CF5C0" w14:textId="7B98C90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B8C9FD7" w14:textId="2985BBE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CD3D1" w14:textId="3B8FDFA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3822A6" w14:paraId="6B65441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C3498"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AA13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C683192" w14:textId="4AB9708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34427F6A" w14:textId="1DD5E07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EC305" w14:textId="7EFEFAD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C9BE4" w14:textId="4287C9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r>
      <w:tr w:rsidR="003822A6" w14:paraId="3AA1D53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1B3B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7740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647B0B81" w14:textId="755AB76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5F754155" w14:textId="4C111EB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3058422E" w14:textId="44DAB72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FB28E" w14:textId="5FC11C9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3822A6" w14:paraId="2B81FD4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E755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7EE2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5927674A" w14:textId="2AE2BBE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57B27306" w14:textId="731614F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73F391A8" w14:textId="7BB937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7CA1F" w14:textId="5DC5EE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3822A6" w14:paraId="7614A5B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E437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0032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016BD59" w14:textId="6C4DD04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716.00 </w:t>
            </w:r>
          </w:p>
        </w:tc>
        <w:tc>
          <w:tcPr>
            <w:tcW w:w="675" w:type="pct"/>
            <w:tcBorders>
              <w:top w:val="nil"/>
              <w:left w:val="nil"/>
              <w:bottom w:val="single" w:sz="4" w:space="0" w:color="000000"/>
              <w:right w:val="single" w:sz="4" w:space="0" w:color="000000"/>
            </w:tcBorders>
            <w:shd w:val="clear" w:color="auto" w:fill="auto"/>
            <w:noWrap/>
            <w:vAlign w:val="bottom"/>
            <w:hideMark/>
          </w:tcPr>
          <w:p w14:paraId="436ADDAB" w14:textId="2610A9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75C6B6E5" w14:textId="1666A2F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35DDC" w14:textId="5F76289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266.00 </w:t>
            </w:r>
          </w:p>
        </w:tc>
      </w:tr>
      <w:tr w:rsidR="003822A6" w14:paraId="576C4B9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5A9A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96B0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1BB5703" w14:textId="24041D2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B05F0EC" w14:textId="140BD0F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4DF8579D" w14:textId="618A5B2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5FF9F" w14:textId="2F2C62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3822A6" w14:paraId="2E6690B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C5E48"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9D11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7438212B" w14:textId="349897F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285D7472" w14:textId="12B8FF7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2448FCC7" w14:textId="44CDCFB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61D16" w14:textId="3762CD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3822A6" w14:paraId="3FA3B16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A670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FCB1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5E7E1C3F" w14:textId="2AB635B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270E8B43" w14:textId="7FE00DF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142CF" w14:textId="712FC2C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CE540" w14:textId="2054BEB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3822A6" w14:paraId="17741EC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883B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20D7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70CB14E" w14:textId="68AC17F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c>
          <w:tcPr>
            <w:tcW w:w="675" w:type="pct"/>
            <w:tcBorders>
              <w:top w:val="nil"/>
              <w:left w:val="nil"/>
              <w:bottom w:val="single" w:sz="4" w:space="0" w:color="000000"/>
              <w:right w:val="single" w:sz="4" w:space="0" w:color="000000"/>
            </w:tcBorders>
            <w:shd w:val="clear" w:color="auto" w:fill="auto"/>
            <w:noWrap/>
            <w:vAlign w:val="bottom"/>
            <w:hideMark/>
          </w:tcPr>
          <w:p w14:paraId="2CFAD3F4" w14:textId="3257C48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21095" w14:textId="226F31E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2EEE8" w14:textId="73344C2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r>
      <w:tr w:rsidR="003822A6" w14:paraId="341FC535"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CCE891"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3C02F8B0" w14:textId="2DEDDC1C"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063,9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90B54FF" w14:textId="0F26210C"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22C8AB68" w14:textId="683AEB27"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64766C" w14:textId="3407D4F8"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030,534.68 </w:t>
            </w:r>
          </w:p>
        </w:tc>
      </w:tr>
      <w:tr w:rsidR="003822A6" w14:paraId="0EEBC34A"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DD5008"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62540B36" w14:textId="68C684B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3EFB52" w14:textId="6482B1D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C576D" w14:textId="14DF7F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9F2B3E3" w14:textId="145DFE8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3822A6" w14:paraId="664063B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FADB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862C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39E16A11" w14:textId="7B39FBD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AEF3DB" w14:textId="1703B78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DDEB1" w14:textId="0902770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506BD" w14:textId="087C56E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3822A6" w14:paraId="69AD2F7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E424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0FBE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494D890A" w14:textId="3B2A848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8F2B96" w14:textId="19B8B2B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7E300" w14:textId="68C733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C31BF" w14:textId="00C22E3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3822A6" w14:paraId="307BE79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2180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1C3A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749BAD17" w14:textId="2D6F93B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4C39E1" w14:textId="7967587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51D37" w14:textId="46338FC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EB4D3" w14:textId="19BA1B0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822A6" w14:paraId="5F39DE2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00C4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4E9A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8D35813" w14:textId="02E5F65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E6862C" w14:textId="2889D7B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64BCE" w14:textId="2DAD043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70790" w14:textId="4CE1275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3822A6" w14:paraId="52097A4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D4D6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F0ED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08C9C85F" w14:textId="6A6FA52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188BB3" w14:textId="6B90C1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42BCC" w14:textId="3325854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0D574" w14:textId="7D4160D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3822A6" w14:paraId="4DF3FFE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536B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1B09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264FCEEC" w14:textId="364BE0E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C1ED34" w14:textId="0C0CA97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5C9F1" w14:textId="09CC44D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10B86" w14:textId="2C0A044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822A6" w14:paraId="6E0B82A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C194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3928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162888E1" w14:textId="56BC77D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17D8C3" w14:textId="7DB112B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29E36D15" w14:textId="5E2820C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C99F8" w14:textId="72D75A3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9,062.68 </w:t>
            </w:r>
          </w:p>
        </w:tc>
      </w:tr>
      <w:tr w:rsidR="003822A6" w14:paraId="551288A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120E8"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83A1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7958C3EA" w14:textId="4E948FB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60E01E" w14:textId="66B8576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2BF54" w14:textId="3DC621D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2F0F3" w14:textId="1CF2B1B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822A6" w14:paraId="0B835DF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1113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E145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7CEF31A2" w14:textId="17AEE45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50007F" w14:textId="6E7BE64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FFC0D" w14:textId="776788C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55890" w14:textId="69F4074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3822A6" w14:paraId="3510F6F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965F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8766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56338C42" w14:textId="652F996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98B252" w14:textId="094EEBB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DAE50" w14:textId="6CD3301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4E138" w14:textId="537F10B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3822A6" w14:paraId="24EA759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012F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54DE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26CA502A" w14:textId="7BBC457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3A722C68" w14:textId="3C8B486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E60C1" w14:textId="08719FB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2B730" w14:textId="5AB69D5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3822A6" w14:paraId="63C1C8A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D204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D280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68B475C5" w14:textId="62141A0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16E473" w14:textId="39F2BA5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70077" w14:textId="51B41A1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9DCA0" w14:textId="3872386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3822A6" w14:paraId="4EF2EAC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BA96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E9C2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72184AF1" w14:textId="5989431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FFFF28" w14:textId="0255599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C61E4" w14:textId="5D4BE1A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46928" w14:textId="2E8D0EE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822A6" w14:paraId="7F5FC24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6174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70A9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4E3DB42B" w14:textId="2AA73C8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35BEBF" w14:textId="3373B81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37929" w14:textId="3F43300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BD037" w14:textId="6786243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r>
      <w:tr w:rsidR="003822A6" w14:paraId="2596746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CA75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B5E3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447B0A26" w14:textId="6BE8646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41324A" w14:textId="3906EB4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31C98" w14:textId="357D79C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CD9A6" w14:textId="7A04AD1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3822A6" w14:paraId="381A30E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C1E4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296F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500616EF" w14:textId="4B6F922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AAB82D" w14:textId="390A9A0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858A8" w14:textId="1A07020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E1BB7" w14:textId="5A36B1C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3822A6" w14:paraId="207A189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28CD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30C0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77A100D1" w14:textId="5202F2E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76A94C6E" w14:textId="4F09F7F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61790" w14:textId="7E58C58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2D60A" w14:textId="773114F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r>
      <w:tr w:rsidR="003822A6" w14:paraId="349D932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E6CB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C843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1119EC02" w14:textId="162937B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7,935.00 </w:t>
            </w:r>
          </w:p>
        </w:tc>
        <w:tc>
          <w:tcPr>
            <w:tcW w:w="675" w:type="pct"/>
            <w:tcBorders>
              <w:top w:val="nil"/>
              <w:left w:val="nil"/>
              <w:bottom w:val="single" w:sz="4" w:space="0" w:color="000000"/>
              <w:right w:val="single" w:sz="4" w:space="0" w:color="000000"/>
            </w:tcBorders>
            <w:shd w:val="clear" w:color="auto" w:fill="auto"/>
            <w:noWrap/>
            <w:vAlign w:val="bottom"/>
            <w:hideMark/>
          </w:tcPr>
          <w:p w14:paraId="2A7FC605" w14:textId="0509F61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2DC77A0" w14:textId="00C8504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5E561" w14:textId="27DAC56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7,935.00 </w:t>
            </w:r>
          </w:p>
        </w:tc>
      </w:tr>
      <w:tr w:rsidR="003822A6" w14:paraId="1EB5D36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42D7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2163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0C49F9FF" w14:textId="5085A8B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0854DA" w14:textId="780F0BB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BDEED" w14:textId="661C838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3F89F" w14:textId="77F5801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822A6" w14:paraId="611832E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B5ED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180A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66E20CEA" w14:textId="48B9F1D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7,600.00 </w:t>
            </w:r>
          </w:p>
        </w:tc>
        <w:tc>
          <w:tcPr>
            <w:tcW w:w="675" w:type="pct"/>
            <w:tcBorders>
              <w:top w:val="nil"/>
              <w:left w:val="nil"/>
              <w:bottom w:val="single" w:sz="4" w:space="0" w:color="000000"/>
              <w:right w:val="single" w:sz="4" w:space="0" w:color="000000"/>
            </w:tcBorders>
            <w:shd w:val="clear" w:color="auto" w:fill="auto"/>
            <w:noWrap/>
            <w:vAlign w:val="bottom"/>
            <w:hideMark/>
          </w:tcPr>
          <w:p w14:paraId="09166353" w14:textId="3EF17D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AED135C" w14:textId="59F495A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C90B5" w14:textId="7F39851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600.00 </w:t>
            </w:r>
          </w:p>
        </w:tc>
      </w:tr>
      <w:tr w:rsidR="003822A6" w14:paraId="295821E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5251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C385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161A7E49" w14:textId="2CDCF0C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116B62BB" w14:textId="549C439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759DA" w14:textId="547F1F9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EE9B2" w14:textId="1299A7F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3822A6" w14:paraId="554217D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9D61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7002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80DC32A" w14:textId="478493F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53050AC8" w14:textId="5A0318E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B8369" w14:textId="11FCCC0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D0413" w14:textId="2B08BA2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3822A6" w14:paraId="62D9F79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9126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4EDD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750414F5" w14:textId="412B363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A4F763" w14:textId="448E697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2BB36F9A" w14:textId="0F44C43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D2A3C" w14:textId="4DB2AC7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5,488.00 </w:t>
            </w:r>
          </w:p>
        </w:tc>
      </w:tr>
      <w:tr w:rsidR="003822A6" w14:paraId="1270E9C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D4E9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D3A7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1479D7BB" w14:textId="6973E28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55E040" w14:textId="2604A76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8BD61" w14:textId="13CA75D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63309" w14:textId="440666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3822A6" w14:paraId="26A750D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4C3A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34B3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18B86900" w14:textId="7D23CB0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A0E270" w14:textId="6EF1C04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BE0CB" w14:textId="5A7E574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B9A33" w14:textId="2100446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3822A6" w14:paraId="7FB9EDA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46E4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708B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0035F813" w14:textId="5A25B64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7AAF18" w14:textId="65C6010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BFC6B" w14:textId="4BED1D3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F6EC9" w14:textId="68BD5F8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3822A6" w14:paraId="7D295CE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F41A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6E58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11FF8266" w14:textId="27D759C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3A3231" w14:textId="05B4B93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42F95" w14:textId="3A7B464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2404A" w14:textId="1771CA9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3822A6" w14:paraId="1375CF5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EEEA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64E9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2B0D89B" w14:textId="0A33055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729A88" w14:textId="56883BD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F46A5" w14:textId="1C42FDA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60FB8" w14:textId="195917E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822A6" w14:paraId="45C951F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06A7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0341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107C05D1" w14:textId="339747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F7EF22" w14:textId="32C7063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D946A" w14:textId="10506F5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36EAB" w14:textId="1374DAA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3822A6" w14:paraId="5585155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B35C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A9EC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3B194A4D" w14:textId="68CEEE0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442CEF" w14:textId="6C3CA53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CB92B" w14:textId="08BF13D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8997D" w14:textId="3551801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3822A6" w14:paraId="15129DD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0AF0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691A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455DA66E" w14:textId="696A7D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C694BE" w14:textId="1CC1EBD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4FB24" w14:textId="5A8F220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35DD0" w14:textId="42C27EC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822A6" w14:paraId="14FF2EB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E6AE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3979D9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0A85B839" w14:textId="2524521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F91AAE" w14:textId="59EAC7B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152FC" w14:textId="7709F7E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97C37" w14:textId="670C080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3822A6" w14:paraId="61192DA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ECE3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9B0E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4F746C1A" w14:textId="5CDA1A6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6407B9" w14:textId="11E6369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91BB9" w14:textId="163FBFD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9680B" w14:textId="17A9975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r>
      <w:tr w:rsidR="003822A6" w14:paraId="7AD23DA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A7B8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2960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3A237C04" w14:textId="672026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E5972A0" w14:textId="6F5BDC6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F67C6" w14:textId="755BF8E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CF650" w14:textId="7CF2E7E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3822A6" w14:paraId="5B32EFA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4A47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6068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65E543C7" w14:textId="2E2DC5C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662839" w14:textId="7591CBA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1E103" w14:textId="77FD2D7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1DC72" w14:textId="1BCFA3C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3822A6" w14:paraId="0F5DF04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FFB1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1322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1D1E8306" w14:textId="43F0B1F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36954A22" w14:textId="1283616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9D9BD" w14:textId="13DCA41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2E3E7" w14:textId="1C2769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3822A6" w14:paraId="698C23C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6D79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8830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2966B972" w14:textId="5AB57F8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64E51C75" w14:textId="67E115C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1B0BC" w14:textId="71E888D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5FC48" w14:textId="484B59D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3822A6" w14:paraId="50C4B3D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5906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112E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54FF5287" w14:textId="553494F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620DF5BC" w14:textId="4679D0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90E54" w14:textId="7273769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78EF9" w14:textId="7E1F87C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3822A6" w14:paraId="5DD9E6C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4CAC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2FAB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0B685B6E" w14:textId="0AF30A7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c>
          <w:tcPr>
            <w:tcW w:w="675" w:type="pct"/>
            <w:tcBorders>
              <w:top w:val="nil"/>
              <w:left w:val="nil"/>
              <w:bottom w:val="single" w:sz="4" w:space="0" w:color="000000"/>
              <w:right w:val="single" w:sz="4" w:space="0" w:color="000000"/>
            </w:tcBorders>
            <w:shd w:val="clear" w:color="auto" w:fill="auto"/>
            <w:noWrap/>
            <w:vAlign w:val="bottom"/>
            <w:hideMark/>
          </w:tcPr>
          <w:p w14:paraId="3D8839A4" w14:textId="06B0953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828A3" w14:textId="0904340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BC9CE" w14:textId="460537F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r>
      <w:tr w:rsidR="003822A6" w14:paraId="4272F66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8808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748A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4BDC174C" w14:textId="7F2C908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76A184" w14:textId="3199DAE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1F15CD" w14:textId="7FA5F05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432F1" w14:textId="7A3A826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r>
      <w:tr w:rsidR="003822A6" w14:paraId="3D8A0CC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2D53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B2B2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64D32E2A" w14:textId="5F1FF7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9EE78A" w14:textId="1795E76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54A4A" w14:textId="24133D4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FB25A" w14:textId="7B2BEC0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3822A6" w14:paraId="201FBECE"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17E45C"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53A0899E" w14:textId="107E7599"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295,96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0CC5753" w14:textId="12FFFBFE"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05,988.84 </w:t>
            </w:r>
          </w:p>
        </w:tc>
        <w:tc>
          <w:tcPr>
            <w:tcW w:w="624" w:type="pct"/>
            <w:tcBorders>
              <w:top w:val="nil"/>
              <w:left w:val="nil"/>
              <w:bottom w:val="single" w:sz="4" w:space="0" w:color="000000"/>
              <w:right w:val="single" w:sz="4" w:space="0" w:color="000000"/>
            </w:tcBorders>
            <w:shd w:val="clear" w:color="D8D8D8" w:fill="D8D8D8"/>
            <w:noWrap/>
            <w:vAlign w:val="bottom"/>
            <w:hideMark/>
          </w:tcPr>
          <w:p w14:paraId="4A3EFEB1" w14:textId="2EDF5689"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BDA996" w14:textId="3B93279F"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01,956.84 </w:t>
            </w:r>
          </w:p>
        </w:tc>
      </w:tr>
      <w:tr w:rsidR="003822A6" w14:paraId="3A335CF8"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E79A1B"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5C1003A1" w14:textId="627EF5E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682136" w14:textId="3F0CFC0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4ECEF9C5" w14:textId="3B136B8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550DCCB" w14:textId="7EC0FA2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3822A6" w14:paraId="780E23A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26E6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3781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30B29CB7" w14:textId="0AAF6F1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4F32DF36" w14:textId="7773ED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809.00 </w:t>
            </w:r>
          </w:p>
        </w:tc>
        <w:tc>
          <w:tcPr>
            <w:tcW w:w="624" w:type="pct"/>
            <w:tcBorders>
              <w:top w:val="nil"/>
              <w:left w:val="nil"/>
              <w:bottom w:val="single" w:sz="4" w:space="0" w:color="000000"/>
              <w:right w:val="single" w:sz="4" w:space="0" w:color="000000"/>
            </w:tcBorders>
            <w:shd w:val="clear" w:color="auto" w:fill="auto"/>
            <w:noWrap/>
            <w:vAlign w:val="bottom"/>
            <w:hideMark/>
          </w:tcPr>
          <w:p w14:paraId="6DAA0670" w14:textId="5C754F6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5DF24" w14:textId="3DE05AB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439.00 </w:t>
            </w:r>
          </w:p>
        </w:tc>
      </w:tr>
      <w:tr w:rsidR="003822A6" w14:paraId="3C493C7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A5A4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6B1B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763C4B03" w14:textId="29423CA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02169F44" w14:textId="4BF0683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38E899D8" w14:textId="190B3F4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2B868" w14:textId="105BA0E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3822A6" w14:paraId="7F6D78E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123B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38A0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54322B7E" w14:textId="4642E30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23BB6687" w14:textId="762846D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91624" w14:textId="03A7ED1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35FC2" w14:textId="71D8378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3822A6" w14:paraId="53FFEA6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4378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3B2A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043889E2" w14:textId="0830A4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080E49FE" w14:textId="5C5F35F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9532B" w14:textId="19D100C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384D72" w14:textId="0ABE554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3822A6" w14:paraId="40E0E08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1338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2E3B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40D7A2C0" w14:textId="01F6FB9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2B8B7877" w14:textId="60DD78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20994978" w14:textId="0972FBB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44B13" w14:textId="6B01355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3822A6" w14:paraId="73E847A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1B57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A7E3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087855AE" w14:textId="4B2027D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4,680.00 </w:t>
            </w:r>
          </w:p>
        </w:tc>
        <w:tc>
          <w:tcPr>
            <w:tcW w:w="675" w:type="pct"/>
            <w:tcBorders>
              <w:top w:val="nil"/>
              <w:left w:val="nil"/>
              <w:bottom w:val="single" w:sz="4" w:space="0" w:color="000000"/>
              <w:right w:val="single" w:sz="4" w:space="0" w:color="000000"/>
            </w:tcBorders>
            <w:shd w:val="clear" w:color="auto" w:fill="auto"/>
            <w:noWrap/>
            <w:vAlign w:val="bottom"/>
            <w:hideMark/>
          </w:tcPr>
          <w:p w14:paraId="0B7B9DF3" w14:textId="45434C0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20672D6D" w14:textId="7A8D3A4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66047" w14:textId="5065BCA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816.50 </w:t>
            </w:r>
          </w:p>
        </w:tc>
      </w:tr>
      <w:tr w:rsidR="003822A6" w14:paraId="335A322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2A76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D792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210EB43A" w14:textId="7A9090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4C24D8BB" w14:textId="59A1DF1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3C9B5899" w14:textId="6E842E7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2B72E" w14:textId="312EC30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3822A6" w14:paraId="3C8C697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214B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0E26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189A7F48" w14:textId="09DDC88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7A11BC47" w14:textId="413D4A1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0E8CE" w14:textId="4DA588F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FE7CD" w14:textId="4397128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3822A6" w14:paraId="58FD6D9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67A0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363A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65C3286D" w14:textId="037FA49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0AF2DC3B" w14:textId="36E4D24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21F78154" w14:textId="1F7B808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92857" w14:textId="6FB97D2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3822A6" w14:paraId="56A8C28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3225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9123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55AC7AB5" w14:textId="475AA8C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2,466.00 </w:t>
            </w:r>
          </w:p>
        </w:tc>
        <w:tc>
          <w:tcPr>
            <w:tcW w:w="675" w:type="pct"/>
            <w:tcBorders>
              <w:top w:val="nil"/>
              <w:left w:val="nil"/>
              <w:bottom w:val="single" w:sz="4" w:space="0" w:color="000000"/>
              <w:right w:val="single" w:sz="4" w:space="0" w:color="000000"/>
            </w:tcBorders>
            <w:shd w:val="clear" w:color="auto" w:fill="auto"/>
            <w:noWrap/>
            <w:vAlign w:val="bottom"/>
            <w:hideMark/>
          </w:tcPr>
          <w:p w14:paraId="54EC4A78" w14:textId="375A724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07F1B9D6" w14:textId="0B83E5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2EADB" w14:textId="0A2AC40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73,329.00 </w:t>
            </w:r>
          </w:p>
        </w:tc>
      </w:tr>
      <w:tr w:rsidR="003822A6" w14:paraId="3B8D5D2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B8F4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3A52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412A7C6" w14:textId="0507FB0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7ABB2706" w14:textId="22F99A3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78D5180C" w14:textId="31DE2F9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0882C4" w14:textId="4828287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3822A6" w14:paraId="0DA9C4C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BE46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7377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14D6979C" w14:textId="2A7C1D0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c>
          <w:tcPr>
            <w:tcW w:w="675" w:type="pct"/>
            <w:tcBorders>
              <w:top w:val="nil"/>
              <w:left w:val="nil"/>
              <w:bottom w:val="single" w:sz="4" w:space="0" w:color="000000"/>
              <w:right w:val="single" w:sz="4" w:space="0" w:color="000000"/>
            </w:tcBorders>
            <w:shd w:val="clear" w:color="auto" w:fill="auto"/>
            <w:noWrap/>
            <w:vAlign w:val="bottom"/>
            <w:hideMark/>
          </w:tcPr>
          <w:p w14:paraId="0782FFEF" w14:textId="0642862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13982" w14:textId="3762792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80739" w14:textId="630E16C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r>
      <w:tr w:rsidR="003822A6" w14:paraId="3348CD1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E496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1CE3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02D1658F" w14:textId="57F35DF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3631D44D" w14:textId="62A12E0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0AA4E0A" w14:textId="290B973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0ABBB" w14:textId="123B2FA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3822A6" w14:paraId="48F6358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0F95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A86D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18332F09" w14:textId="252D0A1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7EA032B3" w14:textId="5190B01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5F356" w14:textId="7856FE0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52340" w14:textId="2F52A0D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3822A6" w14:paraId="03EABDE3"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6F54E1"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52180C5C" w14:textId="625D9F5D"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555,426.03 </w:t>
            </w:r>
          </w:p>
        </w:tc>
        <w:tc>
          <w:tcPr>
            <w:tcW w:w="675" w:type="pct"/>
            <w:tcBorders>
              <w:top w:val="nil"/>
              <w:left w:val="nil"/>
              <w:bottom w:val="single" w:sz="4" w:space="0" w:color="000000"/>
              <w:right w:val="single" w:sz="4" w:space="0" w:color="000000"/>
            </w:tcBorders>
            <w:shd w:val="clear" w:color="A5A5A5" w:fill="A5A5A5"/>
            <w:noWrap/>
            <w:vAlign w:val="bottom"/>
            <w:hideMark/>
          </w:tcPr>
          <w:p w14:paraId="7F9F1057" w14:textId="3DD90A25"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442E187" w14:textId="619C240F"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4D2BEB3" w14:textId="5AA59089"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555,426.03 </w:t>
            </w:r>
          </w:p>
        </w:tc>
      </w:tr>
      <w:tr w:rsidR="003822A6" w14:paraId="4158F65F"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834D4F"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4B39B11B" w14:textId="2BF43B08"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7F4C37BD" w14:textId="171CD2C3"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03532F" w14:textId="1EF391AA"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9AFFEC" w14:textId="6688DD3D"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r>
      <w:tr w:rsidR="003822A6" w14:paraId="25FA5C4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07B19"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F26B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5A6D93B2" w14:textId="12DFF18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38C8039C" w14:textId="3714780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F44D8" w14:textId="548B8CD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1161E" w14:textId="7F69CC2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3822A6" w14:paraId="7C8C041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318C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9CC2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5AAC44B" w14:textId="4BDED0A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33396B4E" w14:textId="43B1D66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66521" w14:textId="68013BE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27C02" w14:textId="223122F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3822A6" w14:paraId="1D60CBD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68688"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3D9A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49220275" w14:textId="35B4886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38C52915" w14:textId="48533E3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5D7A7" w14:textId="27E9E6B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F1762" w14:textId="5FEFB23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3822A6" w14:paraId="3D1584A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9BF2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6AA7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76E6374C" w14:textId="1ECD9B6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78E454EB" w14:textId="59AFE29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AB461" w14:textId="587AA31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6D490" w14:textId="728984A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3822A6" w14:paraId="3CD8BBD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F13E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B237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18D5072" w14:textId="0988A84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53FDC2" w14:textId="6DD0EF1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AB4E0" w14:textId="372558E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9AE19" w14:textId="5E084B0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3822A6" w14:paraId="451F94A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A1D6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63E5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7A02BEEF" w14:textId="4E82264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c>
          <w:tcPr>
            <w:tcW w:w="675" w:type="pct"/>
            <w:tcBorders>
              <w:top w:val="nil"/>
              <w:left w:val="nil"/>
              <w:bottom w:val="single" w:sz="4" w:space="0" w:color="000000"/>
              <w:right w:val="single" w:sz="4" w:space="0" w:color="000000"/>
            </w:tcBorders>
            <w:shd w:val="clear" w:color="auto" w:fill="auto"/>
            <w:noWrap/>
            <w:vAlign w:val="bottom"/>
            <w:hideMark/>
          </w:tcPr>
          <w:p w14:paraId="5663D886" w14:textId="3B00925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676B4" w14:textId="523F3F6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4B20F" w14:textId="68D87C7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r>
      <w:tr w:rsidR="003822A6" w14:paraId="1BA33A46"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97CFFE"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6133BFC" w14:textId="41A9D4DA"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96,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AF0FDEC" w14:textId="7E8C218B"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4A3C99" w14:textId="58DB6BDB"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D0388C8" w14:textId="412B9C8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96,900.00 </w:t>
            </w:r>
          </w:p>
        </w:tc>
      </w:tr>
      <w:tr w:rsidR="003822A6" w14:paraId="32B2243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F4C3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AFFE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06D8A77A" w14:textId="533111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c>
          <w:tcPr>
            <w:tcW w:w="675" w:type="pct"/>
            <w:tcBorders>
              <w:top w:val="nil"/>
              <w:left w:val="nil"/>
              <w:bottom w:val="single" w:sz="4" w:space="0" w:color="000000"/>
              <w:right w:val="single" w:sz="4" w:space="0" w:color="000000"/>
            </w:tcBorders>
            <w:shd w:val="clear" w:color="auto" w:fill="auto"/>
            <w:noWrap/>
            <w:vAlign w:val="bottom"/>
            <w:hideMark/>
          </w:tcPr>
          <w:p w14:paraId="409DA346" w14:textId="19D27F3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D97DB" w14:textId="640FE82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7AE30" w14:textId="2FE8905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r>
      <w:tr w:rsidR="003822A6" w14:paraId="4A13326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3C4A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BBB0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38836B64" w14:textId="3F5F4C5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24BB9F5D" w14:textId="1EEB824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D89ED" w14:textId="50ECBB0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12C73" w14:textId="045521E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3822A6" w14:paraId="60609DD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2B36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A340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401B3C80" w14:textId="0C7EBB9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c>
          <w:tcPr>
            <w:tcW w:w="675" w:type="pct"/>
            <w:tcBorders>
              <w:top w:val="nil"/>
              <w:left w:val="nil"/>
              <w:bottom w:val="single" w:sz="4" w:space="0" w:color="000000"/>
              <w:right w:val="single" w:sz="4" w:space="0" w:color="000000"/>
            </w:tcBorders>
            <w:shd w:val="clear" w:color="auto" w:fill="auto"/>
            <w:noWrap/>
            <w:vAlign w:val="bottom"/>
            <w:hideMark/>
          </w:tcPr>
          <w:p w14:paraId="6FECBE75" w14:textId="11B0668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3850A" w14:textId="0E852B1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3B842" w14:textId="087E3B1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r>
      <w:tr w:rsidR="003822A6" w14:paraId="51253D5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3D6C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2BD4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543F661" w14:textId="3B2CCED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2B4FB9D0" w14:textId="34DB409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81A7C" w14:textId="4E5760A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CCA2E" w14:textId="298B974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3822A6" w14:paraId="6A0ABE7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E613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50A9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50045437" w14:textId="7DDFB29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11FAA81" w14:textId="529DFE4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CFF9D" w14:textId="7512EFB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70154" w14:textId="60F112F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r>
      <w:tr w:rsidR="003822A6" w14:paraId="4982AF2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8E778"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4A81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4E80FE07" w14:textId="44291C4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459E2890" w14:textId="5BBC6F7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6E3DE" w14:textId="370E0B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0A765" w14:textId="165AFC6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3822A6" w14:paraId="2799C9B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710E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FAF8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E1CB5F1" w14:textId="1A324B3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4E7C9C5E" w14:textId="1566B69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7965F" w14:textId="7770DA4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07447" w14:textId="4755E1D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3822A6" w14:paraId="19574FD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C707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41A5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34026407" w14:textId="252D5A7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5AC428C6" w14:textId="7148D2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D11AB" w14:textId="340FD10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B8984" w14:textId="7888DF1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3822A6" w14:paraId="16978E9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FB2F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28EB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949F784" w14:textId="54E662F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43.70 </w:t>
            </w:r>
          </w:p>
        </w:tc>
        <w:tc>
          <w:tcPr>
            <w:tcW w:w="675" w:type="pct"/>
            <w:tcBorders>
              <w:top w:val="nil"/>
              <w:left w:val="nil"/>
              <w:bottom w:val="single" w:sz="4" w:space="0" w:color="000000"/>
              <w:right w:val="single" w:sz="4" w:space="0" w:color="000000"/>
            </w:tcBorders>
            <w:shd w:val="clear" w:color="auto" w:fill="auto"/>
            <w:noWrap/>
            <w:vAlign w:val="bottom"/>
            <w:hideMark/>
          </w:tcPr>
          <w:p w14:paraId="55A97884" w14:textId="64B7933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13991" w14:textId="2776BA5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A52CF" w14:textId="6BF29F7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43.70 </w:t>
            </w:r>
          </w:p>
        </w:tc>
      </w:tr>
      <w:tr w:rsidR="003822A6" w14:paraId="235FCBA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603F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2A45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236C139" w14:textId="4C5C42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099F5C9C" w14:textId="08BC8A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0894B" w14:textId="2CFAB7E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FCAB2" w14:textId="7CB68AF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3822A6" w14:paraId="09E99162"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14C054"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10231742" w14:textId="47D915A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75,952.30 </w:t>
            </w:r>
          </w:p>
        </w:tc>
        <w:tc>
          <w:tcPr>
            <w:tcW w:w="675" w:type="pct"/>
            <w:tcBorders>
              <w:top w:val="nil"/>
              <w:left w:val="nil"/>
              <w:bottom w:val="single" w:sz="4" w:space="0" w:color="000000"/>
              <w:right w:val="single" w:sz="4" w:space="0" w:color="000000"/>
            </w:tcBorders>
            <w:shd w:val="clear" w:color="D8D8D8" w:fill="D8D8D8"/>
            <w:noWrap/>
            <w:vAlign w:val="bottom"/>
            <w:hideMark/>
          </w:tcPr>
          <w:p w14:paraId="2D3FF00E" w14:textId="755B54EF"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E921F4" w14:textId="6866D5EC"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C85173" w14:textId="7400D95B"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75,952.30 </w:t>
            </w:r>
          </w:p>
        </w:tc>
      </w:tr>
      <w:tr w:rsidR="003822A6" w14:paraId="1976B83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AFF9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C3D6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0FBBF0A2" w14:textId="1CA0425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c>
          <w:tcPr>
            <w:tcW w:w="675" w:type="pct"/>
            <w:tcBorders>
              <w:top w:val="nil"/>
              <w:left w:val="nil"/>
              <w:bottom w:val="single" w:sz="4" w:space="0" w:color="000000"/>
              <w:right w:val="single" w:sz="4" w:space="0" w:color="000000"/>
            </w:tcBorders>
            <w:shd w:val="clear" w:color="auto" w:fill="auto"/>
            <w:noWrap/>
            <w:vAlign w:val="bottom"/>
            <w:hideMark/>
          </w:tcPr>
          <w:p w14:paraId="380B3F62" w14:textId="4DD06E5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B65D9" w14:textId="0391584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F081A" w14:textId="5D12FB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r>
      <w:tr w:rsidR="003822A6" w14:paraId="2E42ED6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60FF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F457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3EB955ED" w14:textId="4672BBC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6722418F" w14:textId="234EF9F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9EA56" w14:textId="6A04696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FA17C" w14:textId="0244FD9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3822A6" w14:paraId="75F2169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9B28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39EE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57D47317" w14:textId="755C2FA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0C500B68" w14:textId="03AEC67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24448" w14:textId="4ECE923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28481" w14:textId="131ACAC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3822A6" w14:paraId="6D9724A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87A0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DADE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4315C845" w14:textId="13D3ED4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35B0C5E0" w14:textId="62A4F74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3EECD" w14:textId="1AACB93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D12CE" w14:textId="63DF67C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3822A6" w14:paraId="59614D5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50C6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8CD2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0E039BA1" w14:textId="75BB690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c>
          <w:tcPr>
            <w:tcW w:w="675" w:type="pct"/>
            <w:tcBorders>
              <w:top w:val="nil"/>
              <w:left w:val="nil"/>
              <w:bottom w:val="single" w:sz="4" w:space="0" w:color="000000"/>
              <w:right w:val="single" w:sz="4" w:space="0" w:color="000000"/>
            </w:tcBorders>
            <w:shd w:val="clear" w:color="auto" w:fill="auto"/>
            <w:noWrap/>
            <w:vAlign w:val="bottom"/>
            <w:hideMark/>
          </w:tcPr>
          <w:p w14:paraId="3B761B2C" w14:textId="22D68A0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D3CDA" w14:textId="6339829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4572D" w14:textId="280C7A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r>
      <w:tr w:rsidR="003822A6" w14:paraId="4A13EE8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0BCF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E896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74AA124D" w14:textId="1603919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c>
          <w:tcPr>
            <w:tcW w:w="675" w:type="pct"/>
            <w:tcBorders>
              <w:top w:val="nil"/>
              <w:left w:val="nil"/>
              <w:bottom w:val="single" w:sz="4" w:space="0" w:color="000000"/>
              <w:right w:val="single" w:sz="4" w:space="0" w:color="000000"/>
            </w:tcBorders>
            <w:shd w:val="clear" w:color="auto" w:fill="auto"/>
            <w:noWrap/>
            <w:vAlign w:val="bottom"/>
            <w:hideMark/>
          </w:tcPr>
          <w:p w14:paraId="3B8D04AA" w14:textId="05944D5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8CECB" w14:textId="1689920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1FDD8" w14:textId="2EE441B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r>
      <w:tr w:rsidR="003822A6" w14:paraId="634B0EF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1BD0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EAC0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720AA91D" w14:textId="1AC32CC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1E06A131" w14:textId="68D249E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29EC0" w14:textId="13426EC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136AC" w14:textId="6D0D26E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3822A6" w14:paraId="5D24FFD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A198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3582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2D594B13" w14:textId="5384BED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c>
          <w:tcPr>
            <w:tcW w:w="675" w:type="pct"/>
            <w:tcBorders>
              <w:top w:val="nil"/>
              <w:left w:val="nil"/>
              <w:bottom w:val="single" w:sz="4" w:space="0" w:color="000000"/>
              <w:right w:val="single" w:sz="4" w:space="0" w:color="000000"/>
            </w:tcBorders>
            <w:shd w:val="clear" w:color="auto" w:fill="auto"/>
            <w:noWrap/>
            <w:vAlign w:val="bottom"/>
            <w:hideMark/>
          </w:tcPr>
          <w:p w14:paraId="55A1E441" w14:textId="1F8A4BF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E6EF9" w14:textId="0AF49B8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42CBC" w14:textId="32DD47A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r>
      <w:tr w:rsidR="003822A6" w14:paraId="0C7DE56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6AE6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D3EB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122CE827" w14:textId="38524A4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5FD2CD93" w14:textId="273D6BC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55D17" w14:textId="45F5B2F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10947" w14:textId="4659BD6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3822A6" w14:paraId="79CF4F5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6569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4C53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40CE60BD" w14:textId="2873B2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620E5F" w14:textId="3D1A0AA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E38F0" w14:textId="424DEC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B34A4" w14:textId="03D3AB0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822A6" w14:paraId="73EDE60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2CB2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8E41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71B364C0" w14:textId="2986468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785.00 </w:t>
            </w:r>
          </w:p>
        </w:tc>
        <w:tc>
          <w:tcPr>
            <w:tcW w:w="675" w:type="pct"/>
            <w:tcBorders>
              <w:top w:val="nil"/>
              <w:left w:val="nil"/>
              <w:bottom w:val="single" w:sz="4" w:space="0" w:color="000000"/>
              <w:right w:val="single" w:sz="4" w:space="0" w:color="000000"/>
            </w:tcBorders>
            <w:shd w:val="clear" w:color="auto" w:fill="auto"/>
            <w:noWrap/>
            <w:vAlign w:val="bottom"/>
            <w:hideMark/>
          </w:tcPr>
          <w:p w14:paraId="0A2D1982" w14:textId="5D8A026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83829" w14:textId="29C0B18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F75FB" w14:textId="24E28AB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785.00 </w:t>
            </w:r>
          </w:p>
        </w:tc>
      </w:tr>
      <w:tr w:rsidR="003822A6" w14:paraId="7719C82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EEEE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F71F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210452CC" w14:textId="7791E01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E920D2" w14:textId="3CE3615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CE16C" w14:textId="637F6F6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0AA80" w14:textId="0CFD6BD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822A6" w14:paraId="769E4BC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0E10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F65A76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49D4F14A" w14:textId="2FE6550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c>
          <w:tcPr>
            <w:tcW w:w="675" w:type="pct"/>
            <w:tcBorders>
              <w:top w:val="nil"/>
              <w:left w:val="nil"/>
              <w:bottom w:val="single" w:sz="4" w:space="0" w:color="000000"/>
              <w:right w:val="single" w:sz="4" w:space="0" w:color="000000"/>
            </w:tcBorders>
            <w:shd w:val="clear" w:color="auto" w:fill="auto"/>
            <w:noWrap/>
            <w:vAlign w:val="bottom"/>
            <w:hideMark/>
          </w:tcPr>
          <w:p w14:paraId="093984EB" w14:textId="0FB60F1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CE776" w14:textId="0D157F8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88DA2" w14:textId="43E442B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r>
      <w:tr w:rsidR="003822A6" w14:paraId="1AB7843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D050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6B62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30C7FE58" w14:textId="21BC3ED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754493" w14:textId="0CD3547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45D45" w14:textId="6DF60E0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0AFDCE" w14:textId="36D911D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r>
      <w:tr w:rsidR="003822A6" w14:paraId="06545CD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88E5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9A7A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F826C4B" w14:textId="72BD4A8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8147EB" w14:textId="516A94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0F7F0" w14:textId="0450A4B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46570" w14:textId="1DD33BB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822A6" w14:paraId="56AFADAD"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79A3AD"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6E89174F" w14:textId="3FCFCE97"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c>
          <w:tcPr>
            <w:tcW w:w="675" w:type="pct"/>
            <w:tcBorders>
              <w:top w:val="nil"/>
              <w:left w:val="nil"/>
              <w:bottom w:val="single" w:sz="4" w:space="0" w:color="000000"/>
              <w:right w:val="single" w:sz="4" w:space="0" w:color="000000"/>
            </w:tcBorders>
            <w:shd w:val="clear" w:color="D8D8D8" w:fill="D8D8D8"/>
            <w:noWrap/>
            <w:vAlign w:val="bottom"/>
            <w:hideMark/>
          </w:tcPr>
          <w:p w14:paraId="1C502E75" w14:textId="24B2518C"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13029D" w14:textId="66E9A716"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3581F25" w14:textId="572C6A1E"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r>
      <w:tr w:rsidR="003822A6" w14:paraId="73AFD5C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69A8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29D8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43E2539B" w14:textId="2734DC9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5CAE3C0C" w14:textId="7F3E4D3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270ED" w14:textId="09BF108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30266" w14:textId="5AF5B40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3822A6" w14:paraId="299D0E6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8FB2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B7C22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bac</w:t>
            </w:r>
          </w:p>
        </w:tc>
        <w:tc>
          <w:tcPr>
            <w:tcW w:w="777" w:type="pct"/>
            <w:tcBorders>
              <w:top w:val="nil"/>
              <w:left w:val="nil"/>
              <w:bottom w:val="single" w:sz="4" w:space="0" w:color="000000"/>
              <w:right w:val="single" w:sz="4" w:space="0" w:color="000000"/>
            </w:tcBorders>
            <w:shd w:val="clear" w:color="auto" w:fill="auto"/>
            <w:noWrap/>
            <w:vAlign w:val="bottom"/>
            <w:hideMark/>
          </w:tcPr>
          <w:p w14:paraId="109F90AF" w14:textId="0DA341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c>
          <w:tcPr>
            <w:tcW w:w="675" w:type="pct"/>
            <w:tcBorders>
              <w:top w:val="nil"/>
              <w:left w:val="nil"/>
              <w:bottom w:val="single" w:sz="4" w:space="0" w:color="000000"/>
              <w:right w:val="single" w:sz="4" w:space="0" w:color="000000"/>
            </w:tcBorders>
            <w:shd w:val="clear" w:color="auto" w:fill="auto"/>
            <w:noWrap/>
            <w:vAlign w:val="bottom"/>
            <w:hideMark/>
          </w:tcPr>
          <w:p w14:paraId="547E467D" w14:textId="6617B42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31D1A" w14:textId="068007F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0334D" w14:textId="60E6A97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r>
      <w:tr w:rsidR="003822A6" w14:paraId="27F773A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E61F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0B3F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0245F5C3" w14:textId="3B83A07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50F1EF30" w14:textId="17849EB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1EADD" w14:textId="3965B81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C1CBD" w14:textId="530DF7C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3822A6" w14:paraId="47FDBFD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B895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145C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768F5F80" w14:textId="1D0731F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754F9AC5" w14:textId="63FB904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17FB7" w14:textId="12F9D7B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D449C" w14:textId="2A2D8DB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3822A6" w14:paraId="4047570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519D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CD6D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53BB0DFC" w14:textId="7C61351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4A145D94" w14:textId="0CC8B8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6D93A" w14:textId="38081DE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82D1C" w14:textId="664486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3822A6" w14:paraId="5004130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16DF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3B9A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5B36F6BD" w14:textId="45AC8C6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A4A925" w14:textId="5AAC477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9CD47" w14:textId="6583886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4F8A7" w14:textId="5941F3F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3822A6" w14:paraId="7DB58D0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AF73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9F21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l Nido (Bacuit)</w:t>
            </w:r>
          </w:p>
        </w:tc>
        <w:tc>
          <w:tcPr>
            <w:tcW w:w="777" w:type="pct"/>
            <w:tcBorders>
              <w:top w:val="nil"/>
              <w:left w:val="nil"/>
              <w:bottom w:val="single" w:sz="4" w:space="0" w:color="000000"/>
              <w:right w:val="single" w:sz="4" w:space="0" w:color="000000"/>
            </w:tcBorders>
            <w:shd w:val="clear" w:color="auto" w:fill="auto"/>
            <w:noWrap/>
            <w:vAlign w:val="bottom"/>
            <w:hideMark/>
          </w:tcPr>
          <w:p w14:paraId="6959F7CF" w14:textId="0F0902B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3B849FA9" w14:textId="03B4E37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DD99A" w14:textId="2057C17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1E686" w14:textId="11AADD0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3822A6" w14:paraId="4D05903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F2F8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F826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473A3E8C" w14:textId="4016AE8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207E633E" w14:textId="266928B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207F5" w14:textId="44C210C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811F3" w14:textId="11C9220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3822A6" w14:paraId="64B6E9D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A47E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52C0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417E556" w14:textId="1004CFC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C5DC52" w14:textId="456EF98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22BF4" w14:textId="2B6901E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CF459" w14:textId="4588032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3822A6" w14:paraId="671B5FF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52848"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729D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4CEC4B0F" w14:textId="0C8DBEF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c>
          <w:tcPr>
            <w:tcW w:w="675" w:type="pct"/>
            <w:tcBorders>
              <w:top w:val="nil"/>
              <w:left w:val="nil"/>
              <w:bottom w:val="single" w:sz="4" w:space="0" w:color="000000"/>
              <w:right w:val="single" w:sz="4" w:space="0" w:color="000000"/>
            </w:tcBorders>
            <w:shd w:val="clear" w:color="auto" w:fill="auto"/>
            <w:noWrap/>
            <w:vAlign w:val="bottom"/>
            <w:hideMark/>
          </w:tcPr>
          <w:p w14:paraId="20085C43" w14:textId="6AA7B61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839B2" w14:textId="5F88A54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A6D2E" w14:textId="51D0663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r>
      <w:tr w:rsidR="003822A6" w14:paraId="5FD4F04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C7F6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0B75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CB63010" w14:textId="65BB924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5EBD24" w14:textId="1CE1A5C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AD422" w14:textId="6B79621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91630" w14:textId="3AB5C72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3822A6" w14:paraId="08533CE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1A5A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D192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08A3E43" w14:textId="301453E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c>
          <w:tcPr>
            <w:tcW w:w="675" w:type="pct"/>
            <w:tcBorders>
              <w:top w:val="nil"/>
              <w:left w:val="nil"/>
              <w:bottom w:val="single" w:sz="4" w:space="0" w:color="000000"/>
              <w:right w:val="single" w:sz="4" w:space="0" w:color="000000"/>
            </w:tcBorders>
            <w:shd w:val="clear" w:color="auto" w:fill="auto"/>
            <w:noWrap/>
            <w:vAlign w:val="bottom"/>
            <w:hideMark/>
          </w:tcPr>
          <w:p w14:paraId="6283756B" w14:textId="2EAF1E2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C64FB" w14:textId="7841644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AEC96" w14:textId="69161FA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r>
      <w:tr w:rsidR="003822A6" w14:paraId="6B27B79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4B1C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3FD4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D8931D6" w14:textId="7C50B03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7349C7CA" w14:textId="1E485A8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2838C" w14:textId="02895BF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D72BE" w14:textId="084CF2A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3822A6" w14:paraId="3B526D4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C050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90B0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fronio Española</w:t>
            </w:r>
          </w:p>
        </w:tc>
        <w:tc>
          <w:tcPr>
            <w:tcW w:w="777" w:type="pct"/>
            <w:tcBorders>
              <w:top w:val="nil"/>
              <w:left w:val="nil"/>
              <w:bottom w:val="single" w:sz="4" w:space="0" w:color="000000"/>
              <w:right w:val="single" w:sz="4" w:space="0" w:color="000000"/>
            </w:tcBorders>
            <w:shd w:val="clear" w:color="auto" w:fill="auto"/>
            <w:noWrap/>
            <w:vAlign w:val="bottom"/>
            <w:hideMark/>
          </w:tcPr>
          <w:p w14:paraId="18C9A5CD" w14:textId="7351A85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EA662B" w14:textId="67A5FE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E380A" w14:textId="4BCEF2A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8CF39" w14:textId="45FA971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r>
      <w:tr w:rsidR="003822A6" w14:paraId="26EC8416"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377079"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3DE2B277" w14:textId="40361AB3"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52,943.20 </w:t>
            </w:r>
          </w:p>
        </w:tc>
        <w:tc>
          <w:tcPr>
            <w:tcW w:w="675" w:type="pct"/>
            <w:tcBorders>
              <w:top w:val="nil"/>
              <w:left w:val="nil"/>
              <w:bottom w:val="single" w:sz="4" w:space="0" w:color="000000"/>
              <w:right w:val="single" w:sz="4" w:space="0" w:color="000000"/>
            </w:tcBorders>
            <w:shd w:val="clear" w:color="D8D8D8" w:fill="D8D8D8"/>
            <w:noWrap/>
            <w:vAlign w:val="bottom"/>
            <w:hideMark/>
          </w:tcPr>
          <w:p w14:paraId="3CE55746" w14:textId="414F26B8"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51DC51" w14:textId="1BE2C158"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7DD8A1" w14:textId="084D2BDC"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52,943.20 </w:t>
            </w:r>
          </w:p>
        </w:tc>
      </w:tr>
      <w:tr w:rsidR="003822A6" w14:paraId="216CECC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41389"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DBE5CE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0AFF574D" w14:textId="674DCBE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c>
          <w:tcPr>
            <w:tcW w:w="675" w:type="pct"/>
            <w:tcBorders>
              <w:top w:val="nil"/>
              <w:left w:val="nil"/>
              <w:bottom w:val="single" w:sz="4" w:space="0" w:color="000000"/>
              <w:right w:val="single" w:sz="4" w:space="0" w:color="000000"/>
            </w:tcBorders>
            <w:shd w:val="clear" w:color="auto" w:fill="auto"/>
            <w:noWrap/>
            <w:vAlign w:val="bottom"/>
            <w:hideMark/>
          </w:tcPr>
          <w:p w14:paraId="00C4D3CF" w14:textId="1E1C66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E4D78" w14:textId="603AAB6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EC0F2" w14:textId="0FD4364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r>
      <w:tr w:rsidR="003822A6" w14:paraId="2937276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45CD1"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A29A58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7AC0F427" w14:textId="511759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c>
          <w:tcPr>
            <w:tcW w:w="675" w:type="pct"/>
            <w:tcBorders>
              <w:top w:val="nil"/>
              <w:left w:val="nil"/>
              <w:bottom w:val="single" w:sz="4" w:space="0" w:color="000000"/>
              <w:right w:val="single" w:sz="4" w:space="0" w:color="000000"/>
            </w:tcBorders>
            <w:shd w:val="clear" w:color="auto" w:fill="auto"/>
            <w:noWrap/>
            <w:vAlign w:val="bottom"/>
            <w:hideMark/>
          </w:tcPr>
          <w:p w14:paraId="57636584" w14:textId="7F53807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A61C8" w14:textId="4C8FD56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5ED8E" w14:textId="7F391B0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r>
      <w:tr w:rsidR="003822A6" w14:paraId="787208E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F1A1E"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6C9D53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4805F43A" w14:textId="6931466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c>
          <w:tcPr>
            <w:tcW w:w="675" w:type="pct"/>
            <w:tcBorders>
              <w:top w:val="nil"/>
              <w:left w:val="nil"/>
              <w:bottom w:val="single" w:sz="4" w:space="0" w:color="000000"/>
              <w:right w:val="single" w:sz="4" w:space="0" w:color="000000"/>
            </w:tcBorders>
            <w:shd w:val="clear" w:color="auto" w:fill="auto"/>
            <w:noWrap/>
            <w:vAlign w:val="bottom"/>
            <w:hideMark/>
          </w:tcPr>
          <w:p w14:paraId="27772CF7" w14:textId="05900DB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4B5AE" w14:textId="132B973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AA5A9" w14:textId="51B17DB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r>
      <w:tr w:rsidR="003822A6" w14:paraId="6499ABE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B7A54"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E20B33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678848DA" w14:textId="362006C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725FC768" w14:textId="5C19928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1D66B" w14:textId="2F1CED5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BA79B" w14:textId="6AA5AF3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3822A6" w14:paraId="4C62964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427B6"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B5461C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F39233B" w14:textId="53C4407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c>
          <w:tcPr>
            <w:tcW w:w="675" w:type="pct"/>
            <w:tcBorders>
              <w:top w:val="nil"/>
              <w:left w:val="nil"/>
              <w:bottom w:val="single" w:sz="4" w:space="0" w:color="000000"/>
              <w:right w:val="single" w:sz="4" w:space="0" w:color="000000"/>
            </w:tcBorders>
            <w:shd w:val="clear" w:color="auto" w:fill="auto"/>
            <w:noWrap/>
            <w:vAlign w:val="bottom"/>
            <w:hideMark/>
          </w:tcPr>
          <w:p w14:paraId="7E0970F6" w14:textId="159F295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F882D" w14:textId="5EF729C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7F519" w14:textId="1AE29AB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r>
      <w:tr w:rsidR="003822A6" w14:paraId="72D2D8B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AEABD"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27C5E8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28434347" w14:textId="6F4B300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778B35D" w14:textId="5E9CEF5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5D5F2" w14:textId="575AC71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D729E" w14:textId="5F7AA75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3822A6" w14:paraId="28902B7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18D20"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B1FBC9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5B93075B" w14:textId="4D12B89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328E1CBB" w14:textId="14BB8A5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0F047" w14:textId="14853B1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E8C11" w14:textId="7B20E7D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3822A6" w14:paraId="16B681E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02C0D"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C06D4E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0D2358A6" w14:textId="103C89F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500.00 </w:t>
            </w:r>
          </w:p>
        </w:tc>
        <w:tc>
          <w:tcPr>
            <w:tcW w:w="675" w:type="pct"/>
            <w:tcBorders>
              <w:top w:val="nil"/>
              <w:left w:val="nil"/>
              <w:bottom w:val="single" w:sz="4" w:space="0" w:color="000000"/>
              <w:right w:val="single" w:sz="4" w:space="0" w:color="000000"/>
            </w:tcBorders>
            <w:shd w:val="clear" w:color="auto" w:fill="auto"/>
            <w:noWrap/>
            <w:vAlign w:val="bottom"/>
            <w:hideMark/>
          </w:tcPr>
          <w:p w14:paraId="200C95E6" w14:textId="3BCE4E7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F57DF" w14:textId="443D2BF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ACC26" w14:textId="15F78FF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500.00 </w:t>
            </w:r>
          </w:p>
        </w:tc>
      </w:tr>
      <w:tr w:rsidR="003822A6" w14:paraId="13EC3F1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177CA"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77D858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657883B4" w14:textId="2F93BF5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c>
          <w:tcPr>
            <w:tcW w:w="675" w:type="pct"/>
            <w:tcBorders>
              <w:top w:val="nil"/>
              <w:left w:val="nil"/>
              <w:bottom w:val="single" w:sz="4" w:space="0" w:color="000000"/>
              <w:right w:val="single" w:sz="4" w:space="0" w:color="000000"/>
            </w:tcBorders>
            <w:shd w:val="clear" w:color="auto" w:fill="auto"/>
            <w:noWrap/>
            <w:vAlign w:val="bottom"/>
            <w:hideMark/>
          </w:tcPr>
          <w:p w14:paraId="5B616D4D" w14:textId="1AF055E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B05CE" w14:textId="415FA50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A79B8" w14:textId="00D6ED4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r>
      <w:tr w:rsidR="003822A6" w14:paraId="56AF1F4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C43FE"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80958C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29A01E57" w14:textId="5575BEE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4,705.50 </w:t>
            </w:r>
          </w:p>
        </w:tc>
        <w:tc>
          <w:tcPr>
            <w:tcW w:w="675" w:type="pct"/>
            <w:tcBorders>
              <w:top w:val="nil"/>
              <w:left w:val="nil"/>
              <w:bottom w:val="single" w:sz="4" w:space="0" w:color="000000"/>
              <w:right w:val="single" w:sz="4" w:space="0" w:color="000000"/>
            </w:tcBorders>
            <w:shd w:val="clear" w:color="auto" w:fill="auto"/>
            <w:noWrap/>
            <w:vAlign w:val="bottom"/>
            <w:hideMark/>
          </w:tcPr>
          <w:p w14:paraId="7EB8CB17" w14:textId="6494A7B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4293E" w14:textId="445FAD4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EFAFA" w14:textId="1E7B80D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4,705.50 </w:t>
            </w:r>
          </w:p>
        </w:tc>
      </w:tr>
      <w:tr w:rsidR="003822A6" w14:paraId="390B170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024E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3EB7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438DD7C7" w14:textId="3D3C7B8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c>
          <w:tcPr>
            <w:tcW w:w="675" w:type="pct"/>
            <w:tcBorders>
              <w:top w:val="nil"/>
              <w:left w:val="nil"/>
              <w:bottom w:val="single" w:sz="4" w:space="0" w:color="000000"/>
              <w:right w:val="single" w:sz="4" w:space="0" w:color="000000"/>
            </w:tcBorders>
            <w:shd w:val="clear" w:color="auto" w:fill="auto"/>
            <w:noWrap/>
            <w:vAlign w:val="bottom"/>
            <w:hideMark/>
          </w:tcPr>
          <w:p w14:paraId="339BBE24" w14:textId="502761F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A448A" w14:textId="7A7AE24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845DB0" w14:textId="0FB3B64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r>
      <w:tr w:rsidR="003822A6" w14:paraId="615C206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E7B0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3549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6115850" w14:textId="741FB9E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75A9AB" w14:textId="1EC9EEF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AA5DD" w14:textId="067952B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9F797" w14:textId="3618219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822A6" w14:paraId="60AEACD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4641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FA6B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37FA5E7E" w14:textId="2B27B84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c>
          <w:tcPr>
            <w:tcW w:w="675" w:type="pct"/>
            <w:tcBorders>
              <w:top w:val="nil"/>
              <w:left w:val="nil"/>
              <w:bottom w:val="single" w:sz="4" w:space="0" w:color="000000"/>
              <w:right w:val="single" w:sz="4" w:space="0" w:color="000000"/>
            </w:tcBorders>
            <w:shd w:val="clear" w:color="auto" w:fill="auto"/>
            <w:noWrap/>
            <w:vAlign w:val="bottom"/>
            <w:hideMark/>
          </w:tcPr>
          <w:p w14:paraId="1B07D63A" w14:textId="7FF55BC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2295E" w14:textId="31DCB6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9BAC3" w14:textId="6A62B4A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r>
      <w:tr w:rsidR="003822A6" w14:paraId="57C2024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9CAC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5659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5268919" w14:textId="221E06E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4,250.00 </w:t>
            </w:r>
          </w:p>
        </w:tc>
        <w:tc>
          <w:tcPr>
            <w:tcW w:w="675" w:type="pct"/>
            <w:tcBorders>
              <w:top w:val="nil"/>
              <w:left w:val="nil"/>
              <w:bottom w:val="single" w:sz="4" w:space="0" w:color="000000"/>
              <w:right w:val="single" w:sz="4" w:space="0" w:color="000000"/>
            </w:tcBorders>
            <w:shd w:val="clear" w:color="auto" w:fill="auto"/>
            <w:noWrap/>
            <w:vAlign w:val="bottom"/>
            <w:hideMark/>
          </w:tcPr>
          <w:p w14:paraId="626675F9" w14:textId="2F40DFC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8AEE5" w14:textId="4F51886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A4E13" w14:textId="5A4D225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4,250.00 </w:t>
            </w:r>
          </w:p>
        </w:tc>
      </w:tr>
      <w:tr w:rsidR="003822A6" w14:paraId="03496FA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EFDD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C1D7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4C2E5E0" w14:textId="750EC1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c>
          <w:tcPr>
            <w:tcW w:w="675" w:type="pct"/>
            <w:tcBorders>
              <w:top w:val="nil"/>
              <w:left w:val="nil"/>
              <w:bottom w:val="single" w:sz="4" w:space="0" w:color="000000"/>
              <w:right w:val="single" w:sz="4" w:space="0" w:color="000000"/>
            </w:tcBorders>
            <w:shd w:val="clear" w:color="auto" w:fill="auto"/>
            <w:noWrap/>
            <w:vAlign w:val="bottom"/>
            <w:hideMark/>
          </w:tcPr>
          <w:p w14:paraId="63F98A14" w14:textId="072CE56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31AF2" w14:textId="129BD58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DB583" w14:textId="74D3CAA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r>
      <w:tr w:rsidR="003822A6" w14:paraId="0971224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E414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A025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52A82555" w14:textId="1B01BF2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17AD1F66" w14:textId="4EDAFAA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A46A6" w14:textId="44F4E04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529CB" w14:textId="5A2ECE1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3822A6" w14:paraId="5190FB3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C7C8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1D0C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22337A06" w14:textId="609AC77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2BDD0B34" w14:textId="1DB3EDC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38741" w14:textId="45AF81A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68BFC0" w14:textId="1002012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3822A6" w14:paraId="039869DC"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037934"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1A4D8726" w14:textId="3AB2D68F"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69,916.05 </w:t>
            </w:r>
          </w:p>
        </w:tc>
        <w:tc>
          <w:tcPr>
            <w:tcW w:w="675" w:type="pct"/>
            <w:tcBorders>
              <w:top w:val="nil"/>
              <w:left w:val="nil"/>
              <w:bottom w:val="single" w:sz="4" w:space="0" w:color="000000"/>
              <w:right w:val="single" w:sz="4" w:space="0" w:color="000000"/>
            </w:tcBorders>
            <w:shd w:val="clear" w:color="A5A5A5" w:fill="A5A5A5"/>
            <w:noWrap/>
            <w:vAlign w:val="bottom"/>
            <w:hideMark/>
          </w:tcPr>
          <w:p w14:paraId="2B468CAE" w14:textId="66255A38"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C8FBAD0" w14:textId="5A4CB20C"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0FEA1F7" w14:textId="455B25BA"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46,866.05 </w:t>
            </w:r>
          </w:p>
        </w:tc>
      </w:tr>
      <w:tr w:rsidR="003822A6" w14:paraId="49ADA02A"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21CA55"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705BD533" w14:textId="553A79BA"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56,336.05 </w:t>
            </w:r>
          </w:p>
        </w:tc>
        <w:tc>
          <w:tcPr>
            <w:tcW w:w="675" w:type="pct"/>
            <w:tcBorders>
              <w:top w:val="nil"/>
              <w:left w:val="nil"/>
              <w:bottom w:val="single" w:sz="4" w:space="0" w:color="000000"/>
              <w:right w:val="single" w:sz="4" w:space="0" w:color="000000"/>
            </w:tcBorders>
            <w:shd w:val="clear" w:color="D8D8D8" w:fill="D8D8D8"/>
            <w:noWrap/>
            <w:vAlign w:val="bottom"/>
            <w:hideMark/>
          </w:tcPr>
          <w:p w14:paraId="0E0EF9D2" w14:textId="1AC1449A"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F929D2A" w14:textId="42645C15"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6A45715" w14:textId="25395CE3"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02,086.05 </w:t>
            </w:r>
          </w:p>
        </w:tc>
      </w:tr>
      <w:tr w:rsidR="003822A6" w14:paraId="3480376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6357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CDCC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52CECF5A" w14:textId="163C7D0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62F5A2B5" w14:textId="72D7EB4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FF2FE" w14:textId="430367D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9A9B4" w14:textId="47E68BF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3822A6" w14:paraId="12601D0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A628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2B56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00F5FA87" w14:textId="16E0CA7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7798B2CE" w14:textId="775567C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077A8" w14:textId="4EA99F5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B3FEB" w14:textId="7F60744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3822A6" w14:paraId="058B02E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726C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897B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7ECFEF29" w14:textId="7CE5B1D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c>
          <w:tcPr>
            <w:tcW w:w="675" w:type="pct"/>
            <w:tcBorders>
              <w:top w:val="nil"/>
              <w:left w:val="nil"/>
              <w:bottom w:val="single" w:sz="4" w:space="0" w:color="000000"/>
              <w:right w:val="single" w:sz="4" w:space="0" w:color="000000"/>
            </w:tcBorders>
            <w:shd w:val="clear" w:color="auto" w:fill="auto"/>
            <w:noWrap/>
            <w:vAlign w:val="bottom"/>
            <w:hideMark/>
          </w:tcPr>
          <w:p w14:paraId="0A16E8E4" w14:textId="025CE7A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12302" w14:textId="5B682E0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8D5B2" w14:textId="4A77034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r>
      <w:tr w:rsidR="003822A6" w14:paraId="65AF33D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C223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8F22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092E3356" w14:textId="7988488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4C741F11" w14:textId="3C9FBD8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1DD8AB31" w14:textId="0570006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C2C61" w14:textId="3B256B5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3822A6" w14:paraId="62A1B59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4BE9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F4CA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335CF1FF" w14:textId="52F7AF9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0FBC8E32" w14:textId="7183ACF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4FA7BD60" w14:textId="69E8541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8E1F7" w14:textId="1D55E70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3822A6" w14:paraId="6141715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1560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E060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690A69CC" w14:textId="4A83BC4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c>
          <w:tcPr>
            <w:tcW w:w="675" w:type="pct"/>
            <w:tcBorders>
              <w:top w:val="nil"/>
              <w:left w:val="nil"/>
              <w:bottom w:val="single" w:sz="4" w:space="0" w:color="000000"/>
              <w:right w:val="single" w:sz="4" w:space="0" w:color="000000"/>
            </w:tcBorders>
            <w:shd w:val="clear" w:color="auto" w:fill="auto"/>
            <w:noWrap/>
            <w:vAlign w:val="bottom"/>
            <w:hideMark/>
          </w:tcPr>
          <w:p w14:paraId="4F89B1D7" w14:textId="75BD1E7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8732C" w14:textId="05E98E3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758AB" w14:textId="1C0D938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r>
      <w:tr w:rsidR="003822A6" w14:paraId="0F01C8F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6BD1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055E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38DC23C9" w14:textId="32836A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70559794" w14:textId="223C84F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5067F" w14:textId="2AD2BEF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7082F" w14:textId="143F006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3822A6" w14:paraId="081365A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6A588"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9466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375E716D" w14:textId="2BFF34E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3D32292E" w14:textId="061689E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2A799" w14:textId="230ED50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C462EA" w14:textId="578F866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3822A6" w14:paraId="4430E19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0804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6FDB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0D310791" w14:textId="3D27996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2CFBF93A" w14:textId="7026860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4FEB6" w14:textId="371C9DA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C6163" w14:textId="6E820CF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3822A6" w14:paraId="74D7D9D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A3FE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2850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4B35CD35" w14:textId="68737EA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6A0E5387" w14:textId="275B5FD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743C0" w14:textId="7372E81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EF132" w14:textId="3EE5B93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3822A6" w14:paraId="5117E2D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CDC4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C760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29B8AE48" w14:textId="5CC00BE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2D02BB6D" w14:textId="717EC8B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D1212" w14:textId="4AAF948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B35B3" w14:textId="13F7C82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3822A6" w14:paraId="464DE71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6A25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E684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2EA24321" w14:textId="5CCD0EB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c>
          <w:tcPr>
            <w:tcW w:w="675" w:type="pct"/>
            <w:tcBorders>
              <w:top w:val="nil"/>
              <w:left w:val="nil"/>
              <w:bottom w:val="single" w:sz="4" w:space="0" w:color="000000"/>
              <w:right w:val="single" w:sz="4" w:space="0" w:color="000000"/>
            </w:tcBorders>
            <w:shd w:val="clear" w:color="auto" w:fill="auto"/>
            <w:noWrap/>
            <w:vAlign w:val="bottom"/>
            <w:hideMark/>
          </w:tcPr>
          <w:p w14:paraId="21F627B3" w14:textId="538F9E0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DC847" w14:textId="639F7D1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D94C38" w14:textId="386209C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r>
      <w:tr w:rsidR="003822A6" w14:paraId="31AFC31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6788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9B3F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482A1965" w14:textId="411D403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c>
          <w:tcPr>
            <w:tcW w:w="675" w:type="pct"/>
            <w:tcBorders>
              <w:top w:val="nil"/>
              <w:left w:val="nil"/>
              <w:bottom w:val="single" w:sz="4" w:space="0" w:color="000000"/>
              <w:right w:val="single" w:sz="4" w:space="0" w:color="000000"/>
            </w:tcBorders>
            <w:shd w:val="clear" w:color="auto" w:fill="auto"/>
            <w:noWrap/>
            <w:vAlign w:val="bottom"/>
            <w:hideMark/>
          </w:tcPr>
          <w:p w14:paraId="121D0B8A" w14:textId="64BF921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06A6C" w14:textId="76F3C7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FA167" w14:textId="2E18A5C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r>
      <w:tr w:rsidR="003822A6" w14:paraId="0DF7700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CE91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6914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17608260" w14:textId="2EFCE48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c>
          <w:tcPr>
            <w:tcW w:w="675" w:type="pct"/>
            <w:tcBorders>
              <w:top w:val="nil"/>
              <w:left w:val="nil"/>
              <w:bottom w:val="single" w:sz="4" w:space="0" w:color="000000"/>
              <w:right w:val="single" w:sz="4" w:space="0" w:color="000000"/>
            </w:tcBorders>
            <w:shd w:val="clear" w:color="auto" w:fill="auto"/>
            <w:noWrap/>
            <w:vAlign w:val="bottom"/>
            <w:hideMark/>
          </w:tcPr>
          <w:p w14:paraId="6C766315" w14:textId="5BB93F7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3FE0A" w14:textId="2EA3F4F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57E34" w14:textId="1045279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r>
      <w:tr w:rsidR="003822A6" w14:paraId="7B04994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2706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FC6E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0DAFA7A7" w14:textId="6F3AF01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26BF6991" w14:textId="2C1EB55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1A67C" w14:textId="3423498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CAF7A" w14:textId="5FCEE05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3822A6" w14:paraId="0F60C69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967A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B2FE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5CB901C9" w14:textId="185D18F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5,899.05 </w:t>
            </w:r>
          </w:p>
        </w:tc>
        <w:tc>
          <w:tcPr>
            <w:tcW w:w="675" w:type="pct"/>
            <w:tcBorders>
              <w:top w:val="nil"/>
              <w:left w:val="nil"/>
              <w:bottom w:val="single" w:sz="4" w:space="0" w:color="000000"/>
              <w:right w:val="single" w:sz="4" w:space="0" w:color="000000"/>
            </w:tcBorders>
            <w:shd w:val="clear" w:color="auto" w:fill="auto"/>
            <w:noWrap/>
            <w:vAlign w:val="bottom"/>
            <w:hideMark/>
          </w:tcPr>
          <w:p w14:paraId="4086728E" w14:textId="695B032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59911" w14:textId="1B11566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DCEBC" w14:textId="656E12A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5,899.05 </w:t>
            </w:r>
          </w:p>
        </w:tc>
      </w:tr>
      <w:tr w:rsidR="003822A6" w14:paraId="77A3A2F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E2D2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63FF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49D1ABCE" w14:textId="099E449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0BB8ECBC" w14:textId="667EC2F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E952E" w14:textId="6564344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8DD7FB" w14:textId="6A75323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r>
      <w:tr w:rsidR="003822A6" w14:paraId="6B4CC33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F649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41CD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02C4938C" w14:textId="418BF79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4A5D1124" w14:textId="3B4F385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75D28" w14:textId="2DD254A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DB885" w14:textId="5AE8F76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3822A6" w14:paraId="5179DEFD"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EA33C0"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5D0490F" w14:textId="2A9C20EB"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c>
          <w:tcPr>
            <w:tcW w:w="675" w:type="pct"/>
            <w:tcBorders>
              <w:top w:val="nil"/>
              <w:left w:val="nil"/>
              <w:bottom w:val="single" w:sz="4" w:space="0" w:color="000000"/>
              <w:right w:val="single" w:sz="4" w:space="0" w:color="000000"/>
            </w:tcBorders>
            <w:shd w:val="clear" w:color="D8D8D8" w:fill="D8D8D8"/>
            <w:noWrap/>
            <w:vAlign w:val="bottom"/>
            <w:hideMark/>
          </w:tcPr>
          <w:p w14:paraId="228F851D" w14:textId="6FB1FF65"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F27A01" w14:textId="4637F027"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3F7BB6" w14:textId="47CCBB53"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r>
      <w:tr w:rsidR="003822A6" w14:paraId="1666670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C8300"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A70D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68F7B9C6" w14:textId="066679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029EE0B0" w14:textId="5EFAE74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E67CD" w14:textId="3F612D7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D80EF3A" w14:textId="38A79F9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3822A6" w14:paraId="58EA088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C3589"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AEEC47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24F451F7" w14:textId="5833995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c>
          <w:tcPr>
            <w:tcW w:w="675" w:type="pct"/>
            <w:tcBorders>
              <w:top w:val="nil"/>
              <w:left w:val="nil"/>
              <w:bottom w:val="single" w:sz="4" w:space="0" w:color="000000"/>
              <w:right w:val="single" w:sz="4" w:space="0" w:color="000000"/>
            </w:tcBorders>
            <w:shd w:val="clear" w:color="auto" w:fill="auto"/>
            <w:noWrap/>
            <w:vAlign w:val="bottom"/>
            <w:hideMark/>
          </w:tcPr>
          <w:p w14:paraId="4BF93BCF" w14:textId="6C453BB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84E30" w14:textId="0A26635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C670C" w14:textId="1FEA905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r>
      <w:tr w:rsidR="003822A6" w14:paraId="254D50A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5323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3B99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02A41214" w14:textId="623C81A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6B564787" w14:textId="02D2229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30413" w14:textId="0857493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02B63" w14:textId="6483548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3822A6" w14:paraId="7E21196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CE34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7D9E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647E8AB1" w14:textId="1E3826E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659B8F1A" w14:textId="13CF437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DBA61" w14:textId="5FEAD38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3DE39" w14:textId="097E9F7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3822A6" w14:paraId="134D678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794E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9172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6B79D87B" w14:textId="116D036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3C72D20E" w14:textId="5F4E006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1482B" w14:textId="30789B6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A4E60" w14:textId="17E130F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3822A6" w14:paraId="26CE9BC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A92A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8988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66709C61" w14:textId="046E928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092C2290" w14:textId="0C776F6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6A24F" w14:textId="7F89B07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DB327" w14:textId="4CB14D5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3822A6" w14:paraId="53B428F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B45D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2F81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27243990" w14:textId="056BFA7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33C10D93" w14:textId="442A99C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28617" w14:textId="63F8FC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ED0FB" w14:textId="29C564D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3822A6" w14:paraId="14E8E95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4684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0DF0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0629FA93" w14:textId="4E6AEDD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137E8ED4" w14:textId="01FB44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A220B" w14:textId="4F36312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907B1" w14:textId="76CA850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3822A6" w14:paraId="3E235D4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C98D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0D2C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65F26E6F" w14:textId="77DD872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2083923C" w14:textId="06572B1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DCF93" w14:textId="587380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13B0E" w14:textId="0FB8341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3822A6" w14:paraId="22644EF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E5AC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DC3B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373AE0BC" w14:textId="157C4AE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68CC532D" w14:textId="2A92784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FDF1C" w14:textId="7644029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EEF04" w14:textId="435BCA8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3822A6" w14:paraId="4F05C99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6F98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FA40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1014A7A4" w14:textId="3A27804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0370052A" w14:textId="2CE782D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2D3C7" w14:textId="7128D04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369FC" w14:textId="5424D40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3822A6" w14:paraId="3D0CEF0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3153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1F91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95E72FF" w14:textId="2AD0B81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376E99F2" w14:textId="14BD001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4B5C0" w14:textId="3B2C8A4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D629D" w14:textId="17FE5C5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3822A6" w14:paraId="59BF27E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B097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78C0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68F3A1F0" w14:textId="0283CF7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65985345" w14:textId="7D10D01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F6B2A" w14:textId="48C3321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EEFB8" w14:textId="5774F94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3822A6" w14:paraId="74777F5F"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6BB73F"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061A0EF" w14:textId="626139E3"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54,336.08 </w:t>
            </w:r>
          </w:p>
        </w:tc>
        <w:tc>
          <w:tcPr>
            <w:tcW w:w="675" w:type="pct"/>
            <w:tcBorders>
              <w:top w:val="nil"/>
              <w:left w:val="nil"/>
              <w:bottom w:val="single" w:sz="4" w:space="0" w:color="000000"/>
              <w:right w:val="single" w:sz="4" w:space="0" w:color="000000"/>
            </w:tcBorders>
            <w:shd w:val="clear" w:color="D8D8D8" w:fill="D8D8D8"/>
            <w:noWrap/>
            <w:vAlign w:val="bottom"/>
            <w:hideMark/>
          </w:tcPr>
          <w:p w14:paraId="1C67E1BE" w14:textId="7EC327A2"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84C0599" w14:textId="208A6403"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7F94AC" w14:textId="479D298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04,336.08 </w:t>
            </w:r>
          </w:p>
        </w:tc>
      </w:tr>
      <w:tr w:rsidR="003822A6" w14:paraId="55B2385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E472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BEBA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1DEC024B" w14:textId="02B2CA0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0220B990" w14:textId="6402EC6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B7346" w14:textId="0BDECDE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702137B" w14:textId="0826A27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3822A6" w14:paraId="3072225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92A18"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09A3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3067D125" w14:textId="4C8227F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c>
          <w:tcPr>
            <w:tcW w:w="675" w:type="pct"/>
            <w:tcBorders>
              <w:top w:val="nil"/>
              <w:left w:val="nil"/>
              <w:bottom w:val="single" w:sz="4" w:space="0" w:color="000000"/>
              <w:right w:val="single" w:sz="4" w:space="0" w:color="000000"/>
            </w:tcBorders>
            <w:shd w:val="clear" w:color="auto" w:fill="auto"/>
            <w:noWrap/>
            <w:vAlign w:val="bottom"/>
            <w:hideMark/>
          </w:tcPr>
          <w:p w14:paraId="19CF4AA4" w14:textId="55F539C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F3305" w14:textId="046BEE2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51E90" w14:textId="479268C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r>
      <w:tr w:rsidR="003822A6" w14:paraId="7210EBB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BA3D8"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9593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39100186" w14:textId="6EFD882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c>
          <w:tcPr>
            <w:tcW w:w="675" w:type="pct"/>
            <w:tcBorders>
              <w:top w:val="nil"/>
              <w:left w:val="nil"/>
              <w:bottom w:val="single" w:sz="4" w:space="0" w:color="000000"/>
              <w:right w:val="single" w:sz="4" w:space="0" w:color="000000"/>
            </w:tcBorders>
            <w:shd w:val="clear" w:color="auto" w:fill="auto"/>
            <w:noWrap/>
            <w:vAlign w:val="bottom"/>
            <w:hideMark/>
          </w:tcPr>
          <w:p w14:paraId="36173F28" w14:textId="251A727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EB454" w14:textId="1801A8F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8C957" w14:textId="7EB14F2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r>
      <w:tr w:rsidR="003822A6" w14:paraId="66254B9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0A96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F6BB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45345E7D" w14:textId="0D890DC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0519C9F0" w14:textId="219B9C6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4BE93" w14:textId="69D473A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EFE4B2" w14:textId="484240D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3822A6" w14:paraId="558B4D7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1D24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C88E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179D6FC6" w14:textId="027F4BC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0DD5AEAA" w14:textId="4CD75DB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A57EB" w14:textId="41CE80A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BBA00" w14:textId="08CA003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3822A6" w14:paraId="7F5ACD2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8BD2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D6DF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2CA06CAE" w14:textId="538C266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217621C9" w14:textId="32F7F51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AD5F0" w14:textId="00823C2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E41AF" w14:textId="594E425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3822A6" w14:paraId="41162B8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E7298"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F080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6CE5154B" w14:textId="05B93B2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c>
          <w:tcPr>
            <w:tcW w:w="675" w:type="pct"/>
            <w:tcBorders>
              <w:top w:val="nil"/>
              <w:left w:val="nil"/>
              <w:bottom w:val="single" w:sz="4" w:space="0" w:color="000000"/>
              <w:right w:val="single" w:sz="4" w:space="0" w:color="000000"/>
            </w:tcBorders>
            <w:shd w:val="clear" w:color="auto" w:fill="auto"/>
            <w:noWrap/>
            <w:vAlign w:val="bottom"/>
            <w:hideMark/>
          </w:tcPr>
          <w:p w14:paraId="2B6EC307" w14:textId="606AD32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CA2DB" w14:textId="1FFDFA5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0980E" w14:textId="7B9E5D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r>
      <w:tr w:rsidR="003822A6" w14:paraId="4C03FCF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096B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3891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04DEBBDB" w14:textId="35D648E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c>
          <w:tcPr>
            <w:tcW w:w="675" w:type="pct"/>
            <w:tcBorders>
              <w:top w:val="nil"/>
              <w:left w:val="nil"/>
              <w:bottom w:val="single" w:sz="4" w:space="0" w:color="000000"/>
              <w:right w:val="single" w:sz="4" w:space="0" w:color="000000"/>
            </w:tcBorders>
            <w:shd w:val="clear" w:color="auto" w:fill="auto"/>
            <w:noWrap/>
            <w:vAlign w:val="bottom"/>
            <w:hideMark/>
          </w:tcPr>
          <w:p w14:paraId="6FD97023" w14:textId="2B97B0E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FD5AC" w14:textId="15AB628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4CAC7" w14:textId="3F673E6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r>
      <w:tr w:rsidR="003822A6" w14:paraId="349C24C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CBDA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4069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480E53D5" w14:textId="594E82F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68B2DEF4" w14:textId="705D9E1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2028E8" w14:textId="49799CD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E2632" w14:textId="599CA9F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3822A6" w14:paraId="52FECBB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CC81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5826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04F8BE61" w14:textId="63C4D98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55AC469C" w14:textId="0971287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DB16D" w14:textId="60C3BAC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C8BE0" w14:textId="0DC7710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3822A6" w14:paraId="67B7512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A264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BB38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7D244425" w14:textId="4D52B8C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73573F6B" w14:textId="7901936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8CF00" w14:textId="4992A92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A18D4" w14:textId="60AB721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3822A6" w14:paraId="1FD41DA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16B0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4FE2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7876368A" w14:textId="3E21E9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6A174464" w14:textId="43C8710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79EB3" w14:textId="460C79C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001DB" w14:textId="1B670BA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3822A6" w14:paraId="219697F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35E0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9EBE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789C0F2D" w14:textId="13834FB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15FF20C5" w14:textId="7FFB323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8DCEF" w14:textId="0A43408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0C5F2" w14:textId="1E6D48F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3822A6" w14:paraId="421CB9B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11B1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980A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inza</w:t>
            </w:r>
          </w:p>
        </w:tc>
        <w:tc>
          <w:tcPr>
            <w:tcW w:w="777" w:type="pct"/>
            <w:tcBorders>
              <w:top w:val="nil"/>
              <w:left w:val="nil"/>
              <w:bottom w:val="single" w:sz="4" w:space="0" w:color="000000"/>
              <w:right w:val="single" w:sz="4" w:space="0" w:color="000000"/>
            </w:tcBorders>
            <w:shd w:val="clear" w:color="auto" w:fill="auto"/>
            <w:noWrap/>
            <w:vAlign w:val="bottom"/>
            <w:hideMark/>
          </w:tcPr>
          <w:p w14:paraId="61192FBA" w14:textId="150E1A1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c>
          <w:tcPr>
            <w:tcW w:w="675" w:type="pct"/>
            <w:tcBorders>
              <w:top w:val="nil"/>
              <w:left w:val="nil"/>
              <w:bottom w:val="single" w:sz="4" w:space="0" w:color="000000"/>
              <w:right w:val="single" w:sz="4" w:space="0" w:color="000000"/>
            </w:tcBorders>
            <w:shd w:val="clear" w:color="auto" w:fill="auto"/>
            <w:noWrap/>
            <w:vAlign w:val="bottom"/>
            <w:hideMark/>
          </w:tcPr>
          <w:p w14:paraId="1E48E118" w14:textId="712B3EA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0061F" w14:textId="3F14C9E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7BA23" w14:textId="45FCC75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r>
      <w:tr w:rsidR="003822A6" w14:paraId="64E30FE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C812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2DA4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5B3CC955" w14:textId="634E7A2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46049F50" w14:textId="307ADCE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0AD4F" w14:textId="58A5E48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58319" w14:textId="53CCFF9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3822A6" w14:paraId="587C103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6D9A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7C9D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5B47C4C7" w14:textId="46686D4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c>
          <w:tcPr>
            <w:tcW w:w="675" w:type="pct"/>
            <w:tcBorders>
              <w:top w:val="nil"/>
              <w:left w:val="nil"/>
              <w:bottom w:val="single" w:sz="4" w:space="0" w:color="000000"/>
              <w:right w:val="single" w:sz="4" w:space="0" w:color="000000"/>
            </w:tcBorders>
            <w:shd w:val="clear" w:color="auto" w:fill="auto"/>
            <w:noWrap/>
            <w:vAlign w:val="bottom"/>
            <w:hideMark/>
          </w:tcPr>
          <w:p w14:paraId="6B54E78C" w14:textId="6042746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3DD39" w14:textId="41BF439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A94D2" w14:textId="2393142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r>
      <w:tr w:rsidR="003822A6" w14:paraId="169BD05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6ABE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C9C6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689B23A" w14:textId="0D26E99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2B87307D" w14:textId="13B6759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C07F1" w14:textId="79D0861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9B543" w14:textId="3AC8CAA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r>
      <w:tr w:rsidR="003822A6" w14:paraId="1D496EC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45CF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F54E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07284456" w14:textId="07AA584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2ED24FBD" w14:textId="78E0AB8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9DDDA" w14:textId="1357624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0C605" w14:textId="6392140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3822A6" w14:paraId="5580E3C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BB4A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DC41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43181E90" w14:textId="62F3F01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0F59585A" w14:textId="3AC7686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19F2698" w14:textId="6662F82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89460" w14:textId="473D0E8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3822A6" w14:paraId="4B45C99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FB01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2993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7DBD151E" w14:textId="6C35C32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59E011F0" w14:textId="70E4947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D0FB7" w14:textId="1BF5F2B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085B1" w14:textId="335AD2F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3822A6" w14:paraId="7448065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2999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B0E7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24C7F368" w14:textId="5D631B5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c>
          <w:tcPr>
            <w:tcW w:w="675" w:type="pct"/>
            <w:tcBorders>
              <w:top w:val="nil"/>
              <w:left w:val="nil"/>
              <w:bottom w:val="single" w:sz="4" w:space="0" w:color="000000"/>
              <w:right w:val="single" w:sz="4" w:space="0" w:color="000000"/>
            </w:tcBorders>
            <w:shd w:val="clear" w:color="auto" w:fill="auto"/>
            <w:noWrap/>
            <w:vAlign w:val="bottom"/>
            <w:hideMark/>
          </w:tcPr>
          <w:p w14:paraId="25D1AB62" w14:textId="6BA4D6F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896D4" w14:textId="5DF4C0D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F471E" w14:textId="18AAF6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r>
      <w:tr w:rsidR="003822A6" w14:paraId="6B2E2AF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90E08"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C004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3B73868D" w14:textId="4E43420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59FD9222" w14:textId="62520E3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C040E" w14:textId="157988A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487E4" w14:textId="5BC16F2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3822A6" w14:paraId="5F23A15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235B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3A97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08C9EB7E" w14:textId="4F5D237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455BF466" w14:textId="012307C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BCCA9" w14:textId="02691AE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766E9" w14:textId="62416DB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3822A6" w14:paraId="7E4A6F6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1058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F03F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06F7B316" w14:textId="15E4600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c>
          <w:tcPr>
            <w:tcW w:w="675" w:type="pct"/>
            <w:tcBorders>
              <w:top w:val="nil"/>
              <w:left w:val="nil"/>
              <w:bottom w:val="single" w:sz="4" w:space="0" w:color="000000"/>
              <w:right w:val="single" w:sz="4" w:space="0" w:color="000000"/>
            </w:tcBorders>
            <w:shd w:val="clear" w:color="auto" w:fill="auto"/>
            <w:noWrap/>
            <w:vAlign w:val="bottom"/>
            <w:hideMark/>
          </w:tcPr>
          <w:p w14:paraId="679E07BD" w14:textId="00B4C27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BD911" w14:textId="075C620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3413C" w14:textId="7942E20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r>
      <w:tr w:rsidR="003822A6" w14:paraId="1640C32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02BF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2838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83BEC97" w14:textId="184759F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0DF038F2" w14:textId="6E12577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55875" w14:textId="0B3F40A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F515A" w14:textId="3A07963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3822A6" w14:paraId="67C91E0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BD11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126F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63A18443" w14:textId="5FCE73C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465BDBB3" w14:textId="272D326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8484E" w14:textId="291F321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AAFDA" w14:textId="61761FB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3822A6" w14:paraId="563FF6F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1D89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F283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3B25CBFF" w14:textId="16475FC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340FDA91" w14:textId="3A645E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0B9DA" w14:textId="6F5D19F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6BD7B" w14:textId="5502106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3822A6" w14:paraId="5671558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349E8"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74F1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4452822B" w14:textId="6961D03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2C5890C7" w14:textId="64D532D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6DE02" w14:textId="00D66DD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FEA03" w14:textId="748EF9F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3822A6" w14:paraId="460F4A5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AC6D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A81F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52B9B1FB" w14:textId="0FE1789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38EDD9AD" w14:textId="2723017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4A67B" w14:textId="7B7EB7E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36DFC" w14:textId="0F4EC3A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3822A6" w14:paraId="50D69E3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2E34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73E6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6A21635C" w14:textId="4B1338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1DEDA2E1" w14:textId="61F10EB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E5F24" w14:textId="0403FA9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4B3E8" w14:textId="736CF43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3822A6" w14:paraId="33A48EE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0F3D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7074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787EDA8C" w14:textId="4D98E91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3593300F" w14:textId="4F6B0B2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78B62" w14:textId="0A2FB3B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B29EF" w14:textId="2E50177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3822A6" w14:paraId="7F28AB1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B7FB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FB87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28C3B7E5" w14:textId="2FCE2BA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c>
          <w:tcPr>
            <w:tcW w:w="675" w:type="pct"/>
            <w:tcBorders>
              <w:top w:val="nil"/>
              <w:left w:val="nil"/>
              <w:bottom w:val="single" w:sz="4" w:space="0" w:color="000000"/>
              <w:right w:val="single" w:sz="4" w:space="0" w:color="000000"/>
            </w:tcBorders>
            <w:shd w:val="clear" w:color="auto" w:fill="auto"/>
            <w:noWrap/>
            <w:vAlign w:val="bottom"/>
            <w:hideMark/>
          </w:tcPr>
          <w:p w14:paraId="777294CB" w14:textId="1F6A67F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33054" w14:textId="15EB834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1AE4E" w14:textId="404DE80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r>
      <w:tr w:rsidR="003822A6" w14:paraId="635C148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9AB5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FE63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8E017EF" w14:textId="6982570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58031625" w14:textId="169828A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57FFB" w14:textId="59E3C33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B814B" w14:textId="0F8B161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3822A6" w14:paraId="675178E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C69A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E8AC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7DFD7D3" w14:textId="104D7F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1167B570" w14:textId="6B3C50C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83FDC" w14:textId="211B16A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6C147" w14:textId="25056C3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3822A6" w14:paraId="53CBE34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884B8"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86D4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5AF4D585" w14:textId="417997B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7DB026E7" w14:textId="59ADECE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17915" w14:textId="09FA142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EFC90" w14:textId="77CE5CC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3822A6" w14:paraId="10B0B61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BC34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F97D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68D10884" w14:textId="3A33F4C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3640A1FF" w14:textId="69D3A63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378A5" w14:textId="1C4B09D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836F1" w14:textId="51ED066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3822A6" w14:paraId="3E4D8D3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536B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FE49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7C0148D9" w14:textId="3E29335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58549E6C" w14:textId="3B33F4C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E7D29" w14:textId="6F02201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46542" w14:textId="3C5ADDF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3822A6" w14:paraId="42EDC27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0252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EAB7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57D449E5" w14:textId="51AC981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c>
          <w:tcPr>
            <w:tcW w:w="675" w:type="pct"/>
            <w:tcBorders>
              <w:top w:val="nil"/>
              <w:left w:val="nil"/>
              <w:bottom w:val="single" w:sz="4" w:space="0" w:color="000000"/>
              <w:right w:val="single" w:sz="4" w:space="0" w:color="000000"/>
            </w:tcBorders>
            <w:shd w:val="clear" w:color="auto" w:fill="auto"/>
            <w:noWrap/>
            <w:vAlign w:val="bottom"/>
            <w:hideMark/>
          </w:tcPr>
          <w:p w14:paraId="0623BE58" w14:textId="41C5465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9FBE1" w14:textId="773C5E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0AC46" w14:textId="423D04A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r>
      <w:tr w:rsidR="003822A6" w14:paraId="7D687741"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4AECB5"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7367B78A" w14:textId="71275D07"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4,47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6CF91687" w14:textId="7090D45A"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E21A60" w14:textId="2D93D397"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1AACEB" w14:textId="16851C7F"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4,475.38 </w:t>
            </w:r>
          </w:p>
        </w:tc>
      </w:tr>
      <w:tr w:rsidR="003822A6" w14:paraId="078CC54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3E82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F186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1CB7421E" w14:textId="0A82136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3D703C8F" w14:textId="3297F4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0149E" w14:textId="132919D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39CA1" w14:textId="396FBDF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3822A6" w14:paraId="1617B78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8E0C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3FDA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manoc</w:t>
            </w:r>
          </w:p>
        </w:tc>
        <w:tc>
          <w:tcPr>
            <w:tcW w:w="777" w:type="pct"/>
            <w:tcBorders>
              <w:top w:val="nil"/>
              <w:left w:val="nil"/>
              <w:bottom w:val="single" w:sz="4" w:space="0" w:color="000000"/>
              <w:right w:val="single" w:sz="4" w:space="0" w:color="000000"/>
            </w:tcBorders>
            <w:shd w:val="clear" w:color="auto" w:fill="auto"/>
            <w:noWrap/>
            <w:vAlign w:val="bottom"/>
            <w:hideMark/>
          </w:tcPr>
          <w:p w14:paraId="37377EFC" w14:textId="67CC66B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c>
          <w:tcPr>
            <w:tcW w:w="675" w:type="pct"/>
            <w:tcBorders>
              <w:top w:val="nil"/>
              <w:left w:val="nil"/>
              <w:bottom w:val="single" w:sz="4" w:space="0" w:color="000000"/>
              <w:right w:val="single" w:sz="4" w:space="0" w:color="000000"/>
            </w:tcBorders>
            <w:shd w:val="clear" w:color="auto" w:fill="auto"/>
            <w:noWrap/>
            <w:vAlign w:val="bottom"/>
            <w:hideMark/>
          </w:tcPr>
          <w:p w14:paraId="670F58AB" w14:textId="669F3FD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99121" w14:textId="06DCA6F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D1863E" w14:textId="2035767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r>
      <w:tr w:rsidR="003822A6" w14:paraId="22D5C7D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8F9C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24C0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02EBD6D5" w14:textId="31A44A2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2C9D4986" w14:textId="5274CF8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A709A" w14:textId="7EA9E0A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E8308" w14:textId="2978D3E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3822A6" w14:paraId="59A99C4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129C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D600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7AA911F4" w14:textId="1D7E41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4322A6C4" w14:textId="191A8AD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4810D" w14:textId="5D3F326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78D03" w14:textId="461A65D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3822A6" w14:paraId="2D002A84"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DC6698"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5458AE28" w14:textId="372D88FC"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c>
          <w:tcPr>
            <w:tcW w:w="675" w:type="pct"/>
            <w:tcBorders>
              <w:top w:val="nil"/>
              <w:left w:val="nil"/>
              <w:bottom w:val="single" w:sz="4" w:space="0" w:color="000000"/>
              <w:right w:val="single" w:sz="4" w:space="0" w:color="000000"/>
            </w:tcBorders>
            <w:shd w:val="clear" w:color="D8D8D8" w:fill="D8D8D8"/>
            <w:noWrap/>
            <w:vAlign w:val="bottom"/>
            <w:hideMark/>
          </w:tcPr>
          <w:p w14:paraId="691E25AC" w14:textId="4FCBBFB3"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981BF7" w14:textId="24518CA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A759C76" w14:textId="328A4BAD"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r>
      <w:tr w:rsidR="003822A6" w14:paraId="1905553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BE70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A4ED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0D000FA3" w14:textId="1C15459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56649F27" w14:textId="7211320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A8B2F" w14:textId="69706CF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A791D" w14:textId="01EC041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3822A6" w14:paraId="0852DC1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3907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9EA5C3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1EE0269C" w14:textId="3FFD55A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183601D8" w14:textId="2A989B6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186C5" w14:textId="612ABAD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C2276" w14:textId="7186014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3822A6" w14:paraId="2D70076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316C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EC79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75DC7F5D" w14:textId="0BF67DE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270F0EDE" w14:textId="4174030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A2CB3" w14:textId="6484BA4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17E89" w14:textId="4B3E5D2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3822A6" w14:paraId="66081C4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854F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FF56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3B52A75" w14:textId="65D3DD9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182AA864" w14:textId="0F1ECF0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ACEA8" w14:textId="3FB1745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6E410" w14:textId="39D0D4E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3822A6" w14:paraId="0135014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1507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8D76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on</w:t>
            </w:r>
          </w:p>
        </w:tc>
        <w:tc>
          <w:tcPr>
            <w:tcW w:w="777" w:type="pct"/>
            <w:tcBorders>
              <w:top w:val="nil"/>
              <w:left w:val="nil"/>
              <w:bottom w:val="single" w:sz="4" w:space="0" w:color="000000"/>
              <w:right w:val="single" w:sz="4" w:space="0" w:color="000000"/>
            </w:tcBorders>
            <w:shd w:val="clear" w:color="auto" w:fill="auto"/>
            <w:noWrap/>
            <w:vAlign w:val="bottom"/>
            <w:hideMark/>
          </w:tcPr>
          <w:p w14:paraId="259D1D2F" w14:textId="54928A8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c>
          <w:tcPr>
            <w:tcW w:w="675" w:type="pct"/>
            <w:tcBorders>
              <w:top w:val="nil"/>
              <w:left w:val="nil"/>
              <w:bottom w:val="single" w:sz="4" w:space="0" w:color="000000"/>
              <w:right w:val="single" w:sz="4" w:space="0" w:color="000000"/>
            </w:tcBorders>
            <w:shd w:val="clear" w:color="auto" w:fill="auto"/>
            <w:noWrap/>
            <w:vAlign w:val="bottom"/>
            <w:hideMark/>
          </w:tcPr>
          <w:p w14:paraId="17754A7A" w14:textId="707A382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6D8DB" w14:textId="5381316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9F551" w14:textId="6A00295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r>
      <w:tr w:rsidR="003822A6" w14:paraId="0453C15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E433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4EFE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08D3E682" w14:textId="07CCF6F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443EB330" w14:textId="527A388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D077D" w14:textId="4CE9A24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51216" w14:textId="03EF211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3822A6" w14:paraId="2BE464E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DF1C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1A68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397E6235" w14:textId="3EE16F4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408A6AF0" w14:textId="189464F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5514E" w14:textId="7B028D5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CE831" w14:textId="36B3D32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3822A6" w14:paraId="5341A82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F1E1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18EE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1144F3A4" w14:textId="3C98535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1D439061" w14:textId="38E2116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69CC0" w14:textId="1F3675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83E7A" w14:textId="016021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3822A6" w14:paraId="16BD5F8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CFE9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EDA1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47A08C67" w14:textId="0309A75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7537172B" w14:textId="2FA9290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0BEF6" w14:textId="01345CC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AC467" w14:textId="43F2234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3822A6" w14:paraId="7CD3A75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5F1F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1691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09C9DD65" w14:textId="686C2DB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203F2217" w14:textId="7A0E141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BA140" w14:textId="39F4356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5E660" w14:textId="30CF393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3822A6" w14:paraId="4943F98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7DD3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D955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0D60936" w14:textId="4F3F684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3E2C2CB7" w14:textId="63E07E1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C48FD" w14:textId="3C0E528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8E9F4" w14:textId="15E0485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3822A6" w14:paraId="64DE5CE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8793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0517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30A2D598" w14:textId="07C2C1C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71E8EFFF" w14:textId="56347A1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C0A4B" w14:textId="065AE2D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38E13" w14:textId="55EE9E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3822A6" w14:paraId="166CD63E"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9EAFE8"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7FCF34A3" w14:textId="11895785"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5,018.80 </w:t>
            </w:r>
          </w:p>
        </w:tc>
        <w:tc>
          <w:tcPr>
            <w:tcW w:w="675" w:type="pct"/>
            <w:tcBorders>
              <w:top w:val="nil"/>
              <w:left w:val="nil"/>
              <w:bottom w:val="single" w:sz="4" w:space="0" w:color="000000"/>
              <w:right w:val="single" w:sz="4" w:space="0" w:color="000000"/>
            </w:tcBorders>
            <w:shd w:val="clear" w:color="D8D8D8" w:fill="D8D8D8"/>
            <w:noWrap/>
            <w:vAlign w:val="bottom"/>
            <w:hideMark/>
          </w:tcPr>
          <w:p w14:paraId="4B235DDB" w14:textId="47C5E48A"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6D47227" w14:textId="5D414149"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2C029B" w14:textId="1E19738A"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516,218.80 </w:t>
            </w:r>
          </w:p>
        </w:tc>
      </w:tr>
      <w:tr w:rsidR="003822A6" w14:paraId="12711AA4"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863CB82"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578322E6" w14:textId="7446170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5CDEC83D" w14:textId="66E388E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4C192" w14:textId="4E5A5BF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672F014" w14:textId="0126466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3822A6" w14:paraId="3BD951A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7C43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F6C7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4A81D093" w14:textId="387D4EE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712B7715" w14:textId="3E74230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45F1C" w14:textId="6B9F5C3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18007" w14:textId="1E05778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3822A6" w14:paraId="046A959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D531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9B61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429C0359" w14:textId="3E88653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7639497E" w14:textId="066F5E8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550A7" w14:textId="0BF0032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3BD1B" w14:textId="699706B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3822A6" w14:paraId="4664ECD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A9BF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D930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393ED7B3" w14:textId="62ABB52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3AE5CB8A" w14:textId="7ECCBCF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E3AFC" w14:textId="58A89D8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9A4D2" w14:textId="12F67C7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3822A6" w14:paraId="6E8751F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0060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3D3F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6BF6B47E" w14:textId="6F27DE7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c>
          <w:tcPr>
            <w:tcW w:w="675" w:type="pct"/>
            <w:tcBorders>
              <w:top w:val="nil"/>
              <w:left w:val="nil"/>
              <w:bottom w:val="single" w:sz="4" w:space="0" w:color="000000"/>
              <w:right w:val="single" w:sz="4" w:space="0" w:color="000000"/>
            </w:tcBorders>
            <w:shd w:val="clear" w:color="auto" w:fill="auto"/>
            <w:noWrap/>
            <w:vAlign w:val="bottom"/>
            <w:hideMark/>
          </w:tcPr>
          <w:p w14:paraId="72772DD9" w14:textId="63C0B54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6C335" w14:textId="3D3C4E6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BBF51" w14:textId="0637B94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r>
      <w:tr w:rsidR="003822A6" w14:paraId="060CEDF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FDB1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4553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54264612" w14:textId="7A8C339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5B5AFCC6" w14:textId="6FB4098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CA028C5" w14:textId="3F6A768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48FC89" w14:textId="1EC6FCE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3822A6" w14:paraId="17A12FF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2AAB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B59D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462150A9" w14:textId="5EBD54F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072043E8" w14:textId="7F85B80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7BD9CCF5" w14:textId="12D5FB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8BD40" w14:textId="2571891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3822A6" w14:paraId="54AA67F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A105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1ABE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6EFB9B25" w14:textId="09541B5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457BD46D" w14:textId="23FF306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3A912859" w14:textId="062D783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5B47F" w14:textId="251D523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3822A6" w14:paraId="77617C2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45ED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7BA6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30D68F6E" w14:textId="4F17A57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32494787" w14:textId="055461B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9D458" w14:textId="51770AF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406B0" w14:textId="1051B68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3822A6" w14:paraId="0483FF7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4EBD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9555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108B3B7B" w14:textId="05EF67E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8,246.37 </w:t>
            </w:r>
          </w:p>
        </w:tc>
        <w:tc>
          <w:tcPr>
            <w:tcW w:w="675" w:type="pct"/>
            <w:tcBorders>
              <w:top w:val="nil"/>
              <w:left w:val="nil"/>
              <w:bottom w:val="single" w:sz="4" w:space="0" w:color="000000"/>
              <w:right w:val="single" w:sz="4" w:space="0" w:color="000000"/>
            </w:tcBorders>
            <w:shd w:val="clear" w:color="auto" w:fill="auto"/>
            <w:noWrap/>
            <w:vAlign w:val="bottom"/>
            <w:hideMark/>
          </w:tcPr>
          <w:p w14:paraId="48758791" w14:textId="5FF8630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5FDEB41E" w14:textId="6AA0AFF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0D90F" w14:textId="276107A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7,496.37 </w:t>
            </w:r>
          </w:p>
        </w:tc>
      </w:tr>
      <w:tr w:rsidR="003822A6" w14:paraId="13513F0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BA0F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9FFF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512C717A" w14:textId="279C81E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310A469D" w14:textId="5016CE0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3C116" w14:textId="745D1CA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350D8" w14:textId="4518EF6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3822A6" w14:paraId="661D042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B606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E5B7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6B6783FF" w14:textId="1CE698D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7D3FCE6F" w14:textId="0EC2AFC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13DF81D2" w14:textId="5AB318A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414C2" w14:textId="44D7F42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3822A6" w14:paraId="679BC27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6514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8B35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C64B9F8" w14:textId="5E5B6CF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2F3F33D7" w14:textId="43B1372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4834B" w14:textId="1ACDC04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D92F5" w14:textId="22F5C7F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3822A6" w14:paraId="7DE0DD7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0BDB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B68A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7DE9BD14" w14:textId="184AE00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0B07AB3E" w14:textId="45C7001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1307B" w14:textId="0F04A74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DB90D" w14:textId="28E1C29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3822A6" w14:paraId="215D295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C415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2B7A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68CBC1AD" w14:textId="62679FC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6BD20567" w14:textId="0F8722A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62E69" w14:textId="3EAE1A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F64DD" w14:textId="2D452E3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3822A6" w14:paraId="04B19F7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8754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904B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24875A25" w14:textId="76806CB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7799F99B" w14:textId="72569F3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9AA0A" w14:textId="3665156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D2FDA" w14:textId="62CF3CB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3822A6" w14:paraId="2E65806B"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3EF624"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6375841D" w14:textId="775936FD"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604,369.63 </w:t>
            </w:r>
          </w:p>
        </w:tc>
        <w:tc>
          <w:tcPr>
            <w:tcW w:w="675" w:type="pct"/>
            <w:tcBorders>
              <w:top w:val="nil"/>
              <w:left w:val="nil"/>
              <w:bottom w:val="single" w:sz="4" w:space="0" w:color="000000"/>
              <w:right w:val="single" w:sz="4" w:space="0" w:color="000000"/>
            </w:tcBorders>
            <w:shd w:val="clear" w:color="A5A5A5" w:fill="A5A5A5"/>
            <w:noWrap/>
            <w:vAlign w:val="bottom"/>
            <w:hideMark/>
          </w:tcPr>
          <w:p w14:paraId="2E5A3FDA" w14:textId="289494C4"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691,752.08 </w:t>
            </w:r>
          </w:p>
        </w:tc>
        <w:tc>
          <w:tcPr>
            <w:tcW w:w="624" w:type="pct"/>
            <w:tcBorders>
              <w:top w:val="nil"/>
              <w:left w:val="nil"/>
              <w:bottom w:val="single" w:sz="4" w:space="0" w:color="000000"/>
              <w:right w:val="single" w:sz="4" w:space="0" w:color="000000"/>
            </w:tcBorders>
            <w:shd w:val="clear" w:color="A5A5A5" w:fill="A5A5A5"/>
            <w:noWrap/>
            <w:vAlign w:val="bottom"/>
            <w:hideMark/>
          </w:tcPr>
          <w:p w14:paraId="57505693" w14:textId="2752C05F"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0163113" w14:textId="3852A666"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296,121.71 </w:t>
            </w:r>
          </w:p>
        </w:tc>
      </w:tr>
      <w:tr w:rsidR="003822A6" w14:paraId="44F7A331"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FC4C89"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1810D812" w14:textId="7D8BA06F"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48,77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593DFC22" w14:textId="30D1DC62"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2,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9FE9D23" w14:textId="3C23422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DF1A0F" w14:textId="614D8916"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661,527.82 </w:t>
            </w:r>
          </w:p>
        </w:tc>
      </w:tr>
      <w:tr w:rsidR="003822A6" w14:paraId="712E19F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C5E7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03ED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527788A9" w14:textId="792EB24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C28AF8" w14:textId="12BE505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A2230" w14:textId="322091F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E59F6" w14:textId="14E5056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3822A6" w14:paraId="6252C24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8072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65F8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702B45AF" w14:textId="713EA9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1D38A5" w14:textId="2F62A64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2E556" w14:textId="7303D06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4F473" w14:textId="0F425E8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3822A6" w14:paraId="121B9B7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5251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BEB3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469CA335" w14:textId="0EA16FE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120.00 </w:t>
            </w:r>
          </w:p>
        </w:tc>
        <w:tc>
          <w:tcPr>
            <w:tcW w:w="675" w:type="pct"/>
            <w:tcBorders>
              <w:top w:val="nil"/>
              <w:left w:val="nil"/>
              <w:bottom w:val="single" w:sz="4" w:space="0" w:color="000000"/>
              <w:right w:val="single" w:sz="4" w:space="0" w:color="000000"/>
            </w:tcBorders>
            <w:shd w:val="clear" w:color="auto" w:fill="auto"/>
            <w:noWrap/>
            <w:vAlign w:val="bottom"/>
            <w:hideMark/>
          </w:tcPr>
          <w:p w14:paraId="022E017F" w14:textId="1EB24A8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9FC256D" w14:textId="41E1EA3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49A99" w14:textId="1569807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120.00 </w:t>
            </w:r>
          </w:p>
        </w:tc>
      </w:tr>
      <w:tr w:rsidR="003822A6" w14:paraId="1DF0860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769A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C6A6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165AE99B" w14:textId="0682A77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38C0A046" w14:textId="081280B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50D16369" w14:textId="5CE0FC0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FA603" w14:textId="533B09A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3822A6" w14:paraId="5566DF6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2723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4804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26E8C9AE" w14:textId="160EDCC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4B8DD50D" w14:textId="37215DB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34072" w14:textId="6DF7854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C1E66" w14:textId="27A0881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3822A6" w14:paraId="4B9845F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4928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5723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6DBCBFBD" w14:textId="68ADF0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7D14A261" w14:textId="5D6D361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652A9" w14:textId="71448C0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DD4C4" w14:textId="62539E9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3822A6" w14:paraId="350CF62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0B14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DD28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1C614CF2" w14:textId="02B6DA8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D1AE96" w14:textId="64D531F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3A60F" w14:textId="4B11D9B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640B3" w14:textId="05107E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r>
      <w:tr w:rsidR="003822A6" w14:paraId="23FE8E8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C425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A977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22B28EF9" w14:textId="5E8C9C1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500.00 </w:t>
            </w:r>
          </w:p>
        </w:tc>
        <w:tc>
          <w:tcPr>
            <w:tcW w:w="675" w:type="pct"/>
            <w:tcBorders>
              <w:top w:val="nil"/>
              <w:left w:val="nil"/>
              <w:bottom w:val="single" w:sz="4" w:space="0" w:color="000000"/>
              <w:right w:val="single" w:sz="4" w:space="0" w:color="000000"/>
            </w:tcBorders>
            <w:shd w:val="clear" w:color="auto" w:fill="auto"/>
            <w:noWrap/>
            <w:vAlign w:val="bottom"/>
            <w:hideMark/>
          </w:tcPr>
          <w:p w14:paraId="3723A3E6" w14:textId="5216737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391CB" w14:textId="10E3C6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D1C2C" w14:textId="157EBE7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500.00 </w:t>
            </w:r>
          </w:p>
        </w:tc>
      </w:tr>
      <w:tr w:rsidR="003822A6" w14:paraId="4B2A47C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F13B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93DCD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4D8C3F6E" w14:textId="20D523D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800.00 </w:t>
            </w:r>
          </w:p>
        </w:tc>
        <w:tc>
          <w:tcPr>
            <w:tcW w:w="675" w:type="pct"/>
            <w:tcBorders>
              <w:top w:val="nil"/>
              <w:left w:val="nil"/>
              <w:bottom w:val="single" w:sz="4" w:space="0" w:color="000000"/>
              <w:right w:val="single" w:sz="4" w:space="0" w:color="000000"/>
            </w:tcBorders>
            <w:shd w:val="clear" w:color="auto" w:fill="auto"/>
            <w:noWrap/>
            <w:vAlign w:val="bottom"/>
            <w:hideMark/>
          </w:tcPr>
          <w:p w14:paraId="186A4D8F" w14:textId="54AC7A0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E1E52" w14:textId="1DB98F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E128C" w14:textId="67FA5A9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800.00 </w:t>
            </w:r>
          </w:p>
        </w:tc>
      </w:tr>
      <w:tr w:rsidR="003822A6" w14:paraId="69FF1D0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0324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57BD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684E0F0C" w14:textId="1063D58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15A43513" w14:textId="15C3420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4DB17" w14:textId="05CD85D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5DC3F" w14:textId="5A9C040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3822A6" w14:paraId="70040EC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95B9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BF66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32F927D6" w14:textId="3847588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8,800.00 </w:t>
            </w:r>
          </w:p>
        </w:tc>
        <w:tc>
          <w:tcPr>
            <w:tcW w:w="675" w:type="pct"/>
            <w:tcBorders>
              <w:top w:val="nil"/>
              <w:left w:val="nil"/>
              <w:bottom w:val="single" w:sz="4" w:space="0" w:color="000000"/>
              <w:right w:val="single" w:sz="4" w:space="0" w:color="000000"/>
            </w:tcBorders>
            <w:shd w:val="clear" w:color="auto" w:fill="auto"/>
            <w:noWrap/>
            <w:vAlign w:val="bottom"/>
            <w:hideMark/>
          </w:tcPr>
          <w:p w14:paraId="1B7A02BA" w14:textId="403B591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76613" w14:textId="59C2FDB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3ABD7" w14:textId="1E71950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8,800.00 </w:t>
            </w:r>
          </w:p>
        </w:tc>
      </w:tr>
      <w:tr w:rsidR="003822A6" w14:paraId="6D43603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7C08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306E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1C0C239C" w14:textId="0DA650B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c>
          <w:tcPr>
            <w:tcW w:w="675" w:type="pct"/>
            <w:tcBorders>
              <w:top w:val="nil"/>
              <w:left w:val="nil"/>
              <w:bottom w:val="single" w:sz="4" w:space="0" w:color="000000"/>
              <w:right w:val="single" w:sz="4" w:space="0" w:color="000000"/>
            </w:tcBorders>
            <w:shd w:val="clear" w:color="auto" w:fill="auto"/>
            <w:noWrap/>
            <w:vAlign w:val="bottom"/>
            <w:hideMark/>
          </w:tcPr>
          <w:p w14:paraId="18BED5CA" w14:textId="56F7B8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C701C" w14:textId="7F7ADF6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5D830" w14:textId="2AB0973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r>
      <w:tr w:rsidR="003822A6" w14:paraId="00A1410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EC8F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175F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371664D6" w14:textId="0471187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c>
          <w:tcPr>
            <w:tcW w:w="675" w:type="pct"/>
            <w:tcBorders>
              <w:top w:val="nil"/>
              <w:left w:val="nil"/>
              <w:bottom w:val="single" w:sz="4" w:space="0" w:color="000000"/>
              <w:right w:val="single" w:sz="4" w:space="0" w:color="000000"/>
            </w:tcBorders>
            <w:shd w:val="clear" w:color="auto" w:fill="auto"/>
            <w:noWrap/>
            <w:vAlign w:val="bottom"/>
            <w:hideMark/>
          </w:tcPr>
          <w:p w14:paraId="712727C0" w14:textId="652E0AD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CF1EE" w14:textId="3BE3EAE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9F0A3" w14:textId="39F4F77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r>
      <w:tr w:rsidR="003822A6" w14:paraId="7D2D5F7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8A30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221B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7CF3A824" w14:textId="0B56234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7,580.00 </w:t>
            </w:r>
          </w:p>
        </w:tc>
        <w:tc>
          <w:tcPr>
            <w:tcW w:w="675" w:type="pct"/>
            <w:tcBorders>
              <w:top w:val="nil"/>
              <w:left w:val="nil"/>
              <w:bottom w:val="single" w:sz="4" w:space="0" w:color="000000"/>
              <w:right w:val="single" w:sz="4" w:space="0" w:color="000000"/>
            </w:tcBorders>
            <w:shd w:val="clear" w:color="auto" w:fill="auto"/>
            <w:noWrap/>
            <w:vAlign w:val="bottom"/>
            <w:hideMark/>
          </w:tcPr>
          <w:p w14:paraId="2A865E4C" w14:textId="061645B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C4EC4" w14:textId="61B836E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6A825" w14:textId="0E7EE22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7,580.00 </w:t>
            </w:r>
          </w:p>
        </w:tc>
      </w:tr>
      <w:tr w:rsidR="003822A6" w14:paraId="6CEB984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54CA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966A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58F4B870" w14:textId="2194D6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897.42 </w:t>
            </w:r>
          </w:p>
        </w:tc>
        <w:tc>
          <w:tcPr>
            <w:tcW w:w="675" w:type="pct"/>
            <w:tcBorders>
              <w:top w:val="nil"/>
              <w:left w:val="nil"/>
              <w:bottom w:val="single" w:sz="4" w:space="0" w:color="000000"/>
              <w:right w:val="single" w:sz="4" w:space="0" w:color="000000"/>
            </w:tcBorders>
            <w:shd w:val="clear" w:color="auto" w:fill="auto"/>
            <w:noWrap/>
            <w:vAlign w:val="bottom"/>
            <w:hideMark/>
          </w:tcPr>
          <w:p w14:paraId="3F54865E" w14:textId="0775BA4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38A48" w14:textId="11EEB81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CC699" w14:textId="0EB0E63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897.42 </w:t>
            </w:r>
          </w:p>
        </w:tc>
      </w:tr>
      <w:tr w:rsidR="003822A6" w14:paraId="41D6E31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D943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BD34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319527B5" w14:textId="26C2C66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2,537.00 </w:t>
            </w:r>
          </w:p>
        </w:tc>
        <w:tc>
          <w:tcPr>
            <w:tcW w:w="675" w:type="pct"/>
            <w:tcBorders>
              <w:top w:val="nil"/>
              <w:left w:val="nil"/>
              <w:bottom w:val="single" w:sz="4" w:space="0" w:color="000000"/>
              <w:right w:val="single" w:sz="4" w:space="0" w:color="000000"/>
            </w:tcBorders>
            <w:shd w:val="clear" w:color="auto" w:fill="auto"/>
            <w:noWrap/>
            <w:vAlign w:val="bottom"/>
            <w:hideMark/>
          </w:tcPr>
          <w:p w14:paraId="42210739" w14:textId="786CCE2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EDF97" w14:textId="6DDC7A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45B14" w14:textId="60A3FF6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2,537.00 </w:t>
            </w:r>
          </w:p>
        </w:tc>
      </w:tr>
      <w:tr w:rsidR="003822A6" w14:paraId="2096F8F1"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D28E25"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07A40267" w14:textId="7E330E58"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74,6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39FCDEB1" w14:textId="36CCD167"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4F80BC3" w14:textId="6553D7F3"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E7FB0D" w14:textId="629585F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550,053.71 </w:t>
            </w:r>
          </w:p>
        </w:tc>
      </w:tr>
      <w:tr w:rsidR="003822A6" w14:paraId="32CF9BE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8F98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8E6C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11E9AE52" w14:textId="121EEA2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c>
          <w:tcPr>
            <w:tcW w:w="675" w:type="pct"/>
            <w:tcBorders>
              <w:top w:val="nil"/>
              <w:left w:val="nil"/>
              <w:bottom w:val="single" w:sz="4" w:space="0" w:color="000000"/>
              <w:right w:val="single" w:sz="4" w:space="0" w:color="000000"/>
            </w:tcBorders>
            <w:shd w:val="clear" w:color="auto" w:fill="auto"/>
            <w:noWrap/>
            <w:vAlign w:val="bottom"/>
            <w:hideMark/>
          </w:tcPr>
          <w:p w14:paraId="4CD12D58" w14:textId="1298F6E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57398" w14:textId="0E922EE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053E7" w14:textId="3A2E143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r>
      <w:tr w:rsidR="003822A6" w14:paraId="53E8D02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D0F1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7B55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7CD4FDAE" w14:textId="1EF664B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150110" w14:textId="32EF41C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6783C" w14:textId="171162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F8332" w14:textId="333232B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3822A6" w14:paraId="7A12CB2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5805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886B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2F749B15" w14:textId="7FF7370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276E397D" w14:textId="5F97BB5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0477A" w14:textId="3324591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2EFB6" w14:textId="2729FA5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3822A6" w14:paraId="7D5CAEA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9175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1A34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E727F03" w14:textId="7AC7B1D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5,820.45 </w:t>
            </w:r>
          </w:p>
        </w:tc>
        <w:tc>
          <w:tcPr>
            <w:tcW w:w="675" w:type="pct"/>
            <w:tcBorders>
              <w:top w:val="nil"/>
              <w:left w:val="nil"/>
              <w:bottom w:val="single" w:sz="4" w:space="0" w:color="000000"/>
              <w:right w:val="single" w:sz="4" w:space="0" w:color="000000"/>
            </w:tcBorders>
            <w:shd w:val="clear" w:color="auto" w:fill="auto"/>
            <w:noWrap/>
            <w:vAlign w:val="bottom"/>
            <w:hideMark/>
          </w:tcPr>
          <w:p w14:paraId="397F7F37" w14:textId="3B9A1BE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034D3" w14:textId="50A9D1F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7664F" w14:textId="417FE30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5,820.45 </w:t>
            </w:r>
          </w:p>
        </w:tc>
      </w:tr>
      <w:tr w:rsidR="003822A6" w14:paraId="0829B6D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5213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8588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066A190E" w14:textId="601429B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995.00 </w:t>
            </w:r>
          </w:p>
        </w:tc>
        <w:tc>
          <w:tcPr>
            <w:tcW w:w="675" w:type="pct"/>
            <w:tcBorders>
              <w:top w:val="nil"/>
              <w:left w:val="nil"/>
              <w:bottom w:val="single" w:sz="4" w:space="0" w:color="000000"/>
              <w:right w:val="single" w:sz="4" w:space="0" w:color="000000"/>
            </w:tcBorders>
            <w:shd w:val="clear" w:color="auto" w:fill="auto"/>
            <w:noWrap/>
            <w:vAlign w:val="bottom"/>
            <w:hideMark/>
          </w:tcPr>
          <w:p w14:paraId="2F4FDCEB" w14:textId="6437F50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AEB01" w14:textId="3EF7839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651B7" w14:textId="031C817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995.00 </w:t>
            </w:r>
          </w:p>
        </w:tc>
      </w:tr>
      <w:tr w:rsidR="003822A6" w14:paraId="7692F08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83C6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1531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52AE85BB" w14:textId="43A8B4B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4D3CFD" w14:textId="1EBFDA8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97886" w14:textId="297C9E3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17283" w14:textId="00D10B9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8,000.00 </w:t>
            </w:r>
          </w:p>
        </w:tc>
      </w:tr>
      <w:tr w:rsidR="003822A6" w14:paraId="73B430F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1EB9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6FE0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025B4E99" w14:textId="7C227A2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565.00 </w:t>
            </w:r>
          </w:p>
        </w:tc>
        <w:tc>
          <w:tcPr>
            <w:tcW w:w="675" w:type="pct"/>
            <w:tcBorders>
              <w:top w:val="nil"/>
              <w:left w:val="nil"/>
              <w:bottom w:val="single" w:sz="4" w:space="0" w:color="000000"/>
              <w:right w:val="single" w:sz="4" w:space="0" w:color="000000"/>
            </w:tcBorders>
            <w:shd w:val="clear" w:color="auto" w:fill="auto"/>
            <w:noWrap/>
            <w:vAlign w:val="bottom"/>
            <w:hideMark/>
          </w:tcPr>
          <w:p w14:paraId="03E2FC28" w14:textId="12D0AD3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04355" w14:textId="7EFA3BA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3D235" w14:textId="40B9A78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565.00 </w:t>
            </w:r>
          </w:p>
        </w:tc>
      </w:tr>
      <w:tr w:rsidR="003822A6" w14:paraId="71CC1D9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75B4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5B43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16DEB03E" w14:textId="5961E86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781BF856" w14:textId="34876F9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2F5D3" w14:textId="0D4D28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D7FC9" w14:textId="1E7AF8C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3822A6" w14:paraId="5D1626A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7B59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F5C2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171FBB6F" w14:textId="251F6C4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229.00 </w:t>
            </w:r>
          </w:p>
        </w:tc>
        <w:tc>
          <w:tcPr>
            <w:tcW w:w="675" w:type="pct"/>
            <w:tcBorders>
              <w:top w:val="nil"/>
              <w:left w:val="nil"/>
              <w:bottom w:val="single" w:sz="4" w:space="0" w:color="000000"/>
              <w:right w:val="single" w:sz="4" w:space="0" w:color="000000"/>
            </w:tcBorders>
            <w:shd w:val="clear" w:color="auto" w:fill="auto"/>
            <w:noWrap/>
            <w:vAlign w:val="bottom"/>
            <w:hideMark/>
          </w:tcPr>
          <w:p w14:paraId="376654B0" w14:textId="17BEBCA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BA2BA" w14:textId="1163019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E9BA6" w14:textId="4CB20C3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229.00 </w:t>
            </w:r>
          </w:p>
        </w:tc>
      </w:tr>
      <w:tr w:rsidR="003822A6" w14:paraId="4D928C8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62F3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EE4B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25F92B1B" w14:textId="5332422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F77091" w14:textId="3E4AE56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49A648A3" w14:textId="7835162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D6684" w14:textId="0FAFA39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3822A6" w14:paraId="49E1174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4ED5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19FC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4A4AB310" w14:textId="2773555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C441A2" w14:textId="5274349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6AF01" w14:textId="6019AA9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49A53" w14:textId="2FA8D92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3822A6" w14:paraId="6BEC7EE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6D05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6B27EE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48BA5435" w14:textId="4E28040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2F3D4042" w14:textId="6B7638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6F6FF" w14:textId="5EDE3C4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E785D" w14:textId="6C4F85E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3822A6" w14:paraId="0DB916F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DF63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C0ED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1E8182F4" w14:textId="1ECBA90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c>
          <w:tcPr>
            <w:tcW w:w="675" w:type="pct"/>
            <w:tcBorders>
              <w:top w:val="nil"/>
              <w:left w:val="nil"/>
              <w:bottom w:val="single" w:sz="4" w:space="0" w:color="000000"/>
              <w:right w:val="single" w:sz="4" w:space="0" w:color="000000"/>
            </w:tcBorders>
            <w:shd w:val="clear" w:color="auto" w:fill="auto"/>
            <w:noWrap/>
            <w:vAlign w:val="bottom"/>
            <w:hideMark/>
          </w:tcPr>
          <w:p w14:paraId="69899D6F" w14:textId="2AAE91F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9A083" w14:textId="541DFC9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F9EB9" w14:textId="1DD86D2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r>
      <w:tr w:rsidR="003822A6" w14:paraId="748F540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1FF9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6BD6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2BD4D84" w14:textId="4C74B4C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6353C221" w14:textId="13D18C9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B4B86" w14:textId="47BC16B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D1DDC" w14:textId="7718902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3822A6" w14:paraId="664AA1B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7082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08CD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65C72728" w14:textId="70702F2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487.00 </w:t>
            </w:r>
          </w:p>
        </w:tc>
        <w:tc>
          <w:tcPr>
            <w:tcW w:w="675" w:type="pct"/>
            <w:tcBorders>
              <w:top w:val="nil"/>
              <w:left w:val="nil"/>
              <w:bottom w:val="single" w:sz="4" w:space="0" w:color="000000"/>
              <w:right w:val="single" w:sz="4" w:space="0" w:color="000000"/>
            </w:tcBorders>
            <w:shd w:val="clear" w:color="auto" w:fill="auto"/>
            <w:noWrap/>
            <w:vAlign w:val="bottom"/>
            <w:hideMark/>
          </w:tcPr>
          <w:p w14:paraId="243625D7" w14:textId="6CC05A7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C5669B1" w14:textId="0D0830B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19B2C" w14:textId="5349AF3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41,487.00 </w:t>
            </w:r>
          </w:p>
        </w:tc>
      </w:tr>
      <w:tr w:rsidR="003822A6" w14:paraId="55A9C8A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B45F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910E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357AD393" w14:textId="07BE04C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44137DD4" w14:textId="566A90F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EF62C" w14:textId="52962DE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6CCC1" w14:textId="3CDB4B0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3822A6" w14:paraId="478889C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28B0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C4A6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0C5F60E9" w14:textId="2CBD1F4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4215780D" w14:textId="5656C06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B6769" w14:textId="56C3587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AF511" w14:textId="390BF0E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3822A6" w14:paraId="0254490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A9A1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7504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5EEFBCC3" w14:textId="46EB2AF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2E29602E" w14:textId="0877BC5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B884D" w14:textId="2EB9D9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89F4E" w14:textId="5DCB59F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3822A6" w14:paraId="5F7F57AC"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837021"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2B719E39" w14:textId="2FC1667E"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90,355.50 </w:t>
            </w:r>
          </w:p>
        </w:tc>
        <w:tc>
          <w:tcPr>
            <w:tcW w:w="675" w:type="pct"/>
            <w:tcBorders>
              <w:top w:val="nil"/>
              <w:left w:val="nil"/>
              <w:bottom w:val="single" w:sz="4" w:space="0" w:color="000000"/>
              <w:right w:val="single" w:sz="4" w:space="0" w:color="000000"/>
            </w:tcBorders>
            <w:shd w:val="clear" w:color="D8D8D8" w:fill="D8D8D8"/>
            <w:noWrap/>
            <w:vAlign w:val="bottom"/>
            <w:hideMark/>
          </w:tcPr>
          <w:p w14:paraId="40CFC168" w14:textId="29D6C942"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53,602.08 </w:t>
            </w:r>
          </w:p>
        </w:tc>
        <w:tc>
          <w:tcPr>
            <w:tcW w:w="624" w:type="pct"/>
            <w:tcBorders>
              <w:top w:val="nil"/>
              <w:left w:val="nil"/>
              <w:bottom w:val="single" w:sz="4" w:space="0" w:color="000000"/>
              <w:right w:val="single" w:sz="4" w:space="0" w:color="000000"/>
            </w:tcBorders>
            <w:shd w:val="clear" w:color="D8D8D8" w:fill="D8D8D8"/>
            <w:noWrap/>
            <w:vAlign w:val="bottom"/>
            <w:hideMark/>
          </w:tcPr>
          <w:p w14:paraId="7D3B7E4E" w14:textId="70B42FBD"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697A22" w14:textId="48D46294"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643,957.58 </w:t>
            </w:r>
          </w:p>
        </w:tc>
      </w:tr>
      <w:tr w:rsidR="003822A6" w14:paraId="1DEC449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33BE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EAFC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691AB72A" w14:textId="0BC0C6E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40F1BDD8" w14:textId="6B13FE6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CDD6A" w14:textId="74F8C3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6EC19" w14:textId="1A5AB7E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3822A6" w14:paraId="132EB78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00F9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34A0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4DAAF802" w14:textId="58A5407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32F930EE" w14:textId="362D57A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6E9E3" w14:textId="335C0BD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7719E" w14:textId="6D55B33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3822A6" w14:paraId="3485FEC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39D1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D8C0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12212C15" w14:textId="247AB67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A4D5B5" w14:textId="0543C1E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73D72" w14:textId="1DE3C94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D1D33" w14:textId="5481401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r>
      <w:tr w:rsidR="003822A6" w14:paraId="0A2A1BF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AE1B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12A4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11BEC91F" w14:textId="0E83312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366501" w14:textId="45245D0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DC0CA" w14:textId="3D0415A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9CEAA" w14:textId="70C24AB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3822A6" w14:paraId="2296DDF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F7BC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CE2E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16598EB0" w14:textId="1B63D03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9,647.75 </w:t>
            </w:r>
          </w:p>
        </w:tc>
        <w:tc>
          <w:tcPr>
            <w:tcW w:w="675" w:type="pct"/>
            <w:tcBorders>
              <w:top w:val="nil"/>
              <w:left w:val="nil"/>
              <w:bottom w:val="single" w:sz="4" w:space="0" w:color="000000"/>
              <w:right w:val="single" w:sz="4" w:space="0" w:color="000000"/>
            </w:tcBorders>
            <w:shd w:val="clear" w:color="auto" w:fill="auto"/>
            <w:noWrap/>
            <w:vAlign w:val="bottom"/>
            <w:hideMark/>
          </w:tcPr>
          <w:p w14:paraId="04C3B674" w14:textId="40DD46F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B42AD" w14:textId="7D2D65D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9CC13" w14:textId="05C5E63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9,647.75 </w:t>
            </w:r>
          </w:p>
        </w:tc>
      </w:tr>
      <w:tr w:rsidR="003822A6" w14:paraId="02B364B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DA69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CDD9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1D4E2242" w14:textId="1CBC107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5984F220" w14:textId="5566957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99FA6" w14:textId="49EDD23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E7DF9" w14:textId="0E3FFE8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3822A6" w14:paraId="6538270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AACB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1078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22FBB4F8" w14:textId="27CFA32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2D5A549A" w14:textId="5225533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C6EDC" w14:textId="44F2593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5E2BC" w14:textId="277473E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3822A6" w14:paraId="0DDE2C1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E247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AAD4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79A706EF" w14:textId="74934AC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C20639" w14:textId="4340A0A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574E1" w14:textId="555BD2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189BE" w14:textId="7DC63CD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3822A6" w14:paraId="7FA556C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E681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D00B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0E125B8F" w14:textId="52938BF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14F2AF4" w14:textId="4433F27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FC0B7" w14:textId="2DEEFA7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0D984" w14:textId="090DFF7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r>
      <w:tr w:rsidR="003822A6" w14:paraId="5FEC65C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FB2A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5120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06413EDC" w14:textId="7A6689E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1526C3" w14:textId="2534533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CBA18" w14:textId="3D7B6AF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FBE77C" w14:textId="5C5F8B1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0,000.00 </w:t>
            </w:r>
          </w:p>
        </w:tc>
      </w:tr>
      <w:tr w:rsidR="003822A6" w14:paraId="134D00C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A369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C7BB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22832547" w14:textId="29970EC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400.00 </w:t>
            </w:r>
          </w:p>
        </w:tc>
        <w:tc>
          <w:tcPr>
            <w:tcW w:w="675" w:type="pct"/>
            <w:tcBorders>
              <w:top w:val="nil"/>
              <w:left w:val="nil"/>
              <w:bottom w:val="single" w:sz="4" w:space="0" w:color="000000"/>
              <w:right w:val="single" w:sz="4" w:space="0" w:color="000000"/>
            </w:tcBorders>
            <w:shd w:val="clear" w:color="auto" w:fill="auto"/>
            <w:noWrap/>
            <w:vAlign w:val="bottom"/>
            <w:hideMark/>
          </w:tcPr>
          <w:p w14:paraId="1C39C9B2" w14:textId="0B713A1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53,602.08 </w:t>
            </w:r>
          </w:p>
        </w:tc>
        <w:tc>
          <w:tcPr>
            <w:tcW w:w="624" w:type="pct"/>
            <w:tcBorders>
              <w:top w:val="nil"/>
              <w:left w:val="nil"/>
              <w:bottom w:val="single" w:sz="4" w:space="0" w:color="000000"/>
              <w:right w:val="single" w:sz="4" w:space="0" w:color="000000"/>
            </w:tcBorders>
            <w:shd w:val="clear" w:color="auto" w:fill="auto"/>
            <w:noWrap/>
            <w:vAlign w:val="bottom"/>
            <w:hideMark/>
          </w:tcPr>
          <w:p w14:paraId="6FFB6E47" w14:textId="0F9405B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297FA" w14:textId="2719634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31,002.08 </w:t>
            </w:r>
          </w:p>
        </w:tc>
      </w:tr>
      <w:tr w:rsidR="003822A6" w14:paraId="6E37894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48E0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A001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A92E9EC" w14:textId="2DDFA05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4124BB9B" w14:textId="027B581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DFDFA" w14:textId="21E9985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54367" w14:textId="5CDA5F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3822A6" w14:paraId="068E945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95D5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F1E5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2C5B9E83" w14:textId="4BE8A0C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51DCD630" w14:textId="796208A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1DE09" w14:textId="0910C31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FB6A4" w14:textId="0625F3B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3822A6" w14:paraId="1D71040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D6A2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E3BE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498BD4D2" w14:textId="6A05105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675" w:type="pct"/>
            <w:tcBorders>
              <w:top w:val="nil"/>
              <w:left w:val="nil"/>
              <w:bottom w:val="single" w:sz="4" w:space="0" w:color="000000"/>
              <w:right w:val="single" w:sz="4" w:space="0" w:color="000000"/>
            </w:tcBorders>
            <w:shd w:val="clear" w:color="auto" w:fill="auto"/>
            <w:noWrap/>
            <w:vAlign w:val="bottom"/>
            <w:hideMark/>
          </w:tcPr>
          <w:p w14:paraId="14704AF7" w14:textId="3446896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8B4EE" w14:textId="0ADA2B5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1E814" w14:textId="29AE407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3822A6" w14:paraId="4A2D237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48CA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4FC8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58D76A74" w14:textId="0A494D2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2,282.00 </w:t>
            </w:r>
          </w:p>
        </w:tc>
        <w:tc>
          <w:tcPr>
            <w:tcW w:w="675" w:type="pct"/>
            <w:tcBorders>
              <w:top w:val="nil"/>
              <w:left w:val="nil"/>
              <w:bottom w:val="single" w:sz="4" w:space="0" w:color="000000"/>
              <w:right w:val="single" w:sz="4" w:space="0" w:color="000000"/>
            </w:tcBorders>
            <w:shd w:val="clear" w:color="auto" w:fill="auto"/>
            <w:noWrap/>
            <w:vAlign w:val="bottom"/>
            <w:hideMark/>
          </w:tcPr>
          <w:p w14:paraId="5B1BC792" w14:textId="158C659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4074D" w14:textId="2331934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8F7F4" w14:textId="6636150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2,282.00 </w:t>
            </w:r>
          </w:p>
        </w:tc>
      </w:tr>
      <w:tr w:rsidR="003822A6" w14:paraId="640DF89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614D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A9E6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5DAB9987" w14:textId="54706BC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B2DAE28" w14:textId="2D46FEB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EED67" w14:textId="2C291E2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65D17" w14:textId="6FEB27E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3822A6" w14:paraId="013E4FE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5E23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518E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2F59081F" w14:textId="1AC4FB6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c>
          <w:tcPr>
            <w:tcW w:w="675" w:type="pct"/>
            <w:tcBorders>
              <w:top w:val="nil"/>
              <w:left w:val="nil"/>
              <w:bottom w:val="single" w:sz="4" w:space="0" w:color="000000"/>
              <w:right w:val="single" w:sz="4" w:space="0" w:color="000000"/>
            </w:tcBorders>
            <w:shd w:val="clear" w:color="auto" w:fill="auto"/>
            <w:noWrap/>
            <w:vAlign w:val="bottom"/>
            <w:hideMark/>
          </w:tcPr>
          <w:p w14:paraId="05995B91" w14:textId="22315FF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A7608" w14:textId="0570EA2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6EFF21" w14:textId="1A37F90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r>
      <w:tr w:rsidR="003822A6" w14:paraId="74196F0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B621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F407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1999AD77" w14:textId="07BF3AE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3,799.25 </w:t>
            </w:r>
          </w:p>
        </w:tc>
        <w:tc>
          <w:tcPr>
            <w:tcW w:w="675" w:type="pct"/>
            <w:tcBorders>
              <w:top w:val="nil"/>
              <w:left w:val="nil"/>
              <w:bottom w:val="single" w:sz="4" w:space="0" w:color="000000"/>
              <w:right w:val="single" w:sz="4" w:space="0" w:color="000000"/>
            </w:tcBorders>
            <w:shd w:val="clear" w:color="auto" w:fill="auto"/>
            <w:noWrap/>
            <w:vAlign w:val="bottom"/>
            <w:hideMark/>
          </w:tcPr>
          <w:p w14:paraId="37A06E98" w14:textId="3F803CA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F982F" w14:textId="47E653C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E0A2E" w14:textId="1206653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3,799.25 </w:t>
            </w:r>
          </w:p>
        </w:tc>
      </w:tr>
      <w:tr w:rsidR="003822A6" w14:paraId="7746BB31"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C499F0"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2752498E" w14:textId="473AAA4C"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1ADC9D5C" w14:textId="39894DB5"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8DA4EC" w14:textId="1DD9415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0FCA4B1" w14:textId="47B7AC9C"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5,383.55 </w:t>
            </w:r>
          </w:p>
        </w:tc>
      </w:tr>
      <w:tr w:rsidR="003822A6" w14:paraId="1BB509C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83D0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A7FC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A24B25C" w14:textId="79647AD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c>
          <w:tcPr>
            <w:tcW w:w="675" w:type="pct"/>
            <w:tcBorders>
              <w:top w:val="nil"/>
              <w:left w:val="nil"/>
              <w:bottom w:val="single" w:sz="4" w:space="0" w:color="000000"/>
              <w:right w:val="single" w:sz="4" w:space="0" w:color="000000"/>
            </w:tcBorders>
            <w:shd w:val="clear" w:color="auto" w:fill="auto"/>
            <w:noWrap/>
            <w:vAlign w:val="bottom"/>
            <w:hideMark/>
          </w:tcPr>
          <w:p w14:paraId="2CDB4EB0" w14:textId="3E9D7A5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6728D" w14:textId="559FA8C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458968" w14:textId="1E62F9F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r>
      <w:tr w:rsidR="003822A6" w14:paraId="1A842F8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4536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0A74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665D46B9" w14:textId="1317FD9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236F0671" w14:textId="0D71B33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6F1B8" w14:textId="1C86FEE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4036D" w14:textId="3346135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3822A6" w14:paraId="47C9D22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F6FE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5F84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0EE23DBF" w14:textId="6F9113E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319.10 </w:t>
            </w:r>
          </w:p>
        </w:tc>
        <w:tc>
          <w:tcPr>
            <w:tcW w:w="675" w:type="pct"/>
            <w:tcBorders>
              <w:top w:val="nil"/>
              <w:left w:val="nil"/>
              <w:bottom w:val="single" w:sz="4" w:space="0" w:color="000000"/>
              <w:right w:val="single" w:sz="4" w:space="0" w:color="000000"/>
            </w:tcBorders>
            <w:shd w:val="clear" w:color="auto" w:fill="auto"/>
            <w:noWrap/>
            <w:vAlign w:val="bottom"/>
            <w:hideMark/>
          </w:tcPr>
          <w:p w14:paraId="1867713A" w14:textId="78C20A2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F7152" w14:textId="6D0300E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5B39EB" w14:textId="19535AA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319.10 </w:t>
            </w:r>
          </w:p>
        </w:tc>
      </w:tr>
      <w:tr w:rsidR="003822A6" w14:paraId="578E0C7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EE2E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28FA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2F6CEEAD" w14:textId="68B7E82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010D3EDD" w14:textId="0AF37F9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159DB" w14:textId="1BA8BDE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121E5" w14:textId="20B8C72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3822A6" w14:paraId="530C31B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0BC2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FAB6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3C1EF937" w14:textId="68D98A5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0B4B7D50" w14:textId="1AAE03C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320BB" w14:textId="13134BF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B8863" w14:textId="5B42B1F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3822A6" w14:paraId="43D0B3C9"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DC9ED7"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4BC651A8" w14:textId="7158ECC5"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146,682.23 </w:t>
            </w:r>
          </w:p>
        </w:tc>
        <w:tc>
          <w:tcPr>
            <w:tcW w:w="675" w:type="pct"/>
            <w:tcBorders>
              <w:top w:val="nil"/>
              <w:left w:val="nil"/>
              <w:bottom w:val="single" w:sz="4" w:space="0" w:color="000000"/>
              <w:right w:val="single" w:sz="4" w:space="0" w:color="000000"/>
            </w:tcBorders>
            <w:shd w:val="clear" w:color="D8D8D8" w:fill="D8D8D8"/>
            <w:noWrap/>
            <w:vAlign w:val="bottom"/>
            <w:hideMark/>
          </w:tcPr>
          <w:p w14:paraId="123772AD" w14:textId="45C24B15"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43705C0" w14:textId="7D3AC0D2"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DE48BB6" w14:textId="5E422E4E"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196,682.23 </w:t>
            </w:r>
          </w:p>
        </w:tc>
      </w:tr>
      <w:tr w:rsidR="003822A6" w14:paraId="00B83B2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E0AC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119B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juy</w:t>
            </w:r>
          </w:p>
        </w:tc>
        <w:tc>
          <w:tcPr>
            <w:tcW w:w="777" w:type="pct"/>
            <w:tcBorders>
              <w:top w:val="nil"/>
              <w:left w:val="nil"/>
              <w:bottom w:val="single" w:sz="4" w:space="0" w:color="000000"/>
              <w:right w:val="single" w:sz="4" w:space="0" w:color="000000"/>
            </w:tcBorders>
            <w:shd w:val="clear" w:color="auto" w:fill="auto"/>
            <w:noWrap/>
            <w:vAlign w:val="bottom"/>
            <w:hideMark/>
          </w:tcPr>
          <w:p w14:paraId="288440A6" w14:textId="3612313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B0D87F" w14:textId="1C900E3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E892E" w14:textId="3EB17E6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18C18" w14:textId="248D277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9,000.00 </w:t>
            </w:r>
          </w:p>
        </w:tc>
      </w:tr>
      <w:tr w:rsidR="003822A6" w14:paraId="6B57EE6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2171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DAC7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74CE6356" w14:textId="26B9968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3,220.00 </w:t>
            </w:r>
          </w:p>
        </w:tc>
        <w:tc>
          <w:tcPr>
            <w:tcW w:w="675" w:type="pct"/>
            <w:tcBorders>
              <w:top w:val="nil"/>
              <w:left w:val="nil"/>
              <w:bottom w:val="single" w:sz="4" w:space="0" w:color="000000"/>
              <w:right w:val="single" w:sz="4" w:space="0" w:color="000000"/>
            </w:tcBorders>
            <w:shd w:val="clear" w:color="auto" w:fill="auto"/>
            <w:noWrap/>
            <w:vAlign w:val="bottom"/>
            <w:hideMark/>
          </w:tcPr>
          <w:p w14:paraId="2CC5E217" w14:textId="6DD89E8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F4BF8" w14:textId="7E0995C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24B1A" w14:textId="79D829D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3,220.00 </w:t>
            </w:r>
          </w:p>
        </w:tc>
      </w:tr>
      <w:tr w:rsidR="003822A6" w14:paraId="7B384C6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1A39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E688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748C8FC7" w14:textId="700C87F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823.05 </w:t>
            </w:r>
          </w:p>
        </w:tc>
        <w:tc>
          <w:tcPr>
            <w:tcW w:w="675" w:type="pct"/>
            <w:tcBorders>
              <w:top w:val="nil"/>
              <w:left w:val="nil"/>
              <w:bottom w:val="single" w:sz="4" w:space="0" w:color="000000"/>
              <w:right w:val="single" w:sz="4" w:space="0" w:color="000000"/>
            </w:tcBorders>
            <w:shd w:val="clear" w:color="auto" w:fill="auto"/>
            <w:noWrap/>
            <w:vAlign w:val="bottom"/>
            <w:hideMark/>
          </w:tcPr>
          <w:p w14:paraId="4F74C0D9" w14:textId="7651104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732E7" w14:textId="49D2A23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89B3E" w14:textId="5737FD5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823.05 </w:t>
            </w:r>
          </w:p>
        </w:tc>
      </w:tr>
      <w:tr w:rsidR="003822A6" w14:paraId="0DA09CD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7CBB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EB2E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1711FAB9" w14:textId="4B330CD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7CC4487" w14:textId="29799D2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DC728" w14:textId="34A2FDE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E3AC0" w14:textId="6DCA8CE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9,500.00 </w:t>
            </w:r>
          </w:p>
        </w:tc>
      </w:tr>
      <w:tr w:rsidR="003822A6" w14:paraId="51763C1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D835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4E3B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06F0E363" w14:textId="20DF87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5002C3" w14:textId="3A65E67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6DCB7" w14:textId="48314D5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E2534" w14:textId="0202738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5,000.00 </w:t>
            </w:r>
          </w:p>
        </w:tc>
      </w:tr>
      <w:tr w:rsidR="003822A6" w14:paraId="6443438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C367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2539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627D91F5" w14:textId="14718C2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6555680" w14:textId="52DC8DC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40E98" w14:textId="6E0A9F8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0A97F" w14:textId="42D34D0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3822A6" w14:paraId="4ED17D5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27C7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CD23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7B488527" w14:textId="1D9FBD7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2923D4" w14:textId="2B7209F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03CD4" w14:textId="52E6DAF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A6F6E" w14:textId="3012B90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3822A6" w14:paraId="1E7CEBB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25D2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C864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gawan</w:t>
            </w:r>
          </w:p>
        </w:tc>
        <w:tc>
          <w:tcPr>
            <w:tcW w:w="777" w:type="pct"/>
            <w:tcBorders>
              <w:top w:val="nil"/>
              <w:left w:val="nil"/>
              <w:bottom w:val="single" w:sz="4" w:space="0" w:color="000000"/>
              <w:right w:val="single" w:sz="4" w:space="0" w:color="000000"/>
            </w:tcBorders>
            <w:shd w:val="clear" w:color="auto" w:fill="auto"/>
            <w:noWrap/>
            <w:vAlign w:val="bottom"/>
            <w:hideMark/>
          </w:tcPr>
          <w:p w14:paraId="7036F9FF" w14:textId="6E342E0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21A70C" w14:textId="1080406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23122" w14:textId="03EB6BC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39A8C" w14:textId="133D29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3822A6" w14:paraId="36A4374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B92E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EEC4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5EEB2327" w14:textId="3936AA9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7DB07465" w14:textId="4363E18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E2FBD" w14:textId="265C700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A58FA" w14:textId="4082747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3822A6" w14:paraId="6721941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96B1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D67E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1248FFDD" w14:textId="3BD0C80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86,633.55 </w:t>
            </w:r>
          </w:p>
        </w:tc>
        <w:tc>
          <w:tcPr>
            <w:tcW w:w="675" w:type="pct"/>
            <w:tcBorders>
              <w:top w:val="nil"/>
              <w:left w:val="nil"/>
              <w:bottom w:val="single" w:sz="4" w:space="0" w:color="000000"/>
              <w:right w:val="single" w:sz="4" w:space="0" w:color="000000"/>
            </w:tcBorders>
            <w:shd w:val="clear" w:color="auto" w:fill="auto"/>
            <w:noWrap/>
            <w:vAlign w:val="bottom"/>
            <w:hideMark/>
          </w:tcPr>
          <w:p w14:paraId="158C7211" w14:textId="1E3C3DA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0B32B" w14:textId="018607F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64CEA" w14:textId="0C1BF1D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86,633.55 </w:t>
            </w:r>
          </w:p>
        </w:tc>
      </w:tr>
      <w:tr w:rsidR="003822A6" w14:paraId="3BA3C39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BCD9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BD8E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23CCD9BB" w14:textId="01A9F52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7,200.00 </w:t>
            </w:r>
          </w:p>
        </w:tc>
        <w:tc>
          <w:tcPr>
            <w:tcW w:w="675" w:type="pct"/>
            <w:tcBorders>
              <w:top w:val="nil"/>
              <w:left w:val="nil"/>
              <w:bottom w:val="single" w:sz="4" w:space="0" w:color="000000"/>
              <w:right w:val="single" w:sz="4" w:space="0" w:color="000000"/>
            </w:tcBorders>
            <w:shd w:val="clear" w:color="auto" w:fill="auto"/>
            <w:noWrap/>
            <w:vAlign w:val="bottom"/>
            <w:hideMark/>
          </w:tcPr>
          <w:p w14:paraId="04C99D2D" w14:textId="3705718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F6A57" w14:textId="44C2E70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F5EC7" w14:textId="3C3C894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7,200.00 </w:t>
            </w:r>
          </w:p>
        </w:tc>
      </w:tr>
      <w:tr w:rsidR="003822A6" w14:paraId="73F07D9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38D1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964C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6BC1EED" w14:textId="228D88F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23,240.00 </w:t>
            </w:r>
          </w:p>
        </w:tc>
        <w:tc>
          <w:tcPr>
            <w:tcW w:w="675" w:type="pct"/>
            <w:tcBorders>
              <w:top w:val="nil"/>
              <w:left w:val="nil"/>
              <w:bottom w:val="single" w:sz="4" w:space="0" w:color="000000"/>
              <w:right w:val="single" w:sz="4" w:space="0" w:color="000000"/>
            </w:tcBorders>
            <w:shd w:val="clear" w:color="auto" w:fill="auto"/>
            <w:noWrap/>
            <w:vAlign w:val="bottom"/>
            <w:hideMark/>
          </w:tcPr>
          <w:p w14:paraId="39FB5505" w14:textId="3A88408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9F9825F" w14:textId="07411E8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B6361" w14:textId="3EB7F99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73,240.00 </w:t>
            </w:r>
          </w:p>
        </w:tc>
      </w:tr>
      <w:tr w:rsidR="003822A6" w14:paraId="0B95C50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F05B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AFAB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185067F1" w14:textId="6247BFC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B043E4" w14:textId="325EA20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97CA4" w14:textId="64120BC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F47E4" w14:textId="76711E6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00.00 </w:t>
            </w:r>
          </w:p>
        </w:tc>
      </w:tr>
      <w:tr w:rsidR="003822A6" w14:paraId="0C64913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4772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C1CA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73F46525" w14:textId="06BCCA8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080.00 </w:t>
            </w:r>
          </w:p>
        </w:tc>
        <w:tc>
          <w:tcPr>
            <w:tcW w:w="675" w:type="pct"/>
            <w:tcBorders>
              <w:top w:val="nil"/>
              <w:left w:val="nil"/>
              <w:bottom w:val="single" w:sz="4" w:space="0" w:color="000000"/>
              <w:right w:val="single" w:sz="4" w:space="0" w:color="000000"/>
            </w:tcBorders>
            <w:shd w:val="clear" w:color="auto" w:fill="auto"/>
            <w:noWrap/>
            <w:vAlign w:val="bottom"/>
            <w:hideMark/>
          </w:tcPr>
          <w:p w14:paraId="01D92FE9" w14:textId="07952A9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FADAD" w14:textId="5B504C6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8689E2" w14:textId="1DC1850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080.00 </w:t>
            </w:r>
          </w:p>
        </w:tc>
      </w:tr>
      <w:tr w:rsidR="003822A6" w14:paraId="004B1CA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49C2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7CA4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6067E985" w14:textId="2040DFF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768A75" w14:textId="2ABCFA8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A56A4" w14:textId="4022D6D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A8487" w14:textId="6B9521A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000.00 </w:t>
            </w:r>
          </w:p>
        </w:tc>
      </w:tr>
      <w:tr w:rsidR="003822A6" w14:paraId="06B640A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775B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8B735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35D425D3" w14:textId="76BA2A3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6BBCDFF" w14:textId="6F61805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A67E9" w14:textId="0C53197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118EF" w14:textId="587EDE3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3822A6" w14:paraId="208C104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AE02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5BBF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6599BCDD" w14:textId="321BD06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EF4FF6" w14:textId="254077C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B7CDD" w14:textId="6627BFE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204B8" w14:textId="324722A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3822A6" w14:paraId="344B0B3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8B94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C8919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2F861B8F" w14:textId="3C653DA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c>
          <w:tcPr>
            <w:tcW w:w="675" w:type="pct"/>
            <w:tcBorders>
              <w:top w:val="nil"/>
              <w:left w:val="nil"/>
              <w:bottom w:val="single" w:sz="4" w:space="0" w:color="000000"/>
              <w:right w:val="single" w:sz="4" w:space="0" w:color="000000"/>
            </w:tcBorders>
            <w:shd w:val="clear" w:color="auto" w:fill="auto"/>
            <w:noWrap/>
            <w:vAlign w:val="bottom"/>
            <w:hideMark/>
          </w:tcPr>
          <w:p w14:paraId="46DBFE49" w14:textId="7FB6CEC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71F59" w14:textId="1EB4B1E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A513B" w14:textId="17965A8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r>
      <w:tr w:rsidR="003822A6" w14:paraId="0225541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B217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F2BC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207E6DB9" w14:textId="21D69E5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13,153.00 </w:t>
            </w:r>
          </w:p>
        </w:tc>
        <w:tc>
          <w:tcPr>
            <w:tcW w:w="675" w:type="pct"/>
            <w:tcBorders>
              <w:top w:val="nil"/>
              <w:left w:val="nil"/>
              <w:bottom w:val="single" w:sz="4" w:space="0" w:color="000000"/>
              <w:right w:val="single" w:sz="4" w:space="0" w:color="000000"/>
            </w:tcBorders>
            <w:shd w:val="clear" w:color="auto" w:fill="auto"/>
            <w:noWrap/>
            <w:vAlign w:val="bottom"/>
            <w:hideMark/>
          </w:tcPr>
          <w:p w14:paraId="2D44072F" w14:textId="61FB4FE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459A9" w14:textId="13DC7EA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07C17" w14:textId="154D30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13,153.00 </w:t>
            </w:r>
          </w:p>
        </w:tc>
      </w:tr>
      <w:tr w:rsidR="003822A6" w14:paraId="015CCE6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72EF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0F62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619FE080" w14:textId="51108CE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2,837.20 </w:t>
            </w:r>
          </w:p>
        </w:tc>
        <w:tc>
          <w:tcPr>
            <w:tcW w:w="675" w:type="pct"/>
            <w:tcBorders>
              <w:top w:val="nil"/>
              <w:left w:val="nil"/>
              <w:bottom w:val="single" w:sz="4" w:space="0" w:color="000000"/>
              <w:right w:val="single" w:sz="4" w:space="0" w:color="000000"/>
            </w:tcBorders>
            <w:shd w:val="clear" w:color="auto" w:fill="auto"/>
            <w:noWrap/>
            <w:vAlign w:val="bottom"/>
            <w:hideMark/>
          </w:tcPr>
          <w:p w14:paraId="4D748064" w14:textId="49CB0ED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E59C4" w14:textId="5C38FB7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767B15" w14:textId="343F3D5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2,837.20 </w:t>
            </w:r>
          </w:p>
        </w:tc>
      </w:tr>
      <w:tr w:rsidR="003822A6" w14:paraId="6297FDF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68C2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C568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2F2FE5CA" w14:textId="228D7EF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5B8F3612" w14:textId="17B8B45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A3984" w14:textId="6353823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D42CA" w14:textId="7F83E93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3822A6" w14:paraId="6A0CAD6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6207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7DF6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5C5337FB" w14:textId="6EBF5C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977AC9" w14:textId="39AC3F4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E72B8" w14:textId="51520A1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3E6DD" w14:textId="212400D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0.00 </w:t>
            </w:r>
          </w:p>
        </w:tc>
      </w:tr>
      <w:tr w:rsidR="003822A6" w14:paraId="2CB76BA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4878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03AB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7DC90479" w14:textId="56DDC9A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BD842E" w14:textId="4D11C56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493AE" w14:textId="32971DB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2522D" w14:textId="291BD12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3822A6" w14:paraId="55FF27B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8CCD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632C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47972016" w14:textId="196735E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c>
          <w:tcPr>
            <w:tcW w:w="675" w:type="pct"/>
            <w:tcBorders>
              <w:top w:val="nil"/>
              <w:left w:val="nil"/>
              <w:bottom w:val="single" w:sz="4" w:space="0" w:color="000000"/>
              <w:right w:val="single" w:sz="4" w:space="0" w:color="000000"/>
            </w:tcBorders>
            <w:shd w:val="clear" w:color="auto" w:fill="auto"/>
            <w:noWrap/>
            <w:vAlign w:val="bottom"/>
            <w:hideMark/>
          </w:tcPr>
          <w:p w14:paraId="0BB6C862" w14:textId="5839A08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209A6" w14:textId="4B6B821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A93265" w14:textId="3137E24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r>
      <w:tr w:rsidR="003822A6" w14:paraId="61BD1D5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3FF0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AD3E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31203F80" w14:textId="30A0A5D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3,320.00 </w:t>
            </w:r>
          </w:p>
        </w:tc>
        <w:tc>
          <w:tcPr>
            <w:tcW w:w="675" w:type="pct"/>
            <w:tcBorders>
              <w:top w:val="nil"/>
              <w:left w:val="nil"/>
              <w:bottom w:val="single" w:sz="4" w:space="0" w:color="000000"/>
              <w:right w:val="single" w:sz="4" w:space="0" w:color="000000"/>
            </w:tcBorders>
            <w:shd w:val="clear" w:color="auto" w:fill="auto"/>
            <w:noWrap/>
            <w:vAlign w:val="bottom"/>
            <w:hideMark/>
          </w:tcPr>
          <w:p w14:paraId="3D30F1A2" w14:textId="508AFA4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2AF6B" w14:textId="0DC93C9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004DFF" w14:textId="38A2EF5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3,320.00 </w:t>
            </w:r>
          </w:p>
        </w:tc>
      </w:tr>
      <w:tr w:rsidR="003822A6" w14:paraId="2E989B0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B1CB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E29ACB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5FD2C0B7" w14:textId="75BA70C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c>
          <w:tcPr>
            <w:tcW w:w="675" w:type="pct"/>
            <w:tcBorders>
              <w:top w:val="nil"/>
              <w:left w:val="nil"/>
              <w:bottom w:val="single" w:sz="4" w:space="0" w:color="000000"/>
              <w:right w:val="single" w:sz="4" w:space="0" w:color="000000"/>
            </w:tcBorders>
            <w:shd w:val="clear" w:color="auto" w:fill="auto"/>
            <w:noWrap/>
            <w:vAlign w:val="bottom"/>
            <w:hideMark/>
          </w:tcPr>
          <w:p w14:paraId="33381216" w14:textId="7CB99F2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A9529" w14:textId="37B9D4F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8FE17" w14:textId="7C23656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r>
      <w:tr w:rsidR="003822A6" w14:paraId="7C63EEE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08A9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10F3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4DC21E81" w14:textId="4397A9C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190D36" w14:textId="07DE979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C9BFE" w14:textId="7B223AC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95524" w14:textId="26590BC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00.00 </w:t>
            </w:r>
          </w:p>
        </w:tc>
      </w:tr>
      <w:tr w:rsidR="003822A6" w14:paraId="4A74A3F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160A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496E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62CD8E94" w14:textId="20544BA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956.07 </w:t>
            </w:r>
          </w:p>
        </w:tc>
        <w:tc>
          <w:tcPr>
            <w:tcW w:w="675" w:type="pct"/>
            <w:tcBorders>
              <w:top w:val="nil"/>
              <w:left w:val="nil"/>
              <w:bottom w:val="single" w:sz="4" w:space="0" w:color="000000"/>
              <w:right w:val="single" w:sz="4" w:space="0" w:color="000000"/>
            </w:tcBorders>
            <w:shd w:val="clear" w:color="auto" w:fill="auto"/>
            <w:noWrap/>
            <w:vAlign w:val="bottom"/>
            <w:hideMark/>
          </w:tcPr>
          <w:p w14:paraId="02E3B73C" w14:textId="2B0E6B3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928C0" w14:textId="31AE958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D312F" w14:textId="3F12CBD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956.07 </w:t>
            </w:r>
          </w:p>
        </w:tc>
      </w:tr>
      <w:tr w:rsidR="003822A6" w14:paraId="64A72F4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387B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B0FF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2BDF3F88" w14:textId="51868BE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9519FA" w14:textId="3033641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24FEF" w14:textId="27D962E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13B92" w14:textId="02E6BB9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r>
      <w:tr w:rsidR="003822A6" w14:paraId="5168D5E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D651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C53A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641263AB" w14:textId="2A1C219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8678E7" w14:textId="42E2A49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91155" w14:textId="12A2966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AB46E" w14:textId="75406C9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3822A6" w14:paraId="7E7D7CB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2AEC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8A49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2FAE546D" w14:textId="3928F6E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4DE995D7" w14:textId="3DB8168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63472" w14:textId="593E013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6BCFF" w14:textId="063AE00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3822A6" w14:paraId="0891E16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58E7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6F79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27E55AF0" w14:textId="2B68367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DE5F10" w14:textId="09D43FF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1B34C" w14:textId="2EA1A8B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80CDA" w14:textId="534063B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5,000.00 </w:t>
            </w:r>
          </w:p>
        </w:tc>
      </w:tr>
      <w:tr w:rsidR="003822A6" w14:paraId="3841487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15E4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B6BB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2E2F363A" w14:textId="39A7E07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64400924" w14:textId="4DD97AF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B86A8" w14:textId="7E08822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98B49" w14:textId="7B2DB5F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3822A6" w14:paraId="02383A9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5A1A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71B6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1003C7F8" w14:textId="7A4EF6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1B1E60" w14:textId="5482124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94C4D" w14:textId="3B0F2FA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0F086" w14:textId="4D15970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3822A6" w14:paraId="3E94B7A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D957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CD14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1864F3C" w14:textId="3631473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9AAFF3" w14:textId="6049840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CE08E" w14:textId="3F6E8E8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F9B47" w14:textId="5399B24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3822A6" w14:paraId="7F6F1BF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658B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700B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750211FD" w14:textId="1946CE8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0,405.00 </w:t>
            </w:r>
          </w:p>
        </w:tc>
        <w:tc>
          <w:tcPr>
            <w:tcW w:w="675" w:type="pct"/>
            <w:tcBorders>
              <w:top w:val="nil"/>
              <w:left w:val="nil"/>
              <w:bottom w:val="single" w:sz="4" w:space="0" w:color="000000"/>
              <w:right w:val="single" w:sz="4" w:space="0" w:color="000000"/>
            </w:tcBorders>
            <w:shd w:val="clear" w:color="auto" w:fill="auto"/>
            <w:noWrap/>
            <w:vAlign w:val="bottom"/>
            <w:hideMark/>
          </w:tcPr>
          <w:p w14:paraId="6B78FDA2" w14:textId="64C0A74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73141" w14:textId="54E5C30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958C3" w14:textId="0550F7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0,405.00 </w:t>
            </w:r>
          </w:p>
        </w:tc>
      </w:tr>
      <w:tr w:rsidR="003822A6" w14:paraId="410C8C2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1892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7B20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5F86737D" w14:textId="5F43D8C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096949" w14:textId="05EE41D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8FE6C" w14:textId="38475B5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5341A" w14:textId="0CF39F1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000.00 </w:t>
            </w:r>
          </w:p>
        </w:tc>
      </w:tr>
      <w:tr w:rsidR="003822A6" w14:paraId="53A92C7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8C12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6D5F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010BA560" w14:textId="1506336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6D40747" w14:textId="4C2739A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7F97E" w14:textId="1FB4381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B661D" w14:textId="7AC223A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3822A6" w14:paraId="036667B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AD6F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4F15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549B278A" w14:textId="35D61D9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5F48B4EB" w14:textId="2C83DC6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188C5" w14:textId="70F5722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8A888" w14:textId="180A155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3822A6" w14:paraId="4B48879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6919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BC56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31405303" w14:textId="3A00109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9,880.00 </w:t>
            </w:r>
          </w:p>
        </w:tc>
        <w:tc>
          <w:tcPr>
            <w:tcW w:w="675" w:type="pct"/>
            <w:tcBorders>
              <w:top w:val="nil"/>
              <w:left w:val="nil"/>
              <w:bottom w:val="single" w:sz="4" w:space="0" w:color="000000"/>
              <w:right w:val="single" w:sz="4" w:space="0" w:color="000000"/>
            </w:tcBorders>
            <w:shd w:val="clear" w:color="auto" w:fill="auto"/>
            <w:noWrap/>
            <w:vAlign w:val="bottom"/>
            <w:hideMark/>
          </w:tcPr>
          <w:p w14:paraId="0BBD7116" w14:textId="1AD50A6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8080B" w14:textId="0D4D7D6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990E6" w14:textId="47518EF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9,880.00 </w:t>
            </w:r>
          </w:p>
        </w:tc>
      </w:tr>
      <w:tr w:rsidR="003822A6" w14:paraId="7AA3A5F9"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879DDA"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5BF8BC9" w14:textId="004FBF12"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808,51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06284D2" w14:textId="70D64F4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8E4E39" w14:textId="0378D59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5BA3B1" w14:textId="3F786ED8"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808,516.82 </w:t>
            </w:r>
          </w:p>
        </w:tc>
      </w:tr>
      <w:tr w:rsidR="003822A6" w14:paraId="133E287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3383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0927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476EA14A" w14:textId="13EBF8F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2E5C1C"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5F90A245"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4AAE13E6" w14:textId="2AC1AE0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3822A6" w14:paraId="0CE7181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207E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64A7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4B338262" w14:textId="77A35D2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1,847.72 </w:t>
            </w:r>
          </w:p>
        </w:tc>
        <w:tc>
          <w:tcPr>
            <w:tcW w:w="675" w:type="pct"/>
            <w:tcBorders>
              <w:top w:val="nil"/>
              <w:left w:val="nil"/>
              <w:bottom w:val="single" w:sz="4" w:space="0" w:color="000000"/>
              <w:right w:val="single" w:sz="4" w:space="0" w:color="000000"/>
            </w:tcBorders>
            <w:shd w:val="clear" w:color="auto" w:fill="auto"/>
            <w:noWrap/>
            <w:vAlign w:val="bottom"/>
            <w:hideMark/>
          </w:tcPr>
          <w:p w14:paraId="121DCA90" w14:textId="55B987E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0AB70" w14:textId="47CF5F8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DB935" w14:textId="1093DCE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1,847.72 </w:t>
            </w:r>
          </w:p>
        </w:tc>
      </w:tr>
      <w:tr w:rsidR="003822A6" w14:paraId="64977EE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3411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4949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5035A6D8" w14:textId="24386A3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c>
          <w:tcPr>
            <w:tcW w:w="675" w:type="pct"/>
            <w:tcBorders>
              <w:top w:val="nil"/>
              <w:left w:val="nil"/>
              <w:bottom w:val="single" w:sz="4" w:space="0" w:color="000000"/>
              <w:right w:val="single" w:sz="4" w:space="0" w:color="000000"/>
            </w:tcBorders>
            <w:shd w:val="clear" w:color="auto" w:fill="auto"/>
            <w:noWrap/>
            <w:vAlign w:val="bottom"/>
            <w:hideMark/>
          </w:tcPr>
          <w:p w14:paraId="354E9093" w14:textId="75B3B04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D24A8" w14:textId="192B232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3FEEB" w14:textId="3DB512B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r>
      <w:tr w:rsidR="003822A6" w14:paraId="741ED02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CFFD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EFE3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350A9503" w14:textId="12236AC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72036DA0" w14:textId="4F4A353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195A7" w14:textId="7399A42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6EB54" w14:textId="3F1858A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3822A6" w14:paraId="134D5FD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5464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7173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7D11B27A" w14:textId="5FF7425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2AF8DFF1" w14:textId="4FDE54D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3F080" w14:textId="0B81EDA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E3113" w14:textId="0E2A446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3822A6" w14:paraId="2CE7F2A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1E4C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2E9A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7719B3EE" w14:textId="05AA18A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c>
          <w:tcPr>
            <w:tcW w:w="675" w:type="pct"/>
            <w:tcBorders>
              <w:top w:val="nil"/>
              <w:left w:val="nil"/>
              <w:bottom w:val="single" w:sz="4" w:space="0" w:color="000000"/>
              <w:right w:val="single" w:sz="4" w:space="0" w:color="000000"/>
            </w:tcBorders>
            <w:shd w:val="clear" w:color="auto" w:fill="auto"/>
            <w:noWrap/>
            <w:vAlign w:val="bottom"/>
            <w:hideMark/>
          </w:tcPr>
          <w:p w14:paraId="3018A7A0" w14:textId="6BA3806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369D6" w14:textId="77D53D0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FFFDE" w14:textId="77360ED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r>
      <w:tr w:rsidR="003822A6" w14:paraId="24687D8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4555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9F92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7DB899F2" w14:textId="7227159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2DF6C304" w14:textId="7541753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42BB8" w14:textId="35BF360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E25AF" w14:textId="72596AA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3822A6" w14:paraId="4CBD9B2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4341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EB82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1F9BCF05" w14:textId="60D854A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3761A94A" w14:textId="26F5962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857BF" w14:textId="5E99E20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B0863" w14:textId="22035AD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3822A6" w14:paraId="3E1798D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6E5B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670B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4FAE3BBF" w14:textId="33C3294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6A36FB7B" w14:textId="7DB50EA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A8981" w14:textId="57BD6CD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A0250" w14:textId="146A13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3822A6" w14:paraId="3E93F33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F71E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0B5A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15D5BD9C" w14:textId="5317AAA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D7B967" w14:textId="264240C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072F1" w14:textId="3D7AA7D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66F2D" w14:textId="7600D39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3822A6" w14:paraId="49366EF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5F44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8E7D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1843D93D" w14:textId="62AD935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7DF1A55D" w14:textId="6F2273B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1E76F" w14:textId="7AC4AAA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85089" w14:textId="464F563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3822A6" w14:paraId="2F51FEE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CA3D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7722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4D245C8D" w14:textId="55C30AB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06FF6125" w14:textId="63B963D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E8CB4" w14:textId="67D1BCB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89B14" w14:textId="400F7DB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3822A6" w14:paraId="3981204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C6C9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F793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2E69CCAF" w14:textId="3D28999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2BDE14AA" w14:textId="0851170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B955A" w14:textId="27D7B62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D5E21" w14:textId="04833C4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3822A6" w14:paraId="1E008B6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06A8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2DCD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2F9ECEE4" w14:textId="544011E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73CFCD" w14:textId="5AEF31B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7D68C" w14:textId="027DD9A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E8211" w14:textId="1BAB220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3822A6" w14:paraId="0587C7E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10EB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D641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18553EA" w14:textId="7C20EF9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22F1337E" w14:textId="7E607C1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512970" w14:textId="1C2413A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F7E29" w14:textId="3168B70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3822A6" w14:paraId="04FA13C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BEC8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E2FE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05001BCB" w14:textId="070FDC0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36E5D4" w14:textId="622AEE4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BE0DE" w14:textId="3DE56F9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8E5907" w14:textId="1C435F3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3822A6" w14:paraId="4268D5F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454B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1B6A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26893941" w14:textId="498FCF7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79662D81" w14:textId="3DE037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CA539" w14:textId="5191C1B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B6330" w14:textId="7B24300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3822A6" w14:paraId="2C020D1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65BE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04C3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43599727" w14:textId="0676CB2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088896" w14:textId="6B2CCB1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CD608" w14:textId="1FC3C13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BCE32" w14:textId="6DB0F37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3822A6" w14:paraId="13EEB94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DC6C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0D2A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351E609B" w14:textId="6E9C963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696CF186" w14:textId="68E80BC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A8C02" w14:textId="1E195AD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9D289" w14:textId="442A43A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3822A6" w14:paraId="4A9E553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579C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EBE7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49BD7A8D" w14:textId="36C494D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134A38" w14:textId="3021857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2F566" w14:textId="550E48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D2698" w14:textId="7FE19A7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3822A6" w14:paraId="7CD57CA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7B0B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4355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6100813C" w14:textId="059BA1B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840.00 </w:t>
            </w:r>
          </w:p>
        </w:tc>
        <w:tc>
          <w:tcPr>
            <w:tcW w:w="675" w:type="pct"/>
            <w:tcBorders>
              <w:top w:val="nil"/>
              <w:left w:val="nil"/>
              <w:bottom w:val="single" w:sz="4" w:space="0" w:color="000000"/>
              <w:right w:val="single" w:sz="4" w:space="0" w:color="000000"/>
            </w:tcBorders>
            <w:shd w:val="clear" w:color="auto" w:fill="auto"/>
            <w:noWrap/>
            <w:vAlign w:val="bottom"/>
            <w:hideMark/>
          </w:tcPr>
          <w:p w14:paraId="6B6AC139" w14:textId="04CE927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38D28" w14:textId="45BD3E4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B35A3" w14:textId="7960F30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840.00 </w:t>
            </w:r>
          </w:p>
        </w:tc>
      </w:tr>
      <w:tr w:rsidR="003822A6" w14:paraId="2F34EBF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C666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1D6A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6EE3F4CB" w14:textId="0B9850C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3A32F7D2" w14:textId="6782190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A18AB" w14:textId="033BCD2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128BF" w14:textId="56282C3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3822A6" w14:paraId="3646570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C847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2DC7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D509826" w14:textId="7214D8E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57E9B841" w14:textId="6AF19D6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E7645" w14:textId="30DF943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C1B0C" w14:textId="341C3B7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3822A6" w14:paraId="26B54FB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48B5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186F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3D041BE2" w14:textId="1D7F3FB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c>
          <w:tcPr>
            <w:tcW w:w="675" w:type="pct"/>
            <w:tcBorders>
              <w:top w:val="nil"/>
              <w:left w:val="nil"/>
              <w:bottom w:val="single" w:sz="4" w:space="0" w:color="000000"/>
              <w:right w:val="single" w:sz="4" w:space="0" w:color="000000"/>
            </w:tcBorders>
            <w:shd w:val="clear" w:color="auto" w:fill="auto"/>
            <w:noWrap/>
            <w:vAlign w:val="bottom"/>
            <w:hideMark/>
          </w:tcPr>
          <w:p w14:paraId="61AE78A1" w14:textId="55BDA99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695EC" w14:textId="40F634F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26BFA" w14:textId="0BE3950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r>
      <w:tr w:rsidR="003822A6" w14:paraId="4F4C188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080C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9A6A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4B1AB293" w14:textId="1C5A971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5A4198CD" w14:textId="7E49F23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FE3CA" w14:textId="432ED5F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284C4" w14:textId="0E4FF7B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3822A6" w14:paraId="5241A7A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5341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CB37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023DDD43" w14:textId="2118567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5DFE93" w14:textId="701BFC3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C1FD4" w14:textId="7183583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DCB01" w14:textId="3197F15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3822A6" w14:paraId="401BCED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A682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B2F0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4B1837F2" w14:textId="4EDB061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7B272A48" w14:textId="36F0EE8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E1786" w14:textId="235EBDE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943D2" w14:textId="2277B1B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3822A6" w14:paraId="70DF609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A07C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8838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7C8ABB04" w14:textId="03C2198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713574A6" w14:textId="0315D88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8E93C" w14:textId="6512D29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8700B" w14:textId="3D4B648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3822A6" w14:paraId="4C6EA41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A425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1208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CEA026F" w14:textId="62F526B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586C2DEC" w14:textId="112258D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A8928" w14:textId="7BF278F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C95E0" w14:textId="21C182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3822A6" w14:paraId="2578A1B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AE28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1F1E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4FDAB523" w14:textId="7E824FA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1463E7B8" w14:textId="4C902B1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D35D0" w14:textId="4178D09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C660B4" w14:textId="7EA0E79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3822A6" w14:paraId="26EAA6A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00E5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40AC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576E844E" w14:textId="67D312F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45D682AC" w14:textId="6193CC1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FCE42" w14:textId="308DA2E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8A8A5" w14:textId="2D29C3A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3822A6" w14:paraId="61229EA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7E69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57F0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0687F3E9" w14:textId="056D25B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c>
          <w:tcPr>
            <w:tcW w:w="675" w:type="pct"/>
            <w:tcBorders>
              <w:top w:val="nil"/>
              <w:left w:val="nil"/>
              <w:bottom w:val="single" w:sz="4" w:space="0" w:color="000000"/>
              <w:right w:val="single" w:sz="4" w:space="0" w:color="000000"/>
            </w:tcBorders>
            <w:shd w:val="clear" w:color="auto" w:fill="auto"/>
            <w:noWrap/>
            <w:vAlign w:val="bottom"/>
            <w:hideMark/>
          </w:tcPr>
          <w:p w14:paraId="28A4F17C" w14:textId="6D39720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0F298" w14:textId="6E49781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7952D" w14:textId="6E2FF61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r>
      <w:tr w:rsidR="003822A6" w14:paraId="21EC6742"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2DA5E5"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5A41F644" w14:textId="3516C688"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c>
          <w:tcPr>
            <w:tcW w:w="675" w:type="pct"/>
            <w:tcBorders>
              <w:top w:val="nil"/>
              <w:left w:val="nil"/>
              <w:bottom w:val="single" w:sz="4" w:space="0" w:color="000000"/>
              <w:right w:val="single" w:sz="4" w:space="0" w:color="000000"/>
            </w:tcBorders>
            <w:shd w:val="clear" w:color="A5A5A5" w:fill="A5A5A5"/>
            <w:noWrap/>
            <w:vAlign w:val="bottom"/>
            <w:hideMark/>
          </w:tcPr>
          <w:p w14:paraId="2F9171C2" w14:textId="34630A48"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9C5FE42" w14:textId="7812DBC8"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BB82190" w14:textId="6DA9F61C"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r>
      <w:tr w:rsidR="003822A6" w14:paraId="52052706"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420F92"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525BF72E" w14:textId="655FFB49"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2D2680D2" w14:textId="7BCB399B"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28BB5A" w14:textId="144BEE08"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A834F9" w14:textId="20AE0D7D"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r>
      <w:tr w:rsidR="003822A6" w14:paraId="702DC082"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AB6E09B"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44D36277" w14:textId="50A52A0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7C7545FE" w14:textId="3A6E5D7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B2E84" w14:textId="5196616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A044090" w14:textId="1C6E2D0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3822A6" w14:paraId="175440AD" w14:textId="77777777" w:rsidTr="003822A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63F2028"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16BC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3D50BBE9" w14:textId="705CF85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5D45B4D5" w14:textId="3314F7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72B64" w14:textId="074F55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87744" w14:textId="76D01EC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3822A6" w14:paraId="42212F0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1DF9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AE31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2057D223" w14:textId="4955F0F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64255344" w14:textId="59EA139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84DA5" w14:textId="58DB6E6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762AB" w14:textId="5DA7215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3822A6" w14:paraId="35EA93D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5475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F298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1AC9E89B" w14:textId="6B5466C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ED48BE" w14:textId="7C59F89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C70FA" w14:textId="080C7E2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6D306" w14:textId="4C48FC0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3822A6" w14:paraId="326CA65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5FCD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283C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31F531F2" w14:textId="0373854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2689EF8D" w14:textId="4D16F4B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7B783" w14:textId="7B0FFF2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7D469" w14:textId="6BC7F27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3822A6" w14:paraId="3EC4579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674E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EBFB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057CCEFB" w14:textId="349A424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201D3965" w14:textId="54F085F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F92BD" w14:textId="7A31F99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D153B" w14:textId="77DB42E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3822A6" w14:paraId="1C54509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12FE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8321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7225C55C" w14:textId="7C9AAFB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2E115F0C" w14:textId="4B8ED06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81650" w14:textId="6FBE83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CFBC9" w14:textId="7CE2F0A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3822A6" w14:paraId="4B888CC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5AE5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D290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3DBABB18" w14:textId="1E99696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3FA8563E" w14:textId="73E473F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17026" w14:textId="4D19F55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843AA" w14:textId="722A82B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3822A6" w14:paraId="53EC8B9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D74B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DC3D38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3C9667E3" w14:textId="2C02284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711C4FBF" w14:textId="3D7BD9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C3BE2" w14:textId="533D2C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243B6" w14:textId="410C581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3822A6" w14:paraId="0E624C5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2E31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F942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49A41E25" w14:textId="15DDF22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38255A31" w14:textId="4F040BD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1E119" w14:textId="28F8B0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520A6" w14:textId="4D807E3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3822A6" w14:paraId="77FBDB3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826E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9890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E2B4117" w14:textId="0DF9297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7C6CDDF4" w14:textId="0F2BEE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BC83B" w14:textId="246ABF7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D8388" w14:textId="11B255D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3822A6" w14:paraId="5E1F722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67D0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7C65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3411E6E8" w14:textId="6319F2A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2DD41532" w14:textId="618D88F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DDA82" w14:textId="4262773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F481AC" w14:textId="3F0A02B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3822A6" w14:paraId="11DEBCE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B5E1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5985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0AB1D803" w14:textId="30C46FF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63B8AA8D" w14:textId="6E97FB4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3DDA8" w14:textId="6A238A9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B4839" w14:textId="79854CA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3822A6" w14:paraId="4F12782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0B51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10E4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3FD6D1E" w14:textId="2AE1F5D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5001FF" w14:textId="0E007E5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97544" w14:textId="651B786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4A59D" w14:textId="0B079E8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3822A6" w14:paraId="182B90A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8AE1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C539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1F00C05F" w14:textId="7FBCA87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7AE0CC88" w14:textId="25AE0A2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37D50" w14:textId="40925F2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B1BF0" w14:textId="46596B2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3822A6" w14:paraId="2F65D18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9B8B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091C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79B59A2B" w14:textId="1B833BF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46E84EC5" w14:textId="047031D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2ABD0" w14:textId="6D4E7D7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63902" w14:textId="7308DFD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3822A6" w14:paraId="69F942F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3ECA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B916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6144D256" w14:textId="53E5D56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28460B81" w14:textId="363BBF6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41AAC" w14:textId="2F8399D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004E9" w14:textId="6DFD775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3822A6" w14:paraId="1A6864A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B2C9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B5AE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481C1269" w14:textId="65A5FF5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77FB1797" w14:textId="482E1C2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4E6B3" w14:textId="1AD0D22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36220" w14:textId="46EA60C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3822A6" w14:paraId="65BEB16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949D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245F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01023F64" w14:textId="360AB08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469713" w14:textId="1292562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E9324" w14:textId="6EF59A5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F85DA" w14:textId="350D619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3822A6" w14:paraId="5E979A5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8482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605D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747C0AD5" w14:textId="659EB0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55B890E1" w14:textId="5090796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AD930" w14:textId="0E92762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ACAEC" w14:textId="719FFC9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3822A6" w14:paraId="2E81BC1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82CC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ACB3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38423593" w14:textId="2EC1CA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5F0E1E45" w14:textId="4ADE3A6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C1D0D" w14:textId="1938812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34959" w14:textId="0939854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3822A6" w14:paraId="4D1EC2F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89EC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F565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26F0F81E" w14:textId="46DBA44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056B5192" w14:textId="4870BEC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50A23" w14:textId="5D89D50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287C2" w14:textId="461ECD8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3822A6" w14:paraId="355F2D6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975F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0751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43B85802" w14:textId="2D13649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1215131B" w14:textId="31792DB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AA622" w14:textId="6960BD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45073" w14:textId="1319EE5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3822A6" w14:paraId="21018F2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DE29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BC08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76A6FCC5" w14:textId="1B40B84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7F3C1510" w14:textId="063EBC3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0FEA0" w14:textId="272E615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504B0" w14:textId="049BC7D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3822A6" w14:paraId="6A2B720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CD1D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BBBD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1511F58F" w14:textId="16E9188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6D06293E" w14:textId="7964CBD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91581" w14:textId="366C8FF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AB194" w14:textId="5BB29DC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3822A6" w14:paraId="4A2A6A0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33D2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DF89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53071A50" w14:textId="2A77B79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52895E41" w14:textId="01CF676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1D2BB" w14:textId="059B336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E3816" w14:textId="6D3671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3822A6" w14:paraId="2B96E72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3483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566F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472C633B" w14:textId="5A85FD9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0CE7A32E" w14:textId="59BCBFE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BDFE6" w14:textId="29C4457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93946" w14:textId="30079D8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3822A6" w14:paraId="164E1D2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FA4C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0602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A064C95" w14:textId="334DCDE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EB4A660" w14:textId="66B7923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F9E33" w14:textId="1E7D3E8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4BE88" w14:textId="515EBA9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3822A6" w14:paraId="25C0CD8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05DE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EEB0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6DEBB818" w14:textId="3EFBB42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07026C48" w14:textId="32A2147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0A781" w14:textId="1EB442E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6ACD2" w14:textId="382B0F6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3822A6" w14:paraId="0D424D2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9B1B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2EAF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493C850E" w14:textId="58B4A0A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31C951F0" w14:textId="0E5B68E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93497" w14:textId="064CD30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33482" w14:textId="0102BCF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3822A6" w14:paraId="35E4223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6703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AC2E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DF49747" w14:textId="478A50B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4B5C3378" w14:textId="2D0127C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F50AC" w14:textId="108AB78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6944D" w14:textId="6F0E400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3822A6" w14:paraId="6858F86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091F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B596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3BD10375" w14:textId="19DF6F9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5C7E66D6" w14:textId="40ADFEE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BF695" w14:textId="39FB11A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F9FFA" w14:textId="51773CD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3822A6" w14:paraId="1186114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DBB2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1315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70F9C18" w14:textId="6284F20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5CE4205B" w14:textId="45E72FC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A2285" w14:textId="52FBF18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B0B88" w14:textId="2F02E88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3822A6" w14:paraId="09EDE8A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0FB4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5892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52B37EA" w14:textId="5932489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160D064B" w14:textId="69076F5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72F82" w14:textId="44D2874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653E8" w14:textId="44FBB8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3822A6" w14:paraId="0BCC178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28AA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D456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51ABCD51" w14:textId="60A04D7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46F07AE9" w14:textId="60FD133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8185C" w14:textId="36F9AC3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B417C" w14:textId="42988B7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3822A6" w14:paraId="0855E71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E611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F962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69C05E76" w14:textId="2C5284A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13F4BE38" w14:textId="0101A00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22CA8" w14:textId="7923EA6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7F95B" w14:textId="6AEFCF0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3822A6" w14:paraId="0D18243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FE8D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4B83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727B87E4" w14:textId="08E04B1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08193057" w14:textId="0A07D53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02C7B" w14:textId="60A4D96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75157" w14:textId="57283BD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3822A6" w14:paraId="7142437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3036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5D4E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2950646" w14:textId="146197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4A1E5DEE" w14:textId="46F8E17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65DA3" w14:textId="1AE46F6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2F874" w14:textId="1DF7258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3822A6" w14:paraId="5C1F70B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4324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ACC2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0466CAA4" w14:textId="3E43925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6789A37" w14:textId="1B5D437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1295E" w14:textId="23964F8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CB885" w14:textId="566DF61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3822A6" w14:paraId="0D32145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4621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2FF7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1304C09" w14:textId="7360346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04E19EC9" w14:textId="04F867C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52A42" w14:textId="536CE2B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830A62" w14:textId="65FE0A4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3822A6" w14:paraId="5B5FFA4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4078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2AF4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6C6ADE5A" w14:textId="644D049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5AE11F4D" w14:textId="31FC678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AA983" w14:textId="6F0CAE4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5C694" w14:textId="0EB2F8B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3822A6" w14:paraId="43E6095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044F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277C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162A8C34" w14:textId="0EEE572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7951581E" w14:textId="3B9A887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E5DB3" w14:textId="6FC08A6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D7DF5" w14:textId="4558983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3822A6" w14:paraId="1CFF564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1AA8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78E9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9258AB8" w14:textId="44E878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6047B592" w14:textId="08B64D2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D7E20" w14:textId="6984A02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C7488" w14:textId="3DB1F99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3822A6" w14:paraId="7C2772DC"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9CD515"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3DA73576" w14:textId="0684F4E9"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52BAB77F" w14:textId="1C0DFF2D"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1E75DA" w14:textId="2C98B239"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9C098F" w14:textId="4B51001F"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3822A6" w14:paraId="1009F911" w14:textId="77777777" w:rsidTr="003822A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06E5FCE"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755E1B4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364A6564" w14:textId="2A51EDE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5F207016" w14:textId="0CAA659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8F61F" w14:textId="13531D5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D870651" w14:textId="0984ABD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3822A6" w14:paraId="67B1C3E8" w14:textId="77777777" w:rsidTr="003822A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9A4B805"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6F34968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4F7F4C13" w14:textId="5EF697F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61965422" w14:textId="17C6006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69762" w14:textId="7792AC5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A6E2E" w14:textId="55BC0C0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3822A6" w14:paraId="2948F93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59C6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D342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420723EC" w14:textId="57F941C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26F9E775" w14:textId="679FA58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13B5C" w14:textId="19927D4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F19AD" w14:textId="517771E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3822A6" w14:paraId="2A0351D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D4DA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8F2F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75BE7600" w14:textId="5F797AB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26C1D0A4" w14:textId="2E9A6F9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DFA1E" w14:textId="35AFCB5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1493C" w14:textId="5B0156F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3822A6" w14:paraId="77C238B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7BD8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E0F9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6C094595" w14:textId="2BBAA8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3ABF5FA3" w14:textId="0A8310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4C974" w14:textId="31028A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14DCB" w14:textId="6185F38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3822A6" w14:paraId="1709C11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79C4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22B2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0A3F34CB" w14:textId="7C0F1B1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35D90240" w14:textId="010A85A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8150F" w14:textId="3D7632F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CC90D" w14:textId="7C46D9A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3822A6" w14:paraId="22920A8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0EF6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E66F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1931E6E2" w14:textId="4297C00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2A731FF4" w14:textId="28F0954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DA1CB" w14:textId="6620F28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4AD88" w14:textId="3B12B2A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3822A6" w14:paraId="5CB5779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9D75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82F8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1A051E79" w14:textId="7AA6713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516ED129" w14:textId="71A30E0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AFD7E" w14:textId="3486F0F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BB9E51" w14:textId="236A9AE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3822A6" w14:paraId="6034DC7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8F67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4896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36A706A9" w14:textId="3C27613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40B7529E" w14:textId="500BEAE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94D57" w14:textId="12D561C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8E98F" w14:textId="564FDEE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3822A6" w14:paraId="6700AEB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A2F3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36D5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63B55F57" w14:textId="23ABB79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40177F2C" w14:textId="713AB92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68A68" w14:textId="7A63E10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8A64D" w14:textId="47A7BD2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3822A6" w14:paraId="365B419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C6F8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FC3A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2B525C5A" w14:textId="60ABA68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11ADAB62" w14:textId="7D1F6AB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49B67" w14:textId="34EE215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A9F3A" w14:textId="001A3FF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3822A6" w14:paraId="2BEDB13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14A8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4E7B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40FB67E6" w14:textId="709CC3F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07CDB069" w14:textId="21BB358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5550D" w14:textId="6EBE436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CCDAAA" w14:textId="492E92F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3822A6" w14:paraId="0B6DEF0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4050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3033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79101F7C" w14:textId="2AB7974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7A94E090" w14:textId="4CEDF06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7F2B8" w14:textId="0C50E01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A740CD" w14:textId="412221C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3822A6" w14:paraId="724CDF0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7073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C29C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62BCD4D2" w14:textId="6C04017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013D6857" w14:textId="7E693B3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8823C" w14:textId="5BA02E0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90D38" w14:textId="09D93A7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3822A6" w14:paraId="6DFBBF0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4917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CEE1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3AE62E10" w14:textId="51DC0EE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2B81E984" w14:textId="7CC7BB5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82E4B" w14:textId="08B8719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4B5B5" w14:textId="189ACF1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3822A6" w14:paraId="4DCF589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BC34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EADD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3BFFC7A" w14:textId="0BCE8F9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0745B954" w14:textId="3ACF693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3794D" w14:textId="3CEA080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131C6" w14:textId="6822A68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3822A6" w14:paraId="04C372A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7572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73E0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49833143" w14:textId="118EDA2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4905C350" w14:textId="36AA6CD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2A415" w14:textId="4C8457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DB988" w14:textId="0EDA6F0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3822A6" w14:paraId="1457DB0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1EE6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46DD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7F26AB51" w14:textId="5BAA6B2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098736F1" w14:textId="7A13A5A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38069" w14:textId="6AF10CC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721336" w14:textId="15EBC10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3822A6" w14:paraId="1086016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98DC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0F20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319184C8" w14:textId="3A526EF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369FB3C4" w14:textId="226B199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02824" w14:textId="07DE709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0C0ED" w14:textId="395331C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3822A6" w14:paraId="26690A0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0232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0A5F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746BF408" w14:textId="33600C4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6C7DC80C" w14:textId="21854C4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058FD" w14:textId="12310A2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2B9A6" w14:textId="162A96A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3822A6" w14:paraId="24D695C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321B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020A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0892481F" w14:textId="5740629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6EE5745F" w14:textId="5FE229F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E59AB" w14:textId="2CBCB3F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2EA63" w14:textId="2125711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3822A6" w14:paraId="2F26F07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CEDE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EA18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3006F116" w14:textId="3576A74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155BB24F" w14:textId="6AD97F4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447F4" w14:textId="7299763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951E0" w14:textId="53ACEA9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3822A6" w14:paraId="1F357DB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4DDC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E1BEFA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10C4EE60" w14:textId="098ACB9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6DF98827" w14:textId="62355B0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9319D" w14:textId="702BAEE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107D0" w14:textId="2ED7739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3822A6" w14:paraId="7DB270E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5D14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AF9F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EB4831F" w14:textId="7F9F2BE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1E1728E9" w14:textId="1F9FC05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934CE" w14:textId="784A123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BAB97" w14:textId="17143CB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3822A6" w14:paraId="3181C6A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359B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49F4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564E9D83" w14:textId="09AD77E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20FD9211" w14:textId="61C57F6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96A19" w14:textId="78B1A59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80558" w14:textId="5F86408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3822A6" w14:paraId="2E765D0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ECBA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7E7C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5614F319" w14:textId="0141759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7CBEEC81" w14:textId="4940D1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41CAE" w14:textId="474202E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D16F4" w14:textId="5D7F602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3822A6" w14:paraId="48065B4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B3C2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F1B2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28E26EFB" w14:textId="3126BEE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11C860AA" w14:textId="18BC26C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10631" w14:textId="0193C5E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754A1" w14:textId="24B21B0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3822A6" w14:paraId="28CC564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7EAB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42BF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58B8B458" w14:textId="49E341C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40EB8496" w14:textId="60C56C7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A488F" w14:textId="1891105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E562B" w14:textId="1541416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3822A6" w14:paraId="2F50839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6FDD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6153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7538206A" w14:textId="16B8053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05406903" w14:textId="5A6EFF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95E27" w14:textId="6095787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DAB46" w14:textId="7F08E14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3822A6" w14:paraId="706F686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5AFB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2FA9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2114370B" w14:textId="4FDB270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1F905FB7" w14:textId="2348FA3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4A43C" w14:textId="6CD4D13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D407B" w14:textId="2FE13A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3822A6" w14:paraId="2E2145B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4315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5754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11CFFD55" w14:textId="04E8E74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73365AA0" w14:textId="5336EA5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FA789" w14:textId="24E58C1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AEC8A" w14:textId="5F61F2E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3822A6" w14:paraId="028D211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B962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C43D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38044C21" w14:textId="4522F65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17E95579" w14:textId="5D95500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0C15F" w14:textId="62852DD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73F1C" w14:textId="06CC8DA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3822A6" w14:paraId="5B40CC1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A417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D9C1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2A890714" w14:textId="0EE429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65E14801" w14:textId="4076AFB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441FB" w14:textId="1335A7B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3F812" w14:textId="1A73336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3822A6" w14:paraId="5732037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26A5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7741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7ACD44F5" w14:textId="332E855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2FDB6A75" w14:textId="1A8C340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FE34C" w14:textId="446902D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F9774" w14:textId="0003A13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3822A6" w14:paraId="6AB7E4F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D0E7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15B6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077B51C9" w14:textId="09F7290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20FD52AE" w14:textId="3AFA4FC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99BB4" w14:textId="1137D5B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70E99" w14:textId="6C444BC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3822A6" w14:paraId="7788E47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89CD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5E9A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6DE09330" w14:textId="4443669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5B7B8023" w14:textId="4C765D1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FA78B" w14:textId="4B7E103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B3765" w14:textId="702907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3822A6" w14:paraId="7F01E11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2CEE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93E6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C9CBDC1" w14:textId="1506B7F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34286D01" w14:textId="1D91E1F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A9BAE" w14:textId="3C7BC27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30D4B" w14:textId="2E36D61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3822A6" w14:paraId="32C321F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5307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0D12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0F244DB7" w14:textId="4243260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7EC60DB7" w14:textId="1E87576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91414" w14:textId="7DDCCC9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3FAA3" w14:textId="362F908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3822A6" w14:paraId="567A1DA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B105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FC7D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1692F102" w14:textId="18CC221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1E34990B" w14:textId="4CBB5E8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00121" w14:textId="5BAE0D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8296D" w14:textId="5BAD658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3822A6" w14:paraId="56CA802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06E7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A295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1481AABB" w14:textId="030D71A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4D7F8885" w14:textId="5AB02C8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54630" w14:textId="3A60F31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25A2E" w14:textId="734B006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3822A6" w14:paraId="49836BF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287F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80DD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3E47C088" w14:textId="4FBC76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61B1E98F" w14:textId="728875A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A1015" w14:textId="7A09CDD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7B624" w14:textId="2660101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3822A6" w14:paraId="5A3A82C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2469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AD07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D4D501B" w14:textId="5F1C335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4A070FF2" w14:textId="4E5A7DA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BA5BD" w14:textId="7A5005E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1E993" w14:textId="41DD35E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3822A6" w14:paraId="66F1E06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8902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EB29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4795E17C" w14:textId="3C3CC7C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5BF8267D" w14:textId="5C4856B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97E72" w14:textId="402D6F9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A4D0F9" w14:textId="0EED730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3822A6" w14:paraId="746CBB7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BE57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E78E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5DD0B64B" w14:textId="7CB2F25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2AEE3191" w14:textId="1500D74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044BF" w14:textId="3561439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A084A" w14:textId="6BEBC06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3822A6" w14:paraId="163CA5D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1F55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CF9C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6BD6D022" w14:textId="15CD314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2AFB92FA" w14:textId="793EE7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24695" w14:textId="0C19A39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A79B9" w14:textId="47931B1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3822A6" w14:paraId="7F41E1D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4129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8DAC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622DF489" w14:textId="22D6186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180B095C" w14:textId="3EA4EEB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2BCE0" w14:textId="1ED4ECE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C4CEE5" w14:textId="4E0A9A3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3822A6" w14:paraId="0BFF40D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2976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631C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40E0EC26" w14:textId="205B9EE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0FD03883" w14:textId="6B8F1E0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4B0BD" w14:textId="79D7061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D1083" w14:textId="5D685FD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3822A6" w14:paraId="1ED8213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83ED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0A9A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07B9782A" w14:textId="4AEA2B9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7143868C" w14:textId="5BA20D2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D97E7" w14:textId="7FACA1E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95A40" w14:textId="4259D1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3822A6" w14:paraId="6C09FE4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F1E4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8BDA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79510DFA" w14:textId="774D454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35922D53" w14:textId="4A1965F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1AC95" w14:textId="050DCDB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6AB64" w14:textId="59CCB38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3822A6" w14:paraId="0761F78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DF48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A414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62B7D62D" w14:textId="44DAD96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41A066D2" w14:textId="0FD21DE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956466" w14:textId="375F615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97C4B" w14:textId="6867860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3822A6" w14:paraId="7789B41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2BFC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504A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D71153A" w14:textId="534EFE2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1648045A" w14:textId="42F1B64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B9F99" w14:textId="3FC649D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6A58B" w14:textId="3FC2336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3822A6" w14:paraId="1862FF7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EB41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FB93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1DD03065" w14:textId="7E5274F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56DD50E1" w14:textId="638203D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4BECE" w14:textId="23A853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88A00" w14:textId="4A30EF2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3822A6" w14:paraId="53369B6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E329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6DE6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69602888" w14:textId="3A49932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28FFCBF0" w14:textId="52401BA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F8A8E" w14:textId="3864B3B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357A8" w14:textId="673C088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3822A6" w14:paraId="7F3C05A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584C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4B55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67DEAB97" w14:textId="2C21D86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6469B4E4" w14:textId="45063FF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D8464" w14:textId="2F328D1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CC9F2" w14:textId="0D15D96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3822A6" w14:paraId="51058FC6"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B2C9F7"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31FAD5FC" w14:textId="1655B3A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7EEFE26F" w14:textId="4D5EB51F"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CEBDE0" w14:textId="51266620"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571676" w14:textId="5733AC58"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3822A6" w14:paraId="05DED0F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96FC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1FEC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4EC72DAB" w14:textId="2559292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4A2FE71E" w14:textId="2BD0A0C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23641" w14:textId="361FFD6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8129C" w14:textId="26499EC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3822A6" w14:paraId="779C7A6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2D1D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A187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2AC8D5B6" w14:textId="18612ED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75BB6A1A" w14:textId="3983819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2501F" w14:textId="34FE72A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885A9" w14:textId="51746F2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3822A6" w14:paraId="0301DC2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0FC1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2DDA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221D784E" w14:textId="4D4E35C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5F9D03C1" w14:textId="51103D7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5DE87" w14:textId="1E7D4AD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6AB98" w14:textId="3CC0BEA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3822A6" w14:paraId="620BF228"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7C09F"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C5588A8" w14:textId="0D378CA4"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18684703" w14:textId="177498B2"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78F77B" w14:textId="54CA9110"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BB2F23" w14:textId="1046A8D8"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3822A6" w14:paraId="4EE9E5C1" w14:textId="77777777" w:rsidTr="003822A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F55DB52"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BD42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75958280" w14:textId="09DDF1C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03BC4F28" w14:textId="386A78F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55F4F" w14:textId="590A27F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C96593B" w14:textId="4E5B8CF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3822A6" w14:paraId="2A22D9C4" w14:textId="77777777" w:rsidTr="003822A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E1FF53A"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FA34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11F8130B" w14:textId="6858528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74FF5992" w14:textId="72458C2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C284F" w14:textId="18870B7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31253" w14:textId="3AC496F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3822A6" w14:paraId="68D065B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8F5F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1D72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3D38EB9C" w14:textId="3CD7689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4BB388BA" w14:textId="4828A0A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91253B" w14:textId="7081134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E2438" w14:textId="2719E45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3822A6" w14:paraId="61DEB95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BE4F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CBC3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6FFE5370" w14:textId="655C37F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0AD3E361" w14:textId="4961675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6C518" w14:textId="7DED643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42726" w14:textId="63DEBDA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3822A6" w14:paraId="578CCF1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924F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BA97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AF1FC1E" w14:textId="2760D7A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306217B1" w14:textId="7583D6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3A077" w14:textId="4409602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FD3CA" w14:textId="1192CE5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3822A6" w14:paraId="5061BC0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07B1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013B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18F19AA4" w14:textId="42EE66A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07C657C7" w14:textId="3FC7011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22ABC" w14:textId="74770E0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E460A" w14:textId="7EBA4CF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3822A6" w14:paraId="62F1D84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6726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10369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680BB9F0" w14:textId="4FD45EE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24E9201B" w14:textId="6A744BF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15F36" w14:textId="31D36F6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E6552" w14:textId="5D3F294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3822A6" w14:paraId="2078258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3CFD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8A0E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15284D5" w14:textId="171B153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75BEA609" w14:textId="03D10F8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48C20" w14:textId="4E853F2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06DFC" w14:textId="3FBE09D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3822A6" w14:paraId="0CDDE87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482B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8463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748A25E9" w14:textId="77718AA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72DD407F" w14:textId="627C216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034DC" w14:textId="6E90E64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8A4F9" w14:textId="24651B7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3822A6" w14:paraId="317D20A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C929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1B2B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59328906" w14:textId="16BEED8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02BF83E6" w14:textId="1F8EE3D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3C46F" w14:textId="72136D6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37A71" w14:textId="6242521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3822A6" w14:paraId="26AD038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A688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8F64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68BD0FEE" w14:textId="4DE06B9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8190D41" w14:textId="62BCB01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E50C1" w14:textId="0FF4722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CC34C" w14:textId="5A3C91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3822A6" w14:paraId="501BAF4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CAEA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606E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24F2AC06" w14:textId="2271EA6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0CBE2432" w14:textId="46D5101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F469C" w14:textId="3FF4EDF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4D492" w14:textId="7306736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3822A6" w14:paraId="78E1C4E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0AA4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27F4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454993D2" w14:textId="0B7D5D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32B8AEA4" w14:textId="6F8AD50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08AC3" w14:textId="28128EE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A85C16" w14:textId="67F2358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3822A6" w14:paraId="232F8F7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CD1E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E477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52A970CF" w14:textId="11E32B6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49598C57" w14:textId="73616D1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9C8F7" w14:textId="604EE11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F59A9" w14:textId="3A14268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3822A6" w14:paraId="131E9E7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0D29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BB50A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13111AD1" w14:textId="2CC5660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123E6DBD" w14:textId="68FC7CA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4ACC7" w14:textId="1B3F3BE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4FBD9" w14:textId="15E489B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3822A6" w14:paraId="4C72C5F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1C20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E348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7CE11326" w14:textId="3825A58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61A8945C" w14:textId="512CF27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07B7E" w14:textId="218A9A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E6417" w14:textId="6F5063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3822A6" w14:paraId="7067DDE1"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A212EBA"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160A96E6" w14:textId="4B47685A"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634,364.15 </w:t>
            </w:r>
          </w:p>
        </w:tc>
        <w:tc>
          <w:tcPr>
            <w:tcW w:w="675" w:type="pct"/>
            <w:tcBorders>
              <w:top w:val="nil"/>
              <w:left w:val="nil"/>
              <w:bottom w:val="single" w:sz="4" w:space="0" w:color="000000"/>
              <w:right w:val="single" w:sz="4" w:space="0" w:color="000000"/>
            </w:tcBorders>
            <w:shd w:val="clear" w:color="A5A5A5" w:fill="A5A5A5"/>
            <w:noWrap/>
            <w:vAlign w:val="bottom"/>
            <w:hideMark/>
          </w:tcPr>
          <w:p w14:paraId="2F4BBCAA" w14:textId="7B9C7B28"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79187B3" w14:textId="1F09B7CC"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750F8B82" w14:textId="72F48796"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556,634.15 </w:t>
            </w:r>
          </w:p>
        </w:tc>
      </w:tr>
      <w:tr w:rsidR="003822A6" w14:paraId="4E253F52"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B7F10E"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3AA78AB7" w14:textId="08DF1E95"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67,643.12 </w:t>
            </w:r>
          </w:p>
        </w:tc>
        <w:tc>
          <w:tcPr>
            <w:tcW w:w="675" w:type="pct"/>
            <w:tcBorders>
              <w:top w:val="nil"/>
              <w:left w:val="nil"/>
              <w:bottom w:val="single" w:sz="4" w:space="0" w:color="000000"/>
              <w:right w:val="single" w:sz="4" w:space="0" w:color="000000"/>
            </w:tcBorders>
            <w:shd w:val="clear" w:color="D8D8D8" w:fill="D8D8D8"/>
            <w:noWrap/>
            <w:vAlign w:val="bottom"/>
            <w:hideMark/>
          </w:tcPr>
          <w:p w14:paraId="48816625" w14:textId="622AEEA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388737" w14:textId="06422B3B"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A8006E" w14:textId="2D7DFA9A"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67,643.12 </w:t>
            </w:r>
          </w:p>
        </w:tc>
      </w:tr>
      <w:tr w:rsidR="003822A6" w14:paraId="7BE23F2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B11F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C2CA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7E7913C5" w14:textId="1088B1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c>
          <w:tcPr>
            <w:tcW w:w="675" w:type="pct"/>
            <w:tcBorders>
              <w:top w:val="nil"/>
              <w:left w:val="nil"/>
              <w:bottom w:val="single" w:sz="4" w:space="0" w:color="000000"/>
              <w:right w:val="single" w:sz="4" w:space="0" w:color="000000"/>
            </w:tcBorders>
            <w:shd w:val="clear" w:color="auto" w:fill="auto"/>
            <w:noWrap/>
            <w:vAlign w:val="bottom"/>
            <w:hideMark/>
          </w:tcPr>
          <w:p w14:paraId="05F8735E" w14:textId="2D5FC81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E87EF" w14:textId="1C85460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1AACC" w14:textId="32E852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r>
      <w:tr w:rsidR="003822A6" w14:paraId="24414BA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EB73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72A8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2F5707FC" w14:textId="051D0A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38DA15F4" w14:textId="68E3C8E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90F74" w14:textId="02232F3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29881" w14:textId="3DAAD8A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3822A6" w14:paraId="56E44CE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027B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1C1A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136FC3EC" w14:textId="5A9B17F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1BBDF72" w14:textId="5BF810E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7E06B" w14:textId="4059DDF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95811" w14:textId="14D558D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3822A6" w14:paraId="3FB91D5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82E9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AD102F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pipi</w:t>
            </w:r>
          </w:p>
        </w:tc>
        <w:tc>
          <w:tcPr>
            <w:tcW w:w="777" w:type="pct"/>
            <w:tcBorders>
              <w:top w:val="nil"/>
              <w:left w:val="nil"/>
              <w:bottom w:val="single" w:sz="4" w:space="0" w:color="000000"/>
              <w:right w:val="single" w:sz="4" w:space="0" w:color="000000"/>
            </w:tcBorders>
            <w:shd w:val="clear" w:color="auto" w:fill="auto"/>
            <w:noWrap/>
            <w:vAlign w:val="bottom"/>
            <w:hideMark/>
          </w:tcPr>
          <w:p w14:paraId="2F6AC373" w14:textId="2F0C3EB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251.91 </w:t>
            </w:r>
          </w:p>
        </w:tc>
        <w:tc>
          <w:tcPr>
            <w:tcW w:w="675" w:type="pct"/>
            <w:tcBorders>
              <w:top w:val="nil"/>
              <w:left w:val="nil"/>
              <w:bottom w:val="single" w:sz="4" w:space="0" w:color="000000"/>
              <w:right w:val="single" w:sz="4" w:space="0" w:color="000000"/>
            </w:tcBorders>
            <w:shd w:val="clear" w:color="auto" w:fill="auto"/>
            <w:noWrap/>
            <w:vAlign w:val="bottom"/>
            <w:hideMark/>
          </w:tcPr>
          <w:p w14:paraId="2DD8DBD5" w14:textId="48C6B4A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65809" w14:textId="7D071AC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C536C" w14:textId="5858D92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251.91 </w:t>
            </w:r>
          </w:p>
        </w:tc>
      </w:tr>
      <w:tr w:rsidR="003822A6" w14:paraId="4793837D"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A77AE8"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322EA21" w14:textId="06FE90E0"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0D7CB148" w14:textId="18AE7578"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A9E0F7" w14:textId="041ADAF6"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72813FC" w14:textId="258A85C9"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3822A6" w14:paraId="4290BAA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81D31"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49EE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1581671B" w14:textId="12CDBAF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205D2BA3" w14:textId="53F38DC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FC1DD" w14:textId="3D45B82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19D1739" w14:textId="7921F20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3822A6" w14:paraId="1DF12FE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657F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86AE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52A9FC27" w14:textId="0625333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E3B5502" w14:textId="056C6B9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91CB3" w14:textId="20D80B6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0EB2E1" w14:textId="1D16400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3822A6" w14:paraId="6ED5C66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7029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C112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6AEA25DB" w14:textId="331CE3C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33BB40F7" w14:textId="4416DB4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807B1" w14:textId="67F1EA8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BE179" w14:textId="465CB4A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3822A6" w14:paraId="181F3D3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A645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7691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1F678640" w14:textId="190049D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196187E" w14:textId="6ED0C36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69268" w14:textId="1FACC60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069B8A8F" w14:textId="4374360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3822A6" w14:paraId="52D929E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BE90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6A18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588FB3E6" w14:textId="0E01372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1BF56D90" w14:textId="2983912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8F7CB" w14:textId="53E2B23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6EF5B" w14:textId="6B92A18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3822A6" w14:paraId="63A1EBF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99DC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75FE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5546A470" w14:textId="69FECA1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121F4B23" w14:textId="4038730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22726" w14:textId="56AEE09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4C7CD" w14:textId="4D4AF56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3822A6" w14:paraId="60E8A347"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E77E63"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2CE87342" w14:textId="5DEEF8DE"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16,806.89 </w:t>
            </w:r>
          </w:p>
        </w:tc>
        <w:tc>
          <w:tcPr>
            <w:tcW w:w="675" w:type="pct"/>
            <w:tcBorders>
              <w:top w:val="nil"/>
              <w:left w:val="nil"/>
              <w:bottom w:val="single" w:sz="4" w:space="0" w:color="000000"/>
              <w:right w:val="single" w:sz="4" w:space="0" w:color="000000"/>
            </w:tcBorders>
            <w:shd w:val="clear" w:color="D8D8D8" w:fill="D8D8D8"/>
            <w:noWrap/>
            <w:vAlign w:val="bottom"/>
            <w:hideMark/>
          </w:tcPr>
          <w:p w14:paraId="6C9A75E7" w14:textId="13F27006"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AA1155" w14:textId="6D32EBF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367D1CE" w14:textId="1F29F40B"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65,176.89 </w:t>
            </w:r>
          </w:p>
        </w:tc>
      </w:tr>
      <w:tr w:rsidR="003822A6" w14:paraId="41B08A0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CB3A8"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51E3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3C34997E" w14:textId="000A45D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c>
          <w:tcPr>
            <w:tcW w:w="675" w:type="pct"/>
            <w:tcBorders>
              <w:top w:val="nil"/>
              <w:left w:val="nil"/>
              <w:bottom w:val="single" w:sz="4" w:space="0" w:color="000000"/>
              <w:right w:val="single" w:sz="4" w:space="0" w:color="000000"/>
            </w:tcBorders>
            <w:shd w:val="clear" w:color="auto" w:fill="auto"/>
            <w:noWrap/>
            <w:vAlign w:val="bottom"/>
            <w:hideMark/>
          </w:tcPr>
          <w:p w14:paraId="48F14021" w14:textId="71FCC4B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60528" w14:textId="678BEBA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570C133" w14:textId="0C2399D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r>
      <w:tr w:rsidR="003822A6" w14:paraId="3F39E4E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D34B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B62F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49F559A" w14:textId="3C931C4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c>
          <w:tcPr>
            <w:tcW w:w="675" w:type="pct"/>
            <w:tcBorders>
              <w:top w:val="nil"/>
              <w:left w:val="nil"/>
              <w:bottom w:val="single" w:sz="4" w:space="0" w:color="000000"/>
              <w:right w:val="single" w:sz="4" w:space="0" w:color="000000"/>
            </w:tcBorders>
            <w:shd w:val="clear" w:color="auto" w:fill="auto"/>
            <w:noWrap/>
            <w:vAlign w:val="bottom"/>
            <w:hideMark/>
          </w:tcPr>
          <w:p w14:paraId="3FA3A234" w14:textId="1E82441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273A5" w14:textId="4C4712B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B30BF" w14:textId="3A22627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r>
      <w:tr w:rsidR="003822A6" w14:paraId="4E1C07A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E6F3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E7FC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0407EDFA" w14:textId="1D75525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c>
          <w:tcPr>
            <w:tcW w:w="675" w:type="pct"/>
            <w:tcBorders>
              <w:top w:val="nil"/>
              <w:left w:val="nil"/>
              <w:bottom w:val="single" w:sz="4" w:space="0" w:color="000000"/>
              <w:right w:val="single" w:sz="4" w:space="0" w:color="000000"/>
            </w:tcBorders>
            <w:shd w:val="clear" w:color="auto" w:fill="auto"/>
            <w:noWrap/>
            <w:vAlign w:val="bottom"/>
            <w:hideMark/>
          </w:tcPr>
          <w:p w14:paraId="3F4141A6" w14:textId="0EEABA3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04F20" w14:textId="66D3C17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865F3" w14:textId="6876D63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r>
      <w:tr w:rsidR="003822A6" w14:paraId="2BFF62E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D51A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1526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5293D745" w14:textId="07D1CC2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0CB64A56" w14:textId="38013F6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E77AB" w14:textId="4E8F75C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1BE54" w14:textId="4645D66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3822A6" w14:paraId="56A02F3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0F45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B1DC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3E212EBC" w14:textId="060A956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1A0AAFED" w14:textId="7FEFDE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BD178" w14:textId="571B1A6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FAF2E" w14:textId="7283288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3822A6" w14:paraId="7FB6024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0DB2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33BA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33B47E7D" w14:textId="08D059B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2E654ED0" w14:textId="7427BA1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D4D63" w14:textId="444D70E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EC845" w14:textId="37F4697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3822A6" w14:paraId="69836D7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1C6A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E56A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183DF1D3" w14:textId="0C82D40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1B72D9E3" w14:textId="046870F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DA6B8" w14:textId="6ABD93D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19EBC" w14:textId="1810D4A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3822A6" w14:paraId="0A54B93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C0A0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ABD6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2705403" w14:textId="3D97A0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7A53B0C8" w14:textId="4619B69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1E39C" w14:textId="345352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5DAB8" w14:textId="0E228F4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3822A6" w14:paraId="751B11B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2038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EA47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21D75EB1" w14:textId="0125823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E586565" w14:textId="5EB459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6BD45" w14:textId="0816DCB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7B0EB" w14:textId="7A3D0AC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3822A6" w14:paraId="73FA8F8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2B83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2458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4A928903" w14:textId="5893DA1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29F15D3" w14:textId="7C8E962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52268" w14:textId="2E975EE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31D5D935" w14:textId="754CBD7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3822A6" w14:paraId="1B6589A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146F8"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C8DF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220EBF35" w14:textId="5D0A2B5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ACA0782" w14:textId="1C32D39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EC2FF" w14:textId="7DB6369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B7007" w14:textId="0BFFD7F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3822A6" w14:paraId="7D44EC8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E554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9A86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16BE790C" w14:textId="25A2B5B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24367DFA" w14:textId="5A14A67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BB7A3" w14:textId="38FE63D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0BD8E" w14:textId="1592B95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3822A6" w14:paraId="37CF064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26E6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329C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5726C3DB" w14:textId="41655FF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5349F79" w14:textId="7363EBA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6A28C" w14:textId="34638A4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B26BA8A" w14:textId="6A37D34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3822A6" w14:paraId="7F6BC85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0392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CFD2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6A57E022" w14:textId="46FEAAF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c>
          <w:tcPr>
            <w:tcW w:w="675" w:type="pct"/>
            <w:tcBorders>
              <w:top w:val="nil"/>
              <w:left w:val="nil"/>
              <w:bottom w:val="single" w:sz="4" w:space="0" w:color="000000"/>
              <w:right w:val="single" w:sz="4" w:space="0" w:color="000000"/>
            </w:tcBorders>
            <w:shd w:val="clear" w:color="auto" w:fill="auto"/>
            <w:noWrap/>
            <w:vAlign w:val="bottom"/>
            <w:hideMark/>
          </w:tcPr>
          <w:p w14:paraId="483E6FF0" w14:textId="4224D54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92B99" w14:textId="455DE0E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A4527" w14:textId="4D86474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r>
      <w:tr w:rsidR="003822A6" w14:paraId="7BB4030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10C3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E81C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4074B8E8" w14:textId="3C4D97D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58E6766B" w14:textId="5992557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9D46B" w14:textId="35D771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6D5C7" w14:textId="56B8B1E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3822A6" w14:paraId="45E4D17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4947C"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11F6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18BEA1C4" w14:textId="7646A29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c>
          <w:tcPr>
            <w:tcW w:w="675" w:type="pct"/>
            <w:tcBorders>
              <w:top w:val="nil"/>
              <w:left w:val="nil"/>
              <w:bottom w:val="single" w:sz="4" w:space="0" w:color="000000"/>
              <w:right w:val="single" w:sz="4" w:space="0" w:color="000000"/>
            </w:tcBorders>
            <w:shd w:val="clear" w:color="auto" w:fill="auto"/>
            <w:noWrap/>
            <w:vAlign w:val="bottom"/>
            <w:hideMark/>
          </w:tcPr>
          <w:p w14:paraId="64508C88" w14:textId="721D4E0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C1D52" w14:textId="628060F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6D7316" w14:textId="6B14A1C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r>
      <w:tr w:rsidR="003822A6" w14:paraId="2E18221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553C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B033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27A6D7E8" w14:textId="334E15A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6B595FB" w14:textId="60773AA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78896" w14:textId="1A3D95C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FCA7E" w14:textId="00BA4EB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3822A6" w14:paraId="24DB6D0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159F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4879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1E1243E9" w14:textId="3CEA85D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DC400E2" w14:textId="700D3A0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2C3A2" w14:textId="0B18188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1EF7D60D" w14:textId="29FC93E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3822A6" w14:paraId="5FDE214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2FAF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1AF0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73F40085" w14:textId="1E4F58D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2C4E6E0" w14:textId="3B603B0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DA0342" w14:textId="30C8489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74BBB365" w14:textId="40F4AFA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3822A6" w14:paraId="0035DDED"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AF76BC"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516AF13F" w14:textId="26E32C7B"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6,57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0EB5EDC2" w14:textId="219F4B53"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6EE638" w14:textId="47D931E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D82DBC4" w14:textId="6A92A656"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1,571.54 </w:t>
            </w:r>
          </w:p>
        </w:tc>
      </w:tr>
      <w:tr w:rsidR="003822A6" w14:paraId="5617BFB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F79E8"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4849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39F456A" w14:textId="17B23C2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10369B99" w14:textId="4A4B302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BF6E1" w14:textId="3B0D66A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23AD55A" w14:textId="3F0CC49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3822A6" w14:paraId="05EC116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22658"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5E28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256FFF61" w14:textId="03DFDA2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54A4F7C4" w14:textId="17554A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20324" w14:textId="6E04BA8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F51A5" w14:textId="132B35A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3822A6" w14:paraId="2E21EAB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4ED9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CA5A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356B0C86" w14:textId="78012F0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66CC2DE5" w14:textId="15188D1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99364" w14:textId="36A3AC7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04683E12" w14:textId="3587472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3822A6" w14:paraId="47CF9A3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7495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4C7D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3C74A43B" w14:textId="3E7EE6E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61CD4CC4" w14:textId="00A22BF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6D32C" w14:textId="7CFC6F9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FFBE7" w14:textId="68BE176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3822A6" w14:paraId="42B9196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D27C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AA17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5AA0BB87" w14:textId="4BF403C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033.00 </w:t>
            </w:r>
          </w:p>
        </w:tc>
        <w:tc>
          <w:tcPr>
            <w:tcW w:w="675" w:type="pct"/>
            <w:tcBorders>
              <w:top w:val="nil"/>
              <w:left w:val="nil"/>
              <w:bottom w:val="single" w:sz="4" w:space="0" w:color="000000"/>
              <w:right w:val="single" w:sz="4" w:space="0" w:color="000000"/>
            </w:tcBorders>
            <w:shd w:val="clear" w:color="auto" w:fill="auto"/>
            <w:noWrap/>
            <w:vAlign w:val="bottom"/>
            <w:hideMark/>
          </w:tcPr>
          <w:p w14:paraId="63471976" w14:textId="46760D6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8A187" w14:textId="2F5E10F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993D5" w14:textId="629039E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033.00 </w:t>
            </w:r>
          </w:p>
        </w:tc>
      </w:tr>
      <w:tr w:rsidR="003822A6" w14:paraId="736A6A2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0B27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BCA4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 de Vega</w:t>
            </w:r>
          </w:p>
        </w:tc>
        <w:tc>
          <w:tcPr>
            <w:tcW w:w="777" w:type="pct"/>
            <w:tcBorders>
              <w:top w:val="nil"/>
              <w:left w:val="nil"/>
              <w:bottom w:val="single" w:sz="4" w:space="0" w:color="000000"/>
              <w:right w:val="single" w:sz="4" w:space="0" w:color="000000"/>
            </w:tcBorders>
            <w:shd w:val="clear" w:color="auto" w:fill="auto"/>
            <w:noWrap/>
            <w:vAlign w:val="bottom"/>
            <w:hideMark/>
          </w:tcPr>
          <w:p w14:paraId="24AC35CD" w14:textId="2E85C41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c>
          <w:tcPr>
            <w:tcW w:w="675" w:type="pct"/>
            <w:tcBorders>
              <w:top w:val="nil"/>
              <w:left w:val="nil"/>
              <w:bottom w:val="single" w:sz="4" w:space="0" w:color="000000"/>
              <w:right w:val="single" w:sz="4" w:space="0" w:color="000000"/>
            </w:tcBorders>
            <w:shd w:val="clear" w:color="auto" w:fill="auto"/>
            <w:noWrap/>
            <w:vAlign w:val="bottom"/>
            <w:hideMark/>
          </w:tcPr>
          <w:p w14:paraId="7D98C6CC" w14:textId="6E424C2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F6B54" w14:textId="00EAF24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57306" w14:textId="2B4206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r>
      <w:tr w:rsidR="003822A6" w14:paraId="66AAFF5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7EE4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D00F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01B0880" w14:textId="777684B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0822119C" w14:textId="5167C99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A51DC" w14:textId="795B5E9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F323A4" w14:textId="1D8D0AA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3822A6" w14:paraId="4B67D23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20E8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5640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339A7552" w14:textId="5CC2ADD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4793A766" w14:textId="11800D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9E161" w14:textId="7185C12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7FA3C" w14:textId="57808AB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3822A6" w14:paraId="26CB1FCA"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F99DDD"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4B2A2577" w14:textId="08BFDF13"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01,442.59 </w:t>
            </w:r>
          </w:p>
        </w:tc>
        <w:tc>
          <w:tcPr>
            <w:tcW w:w="675" w:type="pct"/>
            <w:tcBorders>
              <w:top w:val="nil"/>
              <w:left w:val="nil"/>
              <w:bottom w:val="single" w:sz="4" w:space="0" w:color="000000"/>
              <w:right w:val="single" w:sz="4" w:space="0" w:color="000000"/>
            </w:tcBorders>
            <w:shd w:val="clear" w:color="D8D8D8" w:fill="D8D8D8"/>
            <w:noWrap/>
            <w:vAlign w:val="bottom"/>
            <w:hideMark/>
          </w:tcPr>
          <w:p w14:paraId="2AEC1B93" w14:textId="4AE83893"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EAABF9" w14:textId="6E9F07D5"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BD43391" w14:textId="6EB7F214"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009,942.59 </w:t>
            </w:r>
          </w:p>
        </w:tc>
      </w:tr>
      <w:tr w:rsidR="003822A6" w14:paraId="5294ABD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F4141"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72F4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5F6DC0BC" w14:textId="163E891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1087D580" w14:textId="53DEE0A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643E0" w14:textId="5FAB36F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F36C0F0" w14:textId="016CA1B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3822A6" w14:paraId="0193785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19CE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DAB3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DDEB153" w14:textId="29E7ADA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6345B483" w14:textId="2AADBAA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AED12" w14:textId="05DAC08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57918" w14:textId="069ABA3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3822A6" w14:paraId="0DAC778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C8DB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5F68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66DF9C34" w14:textId="5211749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B786290" w14:textId="0FCDEFC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A08D3" w14:textId="0F0DD91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170AD" w14:textId="1BD98B6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3822A6" w14:paraId="7362A7F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1AE3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439D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guinao</w:t>
            </w:r>
          </w:p>
        </w:tc>
        <w:tc>
          <w:tcPr>
            <w:tcW w:w="777" w:type="pct"/>
            <w:tcBorders>
              <w:top w:val="nil"/>
              <w:left w:val="nil"/>
              <w:bottom w:val="single" w:sz="4" w:space="0" w:color="000000"/>
              <w:right w:val="single" w:sz="4" w:space="0" w:color="000000"/>
            </w:tcBorders>
            <w:shd w:val="clear" w:color="auto" w:fill="auto"/>
            <w:noWrap/>
            <w:vAlign w:val="bottom"/>
            <w:hideMark/>
          </w:tcPr>
          <w:p w14:paraId="0E9C7F45" w14:textId="11E514B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c>
          <w:tcPr>
            <w:tcW w:w="675" w:type="pct"/>
            <w:tcBorders>
              <w:top w:val="nil"/>
              <w:left w:val="nil"/>
              <w:bottom w:val="single" w:sz="4" w:space="0" w:color="000000"/>
              <w:right w:val="single" w:sz="4" w:space="0" w:color="000000"/>
            </w:tcBorders>
            <w:shd w:val="clear" w:color="auto" w:fill="auto"/>
            <w:noWrap/>
            <w:vAlign w:val="bottom"/>
            <w:hideMark/>
          </w:tcPr>
          <w:p w14:paraId="24CB4572" w14:textId="7677B24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3F5EA" w14:textId="27993EE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DE122" w14:textId="4556703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r>
      <w:tr w:rsidR="003822A6" w14:paraId="2184589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3C8E4"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E91F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24C39BD6" w14:textId="3D5CAB9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F3E1D0E" w14:textId="6B6BDB8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DAAC2" w14:textId="70F2DA5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14BC93F2" w14:textId="4ED5D0D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3822A6" w14:paraId="1535C48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89DF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0A3D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65F913F0" w14:textId="4D1255B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c>
          <w:tcPr>
            <w:tcW w:w="675" w:type="pct"/>
            <w:tcBorders>
              <w:top w:val="nil"/>
              <w:left w:val="nil"/>
              <w:bottom w:val="single" w:sz="4" w:space="0" w:color="000000"/>
              <w:right w:val="single" w:sz="4" w:space="0" w:color="000000"/>
            </w:tcBorders>
            <w:shd w:val="clear" w:color="auto" w:fill="auto"/>
            <w:noWrap/>
            <w:vAlign w:val="bottom"/>
            <w:hideMark/>
          </w:tcPr>
          <w:p w14:paraId="1F7ED2EE" w14:textId="406F7AE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EA7C9" w14:textId="3C676EB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7B41E" w14:textId="22B8BF3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r>
      <w:tr w:rsidR="003822A6" w14:paraId="3CBE85A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162E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B4AE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7E752860" w14:textId="4704324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6F9AEE5F" w14:textId="2D75217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7AA53" w14:textId="4AC8BEE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DF6B7" w14:textId="349CB10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3822A6" w14:paraId="65CA848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B045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2EDF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78F05E44" w14:textId="779B42C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385D5DBA" w14:textId="2CA8D3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16855" w14:textId="45C39C3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C74D3" w14:textId="1AD4264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3822A6" w14:paraId="5341BE5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A88D5"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014C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61DA792D" w14:textId="5A54E0B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15678D7D" w14:textId="2CB195C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BBB98" w14:textId="102F156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87F20" w14:textId="24E0041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3822A6" w14:paraId="5D258DD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0405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1F61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6BE9D28C" w14:textId="70960F2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1,631.06 </w:t>
            </w:r>
          </w:p>
        </w:tc>
        <w:tc>
          <w:tcPr>
            <w:tcW w:w="675" w:type="pct"/>
            <w:tcBorders>
              <w:top w:val="nil"/>
              <w:left w:val="nil"/>
              <w:bottom w:val="single" w:sz="4" w:space="0" w:color="000000"/>
              <w:right w:val="single" w:sz="4" w:space="0" w:color="000000"/>
            </w:tcBorders>
            <w:shd w:val="clear" w:color="auto" w:fill="auto"/>
            <w:noWrap/>
            <w:vAlign w:val="bottom"/>
            <w:hideMark/>
          </w:tcPr>
          <w:p w14:paraId="043F460B" w14:textId="257FFDF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EBDE2" w14:textId="30B5766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774F2E" w14:textId="25EC8B6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1,631.06 </w:t>
            </w:r>
          </w:p>
        </w:tc>
      </w:tr>
      <w:tr w:rsidR="003822A6" w14:paraId="2AF8BFC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08F0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B284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7A8407FF" w14:textId="536CAA0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633BF4B" w14:textId="1CC1740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E6B3F" w14:textId="29D3C9D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54945" w14:textId="511060A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3822A6" w14:paraId="5ED5452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2C5E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E419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7CB763E5" w14:textId="56099F3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c>
          <w:tcPr>
            <w:tcW w:w="675" w:type="pct"/>
            <w:tcBorders>
              <w:top w:val="nil"/>
              <w:left w:val="nil"/>
              <w:bottom w:val="single" w:sz="4" w:space="0" w:color="000000"/>
              <w:right w:val="single" w:sz="4" w:space="0" w:color="000000"/>
            </w:tcBorders>
            <w:shd w:val="clear" w:color="auto" w:fill="auto"/>
            <w:noWrap/>
            <w:vAlign w:val="bottom"/>
            <w:hideMark/>
          </w:tcPr>
          <w:p w14:paraId="228035D0" w14:textId="6BB3972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D3C83" w14:textId="4DF9FC1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74029" w14:textId="0607542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r>
      <w:tr w:rsidR="003822A6" w14:paraId="724375E3"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CBB8D9"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407F2D15" w14:textId="3D5EB0A3"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75" w:type="pct"/>
            <w:tcBorders>
              <w:top w:val="nil"/>
              <w:left w:val="nil"/>
              <w:bottom w:val="single" w:sz="4" w:space="0" w:color="000000"/>
              <w:right w:val="single" w:sz="4" w:space="0" w:color="000000"/>
            </w:tcBorders>
            <w:shd w:val="clear" w:color="D8D8D8" w:fill="D8D8D8"/>
            <w:noWrap/>
            <w:vAlign w:val="bottom"/>
            <w:hideMark/>
          </w:tcPr>
          <w:p w14:paraId="69F146B5" w14:textId="7600C22D"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3283EA" w14:textId="7321BBAD"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4FB9301" w14:textId="76E4E939"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3822A6" w14:paraId="2FCC18B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E6E4B"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9EB3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2EB1911F" w14:textId="7859BD2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6D191A91" w14:textId="355081F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D1160" w14:textId="674CA42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13094E0" w14:textId="6FD7BDD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3822A6" w14:paraId="2AA9CAE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DC97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622D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6AF422D8" w14:textId="491F352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2E998E7" w14:textId="6596853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BA711" w14:textId="6607EF4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50626" w14:textId="18FE886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3822A6" w14:paraId="5E9AB98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8E2D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4434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A15D275" w14:textId="5CC2453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237C06D" w14:textId="79E64A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DDB0F" w14:textId="6532D62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D29908A" w14:textId="2AFE6D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822A6" w14:paraId="3E91344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D31A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604C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1B21C938" w14:textId="3D7F30C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7A31200A" w14:textId="7768A75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71066" w14:textId="185CDCD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D0122" w14:textId="3C8E087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3822A6" w14:paraId="01D32BE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FEAE6"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3689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064096C5" w14:textId="022D58E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76E4A73B" w14:textId="3D8315C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06DF5" w14:textId="009E345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71CA7" w14:textId="4B63E08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3822A6" w14:paraId="77D5DF2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812D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868D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6AAC39E1" w14:textId="21C2EF1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C356B24" w14:textId="2055C83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C2E53" w14:textId="38719E1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636A15DE" w14:textId="7E9110B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3822A6" w14:paraId="375D730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FD96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326D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4E1606AF" w14:textId="7447A32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3E0B35BA" w14:textId="4DD0C10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8E55B" w14:textId="2AB239A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3A429" w14:textId="775E98A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3822A6" w14:paraId="47919B45"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131EAD"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538C96BB" w14:textId="19C7B363"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c>
          <w:tcPr>
            <w:tcW w:w="675" w:type="pct"/>
            <w:tcBorders>
              <w:top w:val="nil"/>
              <w:left w:val="nil"/>
              <w:bottom w:val="single" w:sz="4" w:space="0" w:color="000000"/>
              <w:right w:val="single" w:sz="4" w:space="0" w:color="000000"/>
            </w:tcBorders>
            <w:shd w:val="clear" w:color="A5A5A5" w:fill="A5A5A5"/>
            <w:noWrap/>
            <w:vAlign w:val="bottom"/>
            <w:hideMark/>
          </w:tcPr>
          <w:p w14:paraId="537F7380" w14:textId="5CBBDB90"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B7EE118" w14:textId="5E0AEF5E"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D8E4FA1" w14:textId="44583F3A"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r>
      <w:tr w:rsidR="003822A6" w14:paraId="23FC503A"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FE805B"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98EF82E" w14:textId="364DC382"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CD3BD60" w14:textId="3D44DFAE"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14DC5A" w14:textId="1DE1600C"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561F52" w14:textId="5461A843"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r>
      <w:tr w:rsidR="003822A6" w14:paraId="22F3C7E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E86D5"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750F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02DA581F" w14:textId="4FDE0F6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0D7353D0" w14:textId="65C678E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30F09" w14:textId="650B887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486CA" w14:textId="39260AE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3822A6" w14:paraId="6DAD534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8BE8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3656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65158777" w14:textId="3831B1C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05FACDC8" w14:textId="0432BC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51434" w14:textId="7A556F2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4B841" w14:textId="26BA6DA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3822A6" w14:paraId="4FD1D52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0CE7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CA46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C9D18EE" w14:textId="1DE5929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21D23DCD" w14:textId="50EF029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9A510" w14:textId="3DE2B3B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E0425" w14:textId="26BC606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3822A6" w14:paraId="33D6118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B57F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98E6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17F97EDB" w14:textId="1604673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5984652F" w14:textId="0DFAE47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2A9CCE" w14:textId="66AD8AB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E77C8" w14:textId="405C0B1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3822A6" w14:paraId="1477F3A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BCBD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73EA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59ACA207" w14:textId="4920B33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4ED0DA4E" w14:textId="3808F70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3D487" w14:textId="22D8568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D11FD" w14:textId="126C98D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3822A6" w14:paraId="1A75852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BE26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8755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5F7B2742" w14:textId="552E8C4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129DEAD7" w14:textId="7FCCA27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7081B" w14:textId="4B14385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ED104" w14:textId="0A4040A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3822A6" w14:paraId="62740B0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22F5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FE8D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347442B8" w14:textId="16D7646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B3052AD" w14:textId="2483F13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0B2C8" w14:textId="68C0EBD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766EB" w14:textId="5290CCE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3822A6" w14:paraId="249FB28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8EF1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8A7A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4525C11C" w14:textId="01E21A7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546E3586" w14:textId="3295AF5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8342B" w14:textId="5069009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60AF9" w14:textId="7FBB4F6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3822A6" w14:paraId="2007062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07DC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5C62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68FFD355" w14:textId="573A280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395B45D0" w14:textId="75B9AD3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1FF8C" w14:textId="58F3A97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58688" w14:textId="6EFF98E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3822A6" w14:paraId="009E7CE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475A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1DC2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886F01A" w14:textId="155C500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3BB5D090" w14:textId="086FC2E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F0A37" w14:textId="1589838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7BB04" w14:textId="5C6568D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3822A6" w14:paraId="7CA0E5B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A1B0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AEFF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30B40283" w14:textId="29D1234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04D12F24" w14:textId="00042B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A197E" w14:textId="68E227F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0F76C" w14:textId="06E33CF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3822A6" w14:paraId="39A50D7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9848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D3FC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270472E3" w14:textId="17527A1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c>
          <w:tcPr>
            <w:tcW w:w="675" w:type="pct"/>
            <w:tcBorders>
              <w:top w:val="nil"/>
              <w:left w:val="nil"/>
              <w:bottom w:val="single" w:sz="4" w:space="0" w:color="000000"/>
              <w:right w:val="single" w:sz="4" w:space="0" w:color="000000"/>
            </w:tcBorders>
            <w:shd w:val="clear" w:color="auto" w:fill="auto"/>
            <w:noWrap/>
            <w:vAlign w:val="bottom"/>
            <w:hideMark/>
          </w:tcPr>
          <w:p w14:paraId="70B82DED" w14:textId="3E8B5F2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6D787" w14:textId="51C5F0B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74EC1" w14:textId="7DFB487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r>
      <w:tr w:rsidR="003822A6" w14:paraId="70E0003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36A4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0CE8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71D0F03B" w14:textId="77E52CD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779CEEC2" w14:textId="3593273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074E6" w14:textId="5D510D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16F1A" w14:textId="61E64CE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3822A6" w14:paraId="246116B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58B5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01D9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7C2CFE07" w14:textId="51AE211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51A4542" w14:textId="49BF2BB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FD26A" w14:textId="50BE3C4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7F365" w14:textId="5FC2DB8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3822A6" w14:paraId="0F23BF8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1976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AA00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5DAA7400" w14:textId="619E91E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c>
          <w:tcPr>
            <w:tcW w:w="675" w:type="pct"/>
            <w:tcBorders>
              <w:top w:val="nil"/>
              <w:left w:val="nil"/>
              <w:bottom w:val="single" w:sz="4" w:space="0" w:color="000000"/>
              <w:right w:val="single" w:sz="4" w:space="0" w:color="000000"/>
            </w:tcBorders>
            <w:shd w:val="clear" w:color="auto" w:fill="auto"/>
            <w:noWrap/>
            <w:vAlign w:val="bottom"/>
            <w:hideMark/>
          </w:tcPr>
          <w:p w14:paraId="6F311211" w14:textId="2012356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F0FDC" w14:textId="7362A07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0442A" w14:textId="2F40D5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r>
      <w:tr w:rsidR="003822A6" w14:paraId="397E5CA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831D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D69C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5A702BF2" w14:textId="63C870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c>
          <w:tcPr>
            <w:tcW w:w="675" w:type="pct"/>
            <w:tcBorders>
              <w:top w:val="nil"/>
              <w:left w:val="nil"/>
              <w:bottom w:val="single" w:sz="4" w:space="0" w:color="000000"/>
              <w:right w:val="single" w:sz="4" w:space="0" w:color="000000"/>
            </w:tcBorders>
            <w:shd w:val="clear" w:color="auto" w:fill="auto"/>
            <w:noWrap/>
            <w:vAlign w:val="bottom"/>
            <w:hideMark/>
          </w:tcPr>
          <w:p w14:paraId="1C52BA48" w14:textId="183ED7D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12E0E" w14:textId="79BEDC4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09705" w14:textId="1EF823E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r>
      <w:tr w:rsidR="003822A6" w14:paraId="7FB76FC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64C1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1CFC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27DC81FF" w14:textId="7B4CBD1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5173EDC6" w14:textId="2849880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5B279" w14:textId="4EF05DA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CBB3A" w14:textId="566F28A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3822A6" w14:paraId="71D6C73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8A2C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972A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5D039A6" w14:textId="5287F0D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30406C26" w14:textId="3ACBB2F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1B54A" w14:textId="66893B5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4964D" w14:textId="6124A13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3822A6" w14:paraId="7081FB2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5482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D921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3B69CC8D" w14:textId="18B415D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64D91B8E" w14:textId="3924AC2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30AB9" w14:textId="100C9F1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F49E1" w14:textId="5DC95AB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3822A6" w14:paraId="5570E39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CECC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4271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7F3CA246" w14:textId="136649B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42A6079" w14:textId="6E8C423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3E456" w14:textId="7BD2E1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BA40B" w14:textId="3DE4350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3822A6" w14:paraId="0D2D3F6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79DB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9BC4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6E4A0C32" w14:textId="54ECC38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29C2D0C7" w14:textId="3FA2BD4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02A73" w14:textId="75E1C31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9548C" w14:textId="08D40C8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3822A6" w14:paraId="56D5611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5086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0896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2A22EA90" w14:textId="47056E3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188D631E" w14:textId="556EA53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03059" w14:textId="068046B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B6D86" w14:textId="26B054A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3822A6" w14:paraId="52B64F2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A445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C0FA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5D922C6C" w14:textId="5ED8909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4BBF1D80" w14:textId="68B2B61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B9169" w14:textId="18B6ECA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66825" w14:textId="32ECCED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3822A6" w14:paraId="099D2DB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73A7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A18D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3A78638C" w14:textId="5B9268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c>
          <w:tcPr>
            <w:tcW w:w="675" w:type="pct"/>
            <w:tcBorders>
              <w:top w:val="nil"/>
              <w:left w:val="nil"/>
              <w:bottom w:val="single" w:sz="4" w:space="0" w:color="000000"/>
              <w:right w:val="single" w:sz="4" w:space="0" w:color="000000"/>
            </w:tcBorders>
            <w:shd w:val="clear" w:color="auto" w:fill="auto"/>
            <w:noWrap/>
            <w:vAlign w:val="bottom"/>
            <w:hideMark/>
          </w:tcPr>
          <w:p w14:paraId="378FD178" w14:textId="1F4C61F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3B9BE" w14:textId="073208A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97CFF" w14:textId="1C3AD37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r>
      <w:tr w:rsidR="003822A6" w14:paraId="39E0310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F683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F1D8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6B9C28B1" w14:textId="0092771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c>
          <w:tcPr>
            <w:tcW w:w="675" w:type="pct"/>
            <w:tcBorders>
              <w:top w:val="nil"/>
              <w:left w:val="nil"/>
              <w:bottom w:val="single" w:sz="4" w:space="0" w:color="000000"/>
              <w:right w:val="single" w:sz="4" w:space="0" w:color="000000"/>
            </w:tcBorders>
            <w:shd w:val="clear" w:color="auto" w:fill="auto"/>
            <w:noWrap/>
            <w:vAlign w:val="bottom"/>
            <w:hideMark/>
          </w:tcPr>
          <w:p w14:paraId="60D2030A" w14:textId="53A95CA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B7078" w14:textId="16BC65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A6A3A1" w14:textId="3B83E78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r>
      <w:tr w:rsidR="003822A6" w14:paraId="3A4E719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5B5B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8A44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2922916E" w14:textId="0165266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c>
          <w:tcPr>
            <w:tcW w:w="675" w:type="pct"/>
            <w:tcBorders>
              <w:top w:val="nil"/>
              <w:left w:val="nil"/>
              <w:bottom w:val="single" w:sz="4" w:space="0" w:color="000000"/>
              <w:right w:val="single" w:sz="4" w:space="0" w:color="000000"/>
            </w:tcBorders>
            <w:shd w:val="clear" w:color="auto" w:fill="auto"/>
            <w:noWrap/>
            <w:vAlign w:val="bottom"/>
            <w:hideMark/>
          </w:tcPr>
          <w:p w14:paraId="2E3202CD" w14:textId="22C6038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24425" w14:textId="09EBB76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D18D5" w14:textId="49B127C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r>
      <w:tr w:rsidR="003822A6" w14:paraId="09C8B6A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9130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D18C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217CDE6B" w14:textId="3B987B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c>
          <w:tcPr>
            <w:tcW w:w="675" w:type="pct"/>
            <w:tcBorders>
              <w:top w:val="nil"/>
              <w:left w:val="nil"/>
              <w:bottom w:val="single" w:sz="4" w:space="0" w:color="000000"/>
              <w:right w:val="single" w:sz="4" w:space="0" w:color="000000"/>
            </w:tcBorders>
            <w:shd w:val="clear" w:color="auto" w:fill="auto"/>
            <w:noWrap/>
            <w:vAlign w:val="bottom"/>
            <w:hideMark/>
          </w:tcPr>
          <w:p w14:paraId="4E6D6AF7" w14:textId="6FC9219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D5321" w14:textId="3E56D2C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B0B2E" w14:textId="05E1B62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r>
      <w:tr w:rsidR="003822A6" w14:paraId="58887402"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1427CA"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4476BA4" w14:textId="51F7B4D6"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c>
          <w:tcPr>
            <w:tcW w:w="675" w:type="pct"/>
            <w:tcBorders>
              <w:top w:val="nil"/>
              <w:left w:val="nil"/>
              <w:bottom w:val="single" w:sz="4" w:space="0" w:color="000000"/>
              <w:right w:val="single" w:sz="4" w:space="0" w:color="000000"/>
            </w:tcBorders>
            <w:shd w:val="clear" w:color="D8D8D8" w:fill="D8D8D8"/>
            <w:noWrap/>
            <w:vAlign w:val="bottom"/>
            <w:hideMark/>
          </w:tcPr>
          <w:p w14:paraId="02F944C7" w14:textId="6A4CD4C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D043BC" w14:textId="6B779E60"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C35B0A" w14:textId="39DEA5EB"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r>
      <w:tr w:rsidR="003822A6" w14:paraId="7A4C1C7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767B7"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29C0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66190D30" w14:textId="14118B0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1BD74E" w14:textId="28655D1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FC89E" w14:textId="3F61101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023D9" w14:textId="39004F9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3822A6" w14:paraId="35D6C36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DCD6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D310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437F6A48" w14:textId="628ED9F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0A1D2C98" w14:textId="7FAFA25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46DEE" w14:textId="056A945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A0B79" w14:textId="5FDE0B3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3822A6" w14:paraId="7FB785F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3F55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865D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1827FBBE" w14:textId="607F12B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50F16D8E" w14:textId="2E74D4D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4D001" w14:textId="79BF322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C9407" w14:textId="188AE27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3822A6" w14:paraId="64D31CD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B422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4A6F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15C5DCF9" w14:textId="75A9AE9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62BAF95F" w14:textId="52FA810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DA534" w14:textId="5C091D4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780C0" w14:textId="34957CA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3822A6" w14:paraId="6A89AFD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55A5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6877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62683A0C" w14:textId="0EA234B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5387B965" w14:textId="3499580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04C22" w14:textId="6CDEEA5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5722A" w14:textId="495108A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3822A6" w14:paraId="39A3D0D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BAB3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51EB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218877B3" w14:textId="4F19DB4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0B64D55D" w14:textId="11F59DE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A0144" w14:textId="0769584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F5530" w14:textId="0BC9BC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3822A6" w14:paraId="5C633E5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020C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717A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6262A6C6" w14:textId="476A13A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7DA4DC9B" w14:textId="388B503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02EFB" w14:textId="4C40A8F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712A6" w14:textId="2757587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3822A6" w14:paraId="7BE52C5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CBB1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1855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19E558B6" w14:textId="7610E8D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0E890C7F" w14:textId="5D0E12A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11777" w14:textId="602DB84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DF3F7" w14:textId="249AC9C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3822A6" w14:paraId="7430013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3B94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7124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19955749" w14:textId="1FE80CD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11423A0E" w14:textId="0FB987D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9D6D8" w14:textId="451708E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73F94E" w14:textId="04DD2B2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3822A6" w14:paraId="36CD564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ACF8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84B5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619EB4E6" w14:textId="6E45352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208EBE2A" w14:textId="16F38F4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2063C" w14:textId="585CB9D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5EF61" w14:textId="301B3C2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3822A6" w14:paraId="79DEFE2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4776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5836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35600B12" w14:textId="552216F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09591E6" w14:textId="6E2BACE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AEEA9" w14:textId="2ECFEFF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29585" w14:textId="7DC6D30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3822A6" w14:paraId="530B758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850F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7F6D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052481FA" w14:textId="687DB1F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649B0366" w14:textId="2E5ECB0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E4702" w14:textId="677B534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6E13B" w14:textId="687CA5D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3822A6" w14:paraId="081A076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9188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FEF3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4F2976C9" w14:textId="2324EC4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04BEDA62" w14:textId="5F16FAF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CA184" w14:textId="43CA481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D1C78" w14:textId="7C43B6D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3822A6" w14:paraId="7DE9965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BC6A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0B74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3A240AFD" w14:textId="46AD52F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c>
          <w:tcPr>
            <w:tcW w:w="675" w:type="pct"/>
            <w:tcBorders>
              <w:top w:val="nil"/>
              <w:left w:val="nil"/>
              <w:bottom w:val="single" w:sz="4" w:space="0" w:color="000000"/>
              <w:right w:val="single" w:sz="4" w:space="0" w:color="000000"/>
            </w:tcBorders>
            <w:shd w:val="clear" w:color="auto" w:fill="auto"/>
            <w:noWrap/>
            <w:vAlign w:val="bottom"/>
            <w:hideMark/>
          </w:tcPr>
          <w:p w14:paraId="13C670D7" w14:textId="0666F51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3B548" w14:textId="37497FB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E6871" w14:textId="5E4CCA6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r>
      <w:tr w:rsidR="003822A6" w14:paraId="67ADFE7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A231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FD5F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51A0EEBA" w14:textId="2ED2BD2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25F328AB" w14:textId="4BE8B4F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BEC74" w14:textId="2933A97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B1128" w14:textId="7685C2E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3822A6" w14:paraId="7F2F429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86B1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0D98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02A5BBCE" w14:textId="7A4F1F7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c>
          <w:tcPr>
            <w:tcW w:w="675" w:type="pct"/>
            <w:tcBorders>
              <w:top w:val="nil"/>
              <w:left w:val="nil"/>
              <w:bottom w:val="single" w:sz="4" w:space="0" w:color="000000"/>
              <w:right w:val="single" w:sz="4" w:space="0" w:color="000000"/>
            </w:tcBorders>
            <w:shd w:val="clear" w:color="auto" w:fill="auto"/>
            <w:noWrap/>
            <w:vAlign w:val="bottom"/>
            <w:hideMark/>
          </w:tcPr>
          <w:p w14:paraId="2B22844F" w14:textId="4089C0E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AA690" w14:textId="4EE2ED2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4C750" w14:textId="5414BDD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r>
      <w:tr w:rsidR="003822A6" w14:paraId="4F383C2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9B44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5EE8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63C3F47" w14:textId="7655FA2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c>
          <w:tcPr>
            <w:tcW w:w="675" w:type="pct"/>
            <w:tcBorders>
              <w:top w:val="nil"/>
              <w:left w:val="nil"/>
              <w:bottom w:val="single" w:sz="4" w:space="0" w:color="000000"/>
              <w:right w:val="single" w:sz="4" w:space="0" w:color="000000"/>
            </w:tcBorders>
            <w:shd w:val="clear" w:color="auto" w:fill="auto"/>
            <w:noWrap/>
            <w:vAlign w:val="bottom"/>
            <w:hideMark/>
          </w:tcPr>
          <w:p w14:paraId="00547444" w14:textId="5057742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D16B7" w14:textId="1ACA927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D454D" w14:textId="650F5A7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r>
      <w:tr w:rsidR="003822A6" w14:paraId="25F584E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9030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535D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4B0FA2AB" w14:textId="15BA8E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31E055FC" w14:textId="2BF772A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F728D" w14:textId="724E048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A4212" w14:textId="39AEB9E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3822A6" w14:paraId="061BE9A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78B7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F663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70F15F70" w14:textId="213AB01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76E73782" w14:textId="6028CB9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95EC1" w14:textId="480098E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4D493" w14:textId="23B0436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3822A6" w14:paraId="4F97D7D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FE59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6B81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C81A1C6" w14:textId="79CCF57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74280B15" w14:textId="0AD9083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E22E2" w14:textId="3C348C5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D147D" w14:textId="64C4A2E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3822A6" w14:paraId="0B48C9F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FA06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8843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56F485FF" w14:textId="202FCA3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7DC56FEF" w14:textId="172F813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41E09" w14:textId="2A1A20C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0FCA4" w14:textId="5A8AA5A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3822A6" w14:paraId="00DE0E5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9C16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D8C1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0F46258" w14:textId="3C9AE66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3A6D8A7C" w14:textId="6ECEEC9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67996" w14:textId="303561C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5339D2" w14:textId="148EF20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3822A6" w14:paraId="65DB823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8423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2384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78E6462C" w14:textId="10F5FC6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351EF747" w14:textId="4C2837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12AD9" w14:textId="597EF38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58852" w14:textId="7589E0A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3822A6" w14:paraId="121D611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E4F5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5B52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0B92C9F9" w14:textId="6343367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195B093C" w14:textId="20D987E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E09FA" w14:textId="0FEA780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1AB18" w14:textId="21D286E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3822A6" w14:paraId="42CC722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2204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DE0E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24E99081" w14:textId="6A456A9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2F595A23" w14:textId="48B12B6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3D02D" w14:textId="7112159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6118E" w14:textId="555C45A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3822A6" w14:paraId="689E538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49F9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AE74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26785C73" w14:textId="664F855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7F7BB2" w14:textId="000497C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9464A" w14:textId="6DBAEC5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CA4AA5" w14:textId="5AE0FF3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3822A6" w14:paraId="424CDCF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7A66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8A6D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3DE69BD8" w14:textId="390AD88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52F57759" w14:textId="70378AA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06EEB" w14:textId="329F7C5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C0230" w14:textId="6234F40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3822A6" w14:paraId="200B791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55DA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771F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9CAF7F5" w14:textId="5A156A6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c>
          <w:tcPr>
            <w:tcW w:w="675" w:type="pct"/>
            <w:tcBorders>
              <w:top w:val="nil"/>
              <w:left w:val="nil"/>
              <w:bottom w:val="single" w:sz="4" w:space="0" w:color="000000"/>
              <w:right w:val="single" w:sz="4" w:space="0" w:color="000000"/>
            </w:tcBorders>
            <w:shd w:val="clear" w:color="auto" w:fill="auto"/>
            <w:noWrap/>
            <w:vAlign w:val="bottom"/>
            <w:hideMark/>
          </w:tcPr>
          <w:p w14:paraId="4A971778" w14:textId="0465AC7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C298B" w14:textId="40AE573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26FE5" w14:textId="7ED15D2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r>
      <w:tr w:rsidR="003822A6" w14:paraId="45739D09"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31131C"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3CB71C5F" w14:textId="4CFEA8BE"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c>
          <w:tcPr>
            <w:tcW w:w="675" w:type="pct"/>
            <w:tcBorders>
              <w:top w:val="nil"/>
              <w:left w:val="nil"/>
              <w:bottom w:val="single" w:sz="4" w:space="0" w:color="000000"/>
              <w:right w:val="single" w:sz="4" w:space="0" w:color="000000"/>
            </w:tcBorders>
            <w:shd w:val="clear" w:color="D8D8D8" w:fill="D8D8D8"/>
            <w:noWrap/>
            <w:vAlign w:val="bottom"/>
            <w:hideMark/>
          </w:tcPr>
          <w:p w14:paraId="57C84473" w14:textId="64D32AC0"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F6C4BF" w14:textId="1B0D5D75"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E6AC79" w14:textId="65C5C718"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r>
      <w:tr w:rsidR="003822A6" w14:paraId="07115AA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C3E81"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6CBB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1B51A783" w14:textId="7488A73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26940E61" w14:textId="2D99ECF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86526" w14:textId="145048B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D2857" w14:textId="7131497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3822A6" w14:paraId="1BD49CB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FE30E"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66BE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19A53769" w14:textId="25AA6AF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724B721C" w14:textId="442FDCD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59A80" w14:textId="5758F1E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503ED" w14:textId="2E625DD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3822A6" w14:paraId="4221039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D485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CF0F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325633BD" w14:textId="5EFC945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0BAFFB" w14:textId="5B600C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AED40" w14:textId="4661636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C8B83" w14:textId="3A8267D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3822A6" w14:paraId="0E65132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2CFD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CD9E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0780487D" w14:textId="2ADC9BA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c>
          <w:tcPr>
            <w:tcW w:w="675" w:type="pct"/>
            <w:tcBorders>
              <w:top w:val="nil"/>
              <w:left w:val="nil"/>
              <w:bottom w:val="single" w:sz="4" w:space="0" w:color="000000"/>
              <w:right w:val="single" w:sz="4" w:space="0" w:color="000000"/>
            </w:tcBorders>
            <w:shd w:val="clear" w:color="auto" w:fill="auto"/>
            <w:noWrap/>
            <w:vAlign w:val="bottom"/>
            <w:hideMark/>
          </w:tcPr>
          <w:p w14:paraId="5F69A785" w14:textId="5269572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C776C" w14:textId="71D4FD0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8E6FD5" w14:textId="5E4764D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r>
      <w:tr w:rsidR="003822A6" w14:paraId="5E8A833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B76C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9C84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4EF526E8" w14:textId="7EB60A0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2DE26754" w14:textId="0086C07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2BB35" w14:textId="2AD2B05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4DB36" w14:textId="27BF0F8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3822A6" w14:paraId="1E38FE6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9356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217B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39B3BD64" w14:textId="42B472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3F7578E0" w14:textId="043CFF9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AF129" w14:textId="56A91A3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265D1" w14:textId="5EB2203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3822A6" w14:paraId="5085602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4C2D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24FA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48275678" w14:textId="78CB029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282D2378" w14:textId="007DABD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67F51" w14:textId="67381A6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F46A2" w14:textId="5BC948F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3822A6" w14:paraId="1B0943F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6DE4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A7BC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2B7A3770" w14:textId="6068367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AAD907E" w14:textId="17CAE12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CEC38" w14:textId="7B92B23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4EEDE6" w14:textId="423EBFC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3822A6" w14:paraId="6EA18D2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0D8B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6754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09CD7F8F" w14:textId="13FFE75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2BA339DD" w14:textId="6E8EA99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F8D81" w14:textId="6CC5D5A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46CE0" w14:textId="22C66E6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3822A6" w14:paraId="4862FE5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067A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5804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349630DB" w14:textId="420C8D5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c>
          <w:tcPr>
            <w:tcW w:w="675" w:type="pct"/>
            <w:tcBorders>
              <w:top w:val="nil"/>
              <w:left w:val="nil"/>
              <w:bottom w:val="single" w:sz="4" w:space="0" w:color="000000"/>
              <w:right w:val="single" w:sz="4" w:space="0" w:color="000000"/>
            </w:tcBorders>
            <w:shd w:val="clear" w:color="auto" w:fill="auto"/>
            <w:noWrap/>
            <w:vAlign w:val="bottom"/>
            <w:hideMark/>
          </w:tcPr>
          <w:p w14:paraId="00DD0320" w14:textId="7F206F2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D93A1" w14:textId="41A7E3F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55963" w14:textId="0584AF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r>
      <w:tr w:rsidR="003822A6" w14:paraId="06470CE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4EFA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9D60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1E045230" w14:textId="4A338DD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26D1C325" w14:textId="47836F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835C3" w14:textId="52D6953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35313" w14:textId="556B388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3822A6" w14:paraId="517B85B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7678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B0C1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586CBABB" w14:textId="5BEC320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5E447E0F" w14:textId="4E60F17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4F565" w14:textId="1889383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6E567" w14:textId="2433052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3822A6" w14:paraId="3329EC0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5D3D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D8DF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3A1C1DEA" w14:textId="0015677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63B46409" w14:textId="6BBF924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E98CB" w14:textId="2D9D42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87053" w14:textId="7E07082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3822A6" w14:paraId="24236D8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1AEF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36BA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303547D9" w14:textId="18AE4C4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07121E70" w14:textId="5631408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6508E" w14:textId="1F89613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D3553" w14:textId="5A74C6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3822A6" w14:paraId="3AB15F5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E56C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3A54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36A842E0" w14:textId="2750EDD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701A5A0C" w14:textId="5FD2C6B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D73EC" w14:textId="31E1B78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4FE6D" w14:textId="3653578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3822A6" w14:paraId="04D9129F"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A32183"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2A496C11" w14:textId="021F1D8A"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5DC39AF8" w14:textId="237A7598"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1D1148" w14:textId="571D2D68"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2CD44A" w14:textId="1B10F98A"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3822A6" w14:paraId="0ABCBE1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C1B4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F518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2068C1D" w14:textId="0B74AC8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003A34F7" w14:textId="7741A72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EA818" w14:textId="6CBC783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537BAF" w14:textId="1C03C48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3822A6" w14:paraId="2C997B83"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D475AF"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42B37671" w14:textId="5475FA2D"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045,051.14 </w:t>
            </w:r>
          </w:p>
        </w:tc>
        <w:tc>
          <w:tcPr>
            <w:tcW w:w="675" w:type="pct"/>
            <w:tcBorders>
              <w:top w:val="nil"/>
              <w:left w:val="nil"/>
              <w:bottom w:val="single" w:sz="4" w:space="0" w:color="000000"/>
              <w:right w:val="single" w:sz="4" w:space="0" w:color="000000"/>
            </w:tcBorders>
            <w:shd w:val="clear" w:color="A5A5A5" w:fill="A5A5A5"/>
            <w:noWrap/>
            <w:vAlign w:val="bottom"/>
            <w:hideMark/>
          </w:tcPr>
          <w:p w14:paraId="79D3ABE8" w14:textId="55012703"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876E1D6" w14:textId="3C3D971E"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3C2A0A4" w14:textId="61D252DB"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045,051.14 </w:t>
            </w:r>
          </w:p>
        </w:tc>
      </w:tr>
      <w:tr w:rsidR="003822A6" w14:paraId="1DF062C8"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241274"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5DE4B904" w14:textId="21E6B3D4"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84,773.41 </w:t>
            </w:r>
          </w:p>
        </w:tc>
        <w:tc>
          <w:tcPr>
            <w:tcW w:w="675" w:type="pct"/>
            <w:tcBorders>
              <w:top w:val="nil"/>
              <w:left w:val="nil"/>
              <w:bottom w:val="single" w:sz="4" w:space="0" w:color="000000"/>
              <w:right w:val="single" w:sz="4" w:space="0" w:color="000000"/>
            </w:tcBorders>
            <w:shd w:val="clear" w:color="D8D8D8" w:fill="D8D8D8"/>
            <w:noWrap/>
            <w:vAlign w:val="bottom"/>
            <w:hideMark/>
          </w:tcPr>
          <w:p w14:paraId="2A9AB63B" w14:textId="39EB7C77"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4DBEDE" w14:textId="07792AEE"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9FFE6D" w14:textId="10E05F84"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84,773.41 </w:t>
            </w:r>
          </w:p>
        </w:tc>
      </w:tr>
      <w:tr w:rsidR="003822A6" w14:paraId="28A82DB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A5B90"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7730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1DB5044D" w14:textId="30E6202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472C441" w14:textId="0AE90FF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FD9FE" w14:textId="1044617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A99BA" w14:textId="1268603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822A6" w14:paraId="459B8BF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FB33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A664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3DF3BE77" w14:textId="3A78553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583.96 </w:t>
            </w:r>
          </w:p>
        </w:tc>
        <w:tc>
          <w:tcPr>
            <w:tcW w:w="675" w:type="pct"/>
            <w:tcBorders>
              <w:top w:val="nil"/>
              <w:left w:val="nil"/>
              <w:bottom w:val="single" w:sz="4" w:space="0" w:color="000000"/>
              <w:right w:val="single" w:sz="4" w:space="0" w:color="000000"/>
            </w:tcBorders>
            <w:shd w:val="clear" w:color="auto" w:fill="auto"/>
            <w:noWrap/>
            <w:vAlign w:val="bottom"/>
            <w:hideMark/>
          </w:tcPr>
          <w:p w14:paraId="4ADEA5EF" w14:textId="1510971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09F55" w14:textId="017983C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D7417" w14:textId="52BEE89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583.96 </w:t>
            </w:r>
          </w:p>
        </w:tc>
      </w:tr>
      <w:tr w:rsidR="003822A6" w14:paraId="6D7578E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6700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3C34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bog</w:t>
            </w:r>
          </w:p>
        </w:tc>
        <w:tc>
          <w:tcPr>
            <w:tcW w:w="777" w:type="pct"/>
            <w:tcBorders>
              <w:top w:val="nil"/>
              <w:left w:val="nil"/>
              <w:bottom w:val="single" w:sz="4" w:space="0" w:color="000000"/>
              <w:right w:val="single" w:sz="4" w:space="0" w:color="000000"/>
            </w:tcBorders>
            <w:shd w:val="clear" w:color="auto" w:fill="auto"/>
            <w:noWrap/>
            <w:vAlign w:val="bottom"/>
            <w:hideMark/>
          </w:tcPr>
          <w:p w14:paraId="17388BBD" w14:textId="57C430A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c>
          <w:tcPr>
            <w:tcW w:w="675" w:type="pct"/>
            <w:tcBorders>
              <w:top w:val="nil"/>
              <w:left w:val="nil"/>
              <w:bottom w:val="single" w:sz="4" w:space="0" w:color="000000"/>
              <w:right w:val="single" w:sz="4" w:space="0" w:color="000000"/>
            </w:tcBorders>
            <w:shd w:val="clear" w:color="auto" w:fill="auto"/>
            <w:noWrap/>
            <w:vAlign w:val="bottom"/>
            <w:hideMark/>
          </w:tcPr>
          <w:p w14:paraId="6F55838F" w14:textId="565D5D1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5041A" w14:textId="5C22764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B3CB9" w14:textId="4400F58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r>
      <w:tr w:rsidR="003822A6" w14:paraId="6F6BFAC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BD46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0BDA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04786CAA" w14:textId="71D8365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c>
          <w:tcPr>
            <w:tcW w:w="675" w:type="pct"/>
            <w:tcBorders>
              <w:top w:val="nil"/>
              <w:left w:val="nil"/>
              <w:bottom w:val="single" w:sz="4" w:space="0" w:color="000000"/>
              <w:right w:val="single" w:sz="4" w:space="0" w:color="000000"/>
            </w:tcBorders>
            <w:shd w:val="clear" w:color="auto" w:fill="auto"/>
            <w:noWrap/>
            <w:vAlign w:val="bottom"/>
            <w:hideMark/>
          </w:tcPr>
          <w:p w14:paraId="1AED63B1" w14:textId="30B65E4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63E0B" w14:textId="3FC78B4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6DD14" w14:textId="5D2623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r>
      <w:tr w:rsidR="003822A6" w14:paraId="1615F0E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01B6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71A8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milao</w:t>
            </w:r>
          </w:p>
        </w:tc>
        <w:tc>
          <w:tcPr>
            <w:tcW w:w="777" w:type="pct"/>
            <w:tcBorders>
              <w:top w:val="nil"/>
              <w:left w:val="nil"/>
              <w:bottom w:val="single" w:sz="4" w:space="0" w:color="000000"/>
              <w:right w:val="single" w:sz="4" w:space="0" w:color="000000"/>
            </w:tcBorders>
            <w:shd w:val="clear" w:color="auto" w:fill="auto"/>
            <w:noWrap/>
            <w:vAlign w:val="bottom"/>
            <w:hideMark/>
          </w:tcPr>
          <w:p w14:paraId="1AB2638C" w14:textId="157AB50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c>
          <w:tcPr>
            <w:tcW w:w="675" w:type="pct"/>
            <w:tcBorders>
              <w:top w:val="nil"/>
              <w:left w:val="nil"/>
              <w:bottom w:val="single" w:sz="4" w:space="0" w:color="000000"/>
              <w:right w:val="single" w:sz="4" w:space="0" w:color="000000"/>
            </w:tcBorders>
            <w:shd w:val="clear" w:color="auto" w:fill="auto"/>
            <w:noWrap/>
            <w:vAlign w:val="bottom"/>
            <w:hideMark/>
          </w:tcPr>
          <w:p w14:paraId="48A1C0E9" w14:textId="579522F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27654" w14:textId="2812B05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21329" w14:textId="67D391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r>
      <w:tr w:rsidR="003822A6" w14:paraId="2527927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7872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9276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5D898FC1" w14:textId="5819086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15CCA31" w14:textId="13C3575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55C91" w14:textId="48B6DDC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D0B4F" w14:textId="5EDC70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822A6" w14:paraId="473BEB1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AC4F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3C4A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382BEAB3" w14:textId="3400873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07D79911" w14:textId="6360AC3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7D1F4" w14:textId="7055DB5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E60FF" w14:textId="12EB89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3822A6" w14:paraId="5BA7EAF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6534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6A68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0D4FAF63" w14:textId="063DC7E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450825BB" w14:textId="3FBE169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C5CAF" w14:textId="48D874B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C990A" w14:textId="7FEE75A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3822A6" w14:paraId="06ED54F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D4FB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7AE0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717BB26E" w14:textId="44B6837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1792424" w14:textId="7554312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C4E6D" w14:textId="36F693A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95ACD" w14:textId="4DB3A54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822A6" w14:paraId="33136CE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0A60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E136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404B9E2D" w14:textId="62273AC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c>
          <w:tcPr>
            <w:tcW w:w="675" w:type="pct"/>
            <w:tcBorders>
              <w:top w:val="nil"/>
              <w:left w:val="nil"/>
              <w:bottom w:val="single" w:sz="4" w:space="0" w:color="000000"/>
              <w:right w:val="single" w:sz="4" w:space="0" w:color="000000"/>
            </w:tcBorders>
            <w:shd w:val="clear" w:color="auto" w:fill="auto"/>
            <w:noWrap/>
            <w:vAlign w:val="bottom"/>
            <w:hideMark/>
          </w:tcPr>
          <w:p w14:paraId="300007EE" w14:textId="5216BB2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CF84D" w14:textId="2266EE3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E565A" w14:textId="0D58B0D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r>
      <w:tr w:rsidR="003822A6" w14:paraId="2F7D4F5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581D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3814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9D36F04" w14:textId="32823EF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c>
          <w:tcPr>
            <w:tcW w:w="675" w:type="pct"/>
            <w:tcBorders>
              <w:top w:val="nil"/>
              <w:left w:val="nil"/>
              <w:bottom w:val="single" w:sz="4" w:space="0" w:color="000000"/>
              <w:right w:val="single" w:sz="4" w:space="0" w:color="000000"/>
            </w:tcBorders>
            <w:shd w:val="clear" w:color="auto" w:fill="auto"/>
            <w:noWrap/>
            <w:vAlign w:val="bottom"/>
            <w:hideMark/>
          </w:tcPr>
          <w:p w14:paraId="2F56A759" w14:textId="3AD9405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ED255" w14:textId="66ED3C8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7C7EB" w14:textId="02CCAB0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r>
      <w:tr w:rsidR="003822A6" w14:paraId="4B1260A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8EB8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0AC1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04E655DC" w14:textId="0C54E5B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c>
          <w:tcPr>
            <w:tcW w:w="675" w:type="pct"/>
            <w:tcBorders>
              <w:top w:val="nil"/>
              <w:left w:val="nil"/>
              <w:bottom w:val="single" w:sz="4" w:space="0" w:color="000000"/>
              <w:right w:val="single" w:sz="4" w:space="0" w:color="000000"/>
            </w:tcBorders>
            <w:shd w:val="clear" w:color="auto" w:fill="auto"/>
            <w:noWrap/>
            <w:vAlign w:val="bottom"/>
            <w:hideMark/>
          </w:tcPr>
          <w:p w14:paraId="13787D44" w14:textId="139D832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A50DB" w14:textId="1C57FCC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C890B" w14:textId="59B260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r>
      <w:tr w:rsidR="003822A6" w14:paraId="1E68574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2077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40C5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1F49FF02" w14:textId="702C554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74C8B94E" w14:textId="0A5A50A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9CD69" w14:textId="1D5BD35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A1A87" w14:textId="119EC18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3822A6" w14:paraId="5FE34A0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A0FE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0BCC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3105F58E" w14:textId="450BA83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CAA2054" w14:textId="5F2EE73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704E4" w14:textId="1C7E3E0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37884" w14:textId="4F8764C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822A6" w14:paraId="627F749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CB65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C8E8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2CC4F091" w14:textId="2DDBE9F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1A4DB994" w14:textId="2B4B13D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52082" w14:textId="51DCB69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CE87B" w14:textId="6ACDA18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3822A6" w14:paraId="27296E1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8069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1AAD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03D4E297" w14:textId="06CA991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19056977" w14:textId="70AD6A5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BACF4" w14:textId="12DD887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70BB7" w14:textId="2675608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3822A6" w14:paraId="215D103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0E62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B68A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mag</w:t>
            </w:r>
          </w:p>
        </w:tc>
        <w:tc>
          <w:tcPr>
            <w:tcW w:w="777" w:type="pct"/>
            <w:tcBorders>
              <w:top w:val="nil"/>
              <w:left w:val="nil"/>
              <w:bottom w:val="single" w:sz="4" w:space="0" w:color="000000"/>
              <w:right w:val="single" w:sz="4" w:space="0" w:color="000000"/>
            </w:tcBorders>
            <w:shd w:val="clear" w:color="auto" w:fill="auto"/>
            <w:noWrap/>
            <w:vAlign w:val="bottom"/>
            <w:hideMark/>
          </w:tcPr>
          <w:p w14:paraId="432A7E8C" w14:textId="42683C5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c>
          <w:tcPr>
            <w:tcW w:w="675" w:type="pct"/>
            <w:tcBorders>
              <w:top w:val="nil"/>
              <w:left w:val="nil"/>
              <w:bottom w:val="single" w:sz="4" w:space="0" w:color="000000"/>
              <w:right w:val="single" w:sz="4" w:space="0" w:color="000000"/>
            </w:tcBorders>
            <w:shd w:val="clear" w:color="auto" w:fill="auto"/>
            <w:noWrap/>
            <w:vAlign w:val="bottom"/>
            <w:hideMark/>
          </w:tcPr>
          <w:p w14:paraId="50459D52" w14:textId="53F1BB4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1322D" w14:textId="489102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DEA497" w14:textId="4B92312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r>
      <w:tr w:rsidR="003822A6" w14:paraId="0654D28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311C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CC67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6725D921" w14:textId="5F8DEA6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207BF66" w14:textId="009728C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681EC" w14:textId="388BB01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31AB8" w14:textId="7B0C39A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822A6" w14:paraId="5160B08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E063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094F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antucan</w:t>
            </w:r>
          </w:p>
        </w:tc>
        <w:tc>
          <w:tcPr>
            <w:tcW w:w="777" w:type="pct"/>
            <w:tcBorders>
              <w:top w:val="nil"/>
              <w:left w:val="nil"/>
              <w:bottom w:val="single" w:sz="4" w:space="0" w:color="000000"/>
              <w:right w:val="single" w:sz="4" w:space="0" w:color="000000"/>
            </w:tcBorders>
            <w:shd w:val="clear" w:color="auto" w:fill="auto"/>
            <w:noWrap/>
            <w:vAlign w:val="bottom"/>
            <w:hideMark/>
          </w:tcPr>
          <w:p w14:paraId="6BC08C3E" w14:textId="10A54AB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c>
          <w:tcPr>
            <w:tcW w:w="675" w:type="pct"/>
            <w:tcBorders>
              <w:top w:val="nil"/>
              <w:left w:val="nil"/>
              <w:bottom w:val="single" w:sz="4" w:space="0" w:color="000000"/>
              <w:right w:val="single" w:sz="4" w:space="0" w:color="000000"/>
            </w:tcBorders>
            <w:shd w:val="clear" w:color="auto" w:fill="auto"/>
            <w:noWrap/>
            <w:vAlign w:val="bottom"/>
            <w:hideMark/>
          </w:tcPr>
          <w:p w14:paraId="54D11AA9" w14:textId="36EAA2A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8B436" w14:textId="0393ABF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66E43" w14:textId="45A0037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r>
      <w:tr w:rsidR="003822A6" w14:paraId="592AB3E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0B04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7D5C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9B13DC2" w14:textId="7BC732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935.94 </w:t>
            </w:r>
          </w:p>
        </w:tc>
        <w:tc>
          <w:tcPr>
            <w:tcW w:w="675" w:type="pct"/>
            <w:tcBorders>
              <w:top w:val="nil"/>
              <w:left w:val="nil"/>
              <w:bottom w:val="single" w:sz="4" w:space="0" w:color="000000"/>
              <w:right w:val="single" w:sz="4" w:space="0" w:color="000000"/>
            </w:tcBorders>
            <w:shd w:val="clear" w:color="auto" w:fill="auto"/>
            <w:noWrap/>
            <w:vAlign w:val="bottom"/>
            <w:hideMark/>
          </w:tcPr>
          <w:p w14:paraId="4F9B2F17" w14:textId="517FEE5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A699D" w14:textId="2CC74B8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260DD" w14:textId="2C6090E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935.94 </w:t>
            </w:r>
          </w:p>
        </w:tc>
      </w:tr>
      <w:tr w:rsidR="003822A6" w14:paraId="39B71FB1"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45B3C3"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4B0E2332" w14:textId="664AD662"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4,935.41 </w:t>
            </w:r>
          </w:p>
        </w:tc>
        <w:tc>
          <w:tcPr>
            <w:tcW w:w="675" w:type="pct"/>
            <w:tcBorders>
              <w:top w:val="nil"/>
              <w:left w:val="nil"/>
              <w:bottom w:val="single" w:sz="4" w:space="0" w:color="000000"/>
              <w:right w:val="single" w:sz="4" w:space="0" w:color="000000"/>
            </w:tcBorders>
            <w:shd w:val="clear" w:color="D8D8D8" w:fill="D8D8D8"/>
            <w:noWrap/>
            <w:vAlign w:val="bottom"/>
            <w:hideMark/>
          </w:tcPr>
          <w:p w14:paraId="78690975" w14:textId="54A3E9FF"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9CB49A" w14:textId="01E9ACBD"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C975C0" w14:textId="1A6217E3"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4,935.41 </w:t>
            </w:r>
          </w:p>
        </w:tc>
      </w:tr>
      <w:tr w:rsidR="003822A6" w14:paraId="0EC857B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79414"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8A7B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5118141E" w14:textId="698FCF0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3C8928D" w14:textId="3362F5F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AE1EB" w14:textId="1C9A936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9E524" w14:textId="4AA63E5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822A6" w14:paraId="4EA6926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9E5D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250B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50EED1B2" w14:textId="370CD48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74EF7E5D" w14:textId="7AE6041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FBAC9" w14:textId="0DED48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D7462" w14:textId="4CF1707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3822A6" w14:paraId="35876D7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AE86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2D51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3074CD9C" w14:textId="1ECEE56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c>
          <w:tcPr>
            <w:tcW w:w="675" w:type="pct"/>
            <w:tcBorders>
              <w:top w:val="nil"/>
              <w:left w:val="nil"/>
              <w:bottom w:val="single" w:sz="4" w:space="0" w:color="000000"/>
              <w:right w:val="single" w:sz="4" w:space="0" w:color="000000"/>
            </w:tcBorders>
            <w:shd w:val="clear" w:color="auto" w:fill="auto"/>
            <w:noWrap/>
            <w:vAlign w:val="bottom"/>
            <w:hideMark/>
          </w:tcPr>
          <w:p w14:paraId="0C00AABF" w14:textId="7773C46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32965" w14:textId="2D3E396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7D085" w14:textId="35778A2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r>
      <w:tr w:rsidR="003822A6" w14:paraId="43A8569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E237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3C53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50522DF7" w14:textId="56295A0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BBA4C25" w14:textId="4D6C08F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82B77" w14:textId="3BF2C1F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8502C" w14:textId="510268E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822A6" w14:paraId="6CFE301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EB7F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397A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43CCD7BA" w14:textId="44AD47D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47CC50D" w14:textId="58580C9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04C54" w14:textId="4ADC73D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D0CBA" w14:textId="75A6042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822A6" w14:paraId="46FEA56D"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8780C6"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F64228A" w14:textId="3F41877A"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214,842.94 </w:t>
            </w:r>
          </w:p>
        </w:tc>
        <w:tc>
          <w:tcPr>
            <w:tcW w:w="675" w:type="pct"/>
            <w:tcBorders>
              <w:top w:val="nil"/>
              <w:left w:val="nil"/>
              <w:bottom w:val="single" w:sz="4" w:space="0" w:color="000000"/>
              <w:right w:val="single" w:sz="4" w:space="0" w:color="000000"/>
            </w:tcBorders>
            <w:shd w:val="clear" w:color="D8D8D8" w:fill="D8D8D8"/>
            <w:noWrap/>
            <w:vAlign w:val="bottom"/>
            <w:hideMark/>
          </w:tcPr>
          <w:p w14:paraId="1F8DF6A8" w14:textId="6A4200E2"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3C3B70" w14:textId="7D30DFDF"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C0F834" w14:textId="4DF699A8"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214,842.94 </w:t>
            </w:r>
          </w:p>
        </w:tc>
      </w:tr>
      <w:tr w:rsidR="003822A6" w14:paraId="69884AC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D2BD4"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726B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D049432" w14:textId="01ACA7C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c>
          <w:tcPr>
            <w:tcW w:w="675" w:type="pct"/>
            <w:tcBorders>
              <w:top w:val="nil"/>
              <w:left w:val="nil"/>
              <w:bottom w:val="single" w:sz="4" w:space="0" w:color="000000"/>
              <w:right w:val="single" w:sz="4" w:space="0" w:color="000000"/>
            </w:tcBorders>
            <w:shd w:val="clear" w:color="auto" w:fill="auto"/>
            <w:noWrap/>
            <w:vAlign w:val="bottom"/>
            <w:hideMark/>
          </w:tcPr>
          <w:p w14:paraId="03B5FC9D" w14:textId="12FA5ED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8BA38" w14:textId="12A7FAB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CF679" w14:textId="5CF31B5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r>
      <w:tr w:rsidR="003822A6" w14:paraId="71DCD08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AD2A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FEFE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6B83B407" w14:textId="781489C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c>
          <w:tcPr>
            <w:tcW w:w="675" w:type="pct"/>
            <w:tcBorders>
              <w:top w:val="nil"/>
              <w:left w:val="nil"/>
              <w:bottom w:val="single" w:sz="4" w:space="0" w:color="000000"/>
              <w:right w:val="single" w:sz="4" w:space="0" w:color="000000"/>
            </w:tcBorders>
            <w:shd w:val="clear" w:color="auto" w:fill="auto"/>
            <w:noWrap/>
            <w:vAlign w:val="bottom"/>
            <w:hideMark/>
          </w:tcPr>
          <w:p w14:paraId="369E7072" w14:textId="32D9A38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CA1A6" w14:textId="0D31F12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24E25" w14:textId="7C8910A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r>
      <w:tr w:rsidR="003822A6" w14:paraId="51071E4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9E61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D398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66D3DD55" w14:textId="0023965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8DEED0E" w14:textId="0645C2F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9107F" w14:textId="7D35022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AACE1" w14:textId="2EEFBB7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822A6" w14:paraId="69E96C5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1BB9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6B7B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6E61FCB5" w14:textId="7D4E643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40288BD0" w14:textId="5D0CD0A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87F4E" w14:textId="1985969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8BDE3" w14:textId="63F8D83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3822A6" w14:paraId="31CE2C7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DBB9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1767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636B0720" w14:textId="4742440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c>
          <w:tcPr>
            <w:tcW w:w="675" w:type="pct"/>
            <w:tcBorders>
              <w:top w:val="nil"/>
              <w:left w:val="nil"/>
              <w:bottom w:val="single" w:sz="4" w:space="0" w:color="000000"/>
              <w:right w:val="single" w:sz="4" w:space="0" w:color="000000"/>
            </w:tcBorders>
            <w:shd w:val="clear" w:color="auto" w:fill="auto"/>
            <w:noWrap/>
            <w:vAlign w:val="bottom"/>
            <w:hideMark/>
          </w:tcPr>
          <w:p w14:paraId="1BFD4A8B" w14:textId="76118B0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169E5" w14:textId="4B0AC0D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86743" w14:textId="7259F6B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r>
      <w:tr w:rsidR="003822A6" w14:paraId="4DF21EC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D854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E2A9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70F5A99D" w14:textId="7DB7852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1B78F169" w14:textId="7F3F03B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208EA" w14:textId="41ED645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C9C39" w14:textId="4114622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r>
      <w:tr w:rsidR="003822A6" w14:paraId="5989144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3C3F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17E0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1EDC74DD" w14:textId="412941E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A7BFD1C" w14:textId="2D42687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9BED6" w14:textId="5C8F770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B0343" w14:textId="61BA746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822A6" w14:paraId="062B464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BDA3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F0B1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7669DB5A" w14:textId="4D607F0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6111603" w14:textId="6DE6825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656EA" w14:textId="3B10801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14972" w14:textId="397DF9C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3822A6" w14:paraId="4648126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2C2B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3D80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5C63EC5F" w14:textId="7635154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06FD235" w14:textId="353BC43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FD8A0" w14:textId="667B9AA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653C3" w14:textId="7D303F8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822A6" w14:paraId="7893A6F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75DA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08DC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14DC21C0" w14:textId="72341BC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C079266" w14:textId="06EF696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8301E" w14:textId="71C6A5F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AB94D" w14:textId="4FB8D73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3822A6" w14:paraId="3BC5743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97CC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5459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233BCDDC" w14:textId="34D02BD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c>
          <w:tcPr>
            <w:tcW w:w="675" w:type="pct"/>
            <w:tcBorders>
              <w:top w:val="nil"/>
              <w:left w:val="nil"/>
              <w:bottom w:val="single" w:sz="4" w:space="0" w:color="000000"/>
              <w:right w:val="single" w:sz="4" w:space="0" w:color="000000"/>
            </w:tcBorders>
            <w:shd w:val="clear" w:color="auto" w:fill="auto"/>
            <w:noWrap/>
            <w:vAlign w:val="bottom"/>
            <w:hideMark/>
          </w:tcPr>
          <w:p w14:paraId="48552B4A" w14:textId="5B4B275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AA2D5" w14:textId="1969EA2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57CE7" w14:textId="123DB1D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r>
      <w:tr w:rsidR="003822A6" w14:paraId="349103A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975E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2FD9AD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5629846A" w14:textId="4857024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c>
          <w:tcPr>
            <w:tcW w:w="675" w:type="pct"/>
            <w:tcBorders>
              <w:top w:val="nil"/>
              <w:left w:val="nil"/>
              <w:bottom w:val="single" w:sz="4" w:space="0" w:color="000000"/>
              <w:right w:val="single" w:sz="4" w:space="0" w:color="000000"/>
            </w:tcBorders>
            <w:shd w:val="clear" w:color="auto" w:fill="auto"/>
            <w:noWrap/>
            <w:vAlign w:val="bottom"/>
            <w:hideMark/>
          </w:tcPr>
          <w:p w14:paraId="11C9C8B4" w14:textId="041DEE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564FB" w14:textId="7BBE9A6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F9E85" w14:textId="0CD20EC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r>
      <w:tr w:rsidR="003822A6" w14:paraId="335F4F4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6AF8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8CA4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6604BF69" w14:textId="5F77AA8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28,471.39 </w:t>
            </w:r>
          </w:p>
        </w:tc>
        <w:tc>
          <w:tcPr>
            <w:tcW w:w="675" w:type="pct"/>
            <w:tcBorders>
              <w:top w:val="nil"/>
              <w:left w:val="nil"/>
              <w:bottom w:val="single" w:sz="4" w:space="0" w:color="000000"/>
              <w:right w:val="single" w:sz="4" w:space="0" w:color="000000"/>
            </w:tcBorders>
            <w:shd w:val="clear" w:color="auto" w:fill="auto"/>
            <w:noWrap/>
            <w:vAlign w:val="bottom"/>
            <w:hideMark/>
          </w:tcPr>
          <w:p w14:paraId="5F301322" w14:textId="513CC2C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AE015" w14:textId="366BE92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37294" w14:textId="3860B63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28,471.39 </w:t>
            </w:r>
          </w:p>
        </w:tc>
      </w:tr>
      <w:tr w:rsidR="003822A6" w14:paraId="2DEA319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1943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FD3A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B77870E" w14:textId="0EDE853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c>
          <w:tcPr>
            <w:tcW w:w="675" w:type="pct"/>
            <w:tcBorders>
              <w:top w:val="nil"/>
              <w:left w:val="nil"/>
              <w:bottom w:val="single" w:sz="4" w:space="0" w:color="000000"/>
              <w:right w:val="single" w:sz="4" w:space="0" w:color="000000"/>
            </w:tcBorders>
            <w:shd w:val="clear" w:color="auto" w:fill="auto"/>
            <w:noWrap/>
            <w:vAlign w:val="bottom"/>
            <w:hideMark/>
          </w:tcPr>
          <w:p w14:paraId="638518AC" w14:textId="3C59F63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0709B" w14:textId="3E5D94E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C8FED" w14:textId="11AC386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r>
      <w:tr w:rsidR="003822A6" w14:paraId="458A873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E4EE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6630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5E315B88" w14:textId="58D57B8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6914A66" w14:textId="42F1BA0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FE44D" w14:textId="3E79E7F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62F1E" w14:textId="33BF65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822A6" w14:paraId="04833DB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2F3D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27B2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393AF8B5" w14:textId="48CB2D0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6640F6C" w14:textId="6B23D71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069A4" w14:textId="2C42143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D19663" w14:textId="5A5381A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3822A6" w14:paraId="3CE5752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26E2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92A4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7AC8E57F" w14:textId="4E8804E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8194050" w14:textId="7E80C25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4E440" w14:textId="77F08C1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754503" w14:textId="67F3ED2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822A6" w14:paraId="1AB8BA1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C5D0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A3CD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499D201B" w14:textId="1D2144C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2BE58C65" w14:textId="11EA936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7B757" w14:textId="1B5E448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1445E" w14:textId="0304664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3822A6" w14:paraId="01B6C8F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7EC9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BDD0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4AEA5723" w14:textId="2D4ED12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B1DC996" w14:textId="149B856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B3A3C" w14:textId="4C7802E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5F938" w14:textId="554F6AC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3822A6" w14:paraId="3995C41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95E4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20DB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1AC4894F" w14:textId="3A42409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0D46A27" w14:textId="3DC162F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91476" w14:textId="61E71A1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2D8D9" w14:textId="3F97A03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822A6" w14:paraId="652298BC"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90763B"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E148109" w14:textId="657EFFED"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53A71AAC" w14:textId="0760340F"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B7219C" w14:textId="2291473E"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913172" w14:textId="741CB20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r>
      <w:tr w:rsidR="003822A6" w14:paraId="7648A7C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A5895"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548B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0D3430D6" w14:textId="604C391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64241CF" w14:textId="76235F4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3614A" w14:textId="5E7A923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82B79" w14:textId="3C8E3D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822A6" w14:paraId="09A7F2B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89F6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8423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3F40B489" w14:textId="78DA730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05AB7F9" w14:textId="375C6EC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09AE2" w14:textId="61799FC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29841" w14:textId="547605A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822A6" w14:paraId="559024B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849E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7E57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1E8A785F" w14:textId="557D947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1389733" w14:textId="2236341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D4C54" w14:textId="6E3335B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61353" w14:textId="2F0B672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822A6" w14:paraId="74D7CCD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CE72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CB43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4BB3F4E" w14:textId="3BDA7AB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E78878D" w14:textId="673CEB5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4FB7F" w14:textId="72CD3F2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117B8" w14:textId="603ADA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822A6" w14:paraId="5077B7A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AAD5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812D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5F3657E1" w14:textId="6B990C2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2D633EC" w14:textId="29C18B7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2BA3B" w14:textId="6E294CD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F2693" w14:textId="3A9FFAA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822A6" w14:paraId="46B156E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CA0B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E3E5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32E92E86" w14:textId="68DDBD7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6AA8BA5" w14:textId="3F9CB88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BFEED" w14:textId="41FB3A2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F969A" w14:textId="77BD084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822A6" w14:paraId="1FBE507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ED3C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F2B3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7E58F5F3" w14:textId="1A34934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35E074EC" w14:textId="5AAE141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24F22" w14:textId="7C8AE2B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2BD8B" w14:textId="7B020C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r>
      <w:tr w:rsidR="003822A6" w14:paraId="1725266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0DBC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D8F7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7D954D9F" w14:textId="1AFD213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3CFCFF6" w14:textId="7ADE7E6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9EC4E" w14:textId="1BC0E0A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B414F" w14:textId="3172323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822A6" w14:paraId="13F685D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FFC5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F654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59E0574" w14:textId="23B5FFC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A43FBBE" w14:textId="70D0F7D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DA89A" w14:textId="398EEF4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9EA19" w14:textId="5C886EC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822A6" w14:paraId="74C4E75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A65B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E30E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04C6993C" w14:textId="52A56C9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1F156AE" w14:textId="3F38E34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740C8" w14:textId="7FD3EFD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CFDE3" w14:textId="13DE52A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822A6" w14:paraId="0E45B6F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D15B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7884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38E370AB" w14:textId="133B3BA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8663368" w14:textId="18B8F86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EC3BE" w14:textId="5D8E34B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83B3F" w14:textId="3A7198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822A6" w14:paraId="57B4D18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88B0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A63F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68E994BA" w14:textId="1E89A8F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63FBA4E5" w14:textId="612FEF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1D2A9" w14:textId="1AD2169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B85B2" w14:textId="306F862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3822A6" w14:paraId="3D270A2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64BE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9E6E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88C28E5" w14:textId="63BFEE6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409D87F" w14:textId="174140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34AFD" w14:textId="27EAF74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0B75B" w14:textId="31B2119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822A6" w14:paraId="33A80EA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E64C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BCBA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27309E76" w14:textId="09AFD0B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3BD1B6" w14:textId="013CFEC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8F97B" w14:textId="3AB86AA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7864C" w14:textId="1701AA9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3822A6" w14:paraId="334AE88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76FB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699A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78915609" w14:textId="7C04FA0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A9E8436" w14:textId="57F43ED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31004" w14:textId="1658827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A41CB" w14:textId="31321B1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822A6" w14:paraId="25D76AA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67BF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DE00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25D7988D" w14:textId="2D0C2BB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B041B4F" w14:textId="250FB5E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8877B" w14:textId="2B7C30E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25519" w14:textId="20F9A62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822A6" w14:paraId="64BF357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2BEC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E217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575713D8" w14:textId="0896385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2A12D18" w14:textId="74BC74A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BD393" w14:textId="5EB4886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0090C9" w14:textId="3656537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822A6" w14:paraId="12017DBB"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727318"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FB60BED" w14:textId="26881B07"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539,822.36 </w:t>
            </w:r>
          </w:p>
        </w:tc>
        <w:tc>
          <w:tcPr>
            <w:tcW w:w="675" w:type="pct"/>
            <w:tcBorders>
              <w:top w:val="nil"/>
              <w:left w:val="nil"/>
              <w:bottom w:val="single" w:sz="4" w:space="0" w:color="000000"/>
              <w:right w:val="single" w:sz="4" w:space="0" w:color="000000"/>
            </w:tcBorders>
            <w:shd w:val="clear" w:color="D8D8D8" w:fill="D8D8D8"/>
            <w:noWrap/>
            <w:vAlign w:val="bottom"/>
            <w:hideMark/>
          </w:tcPr>
          <w:p w14:paraId="45F46361" w14:textId="5A3F361D"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9569BD" w14:textId="467D47F7"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0647E9" w14:textId="427A824B"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539,822.36 </w:t>
            </w:r>
          </w:p>
        </w:tc>
      </w:tr>
      <w:tr w:rsidR="003822A6" w14:paraId="188C862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1185E"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0B92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6DDBA8F7" w14:textId="1A278E9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01,249.25 </w:t>
            </w:r>
          </w:p>
        </w:tc>
        <w:tc>
          <w:tcPr>
            <w:tcW w:w="675" w:type="pct"/>
            <w:tcBorders>
              <w:top w:val="nil"/>
              <w:left w:val="nil"/>
              <w:bottom w:val="single" w:sz="4" w:space="0" w:color="000000"/>
              <w:right w:val="single" w:sz="4" w:space="0" w:color="000000"/>
            </w:tcBorders>
            <w:shd w:val="clear" w:color="auto" w:fill="auto"/>
            <w:noWrap/>
            <w:vAlign w:val="bottom"/>
            <w:hideMark/>
          </w:tcPr>
          <w:p w14:paraId="1EEDF47C" w14:textId="0DD1DB8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9010E" w14:textId="627F804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A3EEB" w14:textId="6E47373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01,249.25 </w:t>
            </w:r>
          </w:p>
        </w:tc>
      </w:tr>
      <w:tr w:rsidR="003822A6" w14:paraId="272C3C5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261C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DD53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6098F16C" w14:textId="7112237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6672ABA7" w14:textId="573D5B5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00354" w14:textId="545857B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FC894E" w14:textId="25F3A2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3822A6" w14:paraId="7023038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4C37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C1DA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5A2A4C95" w14:textId="0F0D702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3C8E3D2" w14:textId="6518787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8B425" w14:textId="4306143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3ECDF" w14:textId="0A807F2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822A6" w14:paraId="50135C5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BF83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E0E4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41F596E6" w14:textId="2C7BCE0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5AAD3BE" w14:textId="5A724A4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9DFDE" w14:textId="583B4D1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DF1D6" w14:textId="0C4ED0D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822A6" w14:paraId="0B29649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A0E8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D4A1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202FE212" w14:textId="7E62C0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c>
          <w:tcPr>
            <w:tcW w:w="675" w:type="pct"/>
            <w:tcBorders>
              <w:top w:val="nil"/>
              <w:left w:val="nil"/>
              <w:bottom w:val="single" w:sz="4" w:space="0" w:color="000000"/>
              <w:right w:val="single" w:sz="4" w:space="0" w:color="000000"/>
            </w:tcBorders>
            <w:shd w:val="clear" w:color="auto" w:fill="auto"/>
            <w:noWrap/>
            <w:vAlign w:val="bottom"/>
            <w:hideMark/>
          </w:tcPr>
          <w:p w14:paraId="6800893B" w14:textId="537087B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D7B37" w14:textId="6BEE807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CE490" w14:textId="7268A57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r>
      <w:tr w:rsidR="003822A6" w14:paraId="2D7C1C8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5E86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26E1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7F358586" w14:textId="2F96ACC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3504F7B" w14:textId="614F2C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5E770" w14:textId="03194E5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CB803" w14:textId="6A693EB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822A6" w14:paraId="22A8FF9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F9E9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4EDF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5D3ACD8A" w14:textId="23C0FF8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33EBFDAD" w14:textId="2669E01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FA7D1" w14:textId="149DB14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5F22F" w14:textId="44031F4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3822A6" w14:paraId="49880CA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324B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3816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360823DC" w14:textId="377FC48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715487C9" w14:textId="2F7974A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A1431" w14:textId="699650F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58479" w14:textId="47EC654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3822A6" w14:paraId="49A9DCA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9E4F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2AFF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2414E8A7" w14:textId="5F4752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512E0D4F" w14:textId="45EF21E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163D7" w14:textId="3DC0B3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02EA3" w14:textId="15DD64F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3822A6" w14:paraId="748B328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40BA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EE21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3DF4C547" w14:textId="398D61B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24119B8" w14:textId="1256B51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49B62" w14:textId="7F7F9D7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9DC09" w14:textId="4C31265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822A6" w14:paraId="1B3B548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DC55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8C79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177EBB89" w14:textId="1745111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3ED4704" w14:textId="50F4296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A52E5" w14:textId="299160A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B1181" w14:textId="5C8DFB2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822A6" w14:paraId="6F40264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5E67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7BBB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06B892A7" w14:textId="00A4E5B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1DED53A" w14:textId="29E7457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6F3A1" w14:textId="159DB7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D2E24" w14:textId="2EE5885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822A6" w14:paraId="472DB13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9F7F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AAE2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3577C577" w14:textId="1DF3669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c>
          <w:tcPr>
            <w:tcW w:w="675" w:type="pct"/>
            <w:tcBorders>
              <w:top w:val="nil"/>
              <w:left w:val="nil"/>
              <w:bottom w:val="single" w:sz="4" w:space="0" w:color="000000"/>
              <w:right w:val="single" w:sz="4" w:space="0" w:color="000000"/>
            </w:tcBorders>
            <w:shd w:val="clear" w:color="auto" w:fill="auto"/>
            <w:noWrap/>
            <w:vAlign w:val="bottom"/>
            <w:hideMark/>
          </w:tcPr>
          <w:p w14:paraId="4EDF4204" w14:textId="40D287C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480D9" w14:textId="3EB991E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FE629" w14:textId="4A5ACB9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r>
      <w:tr w:rsidR="003822A6" w14:paraId="7A1632A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4BB2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C08F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41B141CD" w14:textId="7F3C912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c>
          <w:tcPr>
            <w:tcW w:w="675" w:type="pct"/>
            <w:tcBorders>
              <w:top w:val="nil"/>
              <w:left w:val="nil"/>
              <w:bottom w:val="single" w:sz="4" w:space="0" w:color="000000"/>
              <w:right w:val="single" w:sz="4" w:space="0" w:color="000000"/>
            </w:tcBorders>
            <w:shd w:val="clear" w:color="auto" w:fill="auto"/>
            <w:noWrap/>
            <w:vAlign w:val="bottom"/>
            <w:hideMark/>
          </w:tcPr>
          <w:p w14:paraId="48362D4A" w14:textId="39E6416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44539" w14:textId="068AD4C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097A3" w14:textId="2189513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r>
      <w:tr w:rsidR="003822A6" w14:paraId="0EDB3F7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3680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B739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18EE62E4" w14:textId="7CC884F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c>
          <w:tcPr>
            <w:tcW w:w="675" w:type="pct"/>
            <w:tcBorders>
              <w:top w:val="nil"/>
              <w:left w:val="nil"/>
              <w:bottom w:val="single" w:sz="4" w:space="0" w:color="000000"/>
              <w:right w:val="single" w:sz="4" w:space="0" w:color="000000"/>
            </w:tcBorders>
            <w:shd w:val="clear" w:color="auto" w:fill="auto"/>
            <w:noWrap/>
            <w:vAlign w:val="bottom"/>
            <w:hideMark/>
          </w:tcPr>
          <w:p w14:paraId="0C54820C" w14:textId="641BF46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DC933" w14:textId="0FE1E96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C5DE7" w14:textId="4171E27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r>
      <w:tr w:rsidR="003822A6" w14:paraId="31DDDFA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F465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A970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2AE1BBF2" w14:textId="59BE616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30F3EDCF" w14:textId="0E1552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6EF33" w14:textId="2CB130C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33890" w14:textId="056B47A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3822A6" w14:paraId="6499217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8EBD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D8F5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19D0174E" w14:textId="79DC392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c>
          <w:tcPr>
            <w:tcW w:w="675" w:type="pct"/>
            <w:tcBorders>
              <w:top w:val="nil"/>
              <w:left w:val="nil"/>
              <w:bottom w:val="single" w:sz="4" w:space="0" w:color="000000"/>
              <w:right w:val="single" w:sz="4" w:space="0" w:color="000000"/>
            </w:tcBorders>
            <w:shd w:val="clear" w:color="auto" w:fill="auto"/>
            <w:noWrap/>
            <w:vAlign w:val="bottom"/>
            <w:hideMark/>
          </w:tcPr>
          <w:p w14:paraId="5F1ACEFF" w14:textId="644BD48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3E74D" w14:textId="1EE9BB7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D4692" w14:textId="1E287ED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r>
      <w:tr w:rsidR="003822A6" w14:paraId="5090F75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57E3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7CF5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6C0ACBEB" w14:textId="48B6404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53DEBDB" w14:textId="70FF54F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E2991" w14:textId="490E3EE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D8700" w14:textId="03699F5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822A6" w14:paraId="4F9DF7D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DDDD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41FA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BA00DE1" w14:textId="6E2B038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46416F5E" w14:textId="1216861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A4216" w14:textId="1E35B7B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63722" w14:textId="4110F94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3822A6" w14:paraId="38E983E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9701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EB1D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6548A26C" w14:textId="3CEC10A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2E8C00F9" w14:textId="1053F0C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E0DF9" w14:textId="0F97E78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AE82A" w14:textId="7C7379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3822A6" w14:paraId="447F077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5027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B694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523222CE" w14:textId="491C976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686E0F27" w14:textId="32AC98B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82E99" w14:textId="60E18E4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07ED9" w14:textId="726292C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3822A6" w14:paraId="3CCDD39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D9E9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A029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44D123E1" w14:textId="17D79E7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152.07 </w:t>
            </w:r>
          </w:p>
        </w:tc>
        <w:tc>
          <w:tcPr>
            <w:tcW w:w="675" w:type="pct"/>
            <w:tcBorders>
              <w:top w:val="nil"/>
              <w:left w:val="nil"/>
              <w:bottom w:val="single" w:sz="4" w:space="0" w:color="000000"/>
              <w:right w:val="single" w:sz="4" w:space="0" w:color="000000"/>
            </w:tcBorders>
            <w:shd w:val="clear" w:color="auto" w:fill="auto"/>
            <w:noWrap/>
            <w:vAlign w:val="bottom"/>
            <w:hideMark/>
          </w:tcPr>
          <w:p w14:paraId="265A5937" w14:textId="3F9A3B4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D4AB9" w14:textId="74A78A4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8A0CE" w14:textId="6DE05B9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152.07 </w:t>
            </w:r>
          </w:p>
        </w:tc>
      </w:tr>
      <w:tr w:rsidR="003822A6" w14:paraId="780C279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ABF5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A452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29CB5131" w14:textId="2FF1030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77F699D7" w14:textId="3F2F53F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8D387" w14:textId="024493C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7B6CA" w14:textId="2C45ABC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3822A6" w14:paraId="4309D63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6CAC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D294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27164AFD" w14:textId="32EB028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47817D" w14:textId="728EA41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F4704" w14:textId="5F40EA7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43D8B" w14:textId="2413894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3822A6" w14:paraId="6ECE4DBB"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6BB1DA"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1D92E90A" w14:textId="65C31A40"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c>
          <w:tcPr>
            <w:tcW w:w="675" w:type="pct"/>
            <w:tcBorders>
              <w:top w:val="nil"/>
              <w:left w:val="nil"/>
              <w:bottom w:val="single" w:sz="4" w:space="0" w:color="000000"/>
              <w:right w:val="single" w:sz="4" w:space="0" w:color="000000"/>
            </w:tcBorders>
            <w:shd w:val="clear" w:color="A5A5A5" w:fill="A5A5A5"/>
            <w:noWrap/>
            <w:vAlign w:val="bottom"/>
            <w:hideMark/>
          </w:tcPr>
          <w:p w14:paraId="2802ED64" w14:textId="713BB053"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359D71E" w14:textId="2874E5A5"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89E5FCE" w14:textId="6687CD54"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r>
      <w:tr w:rsidR="003822A6" w14:paraId="53CA78EF"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88EE59"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F2CD06E" w14:textId="1921A93C"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0544EECC" w14:textId="21B72A2A"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89ABA0" w14:textId="7157668F"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C89F6B5" w14:textId="7E7251AF"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r>
      <w:tr w:rsidR="003822A6" w14:paraId="48D3BB8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E5A58"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C9C9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1B7F1BCD" w14:textId="72282CB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765A58FE" w14:textId="12BE972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4FA18" w14:textId="1C054B5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B1AE6" w14:textId="758BFDC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3822A6" w14:paraId="6330B98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E0FF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691F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F5A0BCA" w14:textId="094870A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1C832F88" w14:textId="31329E4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34481" w14:textId="08ECCBA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7E95F" w14:textId="58E9239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3822A6" w14:paraId="14481BA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B407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52B2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2C85AF7E" w14:textId="5AD89A6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c>
          <w:tcPr>
            <w:tcW w:w="675" w:type="pct"/>
            <w:tcBorders>
              <w:top w:val="nil"/>
              <w:left w:val="nil"/>
              <w:bottom w:val="single" w:sz="4" w:space="0" w:color="000000"/>
              <w:right w:val="single" w:sz="4" w:space="0" w:color="000000"/>
            </w:tcBorders>
            <w:shd w:val="clear" w:color="auto" w:fill="auto"/>
            <w:noWrap/>
            <w:vAlign w:val="bottom"/>
            <w:hideMark/>
          </w:tcPr>
          <w:p w14:paraId="1FAA4852" w14:textId="70AFD36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53992" w14:textId="1F9F1AE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E7053" w14:textId="138DE82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r>
      <w:tr w:rsidR="003822A6" w14:paraId="0D7B5BB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8FCE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A143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3416389B" w14:textId="34E975D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538655BE" w14:textId="21A7106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44625" w14:textId="563FE25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3D767" w14:textId="4138343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3822A6" w14:paraId="371A0CD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A586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09DD72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425409C6" w14:textId="7B31A64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2D07CE85" w14:textId="6EEA657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A7E3D" w14:textId="4D63EDC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9AD4C" w14:textId="1FA6D64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3822A6" w14:paraId="0F4BE30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C1C0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B222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09DA69F8" w14:textId="37BE60A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1B20183A" w14:textId="1F98592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E2756" w14:textId="20DF1C6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7E5EA" w14:textId="7740EF3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3822A6" w14:paraId="680A14A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2478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F162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7450D537" w14:textId="66A5C20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5C108807" w14:textId="5E3EC05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F67DD" w14:textId="7EE0CFD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02B4D" w14:textId="2CEB89F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3822A6" w14:paraId="7FC3CB1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6E41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8501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179676FA" w14:textId="27555AA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025F13C4" w14:textId="1F1F1DF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5E97F" w14:textId="0F9DD23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B75D1" w14:textId="3114215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3822A6" w14:paraId="073B565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3D88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56C8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01427D6C" w14:textId="7558B19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6ED2590B" w14:textId="386B117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EFFC6" w14:textId="01281F6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708D9" w14:textId="027B1FB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3822A6" w14:paraId="66683A7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BCB2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C791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4A9D7756" w14:textId="55C4786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15F8093E" w14:textId="702C576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751AF" w14:textId="1D18E46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58F53" w14:textId="2BFA679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3822A6" w14:paraId="23AD112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6F25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BE60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031435AC" w14:textId="7C41214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395BB185" w14:textId="28109A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61157" w14:textId="4D00604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3EECE" w14:textId="7AA35F2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3822A6" w14:paraId="0B9A6A4A"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77E779"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FF7F2C9" w14:textId="218A3967"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5629DD17" w14:textId="23D4EDB3"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138D8E" w14:textId="04874B37"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2A3E07" w14:textId="1373C7A5"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r>
      <w:tr w:rsidR="003822A6" w14:paraId="225C255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C40E5"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26AE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454B23D6" w14:textId="25D8F64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6EAAAA5F" w14:textId="18846F0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6F25A" w14:textId="0F5C114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C39A4" w14:textId="40D287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3822A6" w14:paraId="62015D2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14F8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3B39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5FAEB799" w14:textId="31A533E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4CC64472" w14:textId="36EA6E7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C9769" w14:textId="4DC0E1C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99AB8" w14:textId="024DF0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3822A6" w14:paraId="518B704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0B3D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FD17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E7388F6" w14:textId="1D9C54A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415A3130" w14:textId="26AEA8D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DE6E3" w14:textId="1912B1A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F743F" w14:textId="097A27A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3822A6" w14:paraId="6E1966A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0048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A7E9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1CF849A5" w14:textId="48D5086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7C2DF509" w14:textId="287E0A8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E6005" w14:textId="3AF4069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65C22" w14:textId="7D46B10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3822A6" w14:paraId="18803E0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420D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D6C1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3157A157" w14:textId="7F474A0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c>
          <w:tcPr>
            <w:tcW w:w="675" w:type="pct"/>
            <w:tcBorders>
              <w:top w:val="nil"/>
              <w:left w:val="nil"/>
              <w:bottom w:val="single" w:sz="4" w:space="0" w:color="000000"/>
              <w:right w:val="single" w:sz="4" w:space="0" w:color="000000"/>
            </w:tcBorders>
            <w:shd w:val="clear" w:color="auto" w:fill="auto"/>
            <w:noWrap/>
            <w:vAlign w:val="bottom"/>
            <w:hideMark/>
          </w:tcPr>
          <w:p w14:paraId="09D56671" w14:textId="16BB4C6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7BCBD" w14:textId="381A6F3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087A3" w14:textId="62DB297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r>
      <w:tr w:rsidR="003822A6" w14:paraId="7172BFF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9374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ADF0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69BC1FBC" w14:textId="341341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711A4E9A" w14:textId="15039F2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66BF3" w14:textId="4456446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A80273" w14:textId="3BE1B59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3822A6" w14:paraId="34070D5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AED1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6C2D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158E1F2E" w14:textId="4EB9F53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084EF677" w14:textId="53DA0BC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1E309" w14:textId="40CA564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7FA5C3" w14:textId="1C40894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3822A6" w14:paraId="508C4FC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7CB3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B426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F0EA828" w14:textId="4C5738C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6055D85A" w14:textId="3C06F43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9DC05" w14:textId="595B9B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A982B" w14:textId="701B45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3822A6" w14:paraId="2960EB8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CB0C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679F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E31D0FF" w14:textId="5F4173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482B9F94" w14:textId="7648372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5BB8B" w14:textId="3E8DCBD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8A7FA" w14:textId="11026B3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3822A6" w14:paraId="07E69EA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94FE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9FB1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7CE1D24E" w14:textId="788290A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7E4DE255" w14:textId="3A2859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0DB95" w14:textId="6138791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48A9F" w14:textId="5FC3D56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3822A6" w14:paraId="39F3A44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20D1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C243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3A250534" w14:textId="272DA76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39456579" w14:textId="183BDCA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294AC" w14:textId="091F779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E496D" w14:textId="6F12378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3822A6" w14:paraId="7BE885D1"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F11A4B"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68A906F" w14:textId="67DC6316"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0CD395FE" w14:textId="4324BF3E"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2DF66F" w14:textId="692DA64E"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53CCE6" w14:textId="211C88B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r>
      <w:tr w:rsidR="003822A6" w14:paraId="76B489C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2A348"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EBA7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5EE4B26F" w14:textId="0BB4C27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069E3D8B" w14:textId="0651E23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BC294" w14:textId="232DC56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493BC" w14:textId="23B9FA8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3822A6" w14:paraId="35CFB9B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5B81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2F68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EF8AC81" w14:textId="07880F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74FE9652" w14:textId="0A4D465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9B03D" w14:textId="5B151F2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AF617" w14:textId="4E1B10E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3822A6" w14:paraId="299693A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4173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B773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46AA4C7B" w14:textId="0DE1EF6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0E44E50D" w14:textId="3D745E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3D973" w14:textId="115159D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9CD53" w14:textId="625E98B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3822A6" w14:paraId="27C7A6D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AADA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5C16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69697A69" w14:textId="6D6237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0E8A00DD" w14:textId="123A308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FD548" w14:textId="71BA01C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61170" w14:textId="6CD7F3A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3822A6" w14:paraId="729F133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865F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B8E3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189CA323" w14:textId="487569F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4C2B3B8C" w14:textId="5334ADC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84ECA" w14:textId="75C286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3688F" w14:textId="449E87D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3822A6" w14:paraId="00F34B5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1C41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D1B7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AD2C3DF" w14:textId="7B33111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32B12B96" w14:textId="70BCBA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1F0C8" w14:textId="1F335F3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F19F2" w14:textId="7455F44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3822A6" w14:paraId="0EFD36F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DBD5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68F8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756DCF60" w14:textId="057FC05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10B99272" w14:textId="2CF8F95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3E553" w14:textId="1A13BE6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166AF" w14:textId="4E33153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3822A6" w14:paraId="4DBDCAF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38C0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F0B7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09B856F6" w14:textId="6A37056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7FECD6B5" w14:textId="40568B0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5D890" w14:textId="166E15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1DB0F" w14:textId="6EA666C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3822A6" w14:paraId="01C7A7E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0D4A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BD45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2A5E62EE" w14:textId="6DDB097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0205FCF6" w14:textId="6E6F683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61B32" w14:textId="2418A20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E1EFD" w14:textId="559DE10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3822A6" w14:paraId="327EE641"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801FA7"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54B3D5C" w14:textId="6A350BD8"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727DCE48" w14:textId="37A07BF3"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F5F9485" w14:textId="5E79F344"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D18F99" w14:textId="46C0998E"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r>
      <w:tr w:rsidR="003822A6" w14:paraId="3E321726"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542740"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3C72A1B6" w14:textId="7AAA83A3" w:rsidR="003822A6" w:rsidRDefault="003822A6" w:rsidP="003822A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14B28655" w14:textId="3976CA19" w:rsidR="003822A6" w:rsidRDefault="003822A6" w:rsidP="003822A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81BBC" w14:textId="47FCE5FA" w:rsidR="003822A6" w:rsidRDefault="003822A6" w:rsidP="003822A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0ACBF42" w14:textId="494F1C7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3822A6" w14:paraId="7AC73A7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EF448"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E421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6599BD86" w14:textId="325A482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5608A9BA" w14:textId="4A65D1F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41B90" w14:textId="5B5B4C8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238BC" w14:textId="0439E4A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3822A6" w14:paraId="1E7EB1B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AF3F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D698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16970983" w14:textId="2CAA262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3B549E69" w14:textId="2387619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E0859" w14:textId="2119EAA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30EE2" w14:textId="02F0E42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3822A6" w14:paraId="034EC92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3B8F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C3B5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2DCC6CDE" w14:textId="5E5F643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16793D58" w14:textId="3A91DE8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31164" w14:textId="2FB2E7C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EFA8C" w14:textId="6825D7A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3822A6" w14:paraId="3ED77AF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8374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DBC0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7DE1F341" w14:textId="2EF4CF1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603DF895" w14:textId="61BC681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654CE" w14:textId="51138D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0332A" w14:textId="3822E4B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3822A6" w14:paraId="4BB2BC4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4619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0C93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1FE49B27" w14:textId="5E345EA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2020DBEB" w14:textId="654B0B7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19B6B" w14:textId="30CF1F5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41190" w14:textId="0C3B6F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3822A6" w14:paraId="27D0E63C"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ED7FC1"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C4ADD0B" w14:textId="1103F72F"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2F0E9EE0" w14:textId="2F47AEBD"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F1D3D6" w14:textId="052F8A6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58981F" w14:textId="6EA3916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3822A6" w14:paraId="2B14195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D40C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AAF8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693C2EA5" w14:textId="0A80B3F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44D66C06" w14:textId="6FFD712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AF439" w14:textId="5AC305C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82AF0" w14:textId="4C69D81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3822A6" w14:paraId="46600D9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C3A5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7672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43E63C4" w14:textId="44E5E6F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18865369" w14:textId="7583614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AAAB3" w14:textId="6FC6C06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380C7" w14:textId="4939810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3822A6" w14:paraId="3963D92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51AC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18A2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0EEED59D" w14:textId="50AAD94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7B85A5D9" w14:textId="6A111E0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8706A" w14:textId="0DFD26D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D72A3" w14:textId="210B1EB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3822A6" w14:paraId="33DACB23"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8E12B8"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5370F21C" w14:textId="17384ACF"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075,4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2F051123" w14:textId="66A6C00D"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06F33F1" w14:textId="6A2863CA"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528A8A5" w14:textId="2F03D8B0"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075,413.00 </w:t>
            </w:r>
          </w:p>
        </w:tc>
      </w:tr>
      <w:tr w:rsidR="003822A6" w14:paraId="53E5C372"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AFC7AB"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518BCFAD" w14:textId="73032124"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BAAF0B1" w14:textId="2440049C"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E0B620" w14:textId="42A0E70A"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B7E555" w14:textId="72273017"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r>
      <w:tr w:rsidR="003822A6" w14:paraId="1E7AAAA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7D6E3"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BA09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7E5C06A2" w14:textId="0346370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B776FE3" w14:textId="22277F3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C14D5" w14:textId="74378F2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80028" w14:textId="045C13E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r>
      <w:tr w:rsidR="003822A6" w14:paraId="5487D39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2151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F412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561391C4" w14:textId="37503B8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CBFE52" w14:textId="67F759F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85BC3" w14:textId="5E26819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54F16" w14:textId="76AC85C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822A6" w14:paraId="1965F45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CFE1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D18C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6AEBF1A4" w14:textId="2BD2F90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A203A1" w14:textId="0CDE2A3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23CC8" w14:textId="6244A5F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2CA42" w14:textId="7211572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822A6" w14:paraId="4BBF58A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C319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7EC6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2A646D27" w14:textId="79CE3AD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9BC4D2D" w14:textId="75DF30A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9B9A5" w14:textId="2A7DB62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3EA46" w14:textId="02CCD9B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3822A6" w14:paraId="74317AA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97EC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145E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04246054" w14:textId="18880CF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903815" w14:textId="711ABF2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42EA1" w14:textId="54E2702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3DCEC1" w14:textId="1630037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822A6" w14:paraId="20BEE06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C6AB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77C2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1EC28D15" w14:textId="01B8FDC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AB18DA" w14:textId="70896C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51BD7" w14:textId="2E32979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9ED3B" w14:textId="228E111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822A6" w14:paraId="4212A37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2AAF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5119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4904AC8" w14:textId="2239220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91C9B3" w14:textId="3A43738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3B935" w14:textId="3E58F4D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516A6" w14:textId="3D47BF8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822A6" w14:paraId="1EE644A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5D8C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B491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34A0445C" w14:textId="53089A0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036B5611" w14:textId="23AC14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17915" w14:textId="6A033E7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1EE93A" w14:textId="028E4EF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3822A6" w14:paraId="5D9B0C3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50B7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6C38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40B7FB52" w14:textId="68AAFA4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314B22" w14:textId="4998968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C4918" w14:textId="4B291F8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CED5E" w14:textId="7DD7235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822A6" w14:paraId="01DC590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03E0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82DD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1B928943" w14:textId="2C14627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FA89D30" w14:textId="1CC4AEC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33013" w14:textId="1AA8F0E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8297D" w14:textId="7CD95B6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3822A6" w14:paraId="0022D56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1543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88B9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2CAEEC1B" w14:textId="3139D4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DA484A6" w14:textId="4091A49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1C107" w14:textId="01FB4E7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6F285" w14:textId="5044B95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3822A6" w14:paraId="5043C36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07D7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B3EC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2563ADF6" w14:textId="1A6ECFB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157827" w14:textId="1B53F6E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F5C70" w14:textId="5C8B191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A20AA" w14:textId="5BFE3F5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822A6" w14:paraId="2CD2EA4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CB96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1CD4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283E1336" w14:textId="281A616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73CB57" w14:textId="7AA4CC6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CC8CF" w14:textId="6B1A9F0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07EF3" w14:textId="3074541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822A6" w14:paraId="67592F8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2498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BD8E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5B3CB802" w14:textId="22247D1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6C175E" w14:textId="5AD94F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9478B" w14:textId="4083402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A6388" w14:textId="22C742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r>
      <w:tr w:rsidR="003822A6" w14:paraId="7154D63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1F13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F9F4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715E2787" w14:textId="2CFE0CE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1F63D9" w14:textId="1A88E46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654C7" w14:textId="1AB243A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EFAB5" w14:textId="55F010B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822A6" w14:paraId="004C06B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B9C8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0D40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4CF44EAA" w14:textId="69E6EAA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7ABC7A" w14:textId="1AA75D3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D83AA" w14:textId="4DEB403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0E774" w14:textId="27D8928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822A6" w14:paraId="29F439F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9549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E1F301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2D841D7F" w14:textId="20083B3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6C6DC0" w14:textId="74CFD03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B25B6" w14:textId="05DCDF1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26B1F" w14:textId="012FA4C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822A6" w14:paraId="1782569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15B7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E41F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23366060" w14:textId="1FE71C0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1C1811" w14:textId="521C223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4322B" w14:textId="1CDE3A2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58E56" w14:textId="51A0AA6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822A6" w14:paraId="59C67C8E"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413838"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2716BA3A" w14:textId="431E6625"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DF2FC8B" w14:textId="70CACC8F"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CF202F" w14:textId="740FEA54"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12940C" w14:textId="33EF447B"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3822A6" w14:paraId="0C7D1EC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5388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5ED2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E16E847" w14:textId="58A745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D9A4BD" w14:textId="7F1DBAF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1C24D" w14:textId="542F05A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1D7BD11" w14:textId="56E457F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3822A6" w14:paraId="30B07E9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182F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A280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0D3F7143" w14:textId="6673130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5E8D874" w14:textId="484BB27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4AE0F" w14:textId="313B5AC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66012" w14:textId="6EA09B3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822A6" w14:paraId="23343E9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517A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8853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7C3B16B2" w14:textId="525A4DC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1E29FB5" w14:textId="28F70BC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58BBD" w14:textId="21C64AB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EB937" w14:textId="1BF4A9D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822A6" w14:paraId="364CF13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1BE8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7508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18A9452E" w14:textId="02670DE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0CFAC09" w14:textId="16291C0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7A332" w14:textId="538DA11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0C8B69" w14:textId="1957EC5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822A6" w14:paraId="6EC2527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FB6E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8DBE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18088C1A" w14:textId="0A5C38E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1AF38602" w14:textId="6D01506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8B5EC" w14:textId="69DB04E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7E53E" w14:textId="6FBF2E5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3822A6" w14:paraId="5B546C5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1878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81A3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09B33662" w14:textId="205C1EB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3B3A0546" w14:textId="7CE5FAB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926B2" w14:textId="00B1BAF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E5373" w14:textId="5FD1DFC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3822A6" w14:paraId="3E934CC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D58B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0474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014B6BDA" w14:textId="0CCF461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57543D1" w14:textId="541320C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7768E" w14:textId="3E2468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BEB6C" w14:textId="3C3B518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3822A6" w14:paraId="536173B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621A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5BA9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3384122A" w14:textId="51299CA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CB9B0E5" w14:textId="69EC00C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420A7" w14:textId="3B9E8AE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56A07" w14:textId="7199E6F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822A6" w14:paraId="614D3123"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A055BE"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0E065150" w14:textId="72C5FAF5"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62,5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36A2422" w14:textId="1E61F793"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F8FD6D" w14:textId="58D63A5B"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1F069B" w14:textId="6E817A6F"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62,513.00 </w:t>
            </w:r>
          </w:p>
        </w:tc>
      </w:tr>
      <w:tr w:rsidR="003822A6" w14:paraId="46C9FEF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2FAD5"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DA58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79041850" w14:textId="6EDB633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25A0F6" w14:textId="29535D5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CC66D" w14:textId="5670F12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474FAE4" w14:textId="7B93277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3822A6" w14:paraId="6443B73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7AA4A"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CC12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376BFBEB" w14:textId="09C3F91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4AC4A07" w14:textId="52EBCDB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0B859" w14:textId="601170B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D04F3" w14:textId="7EB2C9A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r>
      <w:tr w:rsidR="003822A6" w14:paraId="51936EC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8AA2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34BB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347D81C1" w14:textId="08FBC7E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DE798C3" w14:textId="33BD5C4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C4DE7" w14:textId="44D1148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56152" w14:textId="7649122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3822A6" w14:paraId="09EB741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E19B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D759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31961D12" w14:textId="1129A4F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c>
          <w:tcPr>
            <w:tcW w:w="675" w:type="pct"/>
            <w:tcBorders>
              <w:top w:val="nil"/>
              <w:left w:val="nil"/>
              <w:bottom w:val="single" w:sz="4" w:space="0" w:color="000000"/>
              <w:right w:val="single" w:sz="4" w:space="0" w:color="000000"/>
            </w:tcBorders>
            <w:shd w:val="clear" w:color="auto" w:fill="auto"/>
            <w:noWrap/>
            <w:vAlign w:val="bottom"/>
            <w:hideMark/>
          </w:tcPr>
          <w:p w14:paraId="66E5F9E1" w14:textId="647FF4C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00B60" w14:textId="353825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12529" w14:textId="7358A28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r>
      <w:tr w:rsidR="003822A6" w14:paraId="53E129C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1097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5112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1E4F7609" w14:textId="3DCCF8B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696FF6BB" w14:textId="70B76F7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95E5F" w14:textId="2EBEF85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60E59" w14:textId="67191A9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3822A6" w14:paraId="0BB1402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C68A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85CD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7CAF3D9C" w14:textId="45B323C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c>
          <w:tcPr>
            <w:tcW w:w="675" w:type="pct"/>
            <w:tcBorders>
              <w:top w:val="nil"/>
              <w:left w:val="nil"/>
              <w:bottom w:val="single" w:sz="4" w:space="0" w:color="000000"/>
              <w:right w:val="single" w:sz="4" w:space="0" w:color="000000"/>
            </w:tcBorders>
            <w:shd w:val="clear" w:color="auto" w:fill="auto"/>
            <w:noWrap/>
            <w:vAlign w:val="bottom"/>
            <w:hideMark/>
          </w:tcPr>
          <w:p w14:paraId="69DB817B" w14:textId="57BD182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3369C" w14:textId="772B86E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2B9DE" w14:textId="3790456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r>
      <w:tr w:rsidR="003822A6" w14:paraId="1439BD6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7157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EAB3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72FBB0BA" w14:textId="683DFBC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3CB7B58C" w14:textId="5C30041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C9DF0" w14:textId="7C17708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3F779" w14:textId="4BDEB24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3822A6" w14:paraId="3178A86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3766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2156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2E7CBF6E" w14:textId="57A609D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02C8A7B8" w14:textId="0C4FF78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6FFA1" w14:textId="097C683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9AFC3" w14:textId="37475F9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3822A6" w14:paraId="6DCB9F4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0513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8FC8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3C1DAF60" w14:textId="05F8E65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59DDBCE8" w14:textId="46F2E77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4F19D" w14:textId="158CD2C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5EC01" w14:textId="62E8DF0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3822A6" w14:paraId="7B17ED5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A5A7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E0BE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3BFB9A59" w14:textId="11AB53D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E5D24B8" w14:textId="3879293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67F43" w14:textId="767CA9D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CEDB5" w14:textId="76BE425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3822A6" w14:paraId="520F246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9832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9CAA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184F83AB" w14:textId="574795D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c>
          <w:tcPr>
            <w:tcW w:w="675" w:type="pct"/>
            <w:tcBorders>
              <w:top w:val="nil"/>
              <w:left w:val="nil"/>
              <w:bottom w:val="single" w:sz="4" w:space="0" w:color="000000"/>
              <w:right w:val="single" w:sz="4" w:space="0" w:color="000000"/>
            </w:tcBorders>
            <w:shd w:val="clear" w:color="auto" w:fill="auto"/>
            <w:noWrap/>
            <w:vAlign w:val="bottom"/>
            <w:hideMark/>
          </w:tcPr>
          <w:p w14:paraId="3D7AF04B" w14:textId="078839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14E6E" w14:textId="4628B1C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A9BFE" w14:textId="645777E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r>
      <w:tr w:rsidR="003822A6" w14:paraId="0E69610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582E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BA3D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35B88934" w14:textId="38F09BD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03746889" w14:textId="17BAC78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AFEAD" w14:textId="5FD10E1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90173" w14:textId="2C1602E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3822A6" w14:paraId="55D3482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B677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CFC9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58F4492F" w14:textId="39E7B02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c>
          <w:tcPr>
            <w:tcW w:w="675" w:type="pct"/>
            <w:tcBorders>
              <w:top w:val="nil"/>
              <w:left w:val="nil"/>
              <w:bottom w:val="single" w:sz="4" w:space="0" w:color="000000"/>
              <w:right w:val="single" w:sz="4" w:space="0" w:color="000000"/>
            </w:tcBorders>
            <w:shd w:val="clear" w:color="auto" w:fill="auto"/>
            <w:noWrap/>
            <w:vAlign w:val="bottom"/>
            <w:hideMark/>
          </w:tcPr>
          <w:p w14:paraId="2EA87FB8" w14:textId="2EC16C0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8820D" w14:textId="1D07CA6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1D5C9" w14:textId="5900739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r>
      <w:tr w:rsidR="003822A6" w14:paraId="4EA74A26"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84BD1E"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7057E869" w14:textId="4B58AEED"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77BED0B" w14:textId="250F16D5"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41A439" w14:textId="58FAE9C0"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4607D5" w14:textId="5623B879"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3822A6" w14:paraId="37F9817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4707F"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C5FB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49202C46" w14:textId="2F3FE93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24F4687" w14:textId="6796322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1A5B9" w14:textId="661EA23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F8DA3" w14:textId="23C85E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822A6" w14:paraId="4A62264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9084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049C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4C4B9FBA" w14:textId="221910D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C3B7838" w14:textId="40BB0DC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FA10F" w14:textId="0EC42D7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29671" w14:textId="141FA69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822A6" w14:paraId="323D84B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402C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A9B7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4BA75DA" w14:textId="4997F36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047F553" w14:textId="3B9745A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B55C7" w14:textId="3739917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6B153" w14:textId="5906281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822A6" w14:paraId="2345F86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8FF7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EB2F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25F52D2A" w14:textId="17BD341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9D25FE7" w14:textId="327C3A1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5EAE0" w14:textId="0BB50EB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05191" w14:textId="3A15602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822A6" w14:paraId="79ADA0B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6466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7BAD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15282A72" w14:textId="30315C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0F10472" w14:textId="0A1439C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4699E" w14:textId="4020EE7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4DB4B" w14:textId="74A7050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822A6" w14:paraId="70D37A8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A74F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66A2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5F03DB2C" w14:textId="4BD5A00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31FC01E0" w14:textId="7C61F05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0AE84" w14:textId="4E80129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3C402" w14:textId="6D15B03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3822A6" w14:paraId="57E8C29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1A71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5551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1ADEEEF6" w14:textId="05E4A3F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75821A65" w14:textId="1FD36ED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B9C64" w14:textId="6D5FF8A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B5A01" w14:textId="5B8FF92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3822A6" w14:paraId="75035FC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ECA3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171C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7C15F305" w14:textId="4A950D0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118F509" w14:textId="4CCAC8E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D3B99" w14:textId="5820558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45AFD" w14:textId="5BC64FA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822A6" w14:paraId="040A2E5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EDE5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38EB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1A279CD0" w14:textId="7084C21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CB79B38" w14:textId="168A42A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AB45F" w14:textId="65C9E65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67242" w14:textId="20C6F05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3822A6" w14:paraId="34E2B4D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0635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0197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15AD8C53" w14:textId="3916FCE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DED186E" w14:textId="7E560D9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F0A5A" w14:textId="26F3B15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D0918" w14:textId="6943795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822A6" w14:paraId="5167337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13F4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55B1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0624422C" w14:textId="49EEC73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80B4A1B" w14:textId="0E00B93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6C986" w14:textId="0AC28B3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DD9BD" w14:textId="0805B9F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822A6" w14:paraId="261C87AA" w14:textId="77777777" w:rsidTr="003822A6">
        <w:trPr>
          <w:trHeight w:val="20"/>
        </w:trPr>
        <w:tc>
          <w:tcPr>
            <w:tcW w:w="86" w:type="pct"/>
            <w:tcBorders>
              <w:top w:val="nil"/>
              <w:left w:val="single" w:sz="4" w:space="0" w:color="000000"/>
              <w:bottom w:val="nil"/>
              <w:right w:val="nil"/>
            </w:tcBorders>
            <w:shd w:val="clear" w:color="auto" w:fill="auto"/>
            <w:vAlign w:val="center"/>
            <w:hideMark/>
          </w:tcPr>
          <w:p w14:paraId="7F2EA70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3BCBDF3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173E0E48" w14:textId="436320A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2B68B77" w14:textId="18F5362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12D9E" w14:textId="757C691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FFAFC" w14:textId="1E50EAA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822A6" w14:paraId="3B450260" w14:textId="77777777" w:rsidTr="003822A6">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2F8D50B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5B5F1D2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6AEF423A" w14:textId="1D280D2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77CCA713" w14:textId="2C2322F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0132756C" w14:textId="683A0C9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07CF6AE8" w14:textId="6446DBB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3822A6" w14:paraId="7F84319C"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78F5C7"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7879ADCE" w14:textId="029986C6"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060,249.49 </w:t>
            </w:r>
          </w:p>
        </w:tc>
        <w:tc>
          <w:tcPr>
            <w:tcW w:w="675" w:type="pct"/>
            <w:tcBorders>
              <w:top w:val="nil"/>
              <w:left w:val="nil"/>
              <w:bottom w:val="single" w:sz="4" w:space="0" w:color="000000"/>
              <w:right w:val="single" w:sz="4" w:space="0" w:color="000000"/>
            </w:tcBorders>
            <w:shd w:val="clear" w:color="A5A5A5" w:fill="A5A5A5"/>
            <w:noWrap/>
            <w:vAlign w:val="bottom"/>
            <w:hideMark/>
          </w:tcPr>
          <w:p w14:paraId="6F0DA1DB" w14:textId="29EB6945"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9074FA8" w14:textId="28053B0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887DF09" w14:textId="752CF566"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3,025,849.49 </w:t>
            </w:r>
          </w:p>
        </w:tc>
      </w:tr>
      <w:tr w:rsidR="003822A6" w14:paraId="2CA3B674"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70299B"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2F8E392" w14:textId="4A323967"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855,211.62 </w:t>
            </w:r>
          </w:p>
        </w:tc>
        <w:tc>
          <w:tcPr>
            <w:tcW w:w="675" w:type="pct"/>
            <w:tcBorders>
              <w:top w:val="nil"/>
              <w:left w:val="nil"/>
              <w:bottom w:val="single" w:sz="4" w:space="0" w:color="000000"/>
              <w:right w:val="single" w:sz="4" w:space="0" w:color="000000"/>
            </w:tcBorders>
            <w:shd w:val="clear" w:color="D8D8D8" w:fill="D8D8D8"/>
            <w:noWrap/>
            <w:vAlign w:val="bottom"/>
            <w:hideMark/>
          </w:tcPr>
          <w:p w14:paraId="413F1DB9" w14:textId="1FE3DF2D"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641933" w14:textId="722B6D50"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278EF1" w14:textId="0C3FE98C"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855,211.62 </w:t>
            </w:r>
          </w:p>
        </w:tc>
      </w:tr>
      <w:tr w:rsidR="003822A6" w14:paraId="5A9F8C9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B4035"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AF05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2E33790" w14:textId="0A257C3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51D74FC0" w14:textId="019E0DC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B5AAE" w14:textId="1C46F72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2AE8F" w14:textId="308B800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3822A6" w14:paraId="4DF693C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2A67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858D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81488B1" w14:textId="27BB70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97,884.24 </w:t>
            </w:r>
          </w:p>
        </w:tc>
        <w:tc>
          <w:tcPr>
            <w:tcW w:w="675" w:type="pct"/>
            <w:tcBorders>
              <w:top w:val="nil"/>
              <w:left w:val="nil"/>
              <w:bottom w:val="single" w:sz="4" w:space="0" w:color="000000"/>
              <w:right w:val="single" w:sz="4" w:space="0" w:color="000000"/>
            </w:tcBorders>
            <w:shd w:val="clear" w:color="auto" w:fill="auto"/>
            <w:noWrap/>
            <w:vAlign w:val="bottom"/>
            <w:hideMark/>
          </w:tcPr>
          <w:p w14:paraId="76CCD9AC" w14:textId="59B7498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7807D" w14:textId="6207053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90F8F" w14:textId="700B277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97,884.24 </w:t>
            </w:r>
          </w:p>
        </w:tc>
      </w:tr>
      <w:tr w:rsidR="003822A6" w14:paraId="5EEAE90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F0C7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CD67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541B77E7" w14:textId="495FF60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3CD3C45E" w14:textId="729991F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10FC2" w14:textId="617DB36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65580" w14:textId="43A77AB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3822A6" w14:paraId="16194E3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B00C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A559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0938191" w14:textId="73894B5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05DE5220" w14:textId="2825DFA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13CD0" w14:textId="4BA912B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6D153" w14:textId="0C16074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3822A6" w14:paraId="7F0A388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A97E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35A4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1FAB4750" w14:textId="2427AE9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08DB82A9" w14:textId="116B337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04284" w14:textId="3EBACE7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4B9D7" w14:textId="4C9989D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3822A6" w14:paraId="71B781D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89C6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5800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310D4723" w14:textId="6E1C367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656EE533" w14:textId="570C3CC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BCD69" w14:textId="4B2345B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426F6" w14:textId="491407A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3822A6" w14:paraId="7E3E531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CB9B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EA77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211C0462" w14:textId="16487C8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4AE0F041" w14:textId="453E55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DC07C" w14:textId="690B929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E2AD7" w14:textId="3BFBA56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3822A6" w14:paraId="3AAE930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79E0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5932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632B5CF7" w14:textId="39C755B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119A5E1A" w14:textId="592CFE8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8D446" w14:textId="2E59134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4708C" w14:textId="1C1315A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3822A6" w14:paraId="0A66516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A9FF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8E58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0CBA81D4" w14:textId="412533C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6A13594F" w14:textId="4B89102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62DDB" w14:textId="3154E18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9CB3B" w14:textId="300DF9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3822A6" w14:paraId="5CC2B0D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DB46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DF6E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14C5096E" w14:textId="0A7CDFE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60785D1" w14:textId="1B13DA7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5A05B" w14:textId="3DAD622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59F71" w14:textId="444C183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3822A6" w14:paraId="1F2F476C"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069BBE"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C91A2FC" w14:textId="49FF5826"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7A268B04" w14:textId="782F24CD"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3B000D4" w14:textId="2DCA5C2B"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1C9FE8" w14:textId="3AA2BAD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3822A6" w14:paraId="558E18F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3C04B"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4E7B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0EBA5C08" w14:textId="38A53D5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1E695EBF" w14:textId="01D5F84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495EF" w14:textId="13B356B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8D5C7" w14:textId="49F1AAE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3822A6" w14:paraId="0666393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0CEA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5312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5E9BF731" w14:textId="6FEF0C6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2066F1F6" w14:textId="0BC3BD8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D3812" w14:textId="3BEFDA4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CCBE1" w14:textId="7DE819C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3822A6" w14:paraId="3488B1F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D37C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2073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A1AAF3A" w14:textId="6AB5701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2CC12867" w14:textId="6481C3A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7CA38" w14:textId="670369F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56ECE" w14:textId="7F122AD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3822A6" w14:paraId="4FE0749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06ED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89EE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4B0495FA" w14:textId="0539CF0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09FA690C" w14:textId="7692225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CA0F0" w14:textId="37A3B05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6FE24" w14:textId="75D3603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3822A6" w14:paraId="64272FD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5593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D3C3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01C2011" w14:textId="7400A4F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206D8FC" w14:textId="6AEE663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F06D9" w14:textId="22000A3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6A1B9" w14:textId="6DA3A40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3822A6" w14:paraId="630E99C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2373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C63F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0FC2C1D0" w14:textId="14278F0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D91F0F3" w14:textId="16F1DDC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57072" w14:textId="2BE3C0D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79AE8" w14:textId="7C20C27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3822A6" w14:paraId="5201B40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E964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046F41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0D0FAE5E" w14:textId="701CCFA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DA0F79C" w14:textId="461FFE4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7DCA3" w14:textId="073555A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81F33" w14:textId="296003A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3822A6" w14:paraId="411082B7"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645BD8"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3242523" w14:textId="0C2030F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710,180.38 </w:t>
            </w:r>
          </w:p>
        </w:tc>
        <w:tc>
          <w:tcPr>
            <w:tcW w:w="675" w:type="pct"/>
            <w:tcBorders>
              <w:top w:val="nil"/>
              <w:left w:val="nil"/>
              <w:bottom w:val="single" w:sz="4" w:space="0" w:color="000000"/>
              <w:right w:val="single" w:sz="4" w:space="0" w:color="000000"/>
            </w:tcBorders>
            <w:shd w:val="clear" w:color="D8D8D8" w:fill="D8D8D8"/>
            <w:noWrap/>
            <w:vAlign w:val="bottom"/>
            <w:hideMark/>
          </w:tcPr>
          <w:p w14:paraId="4CB1AE58" w14:textId="065E643F"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77A3EE8" w14:textId="348FF5AF"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CC3B6D" w14:textId="06FB111D"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25,780.38 </w:t>
            </w:r>
          </w:p>
        </w:tc>
      </w:tr>
      <w:tr w:rsidR="003822A6" w14:paraId="7C89CF0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37036"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4974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294BE8C4" w14:textId="6845D17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602D719B" w14:textId="0F2C705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C2F4F" w14:textId="1F39860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FC809" w14:textId="6DFCCC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3822A6" w14:paraId="39674CF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8C7A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0A98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4D24D25F" w14:textId="0E8168E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18A76C0B" w14:textId="78B84D1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89A31" w14:textId="66C51E0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02C7C" w14:textId="423E734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3822A6" w14:paraId="48797AB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16BB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F05B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59DBA921" w14:textId="6E34092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5AF43ACB" w14:textId="79D1CA9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0557C" w14:textId="3E1A592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C6AC9" w14:textId="16DCBE0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3822A6" w14:paraId="6352A2F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55BD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19BD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3543E191" w14:textId="30BAFD4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08315172" w14:textId="74D8299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E26C1" w14:textId="47A89D2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197A0" w14:textId="4591E9A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3822A6" w14:paraId="2B0B845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3201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3194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195E7E0F" w14:textId="4FDEF1A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916CC2E" w14:textId="305804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3EC88" w14:textId="05BA045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605DB" w14:textId="34AEF00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3822A6" w14:paraId="11662CD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0D90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25F6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54418F29" w14:textId="188C8B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721DF4F4" w14:textId="2FD9374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B2569" w14:textId="6FC518D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6EEDC" w14:textId="51806AC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3822A6" w14:paraId="3926975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3FAF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ED58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7D627E0C" w14:textId="6FE76CB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68A82AD" w14:textId="230DB78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40B7A" w14:textId="074DA36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91EFC" w14:textId="184D23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3822A6" w14:paraId="776E2F1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7DC3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8D38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66777A78" w14:textId="5200D60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10A22FAE" w14:textId="09ACD6D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BD0C5" w14:textId="6DE7B59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4F601" w14:textId="012636D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3822A6" w14:paraId="7DF815A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0B3E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2BA8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5F4B82F2" w14:textId="422824B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6EEB61F1" w14:textId="236EA5C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94732" w14:textId="04ACDB8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D31AF" w14:textId="46B8771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3822A6" w14:paraId="139F53A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4D86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DDA2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6837E17D" w14:textId="7AA4FE3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42D25CE4" w14:textId="68A9938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2608F" w14:textId="06840CD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F1D99" w14:textId="22F3DE5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3822A6" w14:paraId="40C1762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8AB5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236F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5F3A66E" w14:textId="7E93109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c>
          <w:tcPr>
            <w:tcW w:w="675" w:type="pct"/>
            <w:tcBorders>
              <w:top w:val="nil"/>
              <w:left w:val="nil"/>
              <w:bottom w:val="single" w:sz="4" w:space="0" w:color="000000"/>
              <w:right w:val="single" w:sz="4" w:space="0" w:color="000000"/>
            </w:tcBorders>
            <w:shd w:val="clear" w:color="auto" w:fill="auto"/>
            <w:noWrap/>
            <w:vAlign w:val="bottom"/>
            <w:hideMark/>
          </w:tcPr>
          <w:p w14:paraId="3F4497D0" w14:textId="66B7959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0D5D6" w14:textId="394F56A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985352" w14:textId="182CC28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r>
      <w:tr w:rsidR="003822A6" w14:paraId="4732C02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EE90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E54C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27267E8E" w14:textId="15BAFFF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0AD1CC9B" w14:textId="6DB518E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30092" w14:textId="16DC5EC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59A599" w14:textId="5E14A9E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3822A6" w14:paraId="05ED247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1EB9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7B06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3EF77A99" w14:textId="1AB8617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37270557" w14:textId="3199E3D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4B890" w14:textId="0FD0666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963FA" w14:textId="609783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3822A6" w14:paraId="3029E2F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BECD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A2CF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1FB6AAD" w14:textId="2B56625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5384730" w14:textId="1AE7C71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FDC32" w14:textId="3951AE8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F493F" w14:textId="473CDA1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3822A6" w14:paraId="363536E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5A30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B45D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2F321E58" w14:textId="57E8344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30C2F162" w14:textId="5BD90AC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30728" w14:textId="392799C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6591C" w14:textId="1DEECE4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3822A6" w14:paraId="679DDAC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80A72"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578A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74F366B3" w14:textId="0D3B64B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38B7E9C6" w14:textId="0FE088E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01771" w14:textId="511A3A0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FFA9A" w14:textId="18176C5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3822A6" w14:paraId="220A5F6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E3C2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5E7A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7A83C7F4" w14:textId="38D0EB2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C9ACBE2" w14:textId="5D444D1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C7AD6" w14:textId="6007199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514680" w14:textId="6E7A163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3822A6" w14:paraId="38E4878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B20D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81FA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952A541" w14:textId="6609A12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529A94E4" w14:textId="25B0E0B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EC659" w14:textId="0570142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BFDCD" w14:textId="26F29D3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3822A6" w14:paraId="3B49CF8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008A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8DAD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6F813536" w14:textId="4F2FECF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AE34C3B" w14:textId="3BD35F7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0CF057C4" w14:textId="2553062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3B5FE" w14:textId="6A5B925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3822A6" w14:paraId="2123128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B4A6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3366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2259E79B" w14:textId="0B62BF5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6E16D9E8" w14:textId="466AD40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286C0" w14:textId="23D16F7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85C20" w14:textId="0CBB10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3822A6" w14:paraId="0865EF08"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8A1217"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0E4E8C7" w14:textId="55065F6B"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746,17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08C2EDC4" w14:textId="5CDCAE13"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9283904" w14:textId="2965CF7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202CDD" w14:textId="3AD2B647"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96,172.24 </w:t>
            </w:r>
          </w:p>
        </w:tc>
      </w:tr>
      <w:tr w:rsidR="003822A6" w14:paraId="2EBF8F2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FCA1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8B96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7CFEB26F" w14:textId="638CF34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521047BB" w14:textId="59C47FD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CB111" w14:textId="21B566E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1B4BC" w14:textId="11A7F9F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3822A6" w14:paraId="41391F7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3929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AEF3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3537D458" w14:textId="3BE7086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39D9F2C2" w14:textId="4C0A363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2DE8E" w14:textId="1F6A893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0E4E0" w14:textId="7D1687E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3822A6" w14:paraId="76ADEE8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8297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C686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0D9E99B4" w14:textId="57778EA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c>
          <w:tcPr>
            <w:tcW w:w="675" w:type="pct"/>
            <w:tcBorders>
              <w:top w:val="nil"/>
              <w:left w:val="nil"/>
              <w:bottom w:val="single" w:sz="4" w:space="0" w:color="000000"/>
              <w:right w:val="single" w:sz="4" w:space="0" w:color="000000"/>
            </w:tcBorders>
            <w:shd w:val="clear" w:color="auto" w:fill="auto"/>
            <w:noWrap/>
            <w:vAlign w:val="bottom"/>
            <w:hideMark/>
          </w:tcPr>
          <w:p w14:paraId="187B5726" w14:textId="2A3B4BB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B0E97" w14:textId="564A6C1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BA320" w14:textId="5FDE219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r>
      <w:tr w:rsidR="003822A6" w14:paraId="2EB3748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453B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D310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60BEE2A9" w14:textId="19004CC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160A56AC" w14:textId="179D28B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BCE37" w14:textId="1BC94D7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2E3A1" w14:textId="621F867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3822A6" w14:paraId="484370F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B0FA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3552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56458AF5" w14:textId="3779D2D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44F0CD25" w14:textId="70AC99B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ACCBF" w14:textId="6916613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DA018" w14:textId="5E30037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3822A6" w14:paraId="74C6B69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2838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DE32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444F758E" w14:textId="47568D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375D9922" w14:textId="208287D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8914F" w14:textId="14AB19B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7B4303" w14:textId="522F39E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3822A6" w14:paraId="1A7786B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772E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0F79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4887419C" w14:textId="722D78B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07ECCAC7" w14:textId="11E4C1B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BE440" w14:textId="13E4604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02852" w14:textId="7AB0F95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3822A6" w14:paraId="0232B49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6F0E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53F3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0055E9C9" w14:textId="64984CE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7AF67339" w14:textId="3C48BD2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F3C2E" w14:textId="446E381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49D48" w14:textId="6349D18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3822A6" w14:paraId="18B0461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5D73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F6B0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4F9A9023" w14:textId="69B3B5E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77987451" w14:textId="6A4DF2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32CF4" w14:textId="7D0B6FC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06B47" w14:textId="4E4F0D0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3822A6" w14:paraId="4E8F72D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D4B7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460F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2AC94DBC" w14:textId="11DED03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07B7E2E4" w14:textId="7E3D626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80425" w14:textId="399230B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3C593" w14:textId="0CA98CE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3822A6" w14:paraId="7C13ED3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5852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254A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1BB76883" w14:textId="28AB2FE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66312023" w14:textId="2AF0D1A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AC18D" w14:textId="79CA9A7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FE1BE" w14:textId="18A9D39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3822A6" w14:paraId="1EFF842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15EB6"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B27F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DD9CD67" w14:textId="6A7E140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57A9E6F9" w14:textId="2BD9BF4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EB05B" w14:textId="6E7553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05AFD" w14:textId="1C1DDA9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3822A6" w14:paraId="25FCC76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CFF97"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62BA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BA4AF49" w14:textId="2B7C4F9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47E5374B" w14:textId="23ADAEC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F8725CB" w14:textId="07C712F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1A5A7" w14:textId="2A6CDAD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3822A6" w14:paraId="45C2F59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A2B5B"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E2EB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20B297EB" w14:textId="52796A9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7E7AD4C2" w14:textId="360D7DA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104C5" w14:textId="466157E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0E1CA" w14:textId="64C9F32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3822A6" w14:paraId="49B68C1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5BC89"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EC38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7C114573" w14:textId="220D898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3DA23A66" w14:textId="340FB8E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72B02" w14:textId="2F23461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997F0" w14:textId="4D72006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3822A6" w14:paraId="061068F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9D14E"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F93F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1DEB9970" w14:textId="244465F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726A0E17" w14:textId="57EEC94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B6F3B" w14:textId="44AE51C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71368" w14:textId="2D55F2F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3822A6" w14:paraId="7789FD81"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9823C0"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6DA049EC" w14:textId="607C96A4"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382,580.29 </w:t>
            </w:r>
          </w:p>
        </w:tc>
        <w:tc>
          <w:tcPr>
            <w:tcW w:w="675" w:type="pct"/>
            <w:tcBorders>
              <w:top w:val="nil"/>
              <w:left w:val="nil"/>
              <w:bottom w:val="single" w:sz="4" w:space="0" w:color="000000"/>
              <w:right w:val="single" w:sz="4" w:space="0" w:color="000000"/>
            </w:tcBorders>
            <w:shd w:val="clear" w:color="A5A5A5" w:fill="A5A5A5"/>
            <w:noWrap/>
            <w:vAlign w:val="bottom"/>
            <w:hideMark/>
          </w:tcPr>
          <w:p w14:paraId="3940E662" w14:textId="7BFEF66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9D31CFD" w14:textId="08860B64"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030BD228" w14:textId="0441C953"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745,444.69 </w:t>
            </w:r>
          </w:p>
        </w:tc>
      </w:tr>
      <w:tr w:rsidR="003822A6" w14:paraId="113A652F"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CF27D1"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3D374156" w14:textId="77CB1E8F"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7,756.28 </w:t>
            </w:r>
          </w:p>
        </w:tc>
        <w:tc>
          <w:tcPr>
            <w:tcW w:w="675" w:type="pct"/>
            <w:tcBorders>
              <w:top w:val="nil"/>
              <w:left w:val="nil"/>
              <w:bottom w:val="single" w:sz="4" w:space="0" w:color="000000"/>
              <w:right w:val="single" w:sz="4" w:space="0" w:color="000000"/>
            </w:tcBorders>
            <w:shd w:val="clear" w:color="D8D8D8" w:fill="D8D8D8"/>
            <w:noWrap/>
            <w:vAlign w:val="bottom"/>
            <w:hideMark/>
          </w:tcPr>
          <w:p w14:paraId="0BD253DE" w14:textId="4C769F3F"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EE8140A" w14:textId="664B1209"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8557370" w14:textId="45C63B45"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28,711.28 </w:t>
            </w:r>
          </w:p>
        </w:tc>
      </w:tr>
      <w:tr w:rsidR="003822A6" w14:paraId="2B3E50F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87938"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F153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5DBD977A" w14:textId="0738D14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62,652.10 </w:t>
            </w:r>
          </w:p>
        </w:tc>
        <w:tc>
          <w:tcPr>
            <w:tcW w:w="675" w:type="pct"/>
            <w:tcBorders>
              <w:top w:val="nil"/>
              <w:left w:val="nil"/>
              <w:bottom w:val="single" w:sz="4" w:space="0" w:color="000000"/>
              <w:right w:val="single" w:sz="4" w:space="0" w:color="000000"/>
            </w:tcBorders>
            <w:shd w:val="clear" w:color="auto" w:fill="auto"/>
            <w:noWrap/>
            <w:vAlign w:val="bottom"/>
            <w:hideMark/>
          </w:tcPr>
          <w:p w14:paraId="4D68FB83" w14:textId="2BDBAC6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5A269" w14:textId="0FCDF6C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47D78" w14:textId="1601BF7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62,652.10 </w:t>
            </w:r>
          </w:p>
        </w:tc>
      </w:tr>
      <w:tr w:rsidR="003822A6" w14:paraId="05EF658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3FA0E"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CB00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27498DDA" w14:textId="39720B9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4BD3BC76" w14:textId="4DE4B4E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1D3A9" w14:textId="6793BA4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1B73D" w14:textId="71E9BAA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3822A6" w14:paraId="6F46E47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6684C"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C024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6BE123E1" w14:textId="79AEA1E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c>
          <w:tcPr>
            <w:tcW w:w="675" w:type="pct"/>
            <w:tcBorders>
              <w:top w:val="nil"/>
              <w:left w:val="nil"/>
              <w:bottom w:val="single" w:sz="4" w:space="0" w:color="000000"/>
              <w:right w:val="single" w:sz="4" w:space="0" w:color="000000"/>
            </w:tcBorders>
            <w:shd w:val="clear" w:color="auto" w:fill="auto"/>
            <w:noWrap/>
            <w:vAlign w:val="bottom"/>
            <w:hideMark/>
          </w:tcPr>
          <w:p w14:paraId="372A5BC3" w14:textId="3B0DEFD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F0667" w14:textId="29D5248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590F5" w14:textId="0DF8E1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r>
      <w:tr w:rsidR="003822A6" w14:paraId="7026A32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689F0"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6695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7295294A" w14:textId="664FCD5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5F5DFC88" w14:textId="54619E8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DE8F7" w14:textId="1D2A6B8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F135D" w14:textId="712058E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3822A6" w14:paraId="3AD7727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D5314"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8E65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032909F9" w14:textId="64E9897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c>
          <w:tcPr>
            <w:tcW w:w="675" w:type="pct"/>
            <w:tcBorders>
              <w:top w:val="nil"/>
              <w:left w:val="nil"/>
              <w:bottom w:val="single" w:sz="4" w:space="0" w:color="000000"/>
              <w:right w:val="single" w:sz="4" w:space="0" w:color="000000"/>
            </w:tcBorders>
            <w:shd w:val="clear" w:color="auto" w:fill="auto"/>
            <w:noWrap/>
            <w:vAlign w:val="bottom"/>
            <w:hideMark/>
          </w:tcPr>
          <w:p w14:paraId="587046AF" w14:textId="00785D8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48E60" w14:textId="169B571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6F1CF" w14:textId="683AAD4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r>
      <w:tr w:rsidR="003822A6" w14:paraId="08245F3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FC22E"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9555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68AB194E" w14:textId="4115B46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06F6C28B" w14:textId="1423C12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215FA" w14:textId="4C3805F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1FC99" w14:textId="5F21360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3822A6" w14:paraId="528814E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47399"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3B98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7E06CB2" w14:textId="0A42B4E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c>
          <w:tcPr>
            <w:tcW w:w="675" w:type="pct"/>
            <w:tcBorders>
              <w:top w:val="nil"/>
              <w:left w:val="nil"/>
              <w:bottom w:val="single" w:sz="4" w:space="0" w:color="000000"/>
              <w:right w:val="single" w:sz="4" w:space="0" w:color="000000"/>
            </w:tcBorders>
            <w:shd w:val="clear" w:color="auto" w:fill="auto"/>
            <w:noWrap/>
            <w:vAlign w:val="bottom"/>
            <w:hideMark/>
          </w:tcPr>
          <w:p w14:paraId="37B6B28B" w14:textId="607C941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C5C14" w14:textId="6F32551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56672" w14:textId="29D69FF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r>
      <w:tr w:rsidR="003822A6" w14:paraId="4718767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7CF6B"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D175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B75F5F3" w14:textId="563C661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4769105E" w14:textId="0CFB7AC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5BC9E" w14:textId="0E6FAFD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1C468" w14:textId="4AD611D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3822A6" w14:paraId="420759D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48A6C"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EFBA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04C8BB71" w14:textId="46DD42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23CB9101" w14:textId="3D5D6CF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69A9F" w14:textId="176C763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695A2" w14:textId="6B10DFC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3822A6" w14:paraId="181D513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D8B68"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9DE8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50CA173D" w14:textId="3F60AC2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c>
          <w:tcPr>
            <w:tcW w:w="675" w:type="pct"/>
            <w:tcBorders>
              <w:top w:val="nil"/>
              <w:left w:val="nil"/>
              <w:bottom w:val="single" w:sz="4" w:space="0" w:color="000000"/>
              <w:right w:val="single" w:sz="4" w:space="0" w:color="000000"/>
            </w:tcBorders>
            <w:shd w:val="clear" w:color="auto" w:fill="auto"/>
            <w:noWrap/>
            <w:vAlign w:val="bottom"/>
            <w:hideMark/>
          </w:tcPr>
          <w:p w14:paraId="73EA5C38" w14:textId="1780015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0C11D" w14:textId="0FC9E6F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D373F" w14:textId="01D66AE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r>
      <w:tr w:rsidR="003822A6" w14:paraId="76391CE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099EC"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DB36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3E382087" w14:textId="3AC77DE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615.98 </w:t>
            </w:r>
          </w:p>
        </w:tc>
        <w:tc>
          <w:tcPr>
            <w:tcW w:w="675" w:type="pct"/>
            <w:tcBorders>
              <w:top w:val="nil"/>
              <w:left w:val="nil"/>
              <w:bottom w:val="single" w:sz="4" w:space="0" w:color="000000"/>
              <w:right w:val="single" w:sz="4" w:space="0" w:color="000000"/>
            </w:tcBorders>
            <w:shd w:val="clear" w:color="auto" w:fill="auto"/>
            <w:noWrap/>
            <w:vAlign w:val="bottom"/>
            <w:hideMark/>
          </w:tcPr>
          <w:p w14:paraId="0A44B82F" w14:textId="371580F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A8E16" w14:textId="2C40099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72099F81" w14:textId="23262E7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15.98 </w:t>
            </w:r>
          </w:p>
        </w:tc>
      </w:tr>
      <w:tr w:rsidR="003822A6" w14:paraId="43ED90B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7ED72"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CE23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387E38FC" w14:textId="1879124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5D5CE473" w14:textId="775F5DB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B505DD" w14:textId="107CE34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ED350" w14:textId="30462DE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3822A6" w14:paraId="374DE1E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55848"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8848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65F19FC9" w14:textId="14F91AB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018BD351" w14:textId="2FEE201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6701D" w14:textId="2CDFD6C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7F062" w14:textId="46DFEEC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3822A6" w14:paraId="012FC54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02FF6"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CD06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2AF4BA31" w14:textId="5CDB978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0997C66A" w14:textId="1690C2E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39778" w14:textId="60B10D6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68A99" w14:textId="581D793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3822A6" w14:paraId="222E0D5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1243E"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82F5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08CE347B" w14:textId="709B46E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69C0101F" w14:textId="5F9606B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7735F" w14:textId="5DDC114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1AB86" w14:textId="58A0577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3822A6" w14:paraId="5DE25A9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3B93F"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6878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55A9C6CB" w14:textId="60F86AD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c>
          <w:tcPr>
            <w:tcW w:w="675" w:type="pct"/>
            <w:tcBorders>
              <w:top w:val="nil"/>
              <w:left w:val="nil"/>
              <w:bottom w:val="single" w:sz="4" w:space="0" w:color="000000"/>
              <w:right w:val="single" w:sz="4" w:space="0" w:color="000000"/>
            </w:tcBorders>
            <w:shd w:val="clear" w:color="auto" w:fill="auto"/>
            <w:noWrap/>
            <w:vAlign w:val="bottom"/>
            <w:hideMark/>
          </w:tcPr>
          <w:p w14:paraId="6D3C2CB0" w14:textId="5686DEB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B5F10" w14:textId="54F5A11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ABDDB" w14:textId="0C3F82D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r>
      <w:tr w:rsidR="003822A6" w14:paraId="44A1A46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B33FE"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673E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6758926B" w14:textId="58199AA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c>
          <w:tcPr>
            <w:tcW w:w="675" w:type="pct"/>
            <w:tcBorders>
              <w:top w:val="nil"/>
              <w:left w:val="nil"/>
              <w:bottom w:val="single" w:sz="4" w:space="0" w:color="000000"/>
              <w:right w:val="single" w:sz="4" w:space="0" w:color="000000"/>
            </w:tcBorders>
            <w:shd w:val="clear" w:color="auto" w:fill="auto"/>
            <w:noWrap/>
            <w:vAlign w:val="bottom"/>
            <w:hideMark/>
          </w:tcPr>
          <w:p w14:paraId="4BF61399" w14:textId="0F23F84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AB0AB" w14:textId="568DB98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87307" w14:textId="0829E1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r>
      <w:tr w:rsidR="003822A6" w14:paraId="01A1FFB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C69CC"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AE365F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70CA962E" w14:textId="5D32A27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c>
          <w:tcPr>
            <w:tcW w:w="675" w:type="pct"/>
            <w:tcBorders>
              <w:top w:val="nil"/>
              <w:left w:val="nil"/>
              <w:bottom w:val="single" w:sz="4" w:space="0" w:color="000000"/>
              <w:right w:val="single" w:sz="4" w:space="0" w:color="000000"/>
            </w:tcBorders>
            <w:shd w:val="clear" w:color="auto" w:fill="auto"/>
            <w:noWrap/>
            <w:vAlign w:val="bottom"/>
            <w:hideMark/>
          </w:tcPr>
          <w:p w14:paraId="26F0556E" w14:textId="640BC3A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A1408" w14:textId="126577A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F6427" w14:textId="4F22EB2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r>
      <w:tr w:rsidR="003822A6" w14:paraId="2414235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BD743"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DFFA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9A4A412" w14:textId="121AB34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c>
          <w:tcPr>
            <w:tcW w:w="675" w:type="pct"/>
            <w:tcBorders>
              <w:top w:val="nil"/>
              <w:left w:val="nil"/>
              <w:bottom w:val="single" w:sz="4" w:space="0" w:color="000000"/>
              <w:right w:val="single" w:sz="4" w:space="0" w:color="000000"/>
            </w:tcBorders>
            <w:shd w:val="clear" w:color="auto" w:fill="auto"/>
            <w:noWrap/>
            <w:vAlign w:val="bottom"/>
            <w:hideMark/>
          </w:tcPr>
          <w:p w14:paraId="6C37258C" w14:textId="0243368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851FD" w14:textId="46FB1DA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E2091" w14:textId="6CFA957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r>
      <w:tr w:rsidR="003822A6" w14:paraId="4CCA68B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D3B3E"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6838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5921A3BE" w14:textId="5D189C3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c>
          <w:tcPr>
            <w:tcW w:w="675" w:type="pct"/>
            <w:tcBorders>
              <w:top w:val="nil"/>
              <w:left w:val="nil"/>
              <w:bottom w:val="single" w:sz="4" w:space="0" w:color="000000"/>
              <w:right w:val="single" w:sz="4" w:space="0" w:color="000000"/>
            </w:tcBorders>
            <w:shd w:val="clear" w:color="auto" w:fill="auto"/>
            <w:noWrap/>
            <w:vAlign w:val="bottom"/>
            <w:hideMark/>
          </w:tcPr>
          <w:p w14:paraId="7A93A2F6" w14:textId="41C238F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FA9A3" w14:textId="659CE10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B85D6" w14:textId="58CA398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r>
      <w:tr w:rsidR="003822A6" w14:paraId="69C9FC5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005A2"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4C07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6D859F0" w14:textId="722F340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44FF3BAE" w14:textId="37DA866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166D8" w14:textId="7C6953F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31DC5" w14:textId="1F196A7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3822A6" w14:paraId="25610DC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24D0E"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2D57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FB35B90" w14:textId="4832CB4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164.64 </w:t>
            </w:r>
          </w:p>
        </w:tc>
        <w:tc>
          <w:tcPr>
            <w:tcW w:w="675" w:type="pct"/>
            <w:tcBorders>
              <w:top w:val="nil"/>
              <w:left w:val="nil"/>
              <w:bottom w:val="single" w:sz="4" w:space="0" w:color="000000"/>
              <w:right w:val="single" w:sz="4" w:space="0" w:color="000000"/>
            </w:tcBorders>
            <w:shd w:val="clear" w:color="auto" w:fill="auto"/>
            <w:noWrap/>
            <w:vAlign w:val="bottom"/>
            <w:hideMark/>
          </w:tcPr>
          <w:p w14:paraId="1ECCABE9" w14:textId="2ECC944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2CEBC238" w14:textId="6FBBFED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69723" w14:textId="39B3BEA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119.64 </w:t>
            </w:r>
          </w:p>
        </w:tc>
      </w:tr>
      <w:tr w:rsidR="003822A6" w14:paraId="7590254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A7312"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D42F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25FEFE3C" w14:textId="7947FCE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426C0AFB" w14:textId="6B9E36F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5EE0817" w14:textId="070128D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92A14" w14:textId="075CB85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3822A6" w14:paraId="48C01EF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39AE5"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A055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12FC3673" w14:textId="7BD5C5B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70C18AB4" w14:textId="65F9047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30CAF" w14:textId="64997E3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A61A0" w14:textId="1B053FF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3822A6" w14:paraId="75E11B4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12D39"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0935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47821E57" w14:textId="2014199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c>
          <w:tcPr>
            <w:tcW w:w="675" w:type="pct"/>
            <w:tcBorders>
              <w:top w:val="nil"/>
              <w:left w:val="nil"/>
              <w:bottom w:val="single" w:sz="4" w:space="0" w:color="000000"/>
              <w:right w:val="single" w:sz="4" w:space="0" w:color="000000"/>
            </w:tcBorders>
            <w:shd w:val="clear" w:color="auto" w:fill="auto"/>
            <w:noWrap/>
            <w:vAlign w:val="bottom"/>
            <w:hideMark/>
          </w:tcPr>
          <w:p w14:paraId="65D2DB5A" w14:textId="5F48470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5ED2D" w14:textId="51D2DDB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8BD40" w14:textId="516D631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r>
      <w:tr w:rsidR="003822A6" w14:paraId="78BBBEF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0B3F5"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4A25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49B47909" w14:textId="14DFF83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2B942629" w14:textId="262019C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8CF34" w14:textId="6521CAC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1F5B4" w14:textId="0DBAACB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3822A6" w14:paraId="08A1651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951D5"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5456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77A43EE8" w14:textId="1EB18D1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75" w:type="pct"/>
            <w:tcBorders>
              <w:top w:val="nil"/>
              <w:left w:val="nil"/>
              <w:bottom w:val="single" w:sz="4" w:space="0" w:color="000000"/>
              <w:right w:val="single" w:sz="4" w:space="0" w:color="000000"/>
            </w:tcBorders>
            <w:shd w:val="clear" w:color="auto" w:fill="auto"/>
            <w:noWrap/>
            <w:vAlign w:val="bottom"/>
            <w:hideMark/>
          </w:tcPr>
          <w:p w14:paraId="730E3700" w14:textId="2983E28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0EA6C" w14:textId="4E39321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DE89B" w14:textId="05DCE24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3822A6" w14:paraId="6B1DA43A"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AF0016"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7EA32DB2" w14:textId="1478CD92"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92,989.51 </w:t>
            </w:r>
          </w:p>
        </w:tc>
        <w:tc>
          <w:tcPr>
            <w:tcW w:w="675" w:type="pct"/>
            <w:tcBorders>
              <w:top w:val="nil"/>
              <w:left w:val="nil"/>
              <w:bottom w:val="single" w:sz="4" w:space="0" w:color="000000"/>
              <w:right w:val="single" w:sz="4" w:space="0" w:color="000000"/>
            </w:tcBorders>
            <w:shd w:val="clear" w:color="D8D8D8" w:fill="D8D8D8"/>
            <w:noWrap/>
            <w:vAlign w:val="bottom"/>
            <w:hideMark/>
          </w:tcPr>
          <w:p w14:paraId="551D0078" w14:textId="36B4EADE"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A7F0B5" w14:textId="7E818DB7"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CA25EC" w14:textId="6471D868"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92,989.51 </w:t>
            </w:r>
          </w:p>
        </w:tc>
      </w:tr>
      <w:tr w:rsidR="003822A6" w14:paraId="2744587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2289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B71A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2F5332C9" w14:textId="1406E32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25D02841" w14:textId="574FD59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51A48" w14:textId="05659C5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E1FBD" w14:textId="655929B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3822A6" w14:paraId="3FCBAFC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3DAE2"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0B2F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070DB327" w14:textId="2565E75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c>
          <w:tcPr>
            <w:tcW w:w="675" w:type="pct"/>
            <w:tcBorders>
              <w:top w:val="nil"/>
              <w:left w:val="nil"/>
              <w:bottom w:val="single" w:sz="4" w:space="0" w:color="000000"/>
              <w:right w:val="single" w:sz="4" w:space="0" w:color="000000"/>
            </w:tcBorders>
            <w:shd w:val="clear" w:color="auto" w:fill="auto"/>
            <w:noWrap/>
            <w:vAlign w:val="bottom"/>
            <w:hideMark/>
          </w:tcPr>
          <w:p w14:paraId="339E8C5A" w14:textId="35E83EB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B207A" w14:textId="37898E1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9C29B" w14:textId="127BF84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r>
      <w:tr w:rsidR="003822A6" w14:paraId="35FEDAF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3BF6A"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2EF9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565F5D62" w14:textId="16BA6D0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238E6267" w14:textId="3F0BA1D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1CF2E" w14:textId="0AC4D83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5CF4F" w14:textId="0031EE0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3822A6" w14:paraId="62156C9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4458D"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CEEB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10ADC62F" w14:textId="7158A50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706.44 </w:t>
            </w:r>
          </w:p>
        </w:tc>
        <w:tc>
          <w:tcPr>
            <w:tcW w:w="675" w:type="pct"/>
            <w:tcBorders>
              <w:top w:val="nil"/>
              <w:left w:val="nil"/>
              <w:bottom w:val="single" w:sz="4" w:space="0" w:color="000000"/>
              <w:right w:val="single" w:sz="4" w:space="0" w:color="000000"/>
            </w:tcBorders>
            <w:shd w:val="clear" w:color="auto" w:fill="auto"/>
            <w:noWrap/>
            <w:vAlign w:val="bottom"/>
            <w:hideMark/>
          </w:tcPr>
          <w:p w14:paraId="7598B04B" w14:textId="47EE054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0286D" w14:textId="411839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BCF1D" w14:textId="2E9DA0E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706.44 </w:t>
            </w:r>
          </w:p>
        </w:tc>
      </w:tr>
      <w:tr w:rsidR="003822A6" w14:paraId="2491178B"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2D92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0BAC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2894A04" w14:textId="427CD8A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0,235.66 </w:t>
            </w:r>
          </w:p>
        </w:tc>
        <w:tc>
          <w:tcPr>
            <w:tcW w:w="675" w:type="pct"/>
            <w:tcBorders>
              <w:top w:val="nil"/>
              <w:left w:val="nil"/>
              <w:bottom w:val="single" w:sz="4" w:space="0" w:color="000000"/>
              <w:right w:val="single" w:sz="4" w:space="0" w:color="000000"/>
            </w:tcBorders>
            <w:shd w:val="clear" w:color="auto" w:fill="auto"/>
            <w:noWrap/>
            <w:vAlign w:val="bottom"/>
            <w:hideMark/>
          </w:tcPr>
          <w:p w14:paraId="27E9555F" w14:textId="4E43102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CDB41" w14:textId="593AC66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419DC" w14:textId="2DEDB13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0,235.66 </w:t>
            </w:r>
          </w:p>
        </w:tc>
      </w:tr>
      <w:tr w:rsidR="003822A6" w14:paraId="151D849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0E478"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9B98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579FDD57" w14:textId="00E84C8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649.25 </w:t>
            </w:r>
          </w:p>
        </w:tc>
        <w:tc>
          <w:tcPr>
            <w:tcW w:w="675" w:type="pct"/>
            <w:tcBorders>
              <w:top w:val="nil"/>
              <w:left w:val="nil"/>
              <w:bottom w:val="single" w:sz="4" w:space="0" w:color="000000"/>
              <w:right w:val="single" w:sz="4" w:space="0" w:color="000000"/>
            </w:tcBorders>
            <w:shd w:val="clear" w:color="auto" w:fill="auto"/>
            <w:noWrap/>
            <w:vAlign w:val="bottom"/>
            <w:hideMark/>
          </w:tcPr>
          <w:p w14:paraId="2AFB3656" w14:textId="62E75FF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05205" w14:textId="320B69E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735F3" w14:textId="2D04165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649.25 </w:t>
            </w:r>
          </w:p>
        </w:tc>
      </w:tr>
      <w:tr w:rsidR="003822A6" w14:paraId="1AE50FD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4997B"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0CA7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16D51034" w14:textId="20F825E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c>
          <w:tcPr>
            <w:tcW w:w="675" w:type="pct"/>
            <w:tcBorders>
              <w:top w:val="nil"/>
              <w:left w:val="nil"/>
              <w:bottom w:val="single" w:sz="4" w:space="0" w:color="000000"/>
              <w:right w:val="single" w:sz="4" w:space="0" w:color="000000"/>
            </w:tcBorders>
            <w:shd w:val="clear" w:color="auto" w:fill="auto"/>
            <w:noWrap/>
            <w:vAlign w:val="bottom"/>
            <w:hideMark/>
          </w:tcPr>
          <w:p w14:paraId="06DB58DC" w14:textId="1642B4E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CABB7" w14:textId="0AA3EF7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4635F" w14:textId="7E1A29A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r>
      <w:tr w:rsidR="003822A6" w14:paraId="5AC284E4"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9CE319"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7DC120ED" w14:textId="1036AC4C"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710,720.93 </w:t>
            </w:r>
          </w:p>
        </w:tc>
        <w:tc>
          <w:tcPr>
            <w:tcW w:w="675" w:type="pct"/>
            <w:tcBorders>
              <w:top w:val="nil"/>
              <w:left w:val="nil"/>
              <w:bottom w:val="single" w:sz="4" w:space="0" w:color="000000"/>
              <w:right w:val="single" w:sz="4" w:space="0" w:color="000000"/>
            </w:tcBorders>
            <w:shd w:val="clear" w:color="D8D8D8" w:fill="D8D8D8"/>
            <w:noWrap/>
            <w:vAlign w:val="bottom"/>
            <w:hideMark/>
          </w:tcPr>
          <w:p w14:paraId="7519250C" w14:textId="1C171108"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0AF2E6D" w14:textId="421344F4"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3B94E92F" w14:textId="73FB2D8E"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002,630.33 </w:t>
            </w:r>
          </w:p>
        </w:tc>
      </w:tr>
      <w:tr w:rsidR="003822A6" w14:paraId="2B9C207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11057"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CE0E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5E9DBFBC" w14:textId="2BAB90A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c>
          <w:tcPr>
            <w:tcW w:w="675" w:type="pct"/>
            <w:tcBorders>
              <w:top w:val="nil"/>
              <w:left w:val="nil"/>
              <w:bottom w:val="single" w:sz="4" w:space="0" w:color="000000"/>
              <w:right w:val="single" w:sz="4" w:space="0" w:color="000000"/>
            </w:tcBorders>
            <w:shd w:val="clear" w:color="auto" w:fill="auto"/>
            <w:noWrap/>
            <w:vAlign w:val="bottom"/>
            <w:hideMark/>
          </w:tcPr>
          <w:p w14:paraId="64D16EC1" w14:textId="693DDC1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2CBB0" w14:textId="5A784F9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CF628" w14:textId="1D00E2E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r>
      <w:tr w:rsidR="003822A6" w14:paraId="6B26B6B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751F3"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F986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3BF60840" w14:textId="181F214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24,264.62 </w:t>
            </w:r>
          </w:p>
        </w:tc>
        <w:tc>
          <w:tcPr>
            <w:tcW w:w="675" w:type="pct"/>
            <w:tcBorders>
              <w:top w:val="nil"/>
              <w:left w:val="nil"/>
              <w:bottom w:val="single" w:sz="4" w:space="0" w:color="000000"/>
              <w:right w:val="single" w:sz="4" w:space="0" w:color="000000"/>
            </w:tcBorders>
            <w:shd w:val="clear" w:color="auto" w:fill="auto"/>
            <w:noWrap/>
            <w:vAlign w:val="bottom"/>
            <w:hideMark/>
          </w:tcPr>
          <w:p w14:paraId="68A74382" w14:textId="2431512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5BE45" w14:textId="1789ED5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69F15A6B" w14:textId="2AD1AAE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1,065.02 </w:t>
            </w:r>
          </w:p>
        </w:tc>
      </w:tr>
      <w:tr w:rsidR="003822A6" w14:paraId="2ACB356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CE113"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3782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05748F37" w14:textId="792F7FC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c>
          <w:tcPr>
            <w:tcW w:w="675" w:type="pct"/>
            <w:tcBorders>
              <w:top w:val="nil"/>
              <w:left w:val="nil"/>
              <w:bottom w:val="single" w:sz="4" w:space="0" w:color="000000"/>
              <w:right w:val="single" w:sz="4" w:space="0" w:color="000000"/>
            </w:tcBorders>
            <w:shd w:val="clear" w:color="auto" w:fill="auto"/>
            <w:noWrap/>
            <w:vAlign w:val="bottom"/>
            <w:hideMark/>
          </w:tcPr>
          <w:p w14:paraId="63A6E2CE" w14:textId="457B990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7F106" w14:textId="356783C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63425" w14:textId="368B839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r>
      <w:tr w:rsidR="003822A6" w14:paraId="144CB7E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D6319"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FA16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59BEE446" w14:textId="25114CA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c>
          <w:tcPr>
            <w:tcW w:w="675" w:type="pct"/>
            <w:tcBorders>
              <w:top w:val="nil"/>
              <w:left w:val="nil"/>
              <w:bottom w:val="single" w:sz="4" w:space="0" w:color="000000"/>
              <w:right w:val="single" w:sz="4" w:space="0" w:color="000000"/>
            </w:tcBorders>
            <w:shd w:val="clear" w:color="auto" w:fill="auto"/>
            <w:noWrap/>
            <w:vAlign w:val="bottom"/>
            <w:hideMark/>
          </w:tcPr>
          <w:p w14:paraId="0B4829C6" w14:textId="12B0003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74A53" w14:textId="7A438E9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B313C" w14:textId="6A8C481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r>
      <w:tr w:rsidR="003822A6" w14:paraId="7244950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791A6"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B75C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42414EE5" w14:textId="75F8C02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595.36 </w:t>
            </w:r>
          </w:p>
        </w:tc>
        <w:tc>
          <w:tcPr>
            <w:tcW w:w="675" w:type="pct"/>
            <w:tcBorders>
              <w:top w:val="nil"/>
              <w:left w:val="nil"/>
              <w:bottom w:val="single" w:sz="4" w:space="0" w:color="000000"/>
              <w:right w:val="single" w:sz="4" w:space="0" w:color="000000"/>
            </w:tcBorders>
            <w:shd w:val="clear" w:color="auto" w:fill="auto"/>
            <w:noWrap/>
            <w:vAlign w:val="bottom"/>
            <w:hideMark/>
          </w:tcPr>
          <w:p w14:paraId="5E7C829A" w14:textId="260C28A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9AB3EDC" w14:textId="09EAEF8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699773DB" w14:textId="59E44CD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2,595.36 </w:t>
            </w:r>
          </w:p>
        </w:tc>
      </w:tr>
      <w:tr w:rsidR="003822A6" w14:paraId="5EC37C6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588FA"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4C67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10ADE546" w14:textId="7E67147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19,838.90 </w:t>
            </w:r>
          </w:p>
        </w:tc>
        <w:tc>
          <w:tcPr>
            <w:tcW w:w="675" w:type="pct"/>
            <w:tcBorders>
              <w:top w:val="nil"/>
              <w:left w:val="nil"/>
              <w:bottom w:val="single" w:sz="4" w:space="0" w:color="000000"/>
              <w:right w:val="single" w:sz="4" w:space="0" w:color="000000"/>
            </w:tcBorders>
            <w:shd w:val="clear" w:color="auto" w:fill="auto"/>
            <w:noWrap/>
            <w:vAlign w:val="bottom"/>
            <w:hideMark/>
          </w:tcPr>
          <w:p w14:paraId="7A416A98" w14:textId="5155039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3AA343F4" w14:textId="7946D5C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2472AF80" w14:textId="636D040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4,092.90 </w:t>
            </w:r>
          </w:p>
        </w:tc>
      </w:tr>
      <w:tr w:rsidR="003822A6" w14:paraId="7F21CB4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7FFB1"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8EA5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4BF2D88E" w14:textId="368C5E1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941.30 </w:t>
            </w:r>
          </w:p>
        </w:tc>
        <w:tc>
          <w:tcPr>
            <w:tcW w:w="675" w:type="pct"/>
            <w:tcBorders>
              <w:top w:val="nil"/>
              <w:left w:val="nil"/>
              <w:bottom w:val="single" w:sz="4" w:space="0" w:color="000000"/>
              <w:right w:val="single" w:sz="4" w:space="0" w:color="000000"/>
            </w:tcBorders>
            <w:shd w:val="clear" w:color="auto" w:fill="auto"/>
            <w:noWrap/>
            <w:vAlign w:val="bottom"/>
            <w:hideMark/>
          </w:tcPr>
          <w:p w14:paraId="3E6AAE55" w14:textId="1399443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1DAEB831" w14:textId="4320EDF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CE3F3" w14:textId="752194C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796.30 </w:t>
            </w:r>
          </w:p>
        </w:tc>
      </w:tr>
      <w:tr w:rsidR="003822A6" w14:paraId="7379361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123A3"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0F5F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1628BEBA" w14:textId="4D21D09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c>
          <w:tcPr>
            <w:tcW w:w="675" w:type="pct"/>
            <w:tcBorders>
              <w:top w:val="nil"/>
              <w:left w:val="nil"/>
              <w:bottom w:val="single" w:sz="4" w:space="0" w:color="000000"/>
              <w:right w:val="single" w:sz="4" w:space="0" w:color="000000"/>
            </w:tcBorders>
            <w:shd w:val="clear" w:color="auto" w:fill="auto"/>
            <w:noWrap/>
            <w:vAlign w:val="bottom"/>
            <w:hideMark/>
          </w:tcPr>
          <w:p w14:paraId="3429AFAD" w14:textId="2CB23C7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54BFA" w14:textId="52F3F4E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07E48" w14:textId="0723251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r>
      <w:tr w:rsidR="003822A6" w14:paraId="3812B78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C26EF"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E62E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55F648EF" w14:textId="14EBB9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6458D80E" w14:textId="564422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58C1E" w14:textId="5C7B8F3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D3E7B" w14:textId="4D67179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3822A6" w14:paraId="766A190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7440E"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AA5A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BD1C5F8" w14:textId="7BB09C6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1,672.45 </w:t>
            </w:r>
          </w:p>
        </w:tc>
        <w:tc>
          <w:tcPr>
            <w:tcW w:w="675" w:type="pct"/>
            <w:tcBorders>
              <w:top w:val="nil"/>
              <w:left w:val="nil"/>
              <w:bottom w:val="single" w:sz="4" w:space="0" w:color="000000"/>
              <w:right w:val="single" w:sz="4" w:space="0" w:color="000000"/>
            </w:tcBorders>
            <w:shd w:val="clear" w:color="auto" w:fill="auto"/>
            <w:noWrap/>
            <w:vAlign w:val="bottom"/>
            <w:hideMark/>
          </w:tcPr>
          <w:p w14:paraId="29A48DD1" w14:textId="229482D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152C9" w14:textId="4B926C8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1A3E9" w14:textId="31B6D90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1,672.45 </w:t>
            </w:r>
          </w:p>
        </w:tc>
      </w:tr>
      <w:tr w:rsidR="003822A6" w14:paraId="655D364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E22C3"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88627"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1D5F74EA" w14:textId="7598925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c>
          <w:tcPr>
            <w:tcW w:w="675" w:type="pct"/>
            <w:tcBorders>
              <w:top w:val="nil"/>
              <w:left w:val="nil"/>
              <w:bottom w:val="single" w:sz="4" w:space="0" w:color="000000"/>
              <w:right w:val="single" w:sz="4" w:space="0" w:color="000000"/>
            </w:tcBorders>
            <w:shd w:val="clear" w:color="auto" w:fill="auto"/>
            <w:noWrap/>
            <w:vAlign w:val="bottom"/>
            <w:hideMark/>
          </w:tcPr>
          <w:p w14:paraId="7214FA50" w14:textId="5875D16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3CFF1" w14:textId="7169839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DD1436" w14:textId="0E00E36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r>
      <w:tr w:rsidR="003822A6" w14:paraId="1F41192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839C1"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C738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5279211D" w14:textId="19A6641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c>
          <w:tcPr>
            <w:tcW w:w="675" w:type="pct"/>
            <w:tcBorders>
              <w:top w:val="nil"/>
              <w:left w:val="nil"/>
              <w:bottom w:val="single" w:sz="4" w:space="0" w:color="000000"/>
              <w:right w:val="single" w:sz="4" w:space="0" w:color="000000"/>
            </w:tcBorders>
            <w:shd w:val="clear" w:color="auto" w:fill="auto"/>
            <w:noWrap/>
            <w:vAlign w:val="bottom"/>
            <w:hideMark/>
          </w:tcPr>
          <w:p w14:paraId="0BF84748" w14:textId="53A56B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33E4B" w14:textId="67FE12C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99260" w14:textId="4F41882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r>
      <w:tr w:rsidR="003822A6" w14:paraId="62A92C0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EFAC9"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7B00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794919E4" w14:textId="1924C56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04732AC1" w14:textId="5DDBAFD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513BE961" w14:textId="3C4B546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52215" w14:textId="1768156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3822A6" w14:paraId="4BF7714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C30A5"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2D15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2416585E" w14:textId="5FB6C13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c>
          <w:tcPr>
            <w:tcW w:w="675" w:type="pct"/>
            <w:tcBorders>
              <w:top w:val="nil"/>
              <w:left w:val="nil"/>
              <w:bottom w:val="single" w:sz="4" w:space="0" w:color="000000"/>
              <w:right w:val="single" w:sz="4" w:space="0" w:color="000000"/>
            </w:tcBorders>
            <w:shd w:val="clear" w:color="auto" w:fill="auto"/>
            <w:noWrap/>
            <w:vAlign w:val="bottom"/>
            <w:hideMark/>
          </w:tcPr>
          <w:p w14:paraId="0848CC7E" w14:textId="188C0AE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D9B60B" w14:textId="6B0DB4F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9ADA6" w14:textId="7A508BD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r>
      <w:tr w:rsidR="003822A6" w14:paraId="5F708152"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C17E91"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10216F59" w14:textId="33965AAB"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02,443.56 </w:t>
            </w:r>
          </w:p>
        </w:tc>
        <w:tc>
          <w:tcPr>
            <w:tcW w:w="675" w:type="pct"/>
            <w:tcBorders>
              <w:top w:val="nil"/>
              <w:left w:val="nil"/>
              <w:bottom w:val="single" w:sz="4" w:space="0" w:color="000000"/>
              <w:right w:val="single" w:sz="4" w:space="0" w:color="000000"/>
            </w:tcBorders>
            <w:shd w:val="clear" w:color="D8D8D8" w:fill="D8D8D8"/>
            <w:noWrap/>
            <w:vAlign w:val="bottom"/>
            <w:hideMark/>
          </w:tcPr>
          <w:p w14:paraId="6DB967BF" w14:textId="36394C69"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CDEFFC" w14:textId="61505162"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7CA271" w14:textId="7A330BFA"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02,443.56 </w:t>
            </w:r>
          </w:p>
        </w:tc>
      </w:tr>
      <w:tr w:rsidR="003822A6" w14:paraId="14F0702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E106F"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976D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5F022F4A" w14:textId="4B858DE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c>
          <w:tcPr>
            <w:tcW w:w="675" w:type="pct"/>
            <w:tcBorders>
              <w:top w:val="nil"/>
              <w:left w:val="nil"/>
              <w:bottom w:val="single" w:sz="4" w:space="0" w:color="000000"/>
              <w:right w:val="single" w:sz="4" w:space="0" w:color="000000"/>
            </w:tcBorders>
            <w:shd w:val="clear" w:color="auto" w:fill="auto"/>
            <w:noWrap/>
            <w:vAlign w:val="bottom"/>
            <w:hideMark/>
          </w:tcPr>
          <w:p w14:paraId="71DD0179" w14:textId="550916B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E65C2" w14:textId="55A0047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E2A568" w14:textId="0D2466C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r>
      <w:tr w:rsidR="003822A6" w14:paraId="37A5FE88"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A8AA9"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66C15"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4C1D30AE" w14:textId="45F27AD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16E14EE4" w14:textId="5C3C36C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C45D6" w14:textId="57232DD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007BE" w14:textId="6E073D5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3822A6" w14:paraId="4C8E64C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280A5"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E209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47253B5D" w14:textId="7B8CCA3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7A6337F2" w14:textId="5809970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644F6" w14:textId="0002213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0698F" w14:textId="6CC72CD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3822A6" w14:paraId="74A4293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CC0E5"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0D72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5B8BA5D9" w14:textId="20A9080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76.24 </w:t>
            </w:r>
          </w:p>
        </w:tc>
        <w:tc>
          <w:tcPr>
            <w:tcW w:w="675" w:type="pct"/>
            <w:tcBorders>
              <w:top w:val="nil"/>
              <w:left w:val="nil"/>
              <w:bottom w:val="single" w:sz="4" w:space="0" w:color="000000"/>
              <w:right w:val="single" w:sz="4" w:space="0" w:color="000000"/>
            </w:tcBorders>
            <w:shd w:val="clear" w:color="auto" w:fill="auto"/>
            <w:noWrap/>
            <w:vAlign w:val="bottom"/>
            <w:hideMark/>
          </w:tcPr>
          <w:p w14:paraId="17666122" w14:textId="1930892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90D06" w14:textId="5B814C9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57771" w14:textId="7485E7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76.24 </w:t>
            </w:r>
          </w:p>
        </w:tc>
      </w:tr>
      <w:tr w:rsidR="003822A6" w14:paraId="03163ED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D9318"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0EC7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0FCB7409" w14:textId="4C8A3AA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c>
          <w:tcPr>
            <w:tcW w:w="675" w:type="pct"/>
            <w:tcBorders>
              <w:top w:val="nil"/>
              <w:left w:val="nil"/>
              <w:bottom w:val="single" w:sz="4" w:space="0" w:color="000000"/>
              <w:right w:val="single" w:sz="4" w:space="0" w:color="000000"/>
            </w:tcBorders>
            <w:shd w:val="clear" w:color="auto" w:fill="auto"/>
            <w:noWrap/>
            <w:vAlign w:val="bottom"/>
            <w:hideMark/>
          </w:tcPr>
          <w:p w14:paraId="0B2F2D9A" w14:textId="5DB471A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5267E" w14:textId="703BFEB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2766E" w14:textId="06EE14D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r>
      <w:tr w:rsidR="003822A6" w14:paraId="6BBCFCA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49E4A"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91F8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4D6A5F2F" w14:textId="31DA2D5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04D27C09" w14:textId="3747A43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D1AEC" w14:textId="5B115E5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E854F" w14:textId="68232F8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3822A6" w14:paraId="1E0E0AD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60536"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2C16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007295FE" w14:textId="0379E14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889.05 </w:t>
            </w:r>
          </w:p>
        </w:tc>
        <w:tc>
          <w:tcPr>
            <w:tcW w:w="675" w:type="pct"/>
            <w:tcBorders>
              <w:top w:val="nil"/>
              <w:left w:val="nil"/>
              <w:bottom w:val="single" w:sz="4" w:space="0" w:color="000000"/>
              <w:right w:val="single" w:sz="4" w:space="0" w:color="000000"/>
            </w:tcBorders>
            <w:shd w:val="clear" w:color="auto" w:fill="auto"/>
            <w:noWrap/>
            <w:vAlign w:val="bottom"/>
            <w:hideMark/>
          </w:tcPr>
          <w:p w14:paraId="46F0D145" w14:textId="4971047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90D0D" w14:textId="3C951ED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66784" w14:textId="2032FD5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889.05 </w:t>
            </w:r>
          </w:p>
        </w:tc>
      </w:tr>
      <w:tr w:rsidR="003822A6" w14:paraId="6FF24F0E"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2DCC8"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CB61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2002EE4C" w14:textId="3C18175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7,018.75 </w:t>
            </w:r>
          </w:p>
        </w:tc>
        <w:tc>
          <w:tcPr>
            <w:tcW w:w="675" w:type="pct"/>
            <w:tcBorders>
              <w:top w:val="nil"/>
              <w:left w:val="nil"/>
              <w:bottom w:val="single" w:sz="4" w:space="0" w:color="000000"/>
              <w:right w:val="single" w:sz="4" w:space="0" w:color="000000"/>
            </w:tcBorders>
            <w:shd w:val="clear" w:color="auto" w:fill="auto"/>
            <w:noWrap/>
            <w:vAlign w:val="bottom"/>
            <w:hideMark/>
          </w:tcPr>
          <w:p w14:paraId="2B7C8DD6" w14:textId="24C40DF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A155E" w14:textId="4566239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2B40D" w14:textId="4B9A67E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7,018.75 </w:t>
            </w:r>
          </w:p>
        </w:tc>
      </w:tr>
      <w:tr w:rsidR="003822A6" w14:paraId="3246482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FC180"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F174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1D6BE498" w14:textId="65C522F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9,744.78 </w:t>
            </w:r>
          </w:p>
        </w:tc>
        <w:tc>
          <w:tcPr>
            <w:tcW w:w="675" w:type="pct"/>
            <w:tcBorders>
              <w:top w:val="nil"/>
              <w:left w:val="nil"/>
              <w:bottom w:val="single" w:sz="4" w:space="0" w:color="000000"/>
              <w:right w:val="single" w:sz="4" w:space="0" w:color="000000"/>
            </w:tcBorders>
            <w:shd w:val="clear" w:color="auto" w:fill="auto"/>
            <w:noWrap/>
            <w:vAlign w:val="bottom"/>
            <w:hideMark/>
          </w:tcPr>
          <w:p w14:paraId="4F2D55BD" w14:textId="49DFB40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F082F" w14:textId="48F4769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9A25B" w14:textId="7B8B8F0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9,744.78 </w:t>
            </w:r>
          </w:p>
        </w:tc>
      </w:tr>
      <w:tr w:rsidR="003822A6" w14:paraId="3476366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A40B4"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1190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2348E626" w14:textId="2443F65E"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3EB20EC8" w14:textId="4B40D9E5"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FEDD35D" w14:textId="3FDCD29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1D28647" w14:textId="773934F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3822A6" w14:paraId="15FEC4C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2A4FA"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FD93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064C2CDB" w14:textId="0BF82EE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3361914B" w14:textId="3C32193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FCBE1" w14:textId="6D0497B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D4438" w14:textId="4F095E6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3822A6" w14:paraId="61CDE11A"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CFD51E"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652FBD08" w14:textId="1F37701A"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84,432.35 </w:t>
            </w:r>
          </w:p>
        </w:tc>
        <w:tc>
          <w:tcPr>
            <w:tcW w:w="675" w:type="pct"/>
            <w:tcBorders>
              <w:top w:val="nil"/>
              <w:left w:val="nil"/>
              <w:bottom w:val="single" w:sz="4" w:space="0" w:color="000000"/>
              <w:right w:val="single" w:sz="4" w:space="0" w:color="000000"/>
            </w:tcBorders>
            <w:shd w:val="clear" w:color="D8D8D8" w:fill="D8D8D8"/>
            <w:noWrap/>
            <w:vAlign w:val="bottom"/>
            <w:hideMark/>
          </w:tcPr>
          <w:p w14:paraId="7373D3A4" w14:textId="54F914B8"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8B1E75" w14:textId="5B163D9E"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1C4D4A" w14:textId="5B1DFBE7"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84,432.35 </w:t>
            </w:r>
          </w:p>
        </w:tc>
      </w:tr>
      <w:tr w:rsidR="003822A6" w14:paraId="3069C29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19EC1"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412B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71FE4CE4" w14:textId="250B5F6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43D8CE4C" w14:textId="1F7C0B0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F2308" w14:textId="10523BB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FD98D" w14:textId="4A524AF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3822A6" w14:paraId="4ACD98A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A5EC3"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2451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5E52676A" w14:textId="78E7868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1A562D58" w14:textId="3CCBCD4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648A8" w14:textId="07043DB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E3E02" w14:textId="317596F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3822A6" w14:paraId="78467DB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56ABF"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D10CE"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153A8C80" w14:textId="7A61319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c>
          <w:tcPr>
            <w:tcW w:w="675" w:type="pct"/>
            <w:tcBorders>
              <w:top w:val="nil"/>
              <w:left w:val="nil"/>
              <w:bottom w:val="single" w:sz="4" w:space="0" w:color="000000"/>
              <w:right w:val="single" w:sz="4" w:space="0" w:color="000000"/>
            </w:tcBorders>
            <w:shd w:val="clear" w:color="auto" w:fill="auto"/>
            <w:noWrap/>
            <w:vAlign w:val="bottom"/>
            <w:hideMark/>
          </w:tcPr>
          <w:p w14:paraId="022CBFEE" w14:textId="3CA4E44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BAE22" w14:textId="50A0633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40952" w14:textId="387EC42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r>
      <w:tr w:rsidR="003822A6" w14:paraId="533B304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2F9A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1544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224A7631" w14:textId="19B5194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1DA50634" w14:textId="3C2C091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BA88B" w14:textId="1F9A484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DCA6B" w14:textId="31BC000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3822A6" w14:paraId="6D49925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70F19"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AF19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69A43BCC" w14:textId="79CC0AE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5C96F58C" w14:textId="0A9650F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6E00A" w14:textId="2B87EC6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DB3DA" w14:textId="5B2DC59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3822A6" w14:paraId="5D4F31B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F7C27"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AC3B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48C29A92" w14:textId="7EF8FE9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675" w:type="pct"/>
            <w:tcBorders>
              <w:top w:val="nil"/>
              <w:left w:val="nil"/>
              <w:bottom w:val="single" w:sz="4" w:space="0" w:color="000000"/>
              <w:right w:val="single" w:sz="4" w:space="0" w:color="000000"/>
            </w:tcBorders>
            <w:shd w:val="clear" w:color="auto" w:fill="auto"/>
            <w:noWrap/>
            <w:vAlign w:val="bottom"/>
            <w:hideMark/>
          </w:tcPr>
          <w:p w14:paraId="6CB0A622" w14:textId="061A0C8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2510C" w14:textId="66A1ED3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C2C60" w14:textId="4E3C288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3822A6" w14:paraId="59BE7B9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4422E"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BB7B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2D242C52" w14:textId="2F34A4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5FC4FFC8" w14:textId="5F5E0D9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58C20" w14:textId="566D68F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D73C1" w14:textId="08B5AED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r>
      <w:tr w:rsidR="003822A6" w14:paraId="15C97AE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75C50" w14:textId="77777777" w:rsidR="003822A6" w:rsidRDefault="003822A6" w:rsidP="003822A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D65D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14F7ED67" w14:textId="4CE692A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c>
          <w:tcPr>
            <w:tcW w:w="675" w:type="pct"/>
            <w:tcBorders>
              <w:top w:val="nil"/>
              <w:left w:val="nil"/>
              <w:bottom w:val="single" w:sz="4" w:space="0" w:color="000000"/>
              <w:right w:val="single" w:sz="4" w:space="0" w:color="000000"/>
            </w:tcBorders>
            <w:shd w:val="clear" w:color="auto" w:fill="auto"/>
            <w:noWrap/>
            <w:vAlign w:val="bottom"/>
            <w:hideMark/>
          </w:tcPr>
          <w:p w14:paraId="065B403E" w14:textId="5208042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C4A5C" w14:textId="2E8334B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DA255" w14:textId="4ADE87B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r>
      <w:tr w:rsidR="003822A6" w14:paraId="7C48392E"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7D02ED"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6FE62678" w14:textId="45E2B3A0"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c>
          <w:tcPr>
            <w:tcW w:w="675" w:type="pct"/>
            <w:tcBorders>
              <w:top w:val="nil"/>
              <w:left w:val="nil"/>
              <w:bottom w:val="single" w:sz="4" w:space="0" w:color="000000"/>
              <w:right w:val="single" w:sz="4" w:space="0" w:color="000000"/>
            </w:tcBorders>
            <w:shd w:val="clear" w:color="D8D8D8" w:fill="D8D8D8"/>
            <w:noWrap/>
            <w:vAlign w:val="bottom"/>
            <w:hideMark/>
          </w:tcPr>
          <w:p w14:paraId="6B5ECAD8" w14:textId="0277F3E3"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98A70C" w14:textId="0CE6D204"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4D4476" w14:textId="5C9B41DD"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r>
      <w:tr w:rsidR="003822A6" w14:paraId="353F5E2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6A380"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B673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1D32F98E" w14:textId="38A6178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479C70E3" w14:textId="46F338D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38610" w14:textId="63732D0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AE63C" w14:textId="1DC76ED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3822A6" w14:paraId="62E14477"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B7CD1"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053C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075B3B83" w14:textId="2F74BB6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c>
          <w:tcPr>
            <w:tcW w:w="675" w:type="pct"/>
            <w:tcBorders>
              <w:top w:val="nil"/>
              <w:left w:val="nil"/>
              <w:bottom w:val="single" w:sz="4" w:space="0" w:color="000000"/>
              <w:right w:val="single" w:sz="4" w:space="0" w:color="000000"/>
            </w:tcBorders>
            <w:shd w:val="clear" w:color="auto" w:fill="auto"/>
            <w:noWrap/>
            <w:vAlign w:val="bottom"/>
            <w:hideMark/>
          </w:tcPr>
          <w:p w14:paraId="5206BCDF" w14:textId="31182C0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89E43" w14:textId="1F955DD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C55B7" w14:textId="1E665A9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r>
      <w:tr w:rsidR="003822A6" w14:paraId="352AFAB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C7426"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0DDBA"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6ED6EF3A" w14:textId="1F51133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46A468EC" w14:textId="1EAEBE7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A1275" w14:textId="4CC4915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2DB7D" w14:textId="1697B55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3822A6" w14:paraId="76BDAF5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20491"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5D61BB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51F16084" w14:textId="455287B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c>
          <w:tcPr>
            <w:tcW w:w="675" w:type="pct"/>
            <w:tcBorders>
              <w:top w:val="nil"/>
              <w:left w:val="nil"/>
              <w:bottom w:val="single" w:sz="4" w:space="0" w:color="000000"/>
              <w:right w:val="single" w:sz="4" w:space="0" w:color="000000"/>
            </w:tcBorders>
            <w:shd w:val="clear" w:color="auto" w:fill="auto"/>
            <w:noWrap/>
            <w:vAlign w:val="bottom"/>
            <w:hideMark/>
          </w:tcPr>
          <w:p w14:paraId="34109486" w14:textId="3712AE1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EBA15" w14:textId="4A56D40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5BCED" w14:textId="756A4FC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r>
      <w:tr w:rsidR="003822A6" w14:paraId="3425565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C248C"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2F29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12F15BA2" w14:textId="48FC8C5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505501FC" w14:textId="1378AE8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9F9DC" w14:textId="7C1D68D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35A8C" w14:textId="7C24945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3822A6" w14:paraId="1B96C7B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F461E"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1AAF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4667A250" w14:textId="3F740D6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10CAAAD6" w14:textId="2665B4B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88A11" w14:textId="247F815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57C1A" w14:textId="74DFB28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r>
      <w:tr w:rsidR="003822A6" w14:paraId="5D21033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78767"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23370"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09CC324D" w14:textId="1AC694B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c>
          <w:tcPr>
            <w:tcW w:w="675" w:type="pct"/>
            <w:tcBorders>
              <w:top w:val="nil"/>
              <w:left w:val="nil"/>
              <w:bottom w:val="single" w:sz="4" w:space="0" w:color="000000"/>
              <w:right w:val="single" w:sz="4" w:space="0" w:color="000000"/>
            </w:tcBorders>
            <w:shd w:val="clear" w:color="auto" w:fill="auto"/>
            <w:noWrap/>
            <w:vAlign w:val="bottom"/>
            <w:hideMark/>
          </w:tcPr>
          <w:p w14:paraId="79B25995" w14:textId="1940B5A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3B060" w14:textId="75ABC42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22778" w14:textId="4EFB394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r>
      <w:tr w:rsidR="003822A6" w14:paraId="048B75A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4CF36"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E24FB"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79AD8D44" w14:textId="12D88C0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c>
          <w:tcPr>
            <w:tcW w:w="675" w:type="pct"/>
            <w:tcBorders>
              <w:top w:val="nil"/>
              <w:left w:val="nil"/>
              <w:bottom w:val="single" w:sz="4" w:space="0" w:color="000000"/>
              <w:right w:val="single" w:sz="4" w:space="0" w:color="000000"/>
            </w:tcBorders>
            <w:shd w:val="clear" w:color="auto" w:fill="auto"/>
            <w:noWrap/>
            <w:vAlign w:val="bottom"/>
            <w:hideMark/>
          </w:tcPr>
          <w:p w14:paraId="121172FA" w14:textId="7BF7E55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48B4E" w14:textId="7C0E066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108CE" w14:textId="6CCA1B8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r>
      <w:tr w:rsidR="003822A6" w14:paraId="18412C4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DE8C0"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7007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27E9B2AB" w14:textId="260283E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c>
          <w:tcPr>
            <w:tcW w:w="675" w:type="pct"/>
            <w:tcBorders>
              <w:top w:val="nil"/>
              <w:left w:val="nil"/>
              <w:bottom w:val="single" w:sz="4" w:space="0" w:color="000000"/>
              <w:right w:val="single" w:sz="4" w:space="0" w:color="000000"/>
            </w:tcBorders>
            <w:shd w:val="clear" w:color="auto" w:fill="auto"/>
            <w:noWrap/>
            <w:vAlign w:val="bottom"/>
            <w:hideMark/>
          </w:tcPr>
          <w:p w14:paraId="4B781114" w14:textId="02F9E8B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406A1" w14:textId="12B6DA1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F2A93" w14:textId="15C1EA2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r>
      <w:tr w:rsidR="003822A6" w14:paraId="7890EF2F"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DA38D" w14:textId="7777777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80B5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36274459" w14:textId="06C4B83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c>
          <w:tcPr>
            <w:tcW w:w="675" w:type="pct"/>
            <w:tcBorders>
              <w:top w:val="nil"/>
              <w:left w:val="nil"/>
              <w:bottom w:val="single" w:sz="4" w:space="0" w:color="000000"/>
              <w:right w:val="single" w:sz="4" w:space="0" w:color="000000"/>
            </w:tcBorders>
            <w:shd w:val="clear" w:color="auto" w:fill="auto"/>
            <w:noWrap/>
            <w:vAlign w:val="bottom"/>
            <w:hideMark/>
          </w:tcPr>
          <w:p w14:paraId="1B75D1F7" w14:textId="2E9F8EE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4BD16" w14:textId="0C25C00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6ABFD" w14:textId="739797F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r>
      <w:tr w:rsidR="003822A6" w14:paraId="4AB616D6"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34DBF4"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65E6FF79" w14:textId="6C4591B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69E3AB15" w14:textId="7AF5AD37"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E273492" w14:textId="2DA1FD92"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118AD1E" w14:textId="1E04E302"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3822A6" w14:paraId="591EFC54"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96FFC3"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29DEA486" w14:textId="01BBAE0A"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5D5A637F" w14:textId="748DB2AE"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A7EF87" w14:textId="23441BC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9CF991" w14:textId="430164AC"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3822A6" w14:paraId="08A4CEC5"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2F564"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CACC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168C677F" w14:textId="130AE95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236B1E86" w14:textId="589F792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EB4AC" w14:textId="660DA40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61AF4" w14:textId="0E39DED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3822A6" w14:paraId="37CB9B92"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D2406"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BC67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6F794CE5" w14:textId="63BC5DC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1B87D798" w14:textId="5008F64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692FF" w14:textId="3AD43CE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223FF" w14:textId="193ED78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3822A6" w14:paraId="45545B7A"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BF0C8"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0D9B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35DDDA2A" w14:textId="5CA27FE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1B074112" w14:textId="627642F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811C8" w14:textId="7B17229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EC8A6" w14:textId="5EAD775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3822A6" w14:paraId="4AC2A4F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63102"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303D4"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4D469749" w14:textId="66AC554B"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282698FF" w14:textId="12355446"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8416E" w14:textId="296F120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30E25" w14:textId="2F0B90C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3822A6" w14:paraId="15251CFD"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E8300"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45B7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50A67EA2" w14:textId="4A5E9DA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1E54FDD9" w14:textId="5D15863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B297A" w14:textId="36368804"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2F747" w14:textId="16C6CDB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3822A6" w14:paraId="15BA3713"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D5C03F"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23CFC6A" w14:textId="7B9A3848"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8AC4BF1" w14:textId="2F25B68A"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EA49CB" w14:textId="0A0FE730"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1DEA82" w14:textId="785F3752"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3822A6" w14:paraId="317222A3"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F9012" w14:textId="77777777" w:rsidR="003822A6" w:rsidRDefault="003822A6" w:rsidP="003822A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6D6E8"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658F7059" w14:textId="731F528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D60004" w14:textId="6829588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B72B2" w14:textId="017804E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BD6F4" w14:textId="0A43C68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3822A6" w14:paraId="7928C688"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A79272"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71A9E0F9" w14:textId="204768FE"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D28AE31" w14:textId="31BAF3C4"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AF506A" w14:textId="164313B9"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CACB858" w14:textId="065113C1"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3822A6" w14:paraId="4CFC3A3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542F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61B5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45841294" w14:textId="790315C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6C98B28" w14:textId="62E7CAA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C841B" w14:textId="4C92C4F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4BBFB" w14:textId="15A35CC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3822A6" w14:paraId="74D26C3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1318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51B8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5C5EA31A" w14:textId="6F7ACC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35A3F3BD" w14:textId="1BFE8CA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A6496" w14:textId="20C89BF7"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1C0E9" w14:textId="4AF4D57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3822A6" w14:paraId="7F536431"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E049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419C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6B6EF011" w14:textId="4565306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9FC9C29" w14:textId="41624E9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F9E99" w14:textId="485F6F1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414EC" w14:textId="7EC4482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3822A6" w14:paraId="791D7344"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7B06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80C8F"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44867DF3" w14:textId="7F74ECF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69AAF5C" w14:textId="73E05A0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665B1" w14:textId="5BA3CF01"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80826" w14:textId="650ECCE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3822A6" w14:paraId="77434E99"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BF342"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0190D"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329DB4C1" w14:textId="1F9310A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72C3052" w14:textId="039BC8B9"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69C52" w14:textId="39B64BE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7CA29" w14:textId="3C6326C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3822A6" w14:paraId="792360AC"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B3D43"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DA32F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3AE12E47" w14:textId="56D87E63"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6BB934C1" w14:textId="47E019D0"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9BD96" w14:textId="7B06CE22"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AE581" w14:textId="6C20EE1E"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3822A6" w14:paraId="7A919E26"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0AC61"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1F5DC"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52E1AC9F" w14:textId="7F80C97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36A83657" w14:textId="462C573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974A1" w14:textId="785DBADF"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C3A34" w14:textId="1E405C9A"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3822A6" w14:paraId="56584C95" w14:textId="77777777" w:rsidTr="003822A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6D2006" w14:textId="77777777" w:rsidR="003822A6" w:rsidRDefault="003822A6" w:rsidP="003822A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587268B6" w14:textId="702FF72A"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827E27D" w14:textId="136C196A"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289D1D" w14:textId="0873A03A"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205B38" w14:textId="1A574B02" w:rsidR="003822A6" w:rsidRDefault="003822A6" w:rsidP="003822A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3822A6" w14:paraId="75029BE0" w14:textId="77777777" w:rsidTr="003822A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ED6C9"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28AA6" w14:textId="77777777" w:rsidR="003822A6" w:rsidRDefault="003822A6" w:rsidP="003822A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398DF3E6" w14:textId="3E476268"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15D2801F" w14:textId="443B6A95"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9D644" w14:textId="54139B2C"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DC09A" w14:textId="49A6574D" w:rsidR="003822A6" w:rsidRDefault="003822A6" w:rsidP="003822A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00089B3D" w14:textId="22CDAF42"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BFA57BA" w14:textId="09111153" w:rsidR="005E6631" w:rsidRDefault="002A7D6A" w:rsidP="00551FDD">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BEFA79C" w14:textId="77777777" w:rsidR="00EE4EB5" w:rsidRDefault="00EE4EB5">
      <w:pPr>
        <w:tabs>
          <w:tab w:val="left" w:pos="5387"/>
        </w:tabs>
        <w:spacing w:after="0" w:line="240" w:lineRule="auto"/>
        <w:rPr>
          <w:rFonts w:ascii="Arial" w:eastAsia="Arial" w:hAnsi="Arial" w:cs="Arial"/>
          <w:b/>
          <w:color w:val="002060"/>
          <w:sz w:val="28"/>
          <w:szCs w:val="28"/>
        </w:rPr>
      </w:pPr>
    </w:p>
    <w:p w14:paraId="5DF8FE38" w14:textId="5AA6621A"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093E0686" w:rsidR="002A2C5B" w:rsidRPr="008C088D" w:rsidRDefault="002A7D6A">
      <w:pPr>
        <w:spacing w:after="0" w:line="240" w:lineRule="auto"/>
        <w:contextualSpacing/>
        <w:jc w:val="both"/>
        <w:textAlignment w:val="top"/>
        <w:rPr>
          <w:rFonts w:ascii="Arial" w:eastAsia="Times New Roman" w:hAnsi="Arial" w:cs="Arial"/>
          <w:sz w:val="24"/>
          <w:szCs w:val="24"/>
          <w:lang w:val="en-US" w:eastAsia="en-US"/>
        </w:rPr>
      </w:pPr>
      <w:r w:rsidRPr="008C088D">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034224">
        <w:rPr>
          <w:rFonts w:ascii="Arial" w:eastAsia="Times New Roman" w:hAnsi="Arial" w:cs="Arial"/>
          <w:b/>
          <w:color w:val="0070C0"/>
          <w:sz w:val="24"/>
          <w:szCs w:val="24"/>
          <w:lang w:val="en-US" w:eastAsia="en-US"/>
        </w:rPr>
        <w:t>₱</w:t>
      </w:r>
      <w:r w:rsidR="000C0AFA" w:rsidRPr="000C0AFA">
        <w:rPr>
          <w:rFonts w:ascii="Arial" w:eastAsia="Times New Roman" w:hAnsi="Arial" w:cs="Arial"/>
          <w:b/>
          <w:bCs/>
          <w:color w:val="0070C0"/>
          <w:sz w:val="24"/>
          <w:szCs w:val="24"/>
          <w:lang w:eastAsia="en-US"/>
        </w:rPr>
        <w:t>1,083,053,669.53</w:t>
      </w:r>
      <w:r w:rsidR="007C2872">
        <w:rPr>
          <w:rFonts w:ascii="Arial" w:eastAsia="Times New Roman" w:hAnsi="Arial" w:cs="Arial"/>
          <w:b/>
          <w:bCs/>
          <w:color w:val="0070C0"/>
          <w:sz w:val="24"/>
          <w:szCs w:val="24"/>
          <w:lang w:eastAsia="en-US"/>
        </w:rPr>
        <w:t xml:space="preserve"> </w:t>
      </w:r>
      <w:r w:rsidRPr="008C088D">
        <w:rPr>
          <w:rFonts w:ascii="Arial" w:eastAsia="Times New Roman" w:hAnsi="Arial" w:cs="Arial"/>
          <w:sz w:val="24"/>
          <w:szCs w:val="24"/>
          <w:lang w:val="en-US" w:eastAsia="en-US"/>
        </w:rPr>
        <w:t>with breakdown as follows (see Table 2):</w:t>
      </w:r>
    </w:p>
    <w:p w14:paraId="3885FF6B" w14:textId="77777777" w:rsidR="002A2C5B" w:rsidRPr="008C088D"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8C088D" w:rsidRDefault="002A7D6A">
      <w:pPr>
        <w:numPr>
          <w:ilvl w:val="0"/>
          <w:numId w:val="1"/>
        </w:numPr>
        <w:spacing w:after="0" w:line="240" w:lineRule="auto"/>
        <w:ind w:left="360"/>
        <w:contextualSpacing/>
        <w:jc w:val="both"/>
        <w:rPr>
          <w:rFonts w:ascii="Arial" w:eastAsia="Arial" w:hAnsi="Arial" w:cs="Arial"/>
          <w:b/>
          <w:sz w:val="24"/>
          <w:szCs w:val="24"/>
        </w:rPr>
      </w:pPr>
      <w:r w:rsidRPr="008C088D">
        <w:rPr>
          <w:rFonts w:ascii="Arial" w:eastAsia="Arial" w:hAnsi="Arial" w:cs="Arial"/>
          <w:b/>
          <w:sz w:val="24"/>
          <w:szCs w:val="24"/>
        </w:rPr>
        <w:t>Standby Funds</w:t>
      </w:r>
    </w:p>
    <w:p w14:paraId="4B5483B0" w14:textId="1776F74D" w:rsidR="002A2C5B" w:rsidRPr="007C2872" w:rsidRDefault="002A7D6A">
      <w:pPr>
        <w:spacing w:after="0" w:line="240" w:lineRule="auto"/>
        <w:ind w:left="360"/>
        <w:contextualSpacing/>
        <w:jc w:val="both"/>
        <w:rPr>
          <w:rFonts w:ascii="Arial" w:eastAsia="Times New Roman" w:hAnsi="Arial" w:cs="Arial"/>
          <w:sz w:val="24"/>
          <w:szCs w:val="24"/>
          <w:lang w:val="en-US" w:eastAsia="en-US"/>
        </w:rPr>
      </w:pPr>
      <w:r w:rsidRPr="007C2872">
        <w:rPr>
          <w:rFonts w:ascii="Arial" w:eastAsia="Times New Roman" w:hAnsi="Arial" w:cs="Arial"/>
          <w:sz w:val="24"/>
          <w:szCs w:val="24"/>
          <w:lang w:val="en-US" w:eastAsia="en-US"/>
        </w:rPr>
        <w:t xml:space="preserve">A total of </w:t>
      </w:r>
      <w:r w:rsidRPr="000C0AFA">
        <w:rPr>
          <w:rFonts w:ascii="Arial" w:eastAsia="Times New Roman" w:hAnsi="Arial" w:cs="Arial"/>
          <w:b/>
          <w:color w:val="0070C0"/>
          <w:sz w:val="24"/>
          <w:szCs w:val="24"/>
          <w:lang w:val="en-US" w:eastAsia="en-US"/>
        </w:rPr>
        <w:t>₱</w:t>
      </w:r>
      <w:r w:rsidR="000C0AFA" w:rsidRPr="000C0AFA">
        <w:rPr>
          <w:rFonts w:ascii="Arial" w:eastAsia="Times New Roman" w:hAnsi="Arial" w:cs="Arial"/>
          <w:b/>
          <w:bCs/>
          <w:color w:val="0070C0"/>
          <w:sz w:val="24"/>
          <w:szCs w:val="24"/>
          <w:lang w:eastAsia="en-US"/>
        </w:rPr>
        <w:t xml:space="preserve">205,692,357.29 </w:t>
      </w:r>
      <w:r w:rsidRPr="000C0AFA">
        <w:rPr>
          <w:rFonts w:ascii="Arial" w:eastAsia="Times New Roman" w:hAnsi="Arial" w:cs="Arial"/>
          <w:b/>
          <w:color w:val="0070C0"/>
          <w:sz w:val="24"/>
          <w:szCs w:val="24"/>
          <w:lang w:val="en-US" w:eastAsia="en-US"/>
        </w:rPr>
        <w:t>standby funds</w:t>
      </w:r>
      <w:r w:rsidRPr="000C0AFA">
        <w:rPr>
          <w:rFonts w:ascii="Arial" w:eastAsia="Times New Roman" w:hAnsi="Arial" w:cs="Arial"/>
          <w:color w:val="0070C0"/>
          <w:sz w:val="24"/>
          <w:szCs w:val="24"/>
          <w:lang w:val="en-US" w:eastAsia="en-US"/>
        </w:rPr>
        <w:t xml:space="preserve"> </w:t>
      </w:r>
      <w:r w:rsidRPr="007C2872">
        <w:rPr>
          <w:rFonts w:ascii="Arial" w:eastAsia="Times New Roman" w:hAnsi="Arial" w:cs="Arial"/>
          <w:sz w:val="24"/>
          <w:szCs w:val="24"/>
          <w:lang w:val="en-US" w:eastAsia="en-US"/>
        </w:rPr>
        <w:t xml:space="preserve">in the CO and FOs. Of the said amount, </w:t>
      </w:r>
      <w:r w:rsidRPr="007C2872">
        <w:rPr>
          <w:rFonts w:ascii="Arial" w:eastAsia="Times New Roman" w:hAnsi="Arial" w:cs="Arial"/>
          <w:b/>
          <w:sz w:val="24"/>
          <w:szCs w:val="24"/>
          <w:lang w:val="en-US" w:eastAsia="en-US"/>
        </w:rPr>
        <w:t>₱</w:t>
      </w:r>
      <w:r w:rsidR="00512873" w:rsidRPr="007C2872">
        <w:rPr>
          <w:rFonts w:ascii="Arial" w:eastAsia="Times New Roman" w:hAnsi="Arial" w:cs="Arial"/>
          <w:b/>
          <w:sz w:val="24"/>
          <w:szCs w:val="24"/>
          <w:lang w:val="en-US" w:eastAsia="en-US"/>
        </w:rPr>
        <w:t xml:space="preserve">156,765,441.32 </w:t>
      </w:r>
      <w:r w:rsidRPr="007C2872">
        <w:rPr>
          <w:rFonts w:ascii="Arial" w:eastAsia="Times New Roman" w:hAnsi="Arial" w:cs="Arial"/>
          <w:sz w:val="24"/>
          <w:szCs w:val="24"/>
          <w:lang w:val="en-US" w:eastAsia="en-US"/>
        </w:rPr>
        <w:t xml:space="preserve">is the available </w:t>
      </w:r>
      <w:r w:rsidRPr="007C2872">
        <w:rPr>
          <w:rFonts w:ascii="Arial" w:eastAsia="Times New Roman" w:hAnsi="Arial" w:cs="Arial"/>
          <w:b/>
          <w:sz w:val="24"/>
          <w:szCs w:val="24"/>
          <w:lang w:val="en-US" w:eastAsia="en-US"/>
        </w:rPr>
        <w:t>Quick Response Fund (QRF)</w:t>
      </w:r>
      <w:r w:rsidRPr="007C2872">
        <w:rPr>
          <w:rFonts w:ascii="Arial" w:eastAsia="Times New Roman" w:hAnsi="Arial" w:cs="Arial"/>
          <w:sz w:val="24"/>
          <w:szCs w:val="24"/>
          <w:lang w:val="en-US" w:eastAsia="en-US"/>
        </w:rPr>
        <w:t xml:space="preserve"> in the CO.</w:t>
      </w:r>
    </w:p>
    <w:p w14:paraId="044CDD85" w14:textId="77777777" w:rsidR="002A2C5B" w:rsidRPr="008C088D"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8C088D" w:rsidRDefault="002A7D6A">
      <w:pPr>
        <w:numPr>
          <w:ilvl w:val="0"/>
          <w:numId w:val="1"/>
        </w:numPr>
        <w:spacing w:after="0" w:line="240" w:lineRule="auto"/>
        <w:ind w:left="360"/>
        <w:contextualSpacing/>
        <w:jc w:val="both"/>
        <w:rPr>
          <w:rFonts w:ascii="Arial" w:eastAsia="Arial" w:hAnsi="Arial" w:cs="Arial"/>
          <w:b/>
          <w:sz w:val="24"/>
          <w:szCs w:val="24"/>
        </w:rPr>
      </w:pPr>
      <w:r w:rsidRPr="008C088D">
        <w:rPr>
          <w:rFonts w:ascii="Arial" w:eastAsia="Arial" w:hAnsi="Arial" w:cs="Arial"/>
          <w:b/>
          <w:sz w:val="24"/>
          <w:szCs w:val="24"/>
        </w:rPr>
        <w:t>Stockpiles</w:t>
      </w:r>
    </w:p>
    <w:p w14:paraId="4E82B588" w14:textId="7ED9FF6F" w:rsidR="002A2C5B" w:rsidRPr="008C088D" w:rsidRDefault="002A7D6A">
      <w:pPr>
        <w:spacing w:after="0" w:line="240" w:lineRule="auto"/>
        <w:ind w:left="360"/>
        <w:jc w:val="both"/>
        <w:rPr>
          <w:rFonts w:ascii="Arial" w:eastAsia="Times New Roman" w:hAnsi="Arial" w:cs="Arial"/>
          <w:sz w:val="24"/>
          <w:szCs w:val="24"/>
          <w:lang w:val="en-US" w:eastAsia="en-US"/>
        </w:rPr>
      </w:pPr>
      <w:r w:rsidRPr="008C088D">
        <w:rPr>
          <w:rFonts w:ascii="Arial" w:eastAsia="Times New Roman" w:hAnsi="Arial" w:cs="Arial"/>
          <w:sz w:val="24"/>
          <w:szCs w:val="24"/>
          <w:lang w:val="en-US" w:eastAsia="en-US"/>
        </w:rPr>
        <w:t xml:space="preserve">A total of </w:t>
      </w:r>
      <w:r w:rsidR="000C0AFA" w:rsidRPr="000C0AFA">
        <w:rPr>
          <w:rFonts w:ascii="Arial" w:eastAsia="Times New Roman" w:hAnsi="Arial" w:cs="Arial"/>
          <w:b/>
          <w:bCs/>
          <w:color w:val="0070C0"/>
          <w:sz w:val="24"/>
          <w:szCs w:val="24"/>
          <w:lang w:eastAsia="en-US"/>
        </w:rPr>
        <w:t>316,946</w:t>
      </w:r>
      <w:r w:rsidR="000C0AFA">
        <w:rPr>
          <w:rFonts w:ascii="Arial" w:eastAsia="Times New Roman" w:hAnsi="Arial" w:cs="Arial"/>
          <w:b/>
          <w:bCs/>
          <w:color w:val="0070C0"/>
          <w:sz w:val="24"/>
          <w:szCs w:val="24"/>
          <w:lang w:eastAsia="en-US"/>
        </w:rPr>
        <w:t xml:space="preserve"> </w:t>
      </w:r>
      <w:r w:rsidRPr="00034224">
        <w:rPr>
          <w:rFonts w:ascii="Arial" w:eastAsia="Times New Roman" w:hAnsi="Arial" w:cs="Arial"/>
          <w:b/>
          <w:color w:val="0070C0"/>
          <w:sz w:val="24"/>
          <w:szCs w:val="24"/>
          <w:lang w:val="en-US" w:eastAsia="en-US"/>
        </w:rPr>
        <w:t>family food packs (FFPs)</w:t>
      </w:r>
      <w:r w:rsidRPr="00034224">
        <w:rPr>
          <w:rFonts w:ascii="Arial" w:eastAsia="Times New Roman" w:hAnsi="Arial" w:cs="Arial"/>
          <w:color w:val="0070C0"/>
          <w:sz w:val="24"/>
          <w:szCs w:val="24"/>
          <w:lang w:val="en-US" w:eastAsia="en-US"/>
        </w:rPr>
        <w:t xml:space="preserve">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0C0AFA" w:rsidRPr="000C0AFA">
        <w:rPr>
          <w:rFonts w:ascii="Arial" w:eastAsia="Times New Roman" w:hAnsi="Arial" w:cs="Arial"/>
          <w:b/>
          <w:bCs/>
          <w:color w:val="0070C0"/>
          <w:sz w:val="24"/>
          <w:szCs w:val="24"/>
          <w:lang w:eastAsia="en-US"/>
        </w:rPr>
        <w:t>169,782,050.39</w:t>
      </w:r>
      <w:r w:rsidRPr="00AF7BE8">
        <w:rPr>
          <w:rFonts w:ascii="Arial" w:eastAsia="Times New Roman" w:hAnsi="Arial" w:cs="Arial"/>
          <w:b/>
          <w:bCs/>
          <w:color w:val="0070C0"/>
          <w:sz w:val="24"/>
          <w:szCs w:val="24"/>
          <w:lang w:eastAsia="en-US"/>
        </w:rPr>
        <w:t>,</w:t>
      </w:r>
      <w:r w:rsidRPr="00034224">
        <w:rPr>
          <w:rFonts w:ascii="Arial" w:eastAsia="Times New Roman" w:hAnsi="Arial" w:cs="Arial"/>
          <w:color w:val="0070C0"/>
          <w:sz w:val="24"/>
          <w:szCs w:val="24"/>
          <w:lang w:val="en-US" w:eastAsia="en-US"/>
        </w:rPr>
        <w:t xml:space="preserve"> </w:t>
      </w:r>
      <w:r w:rsidRPr="00034224">
        <w:rPr>
          <w:rFonts w:ascii="Arial" w:eastAsia="Times New Roman" w:hAnsi="Arial" w:cs="Arial"/>
          <w:b/>
          <w:color w:val="0070C0"/>
          <w:sz w:val="24"/>
          <w:szCs w:val="24"/>
          <w:lang w:val="en-US" w:eastAsia="en-US"/>
        </w:rPr>
        <w:t>other food items</w:t>
      </w:r>
      <w:r w:rsidRPr="00034224">
        <w:rPr>
          <w:rFonts w:ascii="Arial" w:eastAsia="Times New Roman" w:hAnsi="Arial" w:cs="Arial"/>
          <w:color w:val="0070C0"/>
          <w:sz w:val="24"/>
          <w:szCs w:val="24"/>
          <w:lang w:val="en-US" w:eastAsia="en-US"/>
        </w:rPr>
        <w:t xml:space="preserve"> </w:t>
      </w:r>
      <w:r w:rsidRPr="008C088D">
        <w:rPr>
          <w:rFonts w:ascii="Arial" w:eastAsia="Times New Roman" w:hAnsi="Arial" w:cs="Arial"/>
          <w:sz w:val="24"/>
          <w:szCs w:val="24"/>
          <w:lang w:val="en-US" w:eastAsia="en-US"/>
        </w:rPr>
        <w:t xml:space="preserve">amounting to </w:t>
      </w:r>
      <w:r w:rsidRPr="00512873">
        <w:rPr>
          <w:rFonts w:ascii="Arial" w:eastAsia="Times New Roman" w:hAnsi="Arial" w:cs="Arial"/>
          <w:b/>
          <w:color w:val="0070C0"/>
          <w:sz w:val="24"/>
          <w:szCs w:val="24"/>
          <w:lang w:val="en-US" w:eastAsia="en-US"/>
        </w:rPr>
        <w:t>₱</w:t>
      </w:r>
      <w:r w:rsidR="000C0AFA" w:rsidRPr="000C0AFA">
        <w:rPr>
          <w:rFonts w:ascii="Arial" w:eastAsia="Times New Roman" w:hAnsi="Arial" w:cs="Arial"/>
          <w:b/>
          <w:bCs/>
          <w:color w:val="0070C0"/>
          <w:sz w:val="24"/>
          <w:szCs w:val="24"/>
          <w:lang w:eastAsia="en-US"/>
        </w:rPr>
        <w:t>242,708,769.39</w:t>
      </w:r>
      <w:r w:rsidR="000C0AFA">
        <w:rPr>
          <w:rFonts w:ascii="Arial" w:eastAsia="Times New Roman" w:hAnsi="Arial" w:cs="Arial"/>
          <w:b/>
          <w:bCs/>
          <w:color w:val="0070C0"/>
          <w:sz w:val="24"/>
          <w:szCs w:val="24"/>
          <w:lang w:eastAsia="en-US"/>
        </w:rPr>
        <w:t xml:space="preserve"> </w:t>
      </w:r>
      <w:r w:rsidRPr="008C088D">
        <w:rPr>
          <w:rFonts w:ascii="Arial" w:eastAsia="Times New Roman" w:hAnsi="Arial" w:cs="Arial"/>
          <w:sz w:val="24"/>
          <w:szCs w:val="24"/>
          <w:lang w:val="en-US" w:eastAsia="en-US"/>
        </w:rPr>
        <w:t xml:space="preserve">and </w:t>
      </w:r>
      <w:r w:rsidRPr="00034224">
        <w:rPr>
          <w:rFonts w:ascii="Arial" w:eastAsia="Times New Roman" w:hAnsi="Arial" w:cs="Arial"/>
          <w:b/>
          <w:color w:val="0070C0"/>
          <w:sz w:val="24"/>
          <w:szCs w:val="24"/>
          <w:lang w:val="en-US" w:eastAsia="en-US"/>
        </w:rPr>
        <w:t xml:space="preserve">non-food items (FNIs)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0C0AFA" w:rsidRPr="000C0AFA">
        <w:rPr>
          <w:rFonts w:ascii="Arial" w:eastAsia="Times New Roman" w:hAnsi="Arial" w:cs="Arial"/>
          <w:b/>
          <w:bCs/>
          <w:color w:val="0070C0"/>
          <w:sz w:val="24"/>
          <w:szCs w:val="24"/>
          <w:lang w:eastAsia="en-US"/>
        </w:rPr>
        <w:t>464,870,492.46</w:t>
      </w:r>
      <w:r w:rsidR="000C0AFA">
        <w:rPr>
          <w:rFonts w:ascii="Arial" w:eastAsia="Times New Roman" w:hAnsi="Arial" w:cs="Arial"/>
          <w:b/>
          <w:bCs/>
          <w:color w:val="0070C0"/>
          <w:sz w:val="24"/>
          <w:szCs w:val="24"/>
          <w:lang w:eastAsia="en-US"/>
        </w:rPr>
        <w:t xml:space="preserve"> </w:t>
      </w:r>
      <w:r w:rsidRPr="008C088D">
        <w:rPr>
          <w:rFonts w:ascii="Arial" w:eastAsia="Times New Roman" w:hAnsi="Arial" w:cs="Arial"/>
          <w:sz w:val="24"/>
          <w:szCs w:val="24"/>
          <w:lang w:val="en-US" w:eastAsia="en-US"/>
        </w:rPr>
        <w:t>are available.</w:t>
      </w:r>
    </w:p>
    <w:p w14:paraId="180C2AE2" w14:textId="140CF7C8" w:rsidR="008D597E" w:rsidRPr="008C088D"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Pr="008C088D" w:rsidRDefault="002A7D6A">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t>Table 2. Available Stockpiles and Standby Funds</w:t>
      </w:r>
    </w:p>
    <w:tbl>
      <w:tblPr>
        <w:tblW w:w="4844" w:type="pct"/>
        <w:tblInd w:w="274" w:type="dxa"/>
        <w:tblLook w:val="04A0" w:firstRow="1" w:lastRow="0" w:firstColumn="1" w:lastColumn="0" w:noHBand="0" w:noVBand="1"/>
      </w:tblPr>
      <w:tblGrid>
        <w:gridCol w:w="1390"/>
        <w:gridCol w:w="1418"/>
        <w:gridCol w:w="1109"/>
        <w:gridCol w:w="1329"/>
        <w:gridCol w:w="1326"/>
        <w:gridCol w:w="1301"/>
        <w:gridCol w:w="1556"/>
      </w:tblGrid>
      <w:tr w:rsidR="00222EA4" w:rsidRPr="00027AA2" w14:paraId="734A2D75" w14:textId="77777777" w:rsidTr="00027AA2">
        <w:trPr>
          <w:trHeight w:val="20"/>
          <w:tblHeader/>
        </w:trPr>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16FE9E4"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REGIONAL / FIELD OFFICE</w:t>
            </w:r>
          </w:p>
        </w:tc>
        <w:tc>
          <w:tcPr>
            <w:tcW w:w="75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D6CB6DA"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STANDBY FUNDS</w:t>
            </w:r>
          </w:p>
        </w:tc>
        <w:tc>
          <w:tcPr>
            <w:tcW w:w="1293"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7EAFC01A"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FAMILY FOOD PACKS</w:t>
            </w:r>
          </w:p>
        </w:tc>
        <w:tc>
          <w:tcPr>
            <w:tcW w:w="70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769AFD7"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OTHER FOOD ITEMS</w:t>
            </w:r>
          </w:p>
        </w:tc>
        <w:tc>
          <w:tcPr>
            <w:tcW w:w="69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C8B9176"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NON-FOOD RELIEF ITEMS</w:t>
            </w:r>
          </w:p>
        </w:tc>
        <w:tc>
          <w:tcPr>
            <w:tcW w:w="82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1584B36"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 STANDBY FUNDS &amp; STOCKPILE</w:t>
            </w:r>
          </w:p>
        </w:tc>
      </w:tr>
      <w:tr w:rsidR="00222EA4" w:rsidRPr="00027AA2" w14:paraId="02E771CB" w14:textId="77777777" w:rsidTr="00027AA2">
        <w:trPr>
          <w:trHeight w:val="20"/>
          <w:tblHeader/>
        </w:trPr>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7FBECF58" w14:textId="77777777" w:rsidR="00222EA4" w:rsidRPr="00027AA2" w:rsidRDefault="00222EA4" w:rsidP="00222EA4">
            <w:pPr>
              <w:widowControl/>
              <w:spacing w:after="0" w:line="240" w:lineRule="auto"/>
              <w:ind w:right="57"/>
              <w:contextualSpacing/>
              <w:rPr>
                <w:rFonts w:ascii="Arial Narrow" w:eastAsia="Times New Roman" w:hAnsi="Arial Narrow"/>
                <w:b/>
                <w:bCs/>
                <w:color w:val="000000"/>
                <w:sz w:val="18"/>
                <w:szCs w:val="18"/>
              </w:rPr>
            </w:pPr>
          </w:p>
        </w:tc>
        <w:tc>
          <w:tcPr>
            <w:tcW w:w="752" w:type="pct"/>
            <w:vMerge/>
            <w:tcBorders>
              <w:top w:val="single" w:sz="8" w:space="0" w:color="000000"/>
              <w:left w:val="single" w:sz="8" w:space="0" w:color="000000"/>
              <w:bottom w:val="single" w:sz="8" w:space="0" w:color="000000"/>
              <w:right w:val="single" w:sz="8" w:space="0" w:color="000000"/>
            </w:tcBorders>
            <w:vAlign w:val="center"/>
            <w:hideMark/>
          </w:tcPr>
          <w:p w14:paraId="56256E42" w14:textId="77777777" w:rsidR="00222EA4" w:rsidRPr="00027AA2" w:rsidRDefault="00222EA4" w:rsidP="00222EA4">
            <w:pPr>
              <w:widowControl/>
              <w:spacing w:after="0" w:line="240" w:lineRule="auto"/>
              <w:ind w:right="57"/>
              <w:contextualSpacing/>
              <w:rPr>
                <w:rFonts w:ascii="Arial Narrow" w:eastAsia="Times New Roman" w:hAnsi="Arial Narrow"/>
                <w:b/>
                <w:bCs/>
                <w:color w:val="000000"/>
                <w:sz w:val="18"/>
                <w:szCs w:val="18"/>
              </w:rPr>
            </w:pPr>
          </w:p>
        </w:tc>
        <w:tc>
          <w:tcPr>
            <w:tcW w:w="58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503CD97"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QUANTITY</w:t>
            </w:r>
          </w:p>
        </w:tc>
        <w:tc>
          <w:tcPr>
            <w:tcW w:w="705"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DF2FE1C"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 COST</w:t>
            </w:r>
          </w:p>
        </w:tc>
        <w:tc>
          <w:tcPr>
            <w:tcW w:w="70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E0B5382"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 COST</w:t>
            </w:r>
          </w:p>
        </w:tc>
        <w:tc>
          <w:tcPr>
            <w:tcW w:w="69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38F8C2C"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 COST</w:t>
            </w:r>
          </w:p>
        </w:tc>
        <w:tc>
          <w:tcPr>
            <w:tcW w:w="825" w:type="pct"/>
            <w:vMerge/>
            <w:tcBorders>
              <w:top w:val="single" w:sz="8" w:space="0" w:color="000000"/>
              <w:left w:val="single" w:sz="8" w:space="0" w:color="000000"/>
              <w:bottom w:val="single" w:sz="8" w:space="0" w:color="000000"/>
              <w:right w:val="single" w:sz="8" w:space="0" w:color="000000"/>
            </w:tcBorders>
            <w:vAlign w:val="center"/>
            <w:hideMark/>
          </w:tcPr>
          <w:p w14:paraId="65016E0A" w14:textId="77777777" w:rsidR="00222EA4" w:rsidRPr="00027AA2" w:rsidRDefault="00222EA4" w:rsidP="00222EA4">
            <w:pPr>
              <w:widowControl/>
              <w:spacing w:after="0" w:line="240" w:lineRule="auto"/>
              <w:ind w:right="57"/>
              <w:contextualSpacing/>
              <w:rPr>
                <w:rFonts w:ascii="Arial Narrow" w:eastAsia="Times New Roman" w:hAnsi="Arial Narrow"/>
                <w:b/>
                <w:bCs/>
                <w:color w:val="000000"/>
                <w:sz w:val="18"/>
                <w:szCs w:val="18"/>
              </w:rPr>
            </w:pPr>
          </w:p>
        </w:tc>
      </w:tr>
      <w:tr w:rsidR="000C0AFA" w:rsidRPr="00027AA2" w14:paraId="403583F8"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4052B67" w14:textId="77777777" w:rsidR="000C0AFA" w:rsidRPr="00027AA2" w:rsidRDefault="000C0AFA" w:rsidP="000C0AFA">
            <w:pPr>
              <w:widowControl/>
              <w:spacing w:after="0" w:line="240" w:lineRule="auto"/>
              <w:ind w:right="57"/>
              <w:contextualSpacing/>
              <w:jc w:val="center"/>
              <w:rPr>
                <w:rFonts w:ascii="Arial Narrow" w:eastAsia="Times New Roman" w:hAnsi="Arial Narrow"/>
                <w:b/>
                <w:bCs/>
                <w:color w:val="000000"/>
                <w:sz w:val="18"/>
                <w:szCs w:val="18"/>
              </w:rPr>
            </w:pPr>
            <w:bookmarkStart w:id="2" w:name="_Hlk76478665"/>
            <w:r w:rsidRPr="00027AA2">
              <w:rPr>
                <w:rFonts w:ascii="Arial Narrow" w:eastAsia="Times New Roman" w:hAnsi="Arial Narrow"/>
                <w:b/>
                <w:bCs/>
                <w:color w:val="000000"/>
                <w:sz w:val="18"/>
                <w:szCs w:val="18"/>
              </w:rPr>
              <w:t>TOTAL</w:t>
            </w:r>
          </w:p>
        </w:tc>
        <w:tc>
          <w:tcPr>
            <w:tcW w:w="75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55EB9CE" w14:textId="7B7A8105" w:rsidR="000C0AFA" w:rsidRPr="00027AA2" w:rsidRDefault="000C0AFA" w:rsidP="000C0AFA">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05,692,357.29</w:t>
            </w:r>
          </w:p>
        </w:tc>
        <w:tc>
          <w:tcPr>
            <w:tcW w:w="58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E0AE4D3" w14:textId="19D69E93" w:rsidR="000C0AFA" w:rsidRPr="00027AA2" w:rsidRDefault="000C0AFA" w:rsidP="000C0AFA">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16,946</w:t>
            </w:r>
          </w:p>
        </w:tc>
        <w:tc>
          <w:tcPr>
            <w:tcW w:w="70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2F94AC4" w14:textId="3C53CC20" w:rsidR="000C0AFA" w:rsidRPr="00027AA2" w:rsidRDefault="000C0AFA" w:rsidP="000C0AFA">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69,782,050.39</w:t>
            </w:r>
          </w:p>
        </w:tc>
        <w:tc>
          <w:tcPr>
            <w:tcW w:w="70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0B6326B" w14:textId="7FD413BC" w:rsidR="000C0AFA" w:rsidRPr="00027AA2" w:rsidRDefault="000C0AFA" w:rsidP="000C0AFA">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42,708,769.39</w:t>
            </w:r>
          </w:p>
        </w:tc>
        <w:tc>
          <w:tcPr>
            <w:tcW w:w="69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8B91E65" w14:textId="2FA30438" w:rsidR="000C0AFA" w:rsidRPr="00027AA2" w:rsidRDefault="000C0AFA" w:rsidP="000C0AFA">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64,870,492.46</w:t>
            </w:r>
          </w:p>
        </w:tc>
        <w:tc>
          <w:tcPr>
            <w:tcW w:w="82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0CFD546" w14:textId="5187D992" w:rsidR="000C0AFA" w:rsidRPr="00027AA2" w:rsidRDefault="000C0AFA" w:rsidP="000C0AFA">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083,053,669.53</w:t>
            </w:r>
          </w:p>
        </w:tc>
      </w:tr>
      <w:bookmarkEnd w:id="2"/>
      <w:tr w:rsidR="000C0AFA" w:rsidRPr="00027AA2" w14:paraId="30672891"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149B02" w14:textId="77777777" w:rsidR="000C0AFA" w:rsidRPr="00027AA2" w:rsidRDefault="000C0AFA" w:rsidP="000C0AFA">
            <w:pPr>
              <w:widowControl/>
              <w:spacing w:after="0" w:line="240" w:lineRule="auto"/>
              <w:ind w:right="57"/>
              <w:contextualSpacing/>
              <w:rPr>
                <w:rFonts w:ascii="Arial Narrow" w:eastAsia="Times New Roman" w:hAnsi="Arial Narrow"/>
                <w:color w:val="000000"/>
                <w:sz w:val="18"/>
                <w:szCs w:val="18"/>
              </w:rPr>
            </w:pPr>
            <w:r w:rsidRPr="00027AA2">
              <w:rPr>
                <w:rFonts w:ascii="Arial Narrow" w:eastAsia="Times New Roman" w:hAnsi="Arial Narrow"/>
                <w:color w:val="000000"/>
                <w:sz w:val="18"/>
                <w:szCs w:val="18"/>
              </w:rPr>
              <w:t>Central Office</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8B7FD5" w14:textId="55744ED4"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6,765,441.3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B3DBA2" w14:textId="45D1B849"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FD93BF" w14:textId="6933D57B"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19BB37" w14:textId="64EA56C9"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2FE2A1" w14:textId="474E0B75"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16166C" w14:textId="474BDC2F"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6,765,441.32</w:t>
            </w:r>
          </w:p>
        </w:tc>
      </w:tr>
      <w:tr w:rsidR="000C0AFA" w:rsidRPr="00027AA2" w14:paraId="605230EF"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8C1BEB" w14:textId="77777777" w:rsidR="000C0AFA" w:rsidRPr="00027AA2" w:rsidRDefault="000C0AFA" w:rsidP="000C0AFA">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027AA2">
                <w:rPr>
                  <w:rFonts w:ascii="Arial Narrow" w:eastAsia="Times New Roman" w:hAnsi="Arial Narrow"/>
                  <w:color w:val="000000"/>
                  <w:sz w:val="18"/>
                  <w:szCs w:val="18"/>
                </w:rPr>
                <w:t>NRLMB - NROC</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17C6AA" w14:textId="04EFD62D"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2D1565" w14:textId="6EABAAB1"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784</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9A740E" w14:textId="4E51071C"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244,538.45</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6333A8" w14:textId="007703C6"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5,027,578.83</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C1B237" w14:textId="3D17D060"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4,174,551.2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DE96F5" w14:textId="39F568A3"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2,446,668.48</w:t>
            </w:r>
          </w:p>
        </w:tc>
      </w:tr>
      <w:tr w:rsidR="000C0AFA" w:rsidRPr="00027AA2" w14:paraId="7285E1DD"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2C2B72" w14:textId="77777777" w:rsidR="000C0AFA" w:rsidRPr="00027AA2" w:rsidRDefault="000C0AFA" w:rsidP="000C0AFA">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027AA2">
                <w:rPr>
                  <w:rFonts w:ascii="Arial Narrow" w:eastAsia="Times New Roman" w:hAnsi="Arial Narrow"/>
                  <w:color w:val="000000"/>
                  <w:sz w:val="18"/>
                  <w:szCs w:val="18"/>
                </w:rPr>
                <w:t>NRLMB - VDRC</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8BA076" w14:textId="47B71C77"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97A5DB" w14:textId="652198E6"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41</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C2BE58" w14:textId="2206CA08"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9,745.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0CEC24" w14:textId="739F7CC8"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930,062.55</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CC076E" w14:textId="6597BB15"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293,376.5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45E598" w14:textId="1E18E1D8"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553,184.05</w:t>
            </w:r>
          </w:p>
        </w:tc>
      </w:tr>
      <w:tr w:rsidR="000C0AFA" w:rsidRPr="00027AA2" w14:paraId="68B197CF"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536DFFC" w14:textId="77777777" w:rsidR="000C0AFA" w:rsidRPr="00027AA2" w:rsidRDefault="000C0AFA" w:rsidP="000C0AFA">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027AA2">
                <w:rPr>
                  <w:rFonts w:ascii="Arial Narrow" w:eastAsia="Times New Roman" w:hAnsi="Arial Narrow"/>
                  <w:color w:val="000000"/>
                  <w:sz w:val="18"/>
                  <w:szCs w:val="18"/>
                </w:rPr>
                <w:t>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3B9465" w14:textId="0E5F162D"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735.2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B8DC55" w14:textId="3D7DBA12"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214</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E96340" w14:textId="1CFA1347"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759,140.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9154D4" w14:textId="78401EB3"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085,321.0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704D44" w14:textId="0274342B"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470,805.2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50F41C" w14:textId="4E9F192D"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6,316,001.44</w:t>
            </w:r>
          </w:p>
        </w:tc>
      </w:tr>
      <w:tr w:rsidR="000C0AFA" w:rsidRPr="00027AA2" w14:paraId="401C0224"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19BE8A" w14:textId="77777777" w:rsidR="000C0AFA" w:rsidRPr="00027AA2" w:rsidRDefault="000C0AFA" w:rsidP="000C0AFA">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027AA2">
                <w:rPr>
                  <w:rFonts w:ascii="Arial Narrow" w:eastAsia="Times New Roman" w:hAnsi="Arial Narrow"/>
                  <w:color w:val="000000"/>
                  <w:sz w:val="18"/>
                  <w:szCs w:val="18"/>
                </w:rPr>
                <w:t>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AF5B8B" w14:textId="3041A633"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39,635.68</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57D22B" w14:textId="2DB6ADB9"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899</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2687AD" w14:textId="529427BD"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725,346.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2FB956" w14:textId="67E28257"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136,358.2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E5E8A4" w14:textId="16201809"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092,597.0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1AB198" w14:textId="7E02248A"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793,936.97</w:t>
            </w:r>
          </w:p>
        </w:tc>
      </w:tr>
      <w:tr w:rsidR="000C0AFA" w:rsidRPr="00027AA2" w14:paraId="65EFB5AD"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8AE477" w14:textId="77777777" w:rsidR="000C0AFA" w:rsidRPr="00027AA2" w:rsidRDefault="000C0AFA" w:rsidP="000C0AFA">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027AA2">
                <w:rPr>
                  <w:rFonts w:ascii="Arial Narrow" w:eastAsia="Times New Roman" w:hAnsi="Arial Narrow"/>
                  <w:color w:val="000000"/>
                  <w:sz w:val="18"/>
                  <w:szCs w:val="18"/>
                </w:rPr>
                <w:t>I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6B645A" w14:textId="53E28C37"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F5903C" w14:textId="280DD359"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623</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AB28D5" w14:textId="67D4CD22"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306,188.96</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4A67D2" w14:textId="3276BFFF"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33,955.6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7DA11C" w14:textId="58A4AB06"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704,240.7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9A5D07" w14:textId="3982FB16"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244,385.37</w:t>
            </w:r>
          </w:p>
        </w:tc>
      </w:tr>
      <w:tr w:rsidR="000C0AFA" w:rsidRPr="00027AA2" w14:paraId="1B502814"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198969" w14:textId="77777777" w:rsidR="000C0AFA" w:rsidRPr="00027AA2" w:rsidRDefault="000C0AFA" w:rsidP="000C0AFA">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027AA2">
                <w:rPr>
                  <w:rFonts w:ascii="Arial Narrow" w:eastAsia="Times New Roman" w:hAnsi="Arial Narrow"/>
                  <w:color w:val="000000"/>
                  <w:sz w:val="18"/>
                  <w:szCs w:val="18"/>
                </w:rPr>
                <w:t>CALABARZON</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B959A2" w14:textId="729D845B"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0898C" w14:textId="2828A45A"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472</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9996B4" w14:textId="401D4AD5"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23,448.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373EE0" w14:textId="4AE79025"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898,455.2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73D5CA" w14:textId="641797F8"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926,446.98</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DD8BFD" w14:textId="14F34FCC"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548,350.18</w:t>
            </w:r>
          </w:p>
        </w:tc>
      </w:tr>
      <w:tr w:rsidR="000C0AFA" w:rsidRPr="00027AA2" w14:paraId="17E59B33"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1E3F76" w14:textId="77777777" w:rsidR="000C0AFA" w:rsidRPr="00027AA2" w:rsidRDefault="000C0AFA" w:rsidP="000C0AFA">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027AA2">
                <w:rPr>
                  <w:rFonts w:ascii="Arial Narrow" w:eastAsia="Times New Roman" w:hAnsi="Arial Narrow"/>
                  <w:color w:val="000000"/>
                  <w:sz w:val="18"/>
                  <w:szCs w:val="18"/>
                </w:rPr>
                <w:t>MIMAROPA</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75748C" w14:textId="6E2D04DD"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61,040.78</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05013F" w14:textId="0C9517AD"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295</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0D6DF5" w14:textId="535DE91F"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809,277.44</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401FF3" w14:textId="2A152A79"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464,672.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16B1AE" w14:textId="0C26D120"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753,508.5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AB1231" w14:textId="2C0CC79C"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088,498.77</w:t>
            </w:r>
          </w:p>
        </w:tc>
      </w:tr>
      <w:tr w:rsidR="000C0AFA" w:rsidRPr="00027AA2" w14:paraId="3230D046"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E7FAC3F" w14:textId="77777777" w:rsidR="000C0AFA" w:rsidRPr="00027AA2" w:rsidRDefault="000C0AFA" w:rsidP="000C0AFA">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027AA2">
                <w:rPr>
                  <w:rFonts w:ascii="Arial Narrow" w:eastAsia="Times New Roman" w:hAnsi="Arial Narrow"/>
                  <w:color w:val="000000"/>
                  <w:sz w:val="18"/>
                  <w:szCs w:val="18"/>
                </w:rPr>
                <w:t>V</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FFD9FB" w14:textId="528E8A27"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5A5E02" w14:textId="3DB96F36"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723</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D534D1" w14:textId="3DE278F7"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753,455.5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57F157" w14:textId="36985B24"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392,666.8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D29863" w14:textId="61661DFA"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100,933.9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2CC93B" w14:textId="74FCAD64"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0,247,056.26</w:t>
            </w:r>
          </w:p>
        </w:tc>
      </w:tr>
      <w:tr w:rsidR="000C0AFA" w:rsidRPr="00027AA2" w14:paraId="76B9F25E"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5B2E03A" w14:textId="77777777" w:rsidR="000C0AFA" w:rsidRPr="00027AA2" w:rsidRDefault="000C0AFA" w:rsidP="000C0AFA">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027AA2">
                <w:rPr>
                  <w:rFonts w:ascii="Arial Narrow" w:eastAsia="Times New Roman" w:hAnsi="Arial Narrow"/>
                  <w:color w:val="000000"/>
                  <w:sz w:val="18"/>
                  <w:szCs w:val="18"/>
                </w:rPr>
                <w:t>V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50DFE6" w14:textId="11B737DA"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636.4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AA3153" w14:textId="6AFF992E"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501</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3334E4" w14:textId="42C6391A"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07,098.4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80CC58" w14:textId="3A38FAF1"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90,634.39</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2C2AAD" w14:textId="0BCFCAAC"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955,822.18</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6E1F78" w14:textId="1060F573"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554,191.39</w:t>
            </w:r>
          </w:p>
        </w:tc>
      </w:tr>
      <w:tr w:rsidR="000C0AFA" w:rsidRPr="00027AA2" w14:paraId="2B1A4965"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93EDB1" w14:textId="77777777" w:rsidR="000C0AFA" w:rsidRPr="00027AA2" w:rsidRDefault="000C0AFA" w:rsidP="000C0AFA">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027AA2">
                <w:rPr>
                  <w:rFonts w:ascii="Arial Narrow" w:eastAsia="Times New Roman" w:hAnsi="Arial Narrow"/>
                  <w:color w:val="000000"/>
                  <w:sz w:val="18"/>
                  <w:szCs w:val="18"/>
                </w:rPr>
                <w:t>V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128EB9" w14:textId="24ED02B5"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FA0681" w14:textId="59DFD18D"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589</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D85EA6" w14:textId="40102FB5"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734,903.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B3F3B4" w14:textId="375A7CA7"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489,585.87</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98FB5B" w14:textId="5B786E67"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98,164.0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EFD064" w14:textId="74C68F56"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522,652.92</w:t>
            </w:r>
          </w:p>
        </w:tc>
      </w:tr>
      <w:tr w:rsidR="000C0AFA" w:rsidRPr="00027AA2" w14:paraId="7E739B19"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A7E82F5" w14:textId="77777777" w:rsidR="000C0AFA" w:rsidRPr="00027AA2" w:rsidRDefault="000C0AFA" w:rsidP="000C0AFA">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027AA2">
                <w:rPr>
                  <w:rFonts w:ascii="Arial Narrow" w:eastAsia="Times New Roman" w:hAnsi="Arial Narrow"/>
                  <w:color w:val="000000"/>
                  <w:sz w:val="18"/>
                  <w:szCs w:val="18"/>
                </w:rPr>
                <w:t>VI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72AD9F" w14:textId="3F669690"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85,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7B8495" w14:textId="026043BB"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553</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99F71B" w14:textId="6D897EEC"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643,099.23</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A9C2BD" w14:textId="2F0BDA0B"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22,369.0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A0B723" w14:textId="67AE8869"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538,573.66</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9E7176" w14:textId="70091CDA"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4,189,041.95</w:t>
            </w:r>
          </w:p>
        </w:tc>
      </w:tr>
      <w:tr w:rsidR="000C0AFA" w:rsidRPr="00027AA2" w14:paraId="4243C502"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412091E" w14:textId="77777777" w:rsidR="000C0AFA" w:rsidRPr="00027AA2" w:rsidRDefault="000C0AFA" w:rsidP="000C0AFA">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027AA2">
                <w:rPr>
                  <w:rFonts w:ascii="Arial Narrow" w:eastAsia="Times New Roman" w:hAnsi="Arial Narrow"/>
                  <w:color w:val="000000"/>
                  <w:sz w:val="18"/>
                  <w:szCs w:val="18"/>
                </w:rPr>
                <w:t>IX</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F48144" w14:textId="52BAE5E9"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FDE79" w14:textId="5E20FF0D"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514</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D6C0D2" w14:textId="2B81E49C"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222,085.86</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AFEB3D" w14:textId="7F3BCB88"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14,322.6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E070C8" w14:textId="6759D66C"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913,342.9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537887" w14:textId="6BFC5613"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249,751.42</w:t>
            </w:r>
          </w:p>
        </w:tc>
      </w:tr>
      <w:tr w:rsidR="000C0AFA" w:rsidRPr="00027AA2" w14:paraId="5F25E832"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CE9C222" w14:textId="77777777" w:rsidR="000C0AFA" w:rsidRPr="00027AA2" w:rsidRDefault="000C0AFA" w:rsidP="000C0AFA">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027AA2">
                <w:rPr>
                  <w:rFonts w:ascii="Arial Narrow" w:eastAsia="Times New Roman" w:hAnsi="Arial Narrow"/>
                  <w:color w:val="000000"/>
                  <w:sz w:val="18"/>
                  <w:szCs w:val="18"/>
                </w:rPr>
                <w:t>X</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C9551C" w14:textId="0450AA7B"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16,679.9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D30D4E" w14:textId="592C42C0"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728</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B2462D" w14:textId="15C6227D"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622,466.19</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3AE1D8" w14:textId="5C706B75"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466,316.39</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F70FD5" w14:textId="60431B05"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7,520,693.93</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273B97" w14:textId="384F07FF"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1,726,156.43</w:t>
            </w:r>
          </w:p>
        </w:tc>
      </w:tr>
      <w:tr w:rsidR="000C0AFA" w:rsidRPr="00027AA2" w14:paraId="27B0F96A"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49A5EC" w14:textId="77777777" w:rsidR="000C0AFA" w:rsidRPr="00027AA2" w:rsidRDefault="000C0AFA" w:rsidP="000C0AFA">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027AA2">
                <w:rPr>
                  <w:rFonts w:ascii="Arial Narrow" w:eastAsia="Times New Roman" w:hAnsi="Arial Narrow"/>
                  <w:color w:val="000000"/>
                  <w:sz w:val="18"/>
                  <w:szCs w:val="18"/>
                </w:rPr>
                <w:t>X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6F2DD2" w14:textId="589F64DA"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3D9806" w14:textId="1D799B79"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091</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FDE3A3" w14:textId="1DD7D9F5"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41,859.6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12CCAB" w14:textId="06C731F5"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498,715.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427789" w14:textId="421C3E76"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332,317.3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F0C48B" w14:textId="7EE3E422"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972,891.90</w:t>
            </w:r>
          </w:p>
        </w:tc>
      </w:tr>
      <w:tr w:rsidR="000C0AFA" w:rsidRPr="00027AA2" w14:paraId="0CEC263F"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B5D2715" w14:textId="77777777" w:rsidR="000C0AFA" w:rsidRPr="00027AA2" w:rsidRDefault="000C0AFA" w:rsidP="000C0AFA">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027AA2">
                <w:rPr>
                  <w:rFonts w:ascii="Arial Narrow" w:eastAsia="Times New Roman" w:hAnsi="Arial Narrow"/>
                  <w:color w:val="000000"/>
                  <w:sz w:val="18"/>
                  <w:szCs w:val="18"/>
                </w:rPr>
                <w:t>X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126B9" w14:textId="1B956033"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969.85</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2755BB" w14:textId="07C5E33C"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769</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10CE90" w14:textId="3C3D1FB2"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17,455.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D125CE" w14:textId="60A269AB"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674,656.3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A43237" w14:textId="4C44F3E0"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218,545.94</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2754C6" w14:textId="757D583A"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911,627.09</w:t>
            </w:r>
          </w:p>
        </w:tc>
      </w:tr>
      <w:tr w:rsidR="000C0AFA" w:rsidRPr="00027AA2" w14:paraId="6C2CE96A"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83EB2B" w14:textId="77777777" w:rsidR="000C0AFA" w:rsidRPr="00027AA2" w:rsidRDefault="000C0AFA" w:rsidP="000C0AFA">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027AA2">
                <w:rPr>
                  <w:rFonts w:ascii="Arial Narrow" w:eastAsia="Times New Roman" w:hAnsi="Arial Narrow"/>
                  <w:color w:val="000000"/>
                  <w:sz w:val="18"/>
                  <w:szCs w:val="18"/>
                </w:rPr>
                <w:t>CARAGA</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E1B7E0" w14:textId="1A8420E8"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57CB64" w14:textId="480435E5"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556</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228BF4" w14:textId="2B663313"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851,150.84</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5FD433" w14:textId="5470CAC3"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25,839.1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5C8A16" w14:textId="7E6A78C9"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963,302.91</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2A3481" w14:textId="45B1EA35"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340,292.91</w:t>
            </w:r>
          </w:p>
        </w:tc>
      </w:tr>
      <w:tr w:rsidR="000C0AFA" w:rsidRPr="00027AA2" w14:paraId="592DDD61"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2037C53" w14:textId="77777777" w:rsidR="000C0AFA" w:rsidRPr="00027AA2" w:rsidRDefault="000C0AFA" w:rsidP="000C0AFA">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027AA2">
                <w:rPr>
                  <w:rFonts w:ascii="Arial Narrow" w:eastAsia="Times New Roman" w:hAnsi="Arial Narrow"/>
                  <w:color w:val="000000"/>
                  <w:sz w:val="18"/>
                  <w:szCs w:val="18"/>
                </w:rPr>
                <w:t>NCR</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C53686" w14:textId="31D97062"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31,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C97943" w14:textId="41400AE0"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55</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3DDD39" w14:textId="584CBF57"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8,776.55</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5CC47A" w14:textId="4AF20446"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64,539.42</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EA3DF6" w14:textId="6A97662F"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30,344.44</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57BE56" w14:textId="7A73DE61"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54,660.41</w:t>
            </w:r>
          </w:p>
        </w:tc>
      </w:tr>
      <w:tr w:rsidR="000C0AFA" w:rsidRPr="00027AA2" w14:paraId="7B379996"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92C10E" w14:textId="77777777" w:rsidR="000C0AFA" w:rsidRPr="00027AA2" w:rsidRDefault="000C0AFA" w:rsidP="000C0AFA">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027AA2">
                <w:rPr>
                  <w:rFonts w:ascii="Arial Narrow" w:eastAsia="Times New Roman" w:hAnsi="Arial Narrow"/>
                  <w:color w:val="000000"/>
                  <w:sz w:val="18"/>
                  <w:szCs w:val="18"/>
                </w:rPr>
                <w:t>CAR</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0528BA" w14:textId="59A1F2D6"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691,218.1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F83DF6" w14:textId="22DFAA09"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839</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6DF0C4" w14:textId="6109FA70"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362,016.37</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BA6658" w14:textId="74B07327"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392,720.7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F52152" w14:textId="6CA01AD4"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882,925.02</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0C4173" w14:textId="7D6CCB57" w:rsidR="000C0AFA" w:rsidRPr="00027AA2" w:rsidRDefault="000C0AFA" w:rsidP="000C0AFA">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5,328,880.27</w:t>
            </w:r>
          </w:p>
        </w:tc>
      </w:tr>
    </w:tbl>
    <w:p w14:paraId="5DB19E5A" w14:textId="1563C05C" w:rsidR="002A2C5B" w:rsidRPr="008C088D" w:rsidRDefault="002A7D6A">
      <w:pPr>
        <w:spacing w:after="0" w:line="240" w:lineRule="auto"/>
        <w:ind w:left="270"/>
        <w:contextualSpacing/>
        <w:rPr>
          <w:rFonts w:ascii="Arial" w:eastAsia="Arial" w:hAnsi="Arial" w:cs="Arial"/>
          <w:i/>
          <w:sz w:val="16"/>
          <w:szCs w:val="16"/>
        </w:rPr>
      </w:pPr>
      <w:r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512873">
        <w:rPr>
          <w:rFonts w:ascii="Arial" w:eastAsia="Arial" w:hAnsi="Arial" w:cs="Arial"/>
          <w:i/>
          <w:sz w:val="16"/>
          <w:szCs w:val="16"/>
        </w:rPr>
        <w:t>0</w:t>
      </w:r>
      <w:r w:rsidR="000C0AFA">
        <w:rPr>
          <w:rFonts w:ascii="Arial" w:eastAsia="Arial" w:hAnsi="Arial" w:cs="Arial"/>
          <w:i/>
          <w:sz w:val="16"/>
          <w:szCs w:val="16"/>
        </w:rPr>
        <w:t>8</w:t>
      </w:r>
      <w:r w:rsidR="005E18B1" w:rsidRPr="005E18B1">
        <w:rPr>
          <w:rFonts w:ascii="Arial" w:eastAsia="Arial" w:hAnsi="Arial" w:cs="Arial"/>
          <w:i/>
          <w:sz w:val="16"/>
          <w:szCs w:val="16"/>
        </w:rPr>
        <w:t xml:space="preserve"> July </w:t>
      </w:r>
      <w:r w:rsidRPr="008C088D">
        <w:rPr>
          <w:rFonts w:ascii="Arial" w:eastAsia="Arial" w:hAnsi="Arial" w:cs="Arial"/>
          <w:i/>
          <w:sz w:val="16"/>
          <w:szCs w:val="16"/>
        </w:rPr>
        <w:t>2021, 4PM.</w:t>
      </w:r>
    </w:p>
    <w:p w14:paraId="2A3290CC" w14:textId="4DF9240B" w:rsidR="00394056" w:rsidRDefault="002A7D6A" w:rsidP="005E6631">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69E8A597" w14:textId="77777777" w:rsidR="005E6631" w:rsidRDefault="005E6631" w:rsidP="005E6631">
      <w:pPr>
        <w:spacing w:after="0" w:line="240" w:lineRule="auto"/>
        <w:contextualSpacing/>
        <w:jc w:val="right"/>
        <w:rPr>
          <w:rFonts w:ascii="Arial" w:eastAsia="Arial" w:hAnsi="Arial" w:cs="Arial"/>
          <w:i/>
          <w:color w:val="0070C0"/>
          <w:sz w:val="16"/>
          <w:szCs w:val="16"/>
        </w:rPr>
      </w:pPr>
    </w:p>
    <w:p w14:paraId="2282347D" w14:textId="77777777" w:rsidR="00EE4EB5" w:rsidRDefault="00EE4EB5">
      <w:pPr>
        <w:spacing w:after="0" w:line="240" w:lineRule="auto"/>
        <w:contextualSpacing/>
        <w:rPr>
          <w:rFonts w:ascii="Arial" w:eastAsia="Arial" w:hAnsi="Arial" w:cs="Arial"/>
          <w:b/>
          <w:color w:val="002060"/>
          <w:sz w:val="28"/>
          <w:szCs w:val="28"/>
        </w:rPr>
      </w:pPr>
    </w:p>
    <w:p w14:paraId="6C8A2DB5" w14:textId="63FE013C"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510D1BA1" w:rsidR="002A2C5B" w:rsidRDefault="005E18B1" w:rsidP="00C1433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C1433C">
              <w:rPr>
                <w:rFonts w:ascii="Arial" w:eastAsia="Arial" w:hAnsi="Arial" w:cs="Arial"/>
                <w:sz w:val="20"/>
                <w:szCs w:val="20"/>
              </w:rPr>
              <w:t>8</w:t>
            </w:r>
            <w:r>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69B4C3F1" w14:textId="77777777" w:rsidR="005E6631" w:rsidRDefault="005E663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4C8A1E2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2C502B2B" w:rsidR="002A2C5B" w:rsidRDefault="005E18B1"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C1433C">
              <w:rPr>
                <w:rFonts w:ascii="Arial" w:eastAsia="Arial" w:hAnsi="Arial" w:cs="Arial"/>
                <w:sz w:val="20"/>
                <w:szCs w:val="20"/>
              </w:rPr>
              <w:t>8</w:t>
            </w:r>
            <w:r>
              <w:rPr>
                <w:rFonts w:ascii="Arial" w:eastAsia="Arial" w:hAnsi="Arial" w:cs="Arial"/>
                <w:sz w:val="20"/>
                <w:szCs w:val="20"/>
              </w:rPr>
              <w:t xml:space="preserve"> July </w:t>
            </w:r>
            <w:r w:rsidR="00991781">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21D1F867" w:rsidR="002A2C5B" w:rsidRDefault="000C0AFA" w:rsidP="001666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8</w:t>
            </w:r>
            <w:r w:rsidR="004F120D">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lastRenderedPageBreak/>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65BE6F2E" w:rsidR="002A2C5B" w:rsidRPr="00C1433C" w:rsidRDefault="002205A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C1433C">
              <w:rPr>
                <w:rFonts w:ascii="Arial" w:eastAsia="Arial" w:hAnsi="Arial" w:cs="Arial"/>
                <w:sz w:val="20"/>
                <w:szCs w:val="20"/>
              </w:rPr>
              <w:t>0</w:t>
            </w:r>
            <w:r w:rsidR="002A394E" w:rsidRPr="00C1433C">
              <w:rPr>
                <w:rFonts w:ascii="Arial" w:eastAsia="Arial" w:hAnsi="Arial" w:cs="Arial"/>
                <w:sz w:val="20"/>
                <w:szCs w:val="20"/>
              </w:rPr>
              <w:t>7</w:t>
            </w:r>
            <w:r w:rsidR="00084056" w:rsidRPr="00C1433C">
              <w:rPr>
                <w:rFonts w:ascii="Arial" w:eastAsia="Arial" w:hAnsi="Arial" w:cs="Arial"/>
                <w:sz w:val="20"/>
                <w:szCs w:val="20"/>
              </w:rPr>
              <w:t xml:space="preserve"> J</w:t>
            </w:r>
            <w:r w:rsidRPr="00C1433C">
              <w:rPr>
                <w:rFonts w:ascii="Arial" w:eastAsia="Arial" w:hAnsi="Arial" w:cs="Arial"/>
                <w:sz w:val="20"/>
                <w:szCs w:val="20"/>
              </w:rPr>
              <w:t>uly</w:t>
            </w:r>
            <w:r w:rsidR="002A7D6A" w:rsidRPr="00C1433C">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C1433C" w:rsidRDefault="002A7D6A">
            <w:pPr>
              <w:pStyle w:val="ListParagraph"/>
              <w:numPr>
                <w:ilvl w:val="0"/>
                <w:numId w:val="5"/>
              </w:numPr>
              <w:spacing w:after="0" w:line="240" w:lineRule="auto"/>
              <w:ind w:right="57"/>
              <w:jc w:val="both"/>
              <w:rPr>
                <w:rFonts w:ascii="Arial" w:eastAsia="Arial" w:hAnsi="Arial" w:cs="Arial"/>
                <w:sz w:val="20"/>
                <w:szCs w:val="19"/>
              </w:rPr>
            </w:pPr>
            <w:r w:rsidRPr="00C1433C">
              <w:rPr>
                <w:rFonts w:ascii="Arial" w:eastAsia="Arial" w:hAnsi="Arial" w:cs="Arial"/>
                <w:sz w:val="20"/>
                <w:szCs w:val="19"/>
              </w:rPr>
              <w:t>A total of 11,</w:t>
            </w:r>
            <w:r w:rsidR="002A394E" w:rsidRPr="00C1433C">
              <w:rPr>
                <w:rFonts w:ascii="Arial" w:eastAsia="Arial" w:hAnsi="Arial" w:cs="Arial"/>
                <w:sz w:val="20"/>
                <w:szCs w:val="19"/>
              </w:rPr>
              <w:t>468</w:t>
            </w:r>
            <w:r w:rsidRPr="00C1433C">
              <w:rPr>
                <w:rFonts w:ascii="Arial" w:eastAsia="Arial" w:hAnsi="Arial" w:cs="Arial"/>
                <w:sz w:val="20"/>
                <w:szCs w:val="19"/>
              </w:rPr>
              <w:t xml:space="preserve"> FFPs amounting to ₱5,8</w:t>
            </w:r>
            <w:r w:rsidR="002A394E" w:rsidRPr="00C1433C">
              <w:rPr>
                <w:rFonts w:ascii="Arial" w:eastAsia="Arial" w:hAnsi="Arial" w:cs="Arial"/>
                <w:sz w:val="20"/>
                <w:szCs w:val="19"/>
              </w:rPr>
              <w:t>8</w:t>
            </w:r>
            <w:r w:rsidRPr="00C1433C">
              <w:rPr>
                <w:rFonts w:ascii="Arial" w:eastAsia="Arial" w:hAnsi="Arial" w:cs="Arial"/>
                <w:sz w:val="20"/>
                <w:szCs w:val="19"/>
              </w:rPr>
              <w:t>4,</w:t>
            </w:r>
            <w:r w:rsidR="002A394E" w:rsidRPr="00C1433C">
              <w:rPr>
                <w:rFonts w:ascii="Arial" w:eastAsia="Arial" w:hAnsi="Arial" w:cs="Arial"/>
                <w:sz w:val="20"/>
                <w:szCs w:val="19"/>
              </w:rPr>
              <w:t>029</w:t>
            </w:r>
            <w:r w:rsidRPr="00C1433C">
              <w:rPr>
                <w:rFonts w:ascii="Arial" w:eastAsia="Arial" w:hAnsi="Arial" w:cs="Arial"/>
                <w:sz w:val="20"/>
                <w:szCs w:val="19"/>
              </w:rPr>
              <w:t>.</w:t>
            </w:r>
            <w:r w:rsidR="002A394E" w:rsidRPr="00C1433C">
              <w:rPr>
                <w:rFonts w:ascii="Arial" w:eastAsia="Arial" w:hAnsi="Arial" w:cs="Arial"/>
                <w:sz w:val="20"/>
                <w:szCs w:val="19"/>
              </w:rPr>
              <w:t>30</w:t>
            </w:r>
            <w:r w:rsidRPr="00C1433C">
              <w:rPr>
                <w:rFonts w:ascii="Arial" w:eastAsia="Arial" w:hAnsi="Arial" w:cs="Arial"/>
                <w:sz w:val="20"/>
                <w:szCs w:val="19"/>
              </w:rPr>
              <w:t xml:space="preserve"> and 117 Hygiene Kits amounting to ₱172,399.50 were provided to the Locally Stranded Individuals (LSIs) in CAR.</w:t>
            </w:r>
          </w:p>
          <w:p w14:paraId="12C6860E" w14:textId="77777777" w:rsidR="002A2C5B" w:rsidRPr="00C1433C" w:rsidRDefault="002A7D6A">
            <w:pPr>
              <w:pStyle w:val="ListParagraph"/>
              <w:numPr>
                <w:ilvl w:val="0"/>
                <w:numId w:val="5"/>
              </w:numPr>
              <w:spacing w:after="0" w:line="240" w:lineRule="auto"/>
              <w:ind w:right="57"/>
              <w:jc w:val="both"/>
              <w:rPr>
                <w:rFonts w:ascii="Arial" w:eastAsia="Arial" w:hAnsi="Arial" w:cs="Arial"/>
                <w:sz w:val="20"/>
                <w:szCs w:val="19"/>
              </w:rPr>
            </w:pPr>
            <w:r w:rsidRPr="00C1433C">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Pr="00C1433C" w:rsidRDefault="002A7D6A">
            <w:pPr>
              <w:pStyle w:val="ListParagraph"/>
              <w:numPr>
                <w:ilvl w:val="0"/>
                <w:numId w:val="5"/>
              </w:numPr>
              <w:spacing w:after="0" w:line="240" w:lineRule="auto"/>
              <w:ind w:right="57"/>
              <w:jc w:val="both"/>
              <w:rPr>
                <w:rFonts w:ascii="Arial" w:eastAsia="Arial" w:hAnsi="Arial" w:cs="Arial"/>
                <w:sz w:val="20"/>
                <w:szCs w:val="19"/>
              </w:rPr>
            </w:pPr>
            <w:r w:rsidRPr="00C1433C">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C1433C" w:rsidRDefault="002A7D6A">
            <w:pPr>
              <w:pStyle w:val="ListParagraph"/>
              <w:numPr>
                <w:ilvl w:val="0"/>
                <w:numId w:val="5"/>
              </w:numPr>
              <w:spacing w:after="0" w:line="240" w:lineRule="auto"/>
              <w:ind w:right="57"/>
              <w:jc w:val="both"/>
              <w:rPr>
                <w:rFonts w:ascii="Arial" w:eastAsia="Arial" w:hAnsi="Arial" w:cs="Arial"/>
                <w:sz w:val="20"/>
                <w:szCs w:val="19"/>
              </w:rPr>
            </w:pPr>
            <w:r w:rsidRPr="00C1433C">
              <w:rPr>
                <w:rFonts w:ascii="Arial" w:eastAsia="Arial" w:hAnsi="Arial" w:cs="Arial"/>
                <w:sz w:val="20"/>
                <w:szCs w:val="19"/>
              </w:rPr>
              <w:t>On-going prepositioning of Food and Non-food Items to the provinces</w:t>
            </w:r>
          </w:p>
          <w:p w14:paraId="342007A8" w14:textId="77777777" w:rsidR="002A2C5B" w:rsidRPr="00C1433C" w:rsidRDefault="002A7D6A">
            <w:pPr>
              <w:pStyle w:val="ListParagraph"/>
              <w:numPr>
                <w:ilvl w:val="0"/>
                <w:numId w:val="5"/>
              </w:numPr>
              <w:spacing w:after="0" w:line="240" w:lineRule="auto"/>
              <w:ind w:right="57"/>
              <w:jc w:val="both"/>
              <w:rPr>
                <w:rFonts w:ascii="Arial" w:eastAsia="Arial" w:hAnsi="Arial" w:cs="Arial"/>
                <w:sz w:val="20"/>
                <w:szCs w:val="19"/>
              </w:rPr>
            </w:pPr>
            <w:r w:rsidRPr="00C1433C">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C1433C" w:rsidRDefault="002A7D6A">
            <w:pPr>
              <w:pStyle w:val="ListParagraph"/>
              <w:numPr>
                <w:ilvl w:val="0"/>
                <w:numId w:val="5"/>
              </w:numPr>
              <w:spacing w:after="0" w:line="240" w:lineRule="auto"/>
              <w:ind w:right="57"/>
              <w:jc w:val="both"/>
              <w:rPr>
                <w:rFonts w:ascii="Arial" w:eastAsia="Arial" w:hAnsi="Arial" w:cs="Arial"/>
                <w:sz w:val="20"/>
                <w:szCs w:val="19"/>
              </w:rPr>
            </w:pPr>
            <w:r w:rsidRPr="00C1433C">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C1433C"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C1433C"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C1433C">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C1433C" w:rsidRPr="00C1433C" w14:paraId="656B84D3" w14:textId="77777777">
              <w:tc>
                <w:tcPr>
                  <w:tcW w:w="1370" w:type="pct"/>
                  <w:shd w:val="clear" w:color="auto" w:fill="D9D9D9" w:themeFill="background1" w:themeFillShade="D9"/>
                  <w:vAlign w:val="center"/>
                </w:tcPr>
                <w:p w14:paraId="522B7B0E" w14:textId="77777777" w:rsidR="002A2C5B" w:rsidRPr="00C1433C" w:rsidRDefault="002A7D6A">
                  <w:pPr>
                    <w:widowControl/>
                    <w:spacing w:after="0" w:line="240" w:lineRule="auto"/>
                    <w:ind w:right="57"/>
                    <w:contextualSpacing/>
                    <w:jc w:val="both"/>
                    <w:rPr>
                      <w:rFonts w:ascii="Arial" w:eastAsia="Arial" w:hAnsi="Arial" w:cs="Arial"/>
                      <w:b/>
                      <w:sz w:val="16"/>
                      <w:szCs w:val="16"/>
                    </w:rPr>
                  </w:pPr>
                  <w:r w:rsidRPr="00C1433C">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C1433C" w:rsidRDefault="002A7D6A">
                  <w:pPr>
                    <w:widowControl/>
                    <w:spacing w:after="0" w:line="240" w:lineRule="auto"/>
                    <w:ind w:right="57"/>
                    <w:contextualSpacing/>
                    <w:jc w:val="both"/>
                    <w:rPr>
                      <w:rFonts w:ascii="Arial" w:eastAsia="Arial" w:hAnsi="Arial" w:cs="Arial"/>
                      <w:b/>
                      <w:sz w:val="16"/>
                      <w:szCs w:val="16"/>
                    </w:rPr>
                  </w:pPr>
                  <w:r w:rsidRPr="00C1433C">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C1433C" w:rsidRDefault="002A7D6A">
                  <w:pPr>
                    <w:widowControl/>
                    <w:spacing w:after="0" w:line="240" w:lineRule="auto"/>
                    <w:ind w:right="57"/>
                    <w:contextualSpacing/>
                    <w:jc w:val="center"/>
                    <w:rPr>
                      <w:rFonts w:ascii="Arial" w:eastAsia="Arial" w:hAnsi="Arial" w:cs="Arial"/>
                      <w:b/>
                      <w:sz w:val="16"/>
                      <w:szCs w:val="16"/>
                    </w:rPr>
                  </w:pPr>
                  <w:r w:rsidRPr="00C1433C">
                    <w:rPr>
                      <w:rFonts w:ascii="Arial" w:eastAsia="Arial" w:hAnsi="Arial" w:cs="Arial"/>
                      <w:b/>
                      <w:sz w:val="16"/>
                      <w:szCs w:val="16"/>
                    </w:rPr>
                    <w:t>TOTAL AMOUNT PAID (PhP)</w:t>
                  </w:r>
                </w:p>
              </w:tc>
            </w:tr>
            <w:tr w:rsidR="00C1433C" w:rsidRPr="00C1433C" w14:paraId="1223ED61" w14:textId="77777777">
              <w:tc>
                <w:tcPr>
                  <w:tcW w:w="5000" w:type="pct"/>
                  <w:gridSpan w:val="3"/>
                  <w:shd w:val="clear" w:color="auto" w:fill="EAF1DD" w:themeFill="accent3" w:themeFillTint="33"/>
                  <w:vAlign w:val="center"/>
                </w:tcPr>
                <w:p w14:paraId="68D36DB0" w14:textId="77777777" w:rsidR="002A2C5B" w:rsidRPr="00C1433C" w:rsidRDefault="002A7D6A">
                  <w:pPr>
                    <w:widowControl/>
                    <w:spacing w:after="0" w:line="240" w:lineRule="auto"/>
                    <w:ind w:right="57"/>
                    <w:contextualSpacing/>
                    <w:jc w:val="both"/>
                    <w:rPr>
                      <w:rFonts w:ascii="Arial" w:eastAsia="Arial" w:hAnsi="Arial" w:cs="Arial"/>
                      <w:b/>
                      <w:sz w:val="16"/>
                      <w:szCs w:val="16"/>
                    </w:rPr>
                  </w:pPr>
                  <w:r w:rsidRPr="00C1433C">
                    <w:rPr>
                      <w:rFonts w:ascii="Arial" w:eastAsia="Arial" w:hAnsi="Arial" w:cs="Arial"/>
                      <w:b/>
                      <w:sz w:val="16"/>
                      <w:szCs w:val="16"/>
                    </w:rPr>
                    <w:t>FIRST TRANCHE</w:t>
                  </w:r>
                </w:p>
              </w:tc>
            </w:tr>
            <w:tr w:rsidR="00C1433C" w:rsidRPr="00C1433C" w14:paraId="6ECC1C27" w14:textId="77777777">
              <w:tc>
                <w:tcPr>
                  <w:tcW w:w="1370" w:type="pct"/>
                </w:tcPr>
                <w:p w14:paraId="0756600F" w14:textId="77777777" w:rsidR="002A2C5B" w:rsidRPr="00C1433C" w:rsidRDefault="002A7D6A">
                  <w:pPr>
                    <w:widowControl/>
                    <w:spacing w:after="0" w:line="240" w:lineRule="auto"/>
                    <w:ind w:right="57"/>
                    <w:contextualSpacing/>
                    <w:jc w:val="both"/>
                    <w:rPr>
                      <w:rFonts w:ascii="Arial" w:eastAsia="Arial" w:hAnsi="Arial" w:cs="Arial"/>
                      <w:bCs/>
                      <w:sz w:val="16"/>
                      <w:szCs w:val="16"/>
                    </w:rPr>
                  </w:pPr>
                  <w:r w:rsidRPr="00C1433C">
                    <w:rPr>
                      <w:rFonts w:ascii="Arial" w:eastAsia="Arial" w:hAnsi="Arial" w:cs="Arial"/>
                      <w:bCs/>
                      <w:sz w:val="16"/>
                      <w:szCs w:val="16"/>
                    </w:rPr>
                    <w:t>Non-4Ps</w:t>
                  </w:r>
                </w:p>
              </w:tc>
              <w:tc>
                <w:tcPr>
                  <w:tcW w:w="1920" w:type="pct"/>
                </w:tcPr>
                <w:p w14:paraId="17AFCD4F" w14:textId="77777777" w:rsidR="002A2C5B" w:rsidRPr="00C1433C" w:rsidRDefault="002A7D6A">
                  <w:pPr>
                    <w:widowControl/>
                    <w:spacing w:after="0" w:line="240" w:lineRule="auto"/>
                    <w:ind w:right="57"/>
                    <w:contextualSpacing/>
                    <w:jc w:val="center"/>
                    <w:rPr>
                      <w:rFonts w:ascii="Arial" w:eastAsia="Arial" w:hAnsi="Arial" w:cs="Arial"/>
                      <w:bCs/>
                      <w:sz w:val="16"/>
                      <w:szCs w:val="16"/>
                    </w:rPr>
                  </w:pPr>
                  <w:r w:rsidRPr="00C1433C">
                    <w:rPr>
                      <w:rFonts w:ascii="Arial" w:eastAsia="Arial" w:hAnsi="Arial" w:cs="Arial"/>
                      <w:bCs/>
                      <w:sz w:val="16"/>
                      <w:szCs w:val="16"/>
                    </w:rPr>
                    <w:t>345,309</w:t>
                  </w:r>
                </w:p>
              </w:tc>
              <w:tc>
                <w:tcPr>
                  <w:tcW w:w="1710" w:type="pct"/>
                </w:tcPr>
                <w:p w14:paraId="4E640978" w14:textId="77777777" w:rsidR="002A2C5B" w:rsidRPr="00C1433C" w:rsidRDefault="002A7D6A">
                  <w:pPr>
                    <w:widowControl/>
                    <w:spacing w:after="0" w:line="240" w:lineRule="auto"/>
                    <w:ind w:right="57"/>
                    <w:contextualSpacing/>
                    <w:jc w:val="right"/>
                    <w:rPr>
                      <w:rFonts w:ascii="Arial" w:eastAsia="Arial" w:hAnsi="Arial" w:cs="Arial"/>
                      <w:bCs/>
                      <w:sz w:val="16"/>
                      <w:szCs w:val="16"/>
                    </w:rPr>
                  </w:pPr>
                  <w:r w:rsidRPr="00C1433C">
                    <w:rPr>
                      <w:rFonts w:ascii="Arial" w:eastAsia="Arial" w:hAnsi="Arial" w:cs="Arial"/>
                      <w:bCs/>
                      <w:sz w:val="16"/>
                      <w:szCs w:val="16"/>
                    </w:rPr>
                    <w:t>1,895,361,350.00</w:t>
                  </w:r>
                </w:p>
              </w:tc>
            </w:tr>
            <w:tr w:rsidR="00C1433C" w:rsidRPr="00C1433C" w14:paraId="27B24FB3" w14:textId="77777777">
              <w:tc>
                <w:tcPr>
                  <w:tcW w:w="1370" w:type="pct"/>
                </w:tcPr>
                <w:p w14:paraId="27610306" w14:textId="77777777" w:rsidR="002A2C5B" w:rsidRPr="00C1433C" w:rsidRDefault="002A7D6A">
                  <w:pPr>
                    <w:widowControl/>
                    <w:spacing w:after="0" w:line="240" w:lineRule="auto"/>
                    <w:ind w:right="57"/>
                    <w:contextualSpacing/>
                    <w:jc w:val="both"/>
                    <w:rPr>
                      <w:rFonts w:ascii="Arial" w:eastAsia="Arial" w:hAnsi="Arial" w:cs="Arial"/>
                      <w:bCs/>
                      <w:sz w:val="16"/>
                      <w:szCs w:val="16"/>
                    </w:rPr>
                  </w:pPr>
                  <w:r w:rsidRPr="00C1433C">
                    <w:rPr>
                      <w:rFonts w:ascii="Arial" w:eastAsia="Arial" w:hAnsi="Arial" w:cs="Arial"/>
                      <w:bCs/>
                      <w:sz w:val="16"/>
                      <w:szCs w:val="16"/>
                    </w:rPr>
                    <w:t>4Ps</w:t>
                  </w:r>
                </w:p>
              </w:tc>
              <w:tc>
                <w:tcPr>
                  <w:tcW w:w="1920" w:type="pct"/>
                </w:tcPr>
                <w:p w14:paraId="4FBDC496" w14:textId="77777777" w:rsidR="002A2C5B" w:rsidRPr="00C1433C" w:rsidRDefault="002A7D6A">
                  <w:pPr>
                    <w:widowControl/>
                    <w:spacing w:after="0" w:line="240" w:lineRule="auto"/>
                    <w:ind w:right="57"/>
                    <w:contextualSpacing/>
                    <w:jc w:val="center"/>
                    <w:rPr>
                      <w:rFonts w:ascii="Arial" w:eastAsia="Arial" w:hAnsi="Arial" w:cs="Arial"/>
                      <w:bCs/>
                      <w:sz w:val="16"/>
                      <w:szCs w:val="16"/>
                    </w:rPr>
                  </w:pPr>
                  <w:r w:rsidRPr="00C1433C">
                    <w:rPr>
                      <w:rFonts w:ascii="Arial" w:eastAsia="Arial" w:hAnsi="Arial" w:cs="Arial"/>
                      <w:bCs/>
                      <w:sz w:val="16"/>
                      <w:szCs w:val="16"/>
                    </w:rPr>
                    <w:t>73,009</w:t>
                  </w:r>
                </w:p>
              </w:tc>
              <w:tc>
                <w:tcPr>
                  <w:tcW w:w="1710" w:type="pct"/>
                </w:tcPr>
                <w:p w14:paraId="3E2B8C4E" w14:textId="77777777" w:rsidR="002A2C5B" w:rsidRPr="00C1433C" w:rsidRDefault="002A7D6A">
                  <w:pPr>
                    <w:widowControl/>
                    <w:spacing w:after="0" w:line="240" w:lineRule="auto"/>
                    <w:ind w:right="57"/>
                    <w:contextualSpacing/>
                    <w:jc w:val="right"/>
                    <w:rPr>
                      <w:rFonts w:ascii="Arial" w:eastAsia="Arial" w:hAnsi="Arial" w:cs="Arial"/>
                      <w:bCs/>
                      <w:sz w:val="16"/>
                      <w:szCs w:val="16"/>
                    </w:rPr>
                  </w:pPr>
                  <w:r w:rsidRPr="00C1433C">
                    <w:rPr>
                      <w:rFonts w:ascii="Arial" w:eastAsia="Arial" w:hAnsi="Arial" w:cs="Arial"/>
                      <w:bCs/>
                      <w:sz w:val="16"/>
                      <w:szCs w:val="16"/>
                    </w:rPr>
                    <w:t>302,987,350.00</w:t>
                  </w:r>
                </w:p>
              </w:tc>
            </w:tr>
            <w:tr w:rsidR="00C1433C" w:rsidRPr="00C1433C" w14:paraId="1864E802" w14:textId="77777777">
              <w:tc>
                <w:tcPr>
                  <w:tcW w:w="5000" w:type="pct"/>
                  <w:gridSpan w:val="3"/>
                  <w:shd w:val="clear" w:color="auto" w:fill="EAF1DD" w:themeFill="accent3" w:themeFillTint="33"/>
                  <w:vAlign w:val="center"/>
                </w:tcPr>
                <w:p w14:paraId="7EA844D0" w14:textId="77777777" w:rsidR="002A2C5B" w:rsidRPr="00C1433C" w:rsidRDefault="002A7D6A">
                  <w:pPr>
                    <w:widowControl/>
                    <w:spacing w:after="0" w:line="240" w:lineRule="auto"/>
                    <w:ind w:right="57"/>
                    <w:contextualSpacing/>
                    <w:jc w:val="both"/>
                    <w:rPr>
                      <w:rFonts w:ascii="Arial" w:eastAsia="Arial" w:hAnsi="Arial" w:cs="Arial"/>
                      <w:b/>
                      <w:sz w:val="16"/>
                      <w:szCs w:val="16"/>
                    </w:rPr>
                  </w:pPr>
                  <w:r w:rsidRPr="00C1433C">
                    <w:rPr>
                      <w:rFonts w:ascii="Arial" w:eastAsia="Arial" w:hAnsi="Arial" w:cs="Arial"/>
                      <w:b/>
                      <w:sz w:val="16"/>
                      <w:szCs w:val="16"/>
                    </w:rPr>
                    <w:t>SECOND TRANCHE</w:t>
                  </w:r>
                </w:p>
              </w:tc>
            </w:tr>
            <w:tr w:rsidR="00C1433C" w:rsidRPr="00C1433C" w14:paraId="379FB482" w14:textId="77777777">
              <w:tc>
                <w:tcPr>
                  <w:tcW w:w="1370" w:type="pct"/>
                </w:tcPr>
                <w:p w14:paraId="722565B9" w14:textId="77777777" w:rsidR="002A2C5B" w:rsidRPr="00C1433C" w:rsidRDefault="002A7D6A">
                  <w:pPr>
                    <w:widowControl/>
                    <w:spacing w:after="0" w:line="240" w:lineRule="auto"/>
                    <w:ind w:right="57"/>
                    <w:contextualSpacing/>
                    <w:jc w:val="both"/>
                    <w:rPr>
                      <w:rFonts w:ascii="Arial" w:eastAsia="Arial" w:hAnsi="Arial" w:cs="Arial"/>
                      <w:bCs/>
                      <w:sz w:val="16"/>
                      <w:szCs w:val="16"/>
                    </w:rPr>
                  </w:pPr>
                  <w:r w:rsidRPr="00C1433C">
                    <w:rPr>
                      <w:rFonts w:ascii="Arial" w:eastAsia="Arial" w:hAnsi="Arial" w:cs="Arial"/>
                      <w:bCs/>
                      <w:sz w:val="16"/>
                      <w:szCs w:val="16"/>
                    </w:rPr>
                    <w:t>Non-4Ps</w:t>
                  </w:r>
                </w:p>
              </w:tc>
              <w:tc>
                <w:tcPr>
                  <w:tcW w:w="1920" w:type="pct"/>
                </w:tcPr>
                <w:p w14:paraId="1FBC519C" w14:textId="77777777" w:rsidR="002A2C5B" w:rsidRPr="00C1433C" w:rsidRDefault="002A7D6A">
                  <w:pPr>
                    <w:widowControl/>
                    <w:spacing w:after="0" w:line="240" w:lineRule="auto"/>
                    <w:ind w:right="57"/>
                    <w:contextualSpacing/>
                    <w:jc w:val="center"/>
                    <w:rPr>
                      <w:rFonts w:ascii="Arial" w:eastAsia="Arial" w:hAnsi="Arial" w:cs="Arial"/>
                      <w:bCs/>
                      <w:sz w:val="16"/>
                      <w:szCs w:val="16"/>
                    </w:rPr>
                  </w:pPr>
                  <w:r w:rsidRPr="00C1433C">
                    <w:rPr>
                      <w:rFonts w:ascii="Arial" w:eastAsia="Arial" w:hAnsi="Arial" w:cs="Arial"/>
                      <w:bCs/>
                      <w:sz w:val="16"/>
                      <w:szCs w:val="16"/>
                    </w:rPr>
                    <w:t>96,944</w:t>
                  </w:r>
                </w:p>
              </w:tc>
              <w:tc>
                <w:tcPr>
                  <w:tcW w:w="1710" w:type="pct"/>
                </w:tcPr>
                <w:p w14:paraId="16939AA0" w14:textId="77777777" w:rsidR="002A2C5B" w:rsidRPr="00C1433C" w:rsidRDefault="002A7D6A">
                  <w:pPr>
                    <w:widowControl/>
                    <w:spacing w:after="0" w:line="240" w:lineRule="auto"/>
                    <w:ind w:right="57"/>
                    <w:contextualSpacing/>
                    <w:jc w:val="right"/>
                    <w:rPr>
                      <w:rFonts w:ascii="Arial" w:eastAsia="Arial" w:hAnsi="Arial" w:cs="Arial"/>
                      <w:bCs/>
                      <w:sz w:val="16"/>
                      <w:szCs w:val="16"/>
                    </w:rPr>
                  </w:pPr>
                  <w:r w:rsidRPr="00C1433C">
                    <w:rPr>
                      <w:rFonts w:ascii="Arial" w:eastAsia="Arial" w:hAnsi="Arial" w:cs="Arial"/>
                      <w:bCs/>
                      <w:sz w:val="16"/>
                      <w:szCs w:val="16"/>
                    </w:rPr>
                    <w:t>533,192,000.00</w:t>
                  </w:r>
                </w:p>
              </w:tc>
            </w:tr>
            <w:tr w:rsidR="00C1433C" w:rsidRPr="00C1433C" w14:paraId="2C674960" w14:textId="77777777">
              <w:tc>
                <w:tcPr>
                  <w:tcW w:w="1370" w:type="pct"/>
                </w:tcPr>
                <w:p w14:paraId="04DCA48A" w14:textId="77777777" w:rsidR="002A2C5B" w:rsidRPr="00C1433C" w:rsidRDefault="002A7D6A">
                  <w:pPr>
                    <w:widowControl/>
                    <w:spacing w:after="0" w:line="240" w:lineRule="auto"/>
                    <w:ind w:right="57"/>
                    <w:contextualSpacing/>
                    <w:jc w:val="both"/>
                    <w:rPr>
                      <w:rFonts w:ascii="Arial" w:eastAsia="Arial" w:hAnsi="Arial" w:cs="Arial"/>
                      <w:bCs/>
                      <w:sz w:val="16"/>
                      <w:szCs w:val="16"/>
                    </w:rPr>
                  </w:pPr>
                  <w:r w:rsidRPr="00C1433C">
                    <w:rPr>
                      <w:rFonts w:ascii="Arial" w:eastAsia="Arial" w:hAnsi="Arial" w:cs="Arial"/>
                      <w:bCs/>
                      <w:sz w:val="16"/>
                      <w:szCs w:val="16"/>
                    </w:rPr>
                    <w:t>4Ps</w:t>
                  </w:r>
                </w:p>
              </w:tc>
              <w:tc>
                <w:tcPr>
                  <w:tcW w:w="1920" w:type="pct"/>
                </w:tcPr>
                <w:p w14:paraId="1FA0F649" w14:textId="77777777" w:rsidR="002A2C5B" w:rsidRPr="00C1433C" w:rsidRDefault="002A7D6A">
                  <w:pPr>
                    <w:widowControl/>
                    <w:spacing w:after="0" w:line="240" w:lineRule="auto"/>
                    <w:ind w:right="57"/>
                    <w:contextualSpacing/>
                    <w:jc w:val="center"/>
                    <w:rPr>
                      <w:rFonts w:ascii="Arial" w:eastAsia="Arial" w:hAnsi="Arial" w:cs="Arial"/>
                      <w:bCs/>
                      <w:sz w:val="16"/>
                      <w:szCs w:val="16"/>
                    </w:rPr>
                  </w:pPr>
                  <w:r w:rsidRPr="00C1433C">
                    <w:rPr>
                      <w:rFonts w:ascii="Arial" w:eastAsia="Arial" w:hAnsi="Arial" w:cs="Arial"/>
                      <w:bCs/>
                      <w:sz w:val="16"/>
                      <w:szCs w:val="16"/>
                    </w:rPr>
                    <w:t>13,597</w:t>
                  </w:r>
                </w:p>
              </w:tc>
              <w:tc>
                <w:tcPr>
                  <w:tcW w:w="1710" w:type="pct"/>
                </w:tcPr>
                <w:p w14:paraId="7D15122D" w14:textId="77777777" w:rsidR="002A2C5B" w:rsidRPr="00C1433C" w:rsidRDefault="002A7D6A">
                  <w:pPr>
                    <w:widowControl/>
                    <w:spacing w:after="0" w:line="240" w:lineRule="auto"/>
                    <w:ind w:right="57"/>
                    <w:contextualSpacing/>
                    <w:jc w:val="right"/>
                    <w:rPr>
                      <w:rFonts w:ascii="Arial" w:eastAsia="Arial" w:hAnsi="Arial" w:cs="Arial"/>
                      <w:bCs/>
                      <w:sz w:val="16"/>
                      <w:szCs w:val="16"/>
                    </w:rPr>
                  </w:pPr>
                  <w:r w:rsidRPr="00C1433C">
                    <w:rPr>
                      <w:rFonts w:ascii="Arial" w:eastAsia="Arial" w:hAnsi="Arial" w:cs="Arial"/>
                      <w:bCs/>
                      <w:sz w:val="16"/>
                      <w:szCs w:val="16"/>
                    </w:rPr>
                    <w:t>56,427,550.00</w:t>
                  </w:r>
                </w:p>
              </w:tc>
            </w:tr>
          </w:tbl>
          <w:p w14:paraId="1176B9A0" w14:textId="77777777" w:rsidR="002A2C5B" w:rsidRPr="00C1433C" w:rsidRDefault="002A7D6A">
            <w:pPr>
              <w:pStyle w:val="ListParagraph"/>
              <w:numPr>
                <w:ilvl w:val="0"/>
                <w:numId w:val="5"/>
              </w:numPr>
              <w:spacing w:after="0" w:line="240" w:lineRule="auto"/>
              <w:ind w:right="57"/>
              <w:jc w:val="both"/>
              <w:rPr>
                <w:rFonts w:ascii="Arial" w:eastAsia="Arial" w:hAnsi="Arial" w:cs="Arial"/>
                <w:sz w:val="20"/>
                <w:szCs w:val="19"/>
              </w:rPr>
            </w:pPr>
            <w:r w:rsidRPr="00C1433C">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7910B82E" w:rsidR="002A2C5B" w:rsidRPr="003B370B" w:rsidRDefault="00330DF2" w:rsidP="00C1433C">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C1433C">
              <w:rPr>
                <w:rFonts w:ascii="Arial" w:eastAsia="Arial" w:hAnsi="Arial" w:cs="Arial"/>
                <w:sz w:val="20"/>
                <w:szCs w:val="20"/>
              </w:rPr>
              <w:t>0</w:t>
            </w:r>
            <w:r w:rsidR="00C1433C" w:rsidRPr="00C1433C">
              <w:rPr>
                <w:rFonts w:ascii="Arial" w:eastAsia="Arial" w:hAnsi="Arial" w:cs="Arial"/>
                <w:sz w:val="20"/>
                <w:szCs w:val="20"/>
              </w:rPr>
              <w:t>8</w:t>
            </w:r>
            <w:r w:rsidR="00084056" w:rsidRPr="00C1433C">
              <w:rPr>
                <w:rFonts w:ascii="Arial" w:eastAsia="Arial" w:hAnsi="Arial" w:cs="Arial"/>
                <w:sz w:val="20"/>
                <w:szCs w:val="20"/>
              </w:rPr>
              <w:t xml:space="preserve"> Ju</w:t>
            </w:r>
            <w:r w:rsidRPr="00C1433C">
              <w:rPr>
                <w:rFonts w:ascii="Arial" w:eastAsia="Arial" w:hAnsi="Arial" w:cs="Arial"/>
                <w:sz w:val="20"/>
                <w:szCs w:val="20"/>
              </w:rPr>
              <w:t>ly</w:t>
            </w:r>
            <w:r w:rsidR="002A7D6A" w:rsidRPr="00C1433C">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155ABAAC" w:rsidR="002A2C5B" w:rsidRPr="00C1433C" w:rsidRDefault="00A76B9A">
            <w:pPr>
              <w:pStyle w:val="ListParagraph"/>
              <w:numPr>
                <w:ilvl w:val="0"/>
                <w:numId w:val="6"/>
              </w:numPr>
              <w:spacing w:after="0" w:line="240" w:lineRule="auto"/>
              <w:jc w:val="both"/>
              <w:rPr>
                <w:rFonts w:ascii="Arial" w:eastAsia="Arial" w:hAnsi="Arial" w:cs="Arial"/>
                <w:sz w:val="20"/>
                <w:szCs w:val="19"/>
              </w:rPr>
            </w:pPr>
            <w:r w:rsidRPr="00C1433C">
              <w:rPr>
                <w:rFonts w:ascii="Arial" w:eastAsia="Arial" w:hAnsi="Arial" w:cs="Arial"/>
                <w:sz w:val="20"/>
                <w:szCs w:val="19"/>
              </w:rPr>
              <w:t>A total of</w:t>
            </w:r>
            <w:r w:rsidR="00B340EC" w:rsidRPr="00C1433C">
              <w:rPr>
                <w:rFonts w:ascii="Arial" w:eastAsia="Arial" w:hAnsi="Arial" w:cs="Arial"/>
                <w:sz w:val="20"/>
                <w:szCs w:val="19"/>
              </w:rPr>
              <w:t xml:space="preserve"> </w:t>
            </w:r>
            <w:r w:rsidR="007258A2" w:rsidRPr="00C1433C">
              <w:rPr>
                <w:rFonts w:ascii="Arial" w:eastAsia="Arial" w:hAnsi="Arial" w:cs="Arial"/>
                <w:sz w:val="20"/>
                <w:szCs w:val="19"/>
              </w:rPr>
              <w:t>4</w:t>
            </w:r>
            <w:r w:rsidR="008A059E" w:rsidRPr="00C1433C">
              <w:rPr>
                <w:rFonts w:ascii="Arial" w:eastAsia="Arial" w:hAnsi="Arial" w:cs="Arial"/>
                <w:sz w:val="20"/>
                <w:szCs w:val="19"/>
              </w:rPr>
              <w:t>9</w:t>
            </w:r>
            <w:r w:rsidR="002A7D6A" w:rsidRPr="00C1433C">
              <w:rPr>
                <w:rFonts w:ascii="Arial" w:eastAsia="Arial" w:hAnsi="Arial" w:cs="Arial"/>
                <w:sz w:val="20"/>
                <w:szCs w:val="19"/>
              </w:rPr>
              <w:t xml:space="preserve"> personnel are on duty/deployed region-wide to conduct response operation and to monitor and execute SAP implementation in the Region.</w:t>
            </w:r>
          </w:p>
          <w:p w14:paraId="72824FC2"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3B370B" w:rsidRDefault="002A2C5B">
            <w:pPr>
              <w:spacing w:after="0" w:line="240" w:lineRule="auto"/>
              <w:jc w:val="both"/>
              <w:rPr>
                <w:rFonts w:ascii="Arial" w:eastAsia="Arial" w:hAnsi="Arial" w:cs="Arial"/>
                <w:sz w:val="20"/>
                <w:szCs w:val="19"/>
              </w:rPr>
            </w:pPr>
          </w:p>
          <w:p w14:paraId="45F51393" w14:textId="77777777" w:rsidR="002A2C5B" w:rsidRPr="003B370B" w:rsidRDefault="002A7D6A">
            <w:pPr>
              <w:spacing w:after="0" w:line="240" w:lineRule="auto"/>
              <w:contextualSpacing/>
              <w:jc w:val="both"/>
              <w:rPr>
                <w:rFonts w:ascii="Arial" w:eastAsia="Arial" w:hAnsi="Arial" w:cs="Arial"/>
                <w:b/>
                <w:sz w:val="20"/>
                <w:szCs w:val="19"/>
              </w:rPr>
            </w:pPr>
            <w:r w:rsidRPr="003B370B">
              <w:rPr>
                <w:rFonts w:ascii="Arial" w:eastAsia="Arial" w:hAnsi="Arial" w:cs="Arial"/>
                <w:b/>
                <w:sz w:val="20"/>
                <w:szCs w:val="19"/>
              </w:rPr>
              <w:t>Social Amelioration Program (SAP)</w:t>
            </w:r>
          </w:p>
          <w:p w14:paraId="00281746" w14:textId="5EF31C24" w:rsidR="00450EDE" w:rsidRPr="003B370B" w:rsidRDefault="00450EDE" w:rsidP="00B340EC">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 xml:space="preserve">A total of </w:t>
            </w:r>
            <w:r w:rsidR="00330DF2" w:rsidRPr="003B370B">
              <w:rPr>
                <w:rFonts w:ascii="Arial" w:eastAsia="Arial" w:hAnsi="Arial" w:cs="Arial"/>
                <w:b/>
                <w:sz w:val="20"/>
                <w:szCs w:val="19"/>
              </w:rPr>
              <w:t xml:space="preserve">5,501 </w:t>
            </w:r>
            <w:r w:rsidRPr="003B370B">
              <w:rPr>
                <w:rFonts w:ascii="Arial" w:eastAsia="Arial" w:hAnsi="Arial" w:cs="Arial"/>
                <w:b/>
                <w:sz w:val="20"/>
                <w:szCs w:val="19"/>
              </w:rPr>
              <w:t>Non-Pantawid Pamilya beneficiaries</w:t>
            </w:r>
            <w:r w:rsidRPr="003B370B">
              <w:rPr>
                <w:rFonts w:ascii="Arial" w:eastAsia="Arial" w:hAnsi="Arial" w:cs="Arial"/>
                <w:sz w:val="20"/>
                <w:szCs w:val="19"/>
              </w:rPr>
              <w:t xml:space="preserve"> in Pangasinan were paid amounting to </w:t>
            </w:r>
            <w:r w:rsidRPr="003B370B">
              <w:rPr>
                <w:rFonts w:ascii="Arial" w:eastAsia="Arial" w:hAnsi="Arial" w:cs="Arial"/>
                <w:b/>
                <w:sz w:val="20"/>
                <w:szCs w:val="19"/>
              </w:rPr>
              <w:t>₱</w:t>
            </w:r>
            <w:r w:rsidR="00330DF2" w:rsidRPr="003B370B">
              <w:rPr>
                <w:rFonts w:ascii="Arial" w:eastAsia="Arial" w:hAnsi="Arial" w:cs="Arial"/>
                <w:b/>
                <w:sz w:val="20"/>
                <w:szCs w:val="19"/>
              </w:rPr>
              <w:t xml:space="preserve">30,668,000.00 </w:t>
            </w:r>
            <w:r w:rsidRPr="003B370B">
              <w:rPr>
                <w:rFonts w:ascii="Arial" w:eastAsia="Arial" w:hAnsi="Arial" w:cs="Arial"/>
                <w:sz w:val="20"/>
                <w:szCs w:val="19"/>
              </w:rPr>
              <w:t>for the reprocessed refund from the Financial Service Providers (FSPs) of Bayanihan SAP 2.</w:t>
            </w:r>
          </w:p>
          <w:p w14:paraId="65FCD427" w14:textId="2F3ADC74" w:rsidR="002A2C5B" w:rsidRPr="003B370B" w:rsidRDefault="002A7D6A" w:rsidP="00084056">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 xml:space="preserve">A total of </w:t>
            </w:r>
            <w:r w:rsidRPr="003B370B">
              <w:rPr>
                <w:rFonts w:ascii="Arial" w:eastAsia="Arial" w:hAnsi="Arial" w:cs="Arial"/>
                <w:b/>
                <w:sz w:val="20"/>
                <w:szCs w:val="19"/>
              </w:rPr>
              <w:t>₱</w:t>
            </w:r>
            <w:r w:rsidRPr="003B370B">
              <w:rPr>
                <w:rFonts w:ascii="Arial" w:eastAsia="Arial" w:hAnsi="Arial" w:cs="Arial"/>
                <w:b/>
                <w:sz w:val="20"/>
                <w:szCs w:val="19"/>
                <w:lang w:val="en-US"/>
              </w:rPr>
              <w:t xml:space="preserve">4,269,296,500.00 </w:t>
            </w:r>
            <w:r w:rsidRPr="003B370B">
              <w:rPr>
                <w:rFonts w:ascii="Arial" w:eastAsia="Arial" w:hAnsi="Arial" w:cs="Arial"/>
                <w:sz w:val="20"/>
                <w:szCs w:val="19"/>
              </w:rPr>
              <w:t xml:space="preserve">was paid to </w:t>
            </w:r>
            <w:r w:rsidRPr="003B370B">
              <w:rPr>
                <w:rFonts w:ascii="Arial" w:eastAsia="Arial" w:hAnsi="Arial" w:cs="Arial"/>
                <w:b/>
                <w:bCs/>
                <w:sz w:val="20"/>
                <w:szCs w:val="19"/>
                <w:lang w:val="en-US"/>
              </w:rPr>
              <w:t>776,233 beneficiaries</w:t>
            </w:r>
            <w:r w:rsidRPr="003B370B">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 xml:space="preserve">A total amount of </w:t>
            </w:r>
            <w:r w:rsidRPr="003B370B">
              <w:rPr>
                <w:rFonts w:ascii="Arial" w:eastAsia="Arial" w:hAnsi="Arial" w:cs="Arial"/>
                <w:b/>
                <w:bCs/>
                <w:sz w:val="20"/>
                <w:szCs w:val="19"/>
              </w:rPr>
              <w:t>₱513,724,350.00</w:t>
            </w:r>
            <w:r w:rsidRPr="003B370B">
              <w:rPr>
                <w:rFonts w:ascii="Arial" w:eastAsia="Arial" w:hAnsi="Arial" w:cs="Arial"/>
                <w:sz w:val="20"/>
                <w:szCs w:val="19"/>
              </w:rPr>
              <w:t xml:space="preserve"> were paid through direct payout and cash cards to </w:t>
            </w:r>
            <w:r w:rsidRPr="003B370B">
              <w:rPr>
                <w:rFonts w:ascii="Arial" w:eastAsia="Arial" w:hAnsi="Arial" w:cs="Arial"/>
                <w:b/>
                <w:bCs/>
                <w:sz w:val="20"/>
                <w:szCs w:val="19"/>
              </w:rPr>
              <w:t>123,789</w:t>
            </w:r>
            <w:r w:rsidRPr="003B370B">
              <w:rPr>
                <w:rFonts w:ascii="Arial" w:eastAsia="Arial" w:hAnsi="Arial" w:cs="Arial"/>
                <w:sz w:val="20"/>
                <w:szCs w:val="19"/>
              </w:rPr>
              <w:t xml:space="preserve"> </w:t>
            </w:r>
            <w:r w:rsidRPr="003B370B">
              <w:rPr>
                <w:rFonts w:ascii="Arial" w:eastAsia="Arial" w:hAnsi="Arial" w:cs="Arial"/>
                <w:b/>
                <w:sz w:val="20"/>
                <w:szCs w:val="19"/>
              </w:rPr>
              <w:t>4Ps beneficiaries</w:t>
            </w:r>
            <w:r w:rsidRPr="003B370B">
              <w:rPr>
                <w:rFonts w:ascii="Arial" w:eastAsia="Arial" w:hAnsi="Arial" w:cs="Arial"/>
                <w:sz w:val="20"/>
                <w:szCs w:val="19"/>
              </w:rPr>
              <w:t xml:space="preserve"> while a total amount of </w:t>
            </w:r>
            <w:r w:rsidRPr="003B370B">
              <w:rPr>
                <w:rFonts w:ascii="Arial" w:eastAsia="Arial" w:hAnsi="Arial" w:cs="Arial"/>
                <w:b/>
                <w:sz w:val="20"/>
                <w:szCs w:val="19"/>
              </w:rPr>
              <w:t>₱</w:t>
            </w:r>
            <w:r w:rsidRPr="003B370B">
              <w:rPr>
                <w:rFonts w:ascii="Arial" w:eastAsia="Arial" w:hAnsi="Arial" w:cs="Arial"/>
                <w:b/>
                <w:sz w:val="20"/>
                <w:szCs w:val="19"/>
                <w:lang w:val="en-US"/>
              </w:rPr>
              <w:t xml:space="preserve">2,259,823,500.00 </w:t>
            </w:r>
            <w:r w:rsidRPr="003B370B">
              <w:rPr>
                <w:rFonts w:ascii="Arial" w:eastAsia="Arial" w:hAnsi="Arial" w:cs="Arial"/>
                <w:sz w:val="20"/>
                <w:szCs w:val="19"/>
              </w:rPr>
              <w:lastRenderedPageBreak/>
              <w:t xml:space="preserve">were paid through financial service providers (FSPs) to </w:t>
            </w:r>
            <w:r w:rsidRPr="003B370B">
              <w:rPr>
                <w:rFonts w:ascii="Arial" w:eastAsia="Arial" w:hAnsi="Arial" w:cs="Arial"/>
                <w:b/>
                <w:sz w:val="20"/>
                <w:szCs w:val="19"/>
                <w:lang w:val="en-US"/>
              </w:rPr>
              <w:t xml:space="preserve">410,877 </w:t>
            </w:r>
            <w:r w:rsidRPr="003B370B">
              <w:rPr>
                <w:rFonts w:ascii="Arial" w:eastAsia="Arial" w:hAnsi="Arial" w:cs="Arial"/>
                <w:b/>
                <w:sz w:val="20"/>
                <w:szCs w:val="19"/>
              </w:rPr>
              <w:t>non-4Ps beneficiaries</w:t>
            </w:r>
            <w:r w:rsidRPr="003B370B">
              <w:rPr>
                <w:rFonts w:ascii="Arial" w:eastAsia="Arial" w:hAnsi="Arial" w:cs="Arial"/>
                <w:sz w:val="20"/>
                <w:szCs w:val="19"/>
              </w:rPr>
              <w:t xml:space="preserve"> in Pangasinan for the second tranche implementation.</w:t>
            </w:r>
          </w:p>
          <w:p w14:paraId="2321502C"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A total amount of</w:t>
            </w:r>
            <w:r w:rsidRPr="003B370B">
              <w:rPr>
                <w:rFonts w:ascii="Arial" w:eastAsia="Arial" w:hAnsi="Arial" w:cs="Arial"/>
                <w:b/>
                <w:sz w:val="20"/>
                <w:szCs w:val="19"/>
              </w:rPr>
              <w:t xml:space="preserve"> ₱262,333,500.00 </w:t>
            </w:r>
            <w:r w:rsidRPr="003B370B">
              <w:rPr>
                <w:rFonts w:ascii="Arial" w:eastAsia="Arial" w:hAnsi="Arial" w:cs="Arial"/>
                <w:sz w:val="20"/>
                <w:szCs w:val="19"/>
              </w:rPr>
              <w:t xml:space="preserve">was paid to </w:t>
            </w:r>
            <w:r w:rsidRPr="003B370B">
              <w:rPr>
                <w:rFonts w:ascii="Arial" w:eastAsia="Arial" w:hAnsi="Arial" w:cs="Arial"/>
                <w:b/>
                <w:sz w:val="20"/>
                <w:szCs w:val="19"/>
              </w:rPr>
              <w:t>47,697 waitlisted beneficiaries</w:t>
            </w:r>
            <w:r w:rsidRPr="003B370B">
              <w:rPr>
                <w:rFonts w:ascii="Arial" w:eastAsia="Arial" w:hAnsi="Arial" w:cs="Arial"/>
                <w:sz w:val="20"/>
                <w:szCs w:val="19"/>
              </w:rPr>
              <w:t xml:space="preserve"> in the Region.</w:t>
            </w:r>
          </w:p>
          <w:p w14:paraId="500D650D" w14:textId="25F2600B"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 xml:space="preserve">A total amount of </w:t>
            </w:r>
            <w:r w:rsidRPr="003B370B">
              <w:rPr>
                <w:rFonts w:ascii="Arial" w:eastAsia="Arial" w:hAnsi="Arial" w:cs="Arial"/>
                <w:b/>
                <w:sz w:val="20"/>
                <w:szCs w:val="19"/>
              </w:rPr>
              <w:t>₱</w:t>
            </w:r>
            <w:r w:rsidRPr="003B370B">
              <w:rPr>
                <w:rFonts w:ascii="Arial" w:eastAsia="Arial" w:hAnsi="Arial" w:cs="Arial"/>
                <w:b/>
                <w:sz w:val="20"/>
                <w:szCs w:val="19"/>
                <w:lang w:val="en-US"/>
              </w:rPr>
              <w:t xml:space="preserve">15,130,500.00 </w:t>
            </w:r>
            <w:r w:rsidRPr="003B370B">
              <w:rPr>
                <w:rFonts w:ascii="Arial" w:eastAsia="Arial" w:hAnsi="Arial" w:cs="Arial"/>
                <w:sz w:val="20"/>
                <w:szCs w:val="19"/>
              </w:rPr>
              <w:t xml:space="preserve">was paid to </w:t>
            </w:r>
            <w:r w:rsidRPr="003B370B">
              <w:rPr>
                <w:rFonts w:ascii="Arial" w:eastAsia="Arial" w:hAnsi="Arial" w:cs="Arial"/>
                <w:b/>
                <w:sz w:val="20"/>
                <w:szCs w:val="19"/>
              </w:rPr>
              <w:t xml:space="preserve">1,887 </w:t>
            </w:r>
            <w:r w:rsidRPr="003B370B">
              <w:rPr>
                <w:rFonts w:ascii="Arial" w:eastAsia="Arial" w:hAnsi="Arial" w:cs="Arial"/>
                <w:b/>
                <w:bCs/>
                <w:sz w:val="20"/>
                <w:szCs w:val="19"/>
              </w:rPr>
              <w:t>TNVS/PUV drivers</w:t>
            </w:r>
            <w:r w:rsidRPr="003B370B">
              <w:rPr>
                <w:rFonts w:ascii="Arial" w:eastAsia="Arial" w:hAnsi="Arial" w:cs="Arial"/>
                <w:sz w:val="20"/>
                <w:szCs w:val="19"/>
              </w:rPr>
              <w:t xml:space="preserve"> in the Region.</w:t>
            </w:r>
          </w:p>
          <w:p w14:paraId="2CEA7EFD"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45AF30D9" w:rsidR="002A2C5B" w:rsidRPr="00C1433C" w:rsidRDefault="00ED6B32"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C1433C">
              <w:rPr>
                <w:rFonts w:ascii="Arial" w:eastAsia="Arial" w:hAnsi="Arial" w:cs="Arial"/>
                <w:sz w:val="20"/>
                <w:szCs w:val="20"/>
              </w:rPr>
              <w:t>0</w:t>
            </w:r>
            <w:r w:rsidR="0094657D" w:rsidRPr="00C1433C">
              <w:rPr>
                <w:rFonts w:ascii="Arial" w:eastAsia="Arial" w:hAnsi="Arial" w:cs="Arial"/>
                <w:sz w:val="20"/>
                <w:szCs w:val="20"/>
              </w:rPr>
              <w:t>7</w:t>
            </w:r>
            <w:r w:rsidR="000A3089" w:rsidRPr="00C1433C">
              <w:rPr>
                <w:rFonts w:ascii="Arial" w:eastAsia="Arial" w:hAnsi="Arial" w:cs="Arial"/>
                <w:sz w:val="20"/>
                <w:szCs w:val="20"/>
              </w:rPr>
              <w:t xml:space="preserve"> July</w:t>
            </w:r>
            <w:r w:rsidR="002A7D6A" w:rsidRPr="00C1433C">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77ECB34E" w:rsidR="00DA0EB9" w:rsidRPr="00C1433C" w:rsidRDefault="00DA0EB9" w:rsidP="00F04440">
            <w:pPr>
              <w:pStyle w:val="ListParagraph"/>
              <w:numPr>
                <w:ilvl w:val="0"/>
                <w:numId w:val="3"/>
              </w:numPr>
              <w:spacing w:after="0" w:line="240" w:lineRule="auto"/>
              <w:ind w:right="57"/>
              <w:jc w:val="both"/>
              <w:rPr>
                <w:rFonts w:ascii="Arial" w:eastAsia="Arial" w:hAnsi="Arial" w:cs="Arial"/>
                <w:sz w:val="20"/>
                <w:szCs w:val="19"/>
                <w:lang w:bidi="en-US"/>
              </w:rPr>
            </w:pPr>
            <w:r w:rsidRPr="00C1433C">
              <w:rPr>
                <w:rFonts w:ascii="Arial" w:eastAsia="Arial" w:hAnsi="Arial" w:cs="Arial"/>
                <w:sz w:val="20"/>
                <w:szCs w:val="19"/>
                <w:lang w:bidi="en-US"/>
              </w:rPr>
              <w:t xml:space="preserve">DSWD-FO II continuously provides augmentation support through Assistance to Individuals in Crisis Situation (AICS). A total of </w:t>
            </w:r>
            <w:r w:rsidR="000A3089" w:rsidRPr="00C1433C">
              <w:rPr>
                <w:rFonts w:ascii="Arial" w:eastAsia="Arial" w:hAnsi="Arial" w:cs="Arial"/>
                <w:b/>
                <w:sz w:val="20"/>
                <w:szCs w:val="19"/>
                <w:lang w:bidi="en-US"/>
              </w:rPr>
              <w:t>2</w:t>
            </w:r>
            <w:r w:rsidR="0094657D" w:rsidRPr="00C1433C">
              <w:rPr>
                <w:rFonts w:ascii="Arial" w:eastAsia="Arial" w:hAnsi="Arial" w:cs="Arial"/>
                <w:b/>
                <w:sz w:val="20"/>
                <w:szCs w:val="19"/>
                <w:lang w:bidi="en-US"/>
              </w:rPr>
              <w:t>91</w:t>
            </w:r>
            <w:r w:rsidR="000A3089" w:rsidRPr="00C1433C">
              <w:rPr>
                <w:rFonts w:ascii="Arial" w:eastAsia="Arial" w:hAnsi="Arial" w:cs="Arial"/>
                <w:b/>
                <w:sz w:val="20"/>
                <w:szCs w:val="19"/>
                <w:lang w:bidi="en-US"/>
              </w:rPr>
              <w:t>,</w:t>
            </w:r>
            <w:r w:rsidR="0094657D" w:rsidRPr="00C1433C">
              <w:rPr>
                <w:rFonts w:ascii="Arial" w:eastAsia="Arial" w:hAnsi="Arial" w:cs="Arial"/>
                <w:b/>
                <w:sz w:val="20"/>
                <w:szCs w:val="19"/>
                <w:lang w:bidi="en-US"/>
              </w:rPr>
              <w:t>133</w:t>
            </w:r>
            <w:r w:rsidR="000A3089" w:rsidRPr="00C1433C">
              <w:rPr>
                <w:rFonts w:ascii="Arial" w:eastAsia="Arial" w:hAnsi="Arial" w:cs="Arial"/>
                <w:b/>
                <w:sz w:val="20"/>
                <w:szCs w:val="19"/>
                <w:lang w:bidi="en-US"/>
              </w:rPr>
              <w:t xml:space="preserve"> </w:t>
            </w:r>
            <w:r w:rsidRPr="00C1433C">
              <w:rPr>
                <w:rFonts w:ascii="Arial" w:eastAsia="Arial" w:hAnsi="Arial" w:cs="Arial"/>
                <w:b/>
                <w:sz w:val="20"/>
                <w:szCs w:val="19"/>
                <w:lang w:bidi="en-US"/>
              </w:rPr>
              <w:t>clients</w:t>
            </w:r>
            <w:r w:rsidRPr="00C1433C">
              <w:rPr>
                <w:rFonts w:ascii="Arial" w:eastAsia="Arial" w:hAnsi="Arial" w:cs="Arial"/>
                <w:sz w:val="20"/>
                <w:szCs w:val="19"/>
                <w:lang w:bidi="en-US"/>
              </w:rPr>
              <w:t xml:space="preserve"> were served and provided with assistance amountin</w:t>
            </w:r>
            <w:r w:rsidR="00B72A4F" w:rsidRPr="00C1433C">
              <w:rPr>
                <w:rFonts w:ascii="Arial" w:eastAsia="Arial" w:hAnsi="Arial" w:cs="Arial"/>
                <w:sz w:val="20"/>
                <w:szCs w:val="19"/>
                <w:lang w:bidi="en-US"/>
              </w:rPr>
              <w:t xml:space="preserve">g to </w:t>
            </w:r>
            <w:r w:rsidR="00ED6B32" w:rsidRPr="00C1433C">
              <w:rPr>
                <w:rFonts w:ascii="Arial" w:eastAsia="Arial" w:hAnsi="Arial" w:cs="Arial"/>
                <w:b/>
                <w:sz w:val="20"/>
                <w:szCs w:val="19"/>
                <w:lang w:bidi="en-US"/>
              </w:rPr>
              <w:t>₱9</w:t>
            </w:r>
            <w:r w:rsidR="0094657D" w:rsidRPr="00C1433C">
              <w:rPr>
                <w:rFonts w:ascii="Arial" w:eastAsia="Arial" w:hAnsi="Arial" w:cs="Arial"/>
                <w:b/>
                <w:sz w:val="20"/>
                <w:szCs w:val="19"/>
                <w:lang w:bidi="en-US"/>
              </w:rPr>
              <w:t>1</w:t>
            </w:r>
            <w:r w:rsidR="00ED6B32" w:rsidRPr="00C1433C">
              <w:rPr>
                <w:rFonts w:ascii="Arial" w:eastAsia="Arial" w:hAnsi="Arial" w:cs="Arial"/>
                <w:b/>
                <w:sz w:val="20"/>
                <w:szCs w:val="19"/>
                <w:lang w:bidi="en-US"/>
              </w:rPr>
              <w:t>7,</w:t>
            </w:r>
            <w:r w:rsidR="0094657D" w:rsidRPr="00C1433C">
              <w:rPr>
                <w:rFonts w:ascii="Arial" w:eastAsia="Arial" w:hAnsi="Arial" w:cs="Arial"/>
                <w:b/>
                <w:sz w:val="20"/>
                <w:szCs w:val="19"/>
                <w:lang w:bidi="en-US"/>
              </w:rPr>
              <w:t>002</w:t>
            </w:r>
            <w:r w:rsidR="00ED6B32" w:rsidRPr="00C1433C">
              <w:rPr>
                <w:rFonts w:ascii="Arial" w:eastAsia="Arial" w:hAnsi="Arial" w:cs="Arial"/>
                <w:b/>
                <w:sz w:val="20"/>
                <w:szCs w:val="19"/>
                <w:lang w:bidi="en-US"/>
              </w:rPr>
              <w:t>,</w:t>
            </w:r>
            <w:r w:rsidR="0094657D" w:rsidRPr="00C1433C">
              <w:rPr>
                <w:rFonts w:ascii="Arial" w:eastAsia="Arial" w:hAnsi="Arial" w:cs="Arial"/>
                <w:b/>
                <w:sz w:val="20"/>
                <w:szCs w:val="19"/>
                <w:lang w:bidi="en-US"/>
              </w:rPr>
              <w:t>186</w:t>
            </w:r>
            <w:r w:rsidR="00ED6B32" w:rsidRPr="00C1433C">
              <w:rPr>
                <w:rFonts w:ascii="Arial" w:eastAsia="Arial" w:hAnsi="Arial" w:cs="Arial"/>
                <w:b/>
                <w:sz w:val="20"/>
                <w:szCs w:val="19"/>
                <w:lang w:bidi="en-US"/>
              </w:rPr>
              <w:t xml:space="preserve">.61 </w:t>
            </w:r>
            <w:r w:rsidRPr="00C1433C">
              <w:rPr>
                <w:rFonts w:ascii="Arial" w:eastAsia="Arial" w:hAnsi="Arial" w:cs="Arial"/>
                <w:sz w:val="20"/>
                <w:szCs w:val="19"/>
                <w:lang w:bidi="en-US"/>
              </w:rPr>
              <w:t>through medical assistance, burial assistance, food assistance, and other AICS services</w:t>
            </w:r>
            <w:r w:rsidR="00833F1B" w:rsidRPr="00C1433C">
              <w:rPr>
                <w:rFonts w:ascii="Arial" w:eastAsia="Arial" w:hAnsi="Arial" w:cs="Arial"/>
                <w:sz w:val="20"/>
                <w:szCs w:val="19"/>
                <w:lang w:bidi="en-US"/>
              </w:rPr>
              <w:t>.</w:t>
            </w:r>
          </w:p>
          <w:p w14:paraId="44501617" w14:textId="77777777" w:rsidR="002A2C5B" w:rsidRPr="00C1433C"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C1433C">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C1433C">
              <w:rPr>
                <w:rFonts w:ascii="Arial" w:eastAsia="Arial" w:hAnsi="Arial" w:cs="Arial"/>
                <w:b/>
                <w:sz w:val="20"/>
                <w:szCs w:val="19"/>
                <w:lang w:bidi="en-US"/>
              </w:rPr>
              <w:t>₱50,031,597.20</w:t>
            </w:r>
            <w:r w:rsidRPr="00C1433C">
              <w:rPr>
                <w:rFonts w:ascii="Arial" w:eastAsia="Arial" w:hAnsi="Arial" w:cs="Arial"/>
                <w:sz w:val="20"/>
                <w:szCs w:val="19"/>
                <w:lang w:bidi="en-US"/>
              </w:rPr>
              <w:t xml:space="preserve"> to </w:t>
            </w:r>
            <w:r w:rsidRPr="00C1433C">
              <w:rPr>
                <w:rFonts w:ascii="Arial" w:eastAsia="Arial" w:hAnsi="Arial" w:cs="Arial"/>
                <w:b/>
                <w:sz w:val="20"/>
                <w:szCs w:val="19"/>
                <w:lang w:bidi="en-US"/>
              </w:rPr>
              <w:t xml:space="preserve">5,991 </w:t>
            </w:r>
            <w:r w:rsidRPr="00C1433C">
              <w:rPr>
                <w:rFonts w:ascii="Arial" w:eastAsia="Arial" w:hAnsi="Arial" w:cs="Arial"/>
                <w:sz w:val="20"/>
                <w:szCs w:val="19"/>
                <w:lang w:bidi="en-US"/>
              </w:rPr>
              <w:t>beneficiaries.</w:t>
            </w:r>
          </w:p>
          <w:p w14:paraId="4F6C5210" w14:textId="0544A087" w:rsidR="002A2C5B" w:rsidRPr="00C1433C"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C1433C">
              <w:rPr>
                <w:rFonts w:ascii="Arial" w:eastAsia="Arial" w:hAnsi="Arial" w:cs="Arial"/>
                <w:sz w:val="20"/>
                <w:szCs w:val="19"/>
                <w:lang w:bidi="en-US"/>
              </w:rPr>
              <w:t>DSWD-FO II ensures provision of augmentation support to LGUs, stakeholders and partners.</w:t>
            </w:r>
          </w:p>
          <w:p w14:paraId="34CEFEEF" w14:textId="77777777" w:rsidR="001A5A90" w:rsidRPr="00C1433C"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C1433C"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C1433C">
              <w:rPr>
                <w:rFonts w:ascii="Arial" w:eastAsia="Arial" w:hAnsi="Arial" w:cs="Arial"/>
                <w:b/>
                <w:sz w:val="20"/>
                <w:szCs w:val="19"/>
              </w:rPr>
              <w:t>Social Amelioration Program (SAP)</w:t>
            </w:r>
          </w:p>
          <w:p w14:paraId="1896BD15" w14:textId="49ABE957" w:rsidR="000A3089" w:rsidRPr="00C1433C"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C1433C">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C1433C"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C1433C">
              <w:rPr>
                <w:rFonts w:ascii="Arial" w:eastAsia="Arial" w:hAnsi="Arial" w:cs="Arial"/>
                <w:sz w:val="20"/>
                <w:szCs w:val="19"/>
                <w:lang w:bidi="en-US"/>
              </w:rPr>
              <w:t xml:space="preserve">DSWD-FO II conducted payout to </w:t>
            </w:r>
            <w:r w:rsidRPr="00C1433C">
              <w:rPr>
                <w:rFonts w:ascii="Arial" w:eastAsia="Arial" w:hAnsi="Arial" w:cs="Arial"/>
                <w:b/>
                <w:sz w:val="20"/>
                <w:szCs w:val="19"/>
                <w:lang w:bidi="en-US"/>
              </w:rPr>
              <w:t>19,554 beneficiaries</w:t>
            </w:r>
            <w:r w:rsidRPr="00C1433C">
              <w:rPr>
                <w:rFonts w:ascii="Arial" w:eastAsia="Arial" w:hAnsi="Arial" w:cs="Arial"/>
                <w:sz w:val="20"/>
                <w:szCs w:val="19"/>
                <w:lang w:bidi="en-US"/>
              </w:rPr>
              <w:t xml:space="preserve"> of the Bayanihan 2 with a total amount of</w:t>
            </w:r>
            <w:r w:rsidRPr="00C1433C">
              <w:t xml:space="preserve"> </w:t>
            </w:r>
            <w:r w:rsidRPr="00C1433C">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31DD6D78" w14:textId="62F8B46A"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lastRenderedPageBreak/>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oordinated with Lucena City Social Welfare and Development Office (CSWDO) for the logistical and administrative arrangements for hauling 2,000 Family Food Packs in DSWD FO IV-A warehouse in Dasmariñas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tracked and monitored the delivery of 5,000 FFPs from NRLMB to DSWD FO IV-A warehouse in Dasmariñas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7365E8C" w14:textId="0875EBAD" w:rsidR="005E6631" w:rsidRPr="005E6631" w:rsidRDefault="005E6631"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6DBF19C" w14:textId="77777777" w:rsidR="00551FDD" w:rsidRDefault="00551FDD">
      <w:pPr>
        <w:widowControl/>
        <w:spacing w:after="0" w:line="240" w:lineRule="auto"/>
        <w:contextualSpacing/>
        <w:rPr>
          <w:rFonts w:ascii="Arial" w:eastAsia="Arial" w:hAnsi="Arial" w:cs="Arial"/>
          <w:b/>
          <w:sz w:val="24"/>
          <w:szCs w:val="24"/>
        </w:rPr>
      </w:pPr>
    </w:p>
    <w:p w14:paraId="747C1FC1" w14:textId="6ED25A3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676370F" w:rsidR="002A2C5B" w:rsidRPr="008A059E" w:rsidRDefault="0015236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8A059E">
              <w:rPr>
                <w:rFonts w:ascii="Arial" w:eastAsia="Arial" w:hAnsi="Arial" w:cs="Arial"/>
                <w:sz w:val="20"/>
                <w:szCs w:val="20"/>
              </w:rPr>
              <w:t>30</w:t>
            </w:r>
            <w:r w:rsidR="0063306F" w:rsidRPr="008A059E">
              <w:rPr>
                <w:rFonts w:ascii="Arial" w:eastAsia="Arial" w:hAnsi="Arial" w:cs="Arial"/>
                <w:sz w:val="20"/>
                <w:szCs w:val="20"/>
              </w:rPr>
              <w:t xml:space="preserve"> June</w:t>
            </w:r>
            <w:r w:rsidR="002A7D6A" w:rsidRPr="008A059E">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03AEF1BE" w14:textId="02651D65" w:rsidR="0063306F" w:rsidRPr="008A059E" w:rsidRDefault="0063306F" w:rsidP="002D61F3">
            <w:pPr>
              <w:pStyle w:val="ListParagraph"/>
              <w:numPr>
                <w:ilvl w:val="0"/>
                <w:numId w:val="5"/>
              </w:numPr>
              <w:spacing w:after="0" w:line="240" w:lineRule="auto"/>
              <w:jc w:val="both"/>
              <w:rPr>
                <w:rFonts w:ascii="Arial" w:eastAsia="Times New Roman" w:hAnsi="Arial" w:cs="Arial"/>
                <w:sz w:val="20"/>
                <w:szCs w:val="20"/>
              </w:rPr>
            </w:pPr>
            <w:r w:rsidRPr="008A059E">
              <w:rPr>
                <w:rFonts w:ascii="Arial" w:eastAsia="Times New Roman" w:hAnsi="Arial" w:cs="Arial"/>
                <w:sz w:val="20"/>
                <w:szCs w:val="20"/>
              </w:rPr>
              <w:t xml:space="preserve">DSWD-FO VI provided </w:t>
            </w:r>
            <w:r w:rsidRPr="008A059E">
              <w:rPr>
                <w:rFonts w:ascii="Arial" w:eastAsia="Times New Roman" w:hAnsi="Arial" w:cs="Arial"/>
                <w:b/>
                <w:sz w:val="20"/>
                <w:szCs w:val="20"/>
              </w:rPr>
              <w:t>₱</w:t>
            </w:r>
            <w:r w:rsidR="00152367" w:rsidRPr="008A059E">
              <w:rPr>
                <w:rFonts w:ascii="Arial" w:eastAsia="Times New Roman" w:hAnsi="Arial" w:cs="Arial"/>
                <w:b/>
                <w:sz w:val="20"/>
                <w:szCs w:val="20"/>
              </w:rPr>
              <w:t>142</w:t>
            </w:r>
            <w:r w:rsidRPr="008A059E">
              <w:rPr>
                <w:rFonts w:ascii="Arial" w:eastAsia="Times New Roman" w:hAnsi="Arial" w:cs="Arial"/>
                <w:b/>
                <w:sz w:val="20"/>
                <w:szCs w:val="20"/>
              </w:rPr>
              <w:t>,</w:t>
            </w:r>
            <w:r w:rsidR="00152367" w:rsidRPr="008A059E">
              <w:rPr>
                <w:rFonts w:ascii="Arial" w:eastAsia="Times New Roman" w:hAnsi="Arial" w:cs="Arial"/>
                <w:b/>
                <w:sz w:val="20"/>
                <w:szCs w:val="20"/>
              </w:rPr>
              <w:t>120</w:t>
            </w:r>
            <w:r w:rsidRPr="008A059E">
              <w:rPr>
                <w:rFonts w:ascii="Arial" w:eastAsia="Times New Roman" w:hAnsi="Arial" w:cs="Arial"/>
                <w:b/>
                <w:sz w:val="20"/>
                <w:szCs w:val="20"/>
              </w:rPr>
              <w:t>,</w:t>
            </w:r>
            <w:r w:rsidR="00152367" w:rsidRPr="008A059E">
              <w:rPr>
                <w:rFonts w:ascii="Arial" w:eastAsia="Times New Roman" w:hAnsi="Arial" w:cs="Arial"/>
                <w:b/>
                <w:sz w:val="20"/>
                <w:szCs w:val="20"/>
              </w:rPr>
              <w:t>114</w:t>
            </w:r>
            <w:r w:rsidRPr="008A059E">
              <w:rPr>
                <w:rFonts w:ascii="Arial" w:eastAsia="Times New Roman" w:hAnsi="Arial" w:cs="Arial"/>
                <w:b/>
                <w:sz w:val="20"/>
                <w:szCs w:val="20"/>
              </w:rPr>
              <w:t>.</w:t>
            </w:r>
            <w:r w:rsidR="00152367" w:rsidRPr="008A059E">
              <w:rPr>
                <w:rFonts w:ascii="Arial" w:eastAsia="Times New Roman" w:hAnsi="Arial" w:cs="Arial"/>
                <w:b/>
                <w:sz w:val="20"/>
                <w:szCs w:val="20"/>
              </w:rPr>
              <w:t>17</w:t>
            </w:r>
            <w:r w:rsidRPr="008A059E">
              <w:rPr>
                <w:rFonts w:ascii="Arial" w:eastAsia="Times New Roman" w:hAnsi="Arial" w:cs="Arial"/>
                <w:b/>
                <w:sz w:val="20"/>
                <w:szCs w:val="20"/>
              </w:rPr>
              <w:t xml:space="preserve"> </w:t>
            </w:r>
            <w:r w:rsidRPr="008A059E">
              <w:rPr>
                <w:rFonts w:ascii="Arial" w:eastAsia="Times New Roman" w:hAnsi="Arial" w:cs="Arial"/>
                <w:sz w:val="20"/>
                <w:szCs w:val="20"/>
              </w:rPr>
              <w:t>worth of assistance to</w:t>
            </w:r>
            <w:r w:rsidRPr="008A059E">
              <w:t xml:space="preserve"> </w:t>
            </w:r>
            <w:r w:rsidR="00152367" w:rsidRPr="008A059E">
              <w:rPr>
                <w:rFonts w:ascii="Arial" w:eastAsia="Times New Roman" w:hAnsi="Arial" w:cs="Arial"/>
                <w:b/>
                <w:sz w:val="20"/>
                <w:szCs w:val="20"/>
              </w:rPr>
              <w:t>37</w:t>
            </w:r>
            <w:r w:rsidRPr="008A059E">
              <w:rPr>
                <w:rFonts w:ascii="Arial" w:eastAsia="Times New Roman" w:hAnsi="Arial" w:cs="Arial"/>
                <w:b/>
                <w:sz w:val="20"/>
                <w:szCs w:val="20"/>
              </w:rPr>
              <w:t>,</w:t>
            </w:r>
            <w:r w:rsidR="00152367" w:rsidRPr="008A059E">
              <w:rPr>
                <w:rFonts w:ascii="Arial" w:eastAsia="Times New Roman" w:hAnsi="Arial" w:cs="Arial"/>
                <w:b/>
                <w:sz w:val="20"/>
                <w:szCs w:val="20"/>
              </w:rPr>
              <w:t>656</w:t>
            </w:r>
            <w:r w:rsidRPr="008A059E">
              <w:rPr>
                <w:rFonts w:ascii="Arial" w:eastAsia="Times New Roman" w:hAnsi="Arial" w:cs="Arial"/>
                <w:b/>
                <w:sz w:val="20"/>
                <w:szCs w:val="20"/>
              </w:rPr>
              <w:t xml:space="preserve"> individuals</w:t>
            </w:r>
            <w:r w:rsidRPr="008A059E">
              <w:rPr>
                <w:rFonts w:ascii="Arial" w:eastAsia="Times New Roman" w:hAnsi="Arial" w:cs="Arial"/>
                <w:sz w:val="20"/>
                <w:szCs w:val="20"/>
              </w:rPr>
              <w:t xml:space="preserve"> through </w:t>
            </w:r>
            <w:r w:rsidRPr="008A059E">
              <w:rPr>
                <w:rFonts w:ascii="Arial" w:eastAsia="Times New Roman" w:hAnsi="Arial" w:cs="Arial"/>
                <w:b/>
                <w:sz w:val="20"/>
                <w:szCs w:val="20"/>
              </w:rPr>
              <w:t>Assistance to Individuals in Crisis Situation (AICS</w:t>
            </w:r>
            <w:r w:rsidRPr="008A059E">
              <w:rPr>
                <w:rFonts w:ascii="Arial" w:eastAsia="Times New Roman" w:hAnsi="Arial" w:cs="Arial"/>
                <w:sz w:val="20"/>
                <w:szCs w:val="20"/>
              </w:rPr>
              <w:t>) from Ma</w:t>
            </w:r>
            <w:r w:rsidR="00152367" w:rsidRPr="008A059E">
              <w:rPr>
                <w:rFonts w:ascii="Arial" w:eastAsia="Times New Roman" w:hAnsi="Arial" w:cs="Arial"/>
                <w:sz w:val="20"/>
                <w:szCs w:val="20"/>
              </w:rPr>
              <w:t>y</w:t>
            </w:r>
            <w:r w:rsidRPr="008A059E">
              <w:rPr>
                <w:rFonts w:ascii="Arial" w:eastAsia="Times New Roman" w:hAnsi="Arial" w:cs="Arial"/>
                <w:sz w:val="20"/>
                <w:szCs w:val="20"/>
              </w:rPr>
              <w:t xml:space="preserve"> </w:t>
            </w:r>
            <w:r w:rsidR="00152367" w:rsidRPr="008A059E">
              <w:rPr>
                <w:rFonts w:ascii="Arial" w:eastAsia="Times New Roman" w:hAnsi="Arial" w:cs="Arial"/>
                <w:sz w:val="20"/>
                <w:szCs w:val="20"/>
              </w:rPr>
              <w:t xml:space="preserve">15 </w:t>
            </w:r>
            <w:r w:rsidRPr="008A059E">
              <w:rPr>
                <w:rFonts w:ascii="Arial" w:eastAsia="Times New Roman" w:hAnsi="Arial" w:cs="Arial"/>
                <w:sz w:val="20"/>
                <w:szCs w:val="20"/>
              </w:rPr>
              <w:t xml:space="preserve">to </w:t>
            </w:r>
            <w:r w:rsidR="00152367" w:rsidRPr="008A059E">
              <w:rPr>
                <w:rFonts w:ascii="Arial" w:eastAsia="Times New Roman" w:hAnsi="Arial" w:cs="Arial"/>
                <w:sz w:val="20"/>
                <w:szCs w:val="20"/>
              </w:rPr>
              <w:t>June</w:t>
            </w:r>
            <w:r w:rsidRPr="008A059E">
              <w:rPr>
                <w:rFonts w:ascii="Arial" w:eastAsia="Times New Roman" w:hAnsi="Arial" w:cs="Arial"/>
                <w:sz w:val="20"/>
                <w:szCs w:val="20"/>
              </w:rPr>
              <w:t xml:space="preserve"> 1</w:t>
            </w:r>
            <w:r w:rsidR="00152367" w:rsidRPr="008A059E">
              <w:rPr>
                <w:rFonts w:ascii="Arial" w:eastAsia="Times New Roman" w:hAnsi="Arial" w:cs="Arial"/>
                <w:sz w:val="20"/>
                <w:szCs w:val="20"/>
              </w:rPr>
              <w:t>6</w:t>
            </w:r>
            <w:r w:rsidRPr="008A059E">
              <w:rPr>
                <w:rFonts w:ascii="Arial" w:eastAsia="Times New Roman" w:hAnsi="Arial" w:cs="Arial"/>
                <w:sz w:val="20"/>
                <w:szCs w:val="20"/>
              </w:rPr>
              <w:t>, 2021.</w:t>
            </w:r>
          </w:p>
          <w:p w14:paraId="00F1A57C" w14:textId="31B8B551" w:rsidR="002A2C5B" w:rsidRPr="008A059E" w:rsidRDefault="002A7D6A" w:rsidP="003F7F99">
            <w:pPr>
              <w:pStyle w:val="ListParagraph"/>
              <w:numPr>
                <w:ilvl w:val="0"/>
                <w:numId w:val="5"/>
              </w:numPr>
              <w:spacing w:after="0" w:line="240" w:lineRule="auto"/>
              <w:jc w:val="both"/>
              <w:rPr>
                <w:rFonts w:ascii="Arial" w:eastAsia="Times New Roman" w:hAnsi="Arial" w:cs="Arial"/>
                <w:sz w:val="20"/>
                <w:szCs w:val="20"/>
              </w:rPr>
            </w:pPr>
            <w:r w:rsidRPr="008A059E">
              <w:rPr>
                <w:rFonts w:ascii="Arial" w:eastAsia="Times New Roman" w:hAnsi="Arial" w:cs="Arial"/>
                <w:sz w:val="20"/>
                <w:szCs w:val="20"/>
              </w:rPr>
              <w:t>DSWD-FO VI is continuously repacking FFPs at the DSWD Regional Warehouse.</w:t>
            </w:r>
          </w:p>
          <w:p w14:paraId="09E87826" w14:textId="77777777" w:rsidR="00C41A58" w:rsidRPr="008A059E"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8A059E" w:rsidRDefault="002A7D6A">
            <w:pPr>
              <w:widowControl/>
              <w:shd w:val="clear" w:color="auto" w:fill="FFFFFF"/>
              <w:spacing w:after="0" w:line="240" w:lineRule="auto"/>
              <w:contextualSpacing/>
              <w:jc w:val="both"/>
              <w:rPr>
                <w:rFonts w:ascii="Arial" w:eastAsia="Times New Roman" w:hAnsi="Arial" w:cs="Arial"/>
                <w:sz w:val="20"/>
                <w:szCs w:val="20"/>
              </w:rPr>
            </w:pPr>
            <w:r w:rsidRPr="008A059E">
              <w:rPr>
                <w:rFonts w:ascii="Arial" w:eastAsia="Times New Roman" w:hAnsi="Arial" w:cs="Arial"/>
                <w:b/>
                <w:bCs/>
                <w:sz w:val="20"/>
                <w:szCs w:val="20"/>
              </w:rPr>
              <w:t>Social Amelioration Program (SAP)</w:t>
            </w:r>
          </w:p>
          <w:p w14:paraId="5A01781E" w14:textId="77777777" w:rsidR="002A2C5B" w:rsidRPr="008A059E" w:rsidRDefault="002A7D6A">
            <w:pPr>
              <w:pStyle w:val="ListParagraph"/>
              <w:numPr>
                <w:ilvl w:val="0"/>
                <w:numId w:val="5"/>
              </w:numPr>
              <w:spacing w:after="0" w:line="240" w:lineRule="auto"/>
              <w:jc w:val="both"/>
              <w:rPr>
                <w:rFonts w:eastAsia="Times New Roman"/>
              </w:rPr>
            </w:pPr>
            <w:r w:rsidRPr="008A059E">
              <w:rPr>
                <w:rFonts w:ascii="Arial" w:eastAsia="Times New Roman" w:hAnsi="Arial" w:cs="Arial"/>
                <w:sz w:val="20"/>
                <w:szCs w:val="20"/>
              </w:rPr>
              <w:t xml:space="preserve">To date, a total of </w:t>
            </w:r>
            <w:r w:rsidRPr="008A059E">
              <w:rPr>
                <w:rFonts w:ascii="Arial" w:eastAsia="Times New Roman" w:hAnsi="Arial" w:cs="Arial"/>
                <w:b/>
                <w:sz w:val="20"/>
                <w:szCs w:val="20"/>
              </w:rPr>
              <w:t>₱1,496,509,500.00</w:t>
            </w:r>
            <w:r w:rsidRPr="008A059E">
              <w:rPr>
                <w:rFonts w:ascii="Arial" w:eastAsia="Times New Roman" w:hAnsi="Arial" w:cs="Arial"/>
                <w:sz w:val="20"/>
                <w:szCs w:val="20"/>
              </w:rPr>
              <w:t xml:space="preserve"> was provided to </w:t>
            </w:r>
            <w:r w:rsidRPr="008A059E">
              <w:rPr>
                <w:rFonts w:ascii="Arial" w:eastAsia="Times New Roman" w:hAnsi="Arial" w:cs="Arial"/>
                <w:b/>
                <w:sz w:val="20"/>
                <w:szCs w:val="20"/>
              </w:rPr>
              <w:t>321,830 4Ps beneficiaries</w:t>
            </w:r>
            <w:r w:rsidRPr="008A059E">
              <w:rPr>
                <w:rFonts w:ascii="Arial" w:eastAsia="Times New Roman" w:hAnsi="Arial" w:cs="Arial"/>
                <w:sz w:val="20"/>
                <w:szCs w:val="20"/>
              </w:rPr>
              <w:t xml:space="preserve"> and </w:t>
            </w:r>
            <w:r w:rsidRPr="008A059E">
              <w:rPr>
                <w:rFonts w:ascii="Arial" w:eastAsia="Times New Roman" w:hAnsi="Arial" w:cs="Arial"/>
                <w:b/>
                <w:sz w:val="20"/>
                <w:szCs w:val="20"/>
              </w:rPr>
              <w:t>₱6,788,214,000.00</w:t>
            </w:r>
            <w:r w:rsidRPr="008A059E">
              <w:rPr>
                <w:rFonts w:ascii="Arial" w:eastAsia="Times New Roman" w:hAnsi="Arial" w:cs="Arial"/>
                <w:sz w:val="20"/>
                <w:szCs w:val="20"/>
              </w:rPr>
              <w:t xml:space="preserve"> was provided to </w:t>
            </w:r>
            <w:r w:rsidRPr="008A059E">
              <w:rPr>
                <w:rFonts w:ascii="Arial" w:eastAsia="Times New Roman" w:hAnsi="Arial" w:cs="Arial"/>
                <w:b/>
                <w:sz w:val="20"/>
                <w:szCs w:val="20"/>
              </w:rPr>
              <w:t>1,131,369 non-4Ps beneficiaries</w:t>
            </w:r>
            <w:r w:rsidRPr="008A059E">
              <w:rPr>
                <w:rFonts w:ascii="Arial" w:eastAsia="Times New Roman" w:hAnsi="Arial" w:cs="Arial"/>
                <w:sz w:val="20"/>
                <w:szCs w:val="20"/>
              </w:rPr>
              <w:t xml:space="preserve"> for the first tranche.</w:t>
            </w:r>
          </w:p>
          <w:p w14:paraId="056A07D2" w14:textId="77777777" w:rsidR="002A2C5B" w:rsidRPr="008A059E" w:rsidRDefault="002A7D6A">
            <w:pPr>
              <w:pStyle w:val="ListParagraph"/>
              <w:numPr>
                <w:ilvl w:val="0"/>
                <w:numId w:val="5"/>
              </w:numPr>
              <w:spacing w:after="0" w:line="240" w:lineRule="auto"/>
              <w:jc w:val="both"/>
              <w:rPr>
                <w:rFonts w:eastAsia="Times New Roman"/>
              </w:rPr>
            </w:pPr>
            <w:r w:rsidRPr="008A059E">
              <w:rPr>
                <w:rFonts w:ascii="Arial" w:eastAsia="Times New Roman" w:hAnsi="Arial" w:cs="Arial"/>
                <w:sz w:val="20"/>
                <w:szCs w:val="20"/>
              </w:rPr>
              <w:t xml:space="preserve">DSWD-FO VI has served </w:t>
            </w:r>
            <w:r w:rsidRPr="008A059E">
              <w:rPr>
                <w:rFonts w:ascii="Arial" w:eastAsia="Times New Roman" w:hAnsi="Arial" w:cs="Arial"/>
                <w:b/>
                <w:sz w:val="20"/>
                <w:szCs w:val="20"/>
              </w:rPr>
              <w:t>103,608 4Ps beneficiaries</w:t>
            </w:r>
            <w:r w:rsidRPr="008A059E">
              <w:rPr>
                <w:rFonts w:ascii="Arial" w:eastAsia="Times New Roman" w:hAnsi="Arial" w:cs="Arial"/>
                <w:sz w:val="20"/>
                <w:szCs w:val="20"/>
              </w:rPr>
              <w:t xml:space="preserve"> amounting to </w:t>
            </w:r>
            <w:r w:rsidRPr="008A059E">
              <w:rPr>
                <w:rFonts w:ascii="Arial" w:eastAsia="Times New Roman" w:hAnsi="Arial" w:cs="Arial"/>
                <w:b/>
                <w:sz w:val="20"/>
                <w:szCs w:val="20"/>
              </w:rPr>
              <w:t>₱481,777,200.00</w:t>
            </w:r>
            <w:r w:rsidRPr="008A059E">
              <w:rPr>
                <w:rFonts w:ascii="Arial" w:eastAsia="Times New Roman" w:hAnsi="Arial" w:cs="Arial"/>
                <w:sz w:val="20"/>
                <w:szCs w:val="20"/>
              </w:rPr>
              <w:t xml:space="preserve"> and </w:t>
            </w:r>
            <w:r w:rsidRPr="008A059E">
              <w:rPr>
                <w:rFonts w:ascii="Arial" w:eastAsia="Times New Roman" w:hAnsi="Arial" w:cs="Arial"/>
                <w:b/>
                <w:sz w:val="20"/>
                <w:szCs w:val="20"/>
              </w:rPr>
              <w:t>437,403 non-4Ps beneficiaries</w:t>
            </w:r>
            <w:r w:rsidRPr="008A059E">
              <w:rPr>
                <w:rFonts w:ascii="Arial" w:eastAsia="Times New Roman" w:hAnsi="Arial" w:cs="Arial"/>
                <w:sz w:val="20"/>
                <w:szCs w:val="20"/>
              </w:rPr>
              <w:t xml:space="preserve"> amounting to </w:t>
            </w:r>
            <w:r w:rsidRPr="008A059E">
              <w:rPr>
                <w:rFonts w:ascii="Arial" w:eastAsia="Times New Roman" w:hAnsi="Arial" w:cs="Arial"/>
                <w:b/>
                <w:sz w:val="20"/>
                <w:szCs w:val="20"/>
              </w:rPr>
              <w:t xml:space="preserve">₱2,624,418,000.00 </w:t>
            </w:r>
            <w:r w:rsidRPr="008A059E">
              <w:rPr>
                <w:rFonts w:ascii="Arial" w:eastAsia="Times New Roman" w:hAnsi="Arial" w:cs="Arial"/>
                <w:sz w:val="20"/>
                <w:szCs w:val="20"/>
              </w:rPr>
              <w:t xml:space="preserve">for the second tranche, and </w:t>
            </w:r>
            <w:r w:rsidRPr="008A059E">
              <w:rPr>
                <w:rFonts w:ascii="Arial" w:eastAsia="Times New Roman" w:hAnsi="Arial" w:cs="Arial"/>
                <w:b/>
                <w:sz w:val="20"/>
                <w:szCs w:val="20"/>
              </w:rPr>
              <w:t>190,738 left-out/waitlisted</w:t>
            </w:r>
            <w:r w:rsidRPr="008A059E">
              <w:rPr>
                <w:rFonts w:ascii="Arial" w:eastAsia="Times New Roman" w:hAnsi="Arial" w:cs="Arial"/>
                <w:sz w:val="20"/>
                <w:szCs w:val="20"/>
              </w:rPr>
              <w:t xml:space="preserve"> beneficiaries amounting to </w:t>
            </w:r>
            <w:r w:rsidRPr="008A059E">
              <w:rPr>
                <w:rFonts w:ascii="Arial" w:eastAsia="Times New Roman" w:hAnsi="Arial" w:cs="Arial"/>
                <w:b/>
                <w:bCs/>
                <w:sz w:val="20"/>
                <w:szCs w:val="20"/>
              </w:rPr>
              <w:t>₱1,144,428,000.00.</w:t>
            </w:r>
          </w:p>
          <w:p w14:paraId="4FBAAC80" w14:textId="77777777" w:rsidR="002A2C5B" w:rsidRPr="008A059E" w:rsidRDefault="002A7D6A">
            <w:pPr>
              <w:pStyle w:val="ListParagraph"/>
              <w:numPr>
                <w:ilvl w:val="0"/>
                <w:numId w:val="5"/>
              </w:numPr>
              <w:spacing w:after="0" w:line="240" w:lineRule="auto"/>
              <w:jc w:val="both"/>
              <w:rPr>
                <w:rFonts w:eastAsia="Times New Roman"/>
              </w:rPr>
            </w:pPr>
            <w:r w:rsidRPr="008A059E">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lastRenderedPageBreak/>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08B40A69" w:rsidR="002A2C5B" w:rsidRPr="002205A0" w:rsidRDefault="00CA4811" w:rsidP="00073C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205A0">
              <w:rPr>
                <w:rFonts w:ascii="Arial" w:eastAsia="Arial" w:hAnsi="Arial" w:cs="Arial"/>
                <w:sz w:val="20"/>
                <w:szCs w:val="20"/>
              </w:rPr>
              <w:t>0</w:t>
            </w:r>
            <w:r w:rsidR="00073C5E">
              <w:rPr>
                <w:rFonts w:ascii="Arial" w:eastAsia="Arial" w:hAnsi="Arial" w:cs="Arial"/>
                <w:sz w:val="20"/>
                <w:szCs w:val="20"/>
              </w:rPr>
              <w:t>8</w:t>
            </w:r>
            <w:r w:rsidR="0095601E" w:rsidRPr="002205A0">
              <w:rPr>
                <w:rFonts w:ascii="Arial" w:eastAsia="Arial" w:hAnsi="Arial" w:cs="Arial"/>
                <w:sz w:val="20"/>
                <w:szCs w:val="20"/>
              </w:rPr>
              <w:t xml:space="preserve"> J</w:t>
            </w:r>
            <w:r w:rsidRPr="002205A0">
              <w:rPr>
                <w:rFonts w:ascii="Arial" w:eastAsia="Arial" w:hAnsi="Arial" w:cs="Arial"/>
                <w:sz w:val="20"/>
                <w:szCs w:val="20"/>
              </w:rPr>
              <w:t xml:space="preserve">uly </w:t>
            </w:r>
            <w:r w:rsidR="002A7D6A" w:rsidRPr="002205A0">
              <w:rPr>
                <w:rFonts w:ascii="Arial" w:eastAsia="Arial" w:hAnsi="Arial" w:cs="Arial"/>
                <w:sz w:val="20"/>
                <w:szCs w:val="20"/>
              </w:rPr>
              <w:t>2021</w:t>
            </w:r>
          </w:p>
        </w:tc>
        <w:tc>
          <w:tcPr>
            <w:tcW w:w="4002" w:type="pct"/>
          </w:tcPr>
          <w:p w14:paraId="286FA3E9"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DRMD provided a total of </w:t>
            </w:r>
            <w:r w:rsidRPr="002205A0">
              <w:rPr>
                <w:rFonts w:ascii="Arial" w:eastAsia="Arial" w:hAnsi="Arial" w:cs="Arial"/>
                <w:b/>
                <w:sz w:val="20"/>
                <w:szCs w:val="19"/>
              </w:rPr>
              <w:t xml:space="preserve">₱13,310,675.54 </w:t>
            </w:r>
            <w:r w:rsidRPr="002205A0">
              <w:rPr>
                <w:rFonts w:ascii="Arial" w:eastAsia="Arial" w:hAnsi="Arial" w:cs="Arial"/>
                <w:sz w:val="20"/>
                <w:szCs w:val="19"/>
              </w:rPr>
              <w:t>worth of assistance</w:t>
            </w:r>
            <w:r w:rsidRPr="002205A0">
              <w:rPr>
                <w:rFonts w:ascii="Arial" w:eastAsia="Arial" w:hAnsi="Arial" w:cs="Arial"/>
                <w:b/>
                <w:sz w:val="20"/>
                <w:szCs w:val="19"/>
              </w:rPr>
              <w:t xml:space="preserve"> </w:t>
            </w:r>
            <w:r w:rsidRPr="002205A0">
              <w:rPr>
                <w:rFonts w:ascii="Arial" w:eastAsia="Arial" w:hAnsi="Arial" w:cs="Arial"/>
                <w:sz w:val="20"/>
                <w:szCs w:val="19"/>
              </w:rPr>
              <w:t xml:space="preserve">to </w:t>
            </w:r>
            <w:r w:rsidRPr="002205A0">
              <w:rPr>
                <w:rFonts w:ascii="Arial" w:eastAsia="Arial" w:hAnsi="Arial" w:cs="Arial"/>
                <w:b/>
                <w:sz w:val="20"/>
                <w:szCs w:val="19"/>
              </w:rPr>
              <w:t>17 stranded sales representatives;</w:t>
            </w:r>
            <w:r w:rsidRPr="002205A0">
              <w:rPr>
                <w:rFonts w:ascii="Arial" w:eastAsia="Arial" w:hAnsi="Arial" w:cs="Arial"/>
                <w:sz w:val="20"/>
                <w:szCs w:val="19"/>
              </w:rPr>
              <w:t xml:space="preserve"> eight </w:t>
            </w:r>
            <w:r w:rsidRPr="002205A0">
              <w:rPr>
                <w:rFonts w:ascii="Arial" w:eastAsia="Arial" w:hAnsi="Arial" w:cs="Arial"/>
                <w:b/>
                <w:sz w:val="20"/>
                <w:szCs w:val="19"/>
              </w:rPr>
              <w:t>(8) bus drivers (HTIs);</w:t>
            </w:r>
            <w:r w:rsidRPr="002205A0">
              <w:rPr>
                <w:rFonts w:ascii="Arial" w:eastAsia="Arial" w:hAnsi="Arial" w:cs="Arial"/>
                <w:sz w:val="20"/>
                <w:szCs w:val="19"/>
              </w:rPr>
              <w:t xml:space="preserve"> and</w:t>
            </w:r>
            <w:r w:rsidRPr="002205A0">
              <w:rPr>
                <w:rFonts w:ascii="Arial" w:eastAsia="Arial" w:hAnsi="Arial" w:cs="Arial"/>
                <w:b/>
                <w:sz w:val="20"/>
                <w:szCs w:val="19"/>
              </w:rPr>
              <w:t xml:space="preserve"> 25,480 </w:t>
            </w:r>
            <w:r w:rsidRPr="002205A0">
              <w:rPr>
                <w:rFonts w:ascii="Arial" w:eastAsia="Arial" w:hAnsi="Arial" w:cs="Arial"/>
                <w:bCs/>
                <w:sz w:val="20"/>
                <w:szCs w:val="19"/>
              </w:rPr>
              <w:t>families, of</w:t>
            </w:r>
            <w:r w:rsidRPr="002205A0">
              <w:rPr>
                <w:rFonts w:ascii="Arial" w:eastAsia="Arial" w:hAnsi="Arial" w:cs="Arial"/>
                <w:sz w:val="20"/>
                <w:szCs w:val="19"/>
              </w:rPr>
              <w:t xml:space="preserve"> which 815 are LSIs.</w:t>
            </w:r>
          </w:p>
          <w:p w14:paraId="5DEFE082"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through its Crisis Intervention Unit (CIU) provided assistance to </w:t>
            </w:r>
            <w:r w:rsidRPr="002205A0">
              <w:rPr>
                <w:rFonts w:ascii="Arial" w:eastAsia="Arial" w:hAnsi="Arial" w:cs="Arial"/>
                <w:b/>
                <w:sz w:val="20"/>
                <w:szCs w:val="19"/>
              </w:rPr>
              <w:t>15,481 walk-in clients</w:t>
            </w:r>
            <w:r w:rsidRPr="002205A0">
              <w:rPr>
                <w:rFonts w:ascii="Arial" w:eastAsia="Arial" w:hAnsi="Arial" w:cs="Arial"/>
                <w:sz w:val="20"/>
                <w:szCs w:val="19"/>
              </w:rPr>
              <w:t xml:space="preserve"> amounting to </w:t>
            </w:r>
            <w:r w:rsidRPr="002205A0">
              <w:rPr>
                <w:rFonts w:ascii="Arial" w:eastAsia="Arial" w:hAnsi="Arial" w:cs="Arial"/>
                <w:b/>
                <w:sz w:val="20"/>
                <w:szCs w:val="19"/>
              </w:rPr>
              <w:t xml:space="preserve">₱68,514,908.08 </w:t>
            </w:r>
            <w:r w:rsidRPr="002205A0">
              <w:rPr>
                <w:rFonts w:ascii="Arial" w:eastAsia="Arial" w:hAnsi="Arial" w:cs="Arial"/>
                <w:sz w:val="20"/>
                <w:szCs w:val="19"/>
              </w:rPr>
              <w:t xml:space="preserve">for Bayanihan 1 while </w:t>
            </w:r>
            <w:r w:rsidRPr="002205A0">
              <w:rPr>
                <w:rFonts w:ascii="Arial" w:eastAsia="Arial" w:hAnsi="Arial" w:cs="Arial"/>
                <w:b/>
                <w:sz w:val="20"/>
                <w:szCs w:val="19"/>
              </w:rPr>
              <w:t xml:space="preserve">₱41,110,648.05 </w:t>
            </w:r>
            <w:r w:rsidRPr="002205A0">
              <w:rPr>
                <w:rFonts w:ascii="Arial" w:eastAsia="Arial" w:hAnsi="Arial" w:cs="Arial"/>
                <w:sz w:val="20"/>
                <w:szCs w:val="19"/>
              </w:rPr>
              <w:t>were provided to</w:t>
            </w:r>
            <w:r w:rsidRPr="002205A0">
              <w:rPr>
                <w:rFonts w:ascii="Arial" w:eastAsia="Arial" w:hAnsi="Arial" w:cs="Arial"/>
                <w:b/>
                <w:sz w:val="20"/>
                <w:szCs w:val="19"/>
              </w:rPr>
              <w:t xml:space="preserve"> 6,690 walk-in clients</w:t>
            </w:r>
            <w:r w:rsidRPr="002205A0">
              <w:rPr>
                <w:rFonts w:ascii="Arial" w:eastAsia="Arial" w:hAnsi="Arial" w:cs="Arial"/>
                <w:sz w:val="20"/>
                <w:szCs w:val="19"/>
              </w:rPr>
              <w:t xml:space="preserve"> for Bayanihan 2.</w:t>
            </w:r>
          </w:p>
          <w:p w14:paraId="5684C446"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ocial Pension Unit extended assistance to </w:t>
            </w:r>
            <w:r w:rsidRPr="002205A0">
              <w:rPr>
                <w:rFonts w:ascii="Arial" w:eastAsia="Arial" w:hAnsi="Arial" w:cs="Arial"/>
                <w:b/>
                <w:bCs/>
                <w:sz w:val="20"/>
                <w:szCs w:val="19"/>
              </w:rPr>
              <w:t>41,345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243,591,000.00; </w:t>
            </w:r>
            <w:r w:rsidRPr="002205A0">
              <w:rPr>
                <w:rFonts w:ascii="Arial" w:eastAsia="Arial" w:hAnsi="Arial" w:cs="Arial"/>
                <w:sz w:val="20"/>
                <w:szCs w:val="19"/>
              </w:rPr>
              <w:t>and</w:t>
            </w:r>
            <w:r w:rsidRPr="002205A0">
              <w:rPr>
                <w:rFonts w:ascii="Arial" w:eastAsia="Arial" w:hAnsi="Arial" w:cs="Arial"/>
                <w:b/>
                <w:bCs/>
                <w:sz w:val="20"/>
                <w:szCs w:val="19"/>
              </w:rPr>
              <w:t xml:space="preserve"> 29,264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173,937,000.00 </w:t>
            </w:r>
            <w:r w:rsidRPr="002205A0">
              <w:rPr>
                <w:rFonts w:ascii="Arial" w:eastAsia="Arial" w:hAnsi="Arial" w:cs="Arial"/>
                <w:sz w:val="20"/>
                <w:szCs w:val="19"/>
              </w:rPr>
              <w:t>for the year 2019 and 2020, respectively.</w:t>
            </w:r>
          </w:p>
          <w:p w14:paraId="3E6AA498"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ustainable Livelihood Program (SLP) of DSWD-FO VIII was able to extend assistance to </w:t>
            </w:r>
            <w:r w:rsidRPr="002205A0">
              <w:rPr>
                <w:rFonts w:ascii="Arial" w:eastAsia="Arial" w:hAnsi="Arial" w:cs="Arial"/>
                <w:b/>
                <w:sz w:val="20"/>
                <w:szCs w:val="19"/>
              </w:rPr>
              <w:t>170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2,261,210.07</w:t>
            </w:r>
            <w:r w:rsidRPr="002205A0">
              <w:rPr>
                <w:rFonts w:ascii="Arial" w:eastAsia="Arial" w:hAnsi="Arial" w:cs="Arial"/>
                <w:sz w:val="20"/>
                <w:szCs w:val="19"/>
              </w:rPr>
              <w:t>.</w:t>
            </w:r>
          </w:p>
          <w:p w14:paraId="1C393C07" w14:textId="77777777" w:rsidR="002A2C5B" w:rsidRPr="002205A0"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Pr="002205A0"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205A0">
              <w:rPr>
                <w:rFonts w:ascii="Arial" w:eastAsia="Arial" w:hAnsi="Arial" w:cs="Arial"/>
                <w:b/>
                <w:sz w:val="20"/>
                <w:szCs w:val="19"/>
              </w:rPr>
              <w:t>Social Amelioration Program (SAP)</w:t>
            </w:r>
          </w:p>
          <w:p w14:paraId="2BB0C07C"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through the Emergency Subsidy Program was able to extend assistance to </w:t>
            </w:r>
            <w:r w:rsidRPr="002205A0">
              <w:rPr>
                <w:rFonts w:ascii="Arial" w:eastAsia="Arial" w:hAnsi="Arial" w:cs="Arial"/>
                <w:b/>
                <w:sz w:val="20"/>
                <w:szCs w:val="19"/>
              </w:rPr>
              <w:t>31,620 beneficiaries</w:t>
            </w:r>
            <w:r w:rsidRPr="002205A0">
              <w:rPr>
                <w:rFonts w:ascii="Arial" w:eastAsia="Arial" w:hAnsi="Arial" w:cs="Arial"/>
                <w:sz w:val="20"/>
                <w:szCs w:val="19"/>
              </w:rPr>
              <w:t xml:space="preserve"> amounting to </w:t>
            </w:r>
            <w:r w:rsidRPr="002205A0">
              <w:rPr>
                <w:rFonts w:ascii="Arial" w:eastAsia="Arial" w:hAnsi="Arial" w:cs="Arial"/>
                <w:b/>
                <w:bCs/>
                <w:sz w:val="20"/>
                <w:szCs w:val="19"/>
              </w:rPr>
              <w:t>₱163,810,000.00.</w:t>
            </w:r>
          </w:p>
          <w:p w14:paraId="36D51FC0" w14:textId="4065F95C" w:rsidR="00FE6EF7" w:rsidRPr="002205A0"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DRMD recorded </w:t>
            </w:r>
            <w:r w:rsidRPr="002205A0">
              <w:rPr>
                <w:rFonts w:ascii="Arial" w:eastAsia="Arial" w:hAnsi="Arial" w:cs="Arial"/>
                <w:b/>
                <w:sz w:val="20"/>
                <w:szCs w:val="19"/>
              </w:rPr>
              <w:t>550,250 non-4Ps beneficiaries</w:t>
            </w:r>
            <w:r w:rsidRPr="002205A0">
              <w:rPr>
                <w:rFonts w:ascii="Arial" w:eastAsia="Arial" w:hAnsi="Arial" w:cs="Arial"/>
                <w:sz w:val="20"/>
                <w:szCs w:val="19"/>
              </w:rPr>
              <w:t xml:space="preserve"> who received SAP amounting to </w:t>
            </w:r>
            <w:r w:rsidRPr="002205A0">
              <w:rPr>
                <w:rFonts w:ascii="Arial" w:eastAsia="Arial" w:hAnsi="Arial" w:cs="Arial"/>
                <w:b/>
                <w:sz w:val="20"/>
                <w:szCs w:val="19"/>
              </w:rPr>
              <w:t>₱</w:t>
            </w:r>
            <w:r w:rsidRPr="002205A0">
              <w:rPr>
                <w:rFonts w:ascii="Arial" w:eastAsia="Arial" w:hAnsi="Arial" w:cs="Arial"/>
                <w:b/>
                <w:sz w:val="20"/>
                <w:szCs w:val="24"/>
              </w:rPr>
              <w:t>2,750,804,750.00</w:t>
            </w:r>
            <w:r w:rsidRPr="002205A0">
              <w:rPr>
                <w:rFonts w:ascii="Arial" w:eastAsia="Arial" w:hAnsi="Arial" w:cs="Arial"/>
                <w:b/>
                <w:sz w:val="20"/>
                <w:szCs w:val="19"/>
              </w:rPr>
              <w:t xml:space="preserve">. </w:t>
            </w:r>
            <w:r w:rsidRPr="002205A0">
              <w:rPr>
                <w:rFonts w:ascii="Arial" w:eastAsia="Arial" w:hAnsi="Arial" w:cs="Arial"/>
                <w:sz w:val="20"/>
                <w:szCs w:val="19"/>
              </w:rPr>
              <w:t xml:space="preserve">There were also </w:t>
            </w:r>
            <w:r w:rsidRPr="002205A0">
              <w:rPr>
                <w:rFonts w:ascii="Arial" w:eastAsia="Arial" w:hAnsi="Arial" w:cs="Arial"/>
                <w:b/>
                <w:sz w:val="20"/>
                <w:szCs w:val="19"/>
              </w:rPr>
              <w:t>68,2</w:t>
            </w:r>
            <w:r w:rsidR="00D064D1" w:rsidRPr="002205A0">
              <w:rPr>
                <w:rFonts w:ascii="Arial" w:eastAsia="Arial" w:hAnsi="Arial" w:cs="Arial"/>
                <w:b/>
                <w:sz w:val="20"/>
                <w:szCs w:val="19"/>
              </w:rPr>
              <w:t>80</w:t>
            </w:r>
            <w:r w:rsidRPr="002205A0">
              <w:rPr>
                <w:rFonts w:ascii="Arial" w:eastAsia="Arial" w:hAnsi="Arial" w:cs="Arial"/>
                <w:b/>
                <w:sz w:val="20"/>
                <w:szCs w:val="19"/>
              </w:rPr>
              <w:t xml:space="preserve"> </w:t>
            </w:r>
            <w:r w:rsidRPr="002205A0">
              <w:rPr>
                <w:rFonts w:ascii="Arial" w:eastAsia="Arial" w:hAnsi="Arial" w:cs="Arial"/>
                <w:sz w:val="20"/>
                <w:szCs w:val="19"/>
              </w:rPr>
              <w:t xml:space="preserve">out of 83,011 waitlisted beneficiaries who were served amounting to </w:t>
            </w:r>
            <w:r w:rsidRPr="002205A0">
              <w:rPr>
                <w:rFonts w:ascii="Arial" w:eastAsia="Arial" w:hAnsi="Arial" w:cs="Arial"/>
                <w:b/>
                <w:sz w:val="20"/>
                <w:szCs w:val="19"/>
              </w:rPr>
              <w:t>₱</w:t>
            </w:r>
            <w:r w:rsidRPr="002205A0">
              <w:t xml:space="preserve"> </w:t>
            </w:r>
            <w:r w:rsidRPr="002205A0">
              <w:rPr>
                <w:rFonts w:ascii="Arial" w:eastAsia="Arial" w:hAnsi="Arial" w:cs="Arial"/>
                <w:b/>
                <w:sz w:val="20"/>
                <w:szCs w:val="19"/>
              </w:rPr>
              <w:t>436,300,000.</w:t>
            </w:r>
          </w:p>
          <w:p w14:paraId="292FE643" w14:textId="77777777" w:rsidR="002A2C5B" w:rsidRPr="002205A0"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4Ps was able to extend assistance to their </w:t>
            </w:r>
            <w:r w:rsidRPr="002205A0">
              <w:rPr>
                <w:rFonts w:ascii="Arial" w:eastAsia="Arial" w:hAnsi="Arial" w:cs="Arial"/>
                <w:b/>
                <w:sz w:val="20"/>
                <w:szCs w:val="19"/>
              </w:rPr>
              <w:t>258,936 cash card</w:t>
            </w:r>
            <w:r w:rsidRPr="002205A0">
              <w:rPr>
                <w:rFonts w:ascii="Arial" w:eastAsia="Arial" w:hAnsi="Arial" w:cs="Arial"/>
                <w:sz w:val="20"/>
                <w:szCs w:val="19"/>
              </w:rPr>
              <w:t xml:space="preserve"> </w:t>
            </w:r>
            <w:r w:rsidRPr="002205A0">
              <w:rPr>
                <w:rFonts w:ascii="Arial" w:eastAsia="Arial" w:hAnsi="Arial" w:cs="Arial"/>
                <w:b/>
                <w:sz w:val="20"/>
                <w:szCs w:val="19"/>
              </w:rPr>
              <w:t>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945,116,400.00</w:t>
            </w:r>
            <w:r w:rsidRPr="002205A0">
              <w:rPr>
                <w:rFonts w:ascii="Arial" w:eastAsia="Arial" w:hAnsi="Arial" w:cs="Arial"/>
                <w:sz w:val="20"/>
                <w:szCs w:val="19"/>
              </w:rPr>
              <w:t xml:space="preserve"> and </w:t>
            </w:r>
            <w:r w:rsidRPr="002205A0">
              <w:rPr>
                <w:rFonts w:ascii="Arial" w:eastAsia="Arial" w:hAnsi="Arial" w:cs="Arial"/>
                <w:b/>
                <w:sz w:val="20"/>
                <w:szCs w:val="19"/>
              </w:rPr>
              <w:t>21,153 non-cash card 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lastRenderedPageBreak/>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536B2C4B" w:rsidR="002A2C5B" w:rsidRDefault="001C5AB6" w:rsidP="009940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2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4460B20C"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1C5AB6">
              <w:rPr>
                <w:rFonts w:ascii="Arial" w:eastAsia="Arial" w:hAnsi="Arial" w:cs="Arial"/>
                <w:sz w:val="20"/>
                <w:szCs w:val="19"/>
              </w:rPr>
              <w:t>02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7C5AFCF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280 family food packs to LGU of Tantangan.</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3" w:name="_heading=h.30j0zll" w:colFirst="0" w:colLast="0"/>
      <w:bookmarkEnd w:id="3"/>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3E330819" w:rsidR="002A2C5B" w:rsidRPr="001E0478" w:rsidRDefault="00F25899" w:rsidP="00F15F3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06 July</w:t>
            </w:r>
            <w:r w:rsidR="002A7D6A" w:rsidRPr="001E0478">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41AC1206"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w:t>
            </w:r>
            <w:r w:rsidRPr="001E0478">
              <w:rPr>
                <w:rFonts w:ascii="Arial" w:eastAsia="Arial" w:hAnsi="Arial" w:cs="Arial"/>
                <w:b/>
                <w:sz w:val="20"/>
                <w:szCs w:val="19"/>
              </w:rPr>
              <w:t xml:space="preserve"> ₱5,352,926.80 </w:t>
            </w:r>
            <w:r w:rsidRPr="001E0478">
              <w:rPr>
                <w:rFonts w:ascii="Arial" w:eastAsia="Arial" w:hAnsi="Arial" w:cs="Arial"/>
                <w:sz w:val="20"/>
                <w:szCs w:val="19"/>
              </w:rPr>
              <w:t xml:space="preserve">were provided to </w:t>
            </w:r>
            <w:r w:rsidRPr="001E0478">
              <w:rPr>
                <w:rFonts w:ascii="Arial" w:eastAsia="Arial" w:hAnsi="Arial" w:cs="Arial"/>
                <w:b/>
                <w:sz w:val="20"/>
                <w:szCs w:val="19"/>
              </w:rPr>
              <w:t xml:space="preserve">LSIs, ROFs, RIATFs </w:t>
            </w:r>
            <w:r w:rsidRPr="001E0478">
              <w:rPr>
                <w:rFonts w:ascii="Arial" w:eastAsia="Arial" w:hAnsi="Arial" w:cs="Arial"/>
                <w:sz w:val="20"/>
                <w:szCs w:val="19"/>
              </w:rPr>
              <w:t xml:space="preserve">and </w:t>
            </w:r>
            <w:r w:rsidRPr="001E0478">
              <w:rPr>
                <w:rFonts w:ascii="Arial" w:eastAsia="Arial" w:hAnsi="Arial" w:cs="Arial"/>
                <w:b/>
                <w:sz w:val="20"/>
                <w:szCs w:val="19"/>
              </w:rPr>
              <w:t>walk-in LSI clients.</w:t>
            </w:r>
            <w:r w:rsidRPr="001E0478">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Pr="001E0478" w:rsidRDefault="002A2C5B">
            <w:pPr>
              <w:widowControl/>
              <w:spacing w:after="0" w:line="240" w:lineRule="auto"/>
              <w:jc w:val="both"/>
              <w:rPr>
                <w:rFonts w:ascii="Arial" w:eastAsia="Arial" w:hAnsi="Arial" w:cs="Arial"/>
                <w:sz w:val="20"/>
                <w:szCs w:val="19"/>
              </w:rPr>
            </w:pPr>
          </w:p>
          <w:p w14:paraId="3DA59B2E" w14:textId="77777777" w:rsidR="002A2C5B" w:rsidRPr="001E0478" w:rsidRDefault="002A7D6A">
            <w:pPr>
              <w:widowControl/>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t>Social Amelioration Program (SAP)</w:t>
            </w:r>
          </w:p>
          <w:p w14:paraId="153F1973" w14:textId="3ECB9BAA" w:rsidR="002A2C5B" w:rsidRPr="001E0478" w:rsidRDefault="00F15F35">
            <w:pPr>
              <w:pStyle w:val="ListParagraph"/>
              <w:widowControl/>
              <w:numPr>
                <w:ilvl w:val="0"/>
                <w:numId w:val="15"/>
              </w:numPr>
              <w:spacing w:after="0" w:line="240" w:lineRule="auto"/>
              <w:jc w:val="both"/>
              <w:rPr>
                <w:rFonts w:ascii="Arial" w:eastAsia="Arial" w:hAnsi="Arial" w:cs="Arial"/>
                <w:b/>
                <w:sz w:val="20"/>
                <w:szCs w:val="19"/>
              </w:rPr>
            </w:pPr>
            <w:r w:rsidRPr="001E0478">
              <w:rPr>
                <w:rFonts w:ascii="Arial" w:eastAsia="Arial" w:hAnsi="Arial" w:cs="Arial"/>
                <w:sz w:val="20"/>
                <w:szCs w:val="19"/>
              </w:rPr>
              <w:lastRenderedPageBreak/>
              <w:t xml:space="preserve">A total of </w:t>
            </w:r>
            <w:r w:rsidR="002A7D6A" w:rsidRPr="001E0478">
              <w:rPr>
                <w:rFonts w:ascii="Arial" w:eastAsia="Arial" w:hAnsi="Arial" w:cs="Arial"/>
                <w:b/>
                <w:sz w:val="20"/>
                <w:szCs w:val="19"/>
              </w:rPr>
              <w:t>305,096 non-4Ps beneficiaries</w:t>
            </w:r>
            <w:r w:rsidR="002A7D6A" w:rsidRPr="001E0478">
              <w:rPr>
                <w:rFonts w:ascii="Arial" w:eastAsia="Arial" w:hAnsi="Arial" w:cs="Arial"/>
                <w:sz w:val="20"/>
                <w:szCs w:val="19"/>
              </w:rPr>
              <w:t xml:space="preserve"> were paid amounting to </w:t>
            </w:r>
            <w:r w:rsidR="002A7D6A" w:rsidRPr="001E0478">
              <w:rPr>
                <w:rFonts w:ascii="Arial" w:eastAsia="Arial" w:hAnsi="Arial" w:cs="Arial"/>
                <w:b/>
                <w:sz w:val="20"/>
                <w:szCs w:val="19"/>
              </w:rPr>
              <w:t>₱1,525,480,000.00.</w:t>
            </w:r>
          </w:p>
          <w:p w14:paraId="30BFFF6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A total of </w:t>
            </w:r>
            <w:r w:rsidRPr="001E0478">
              <w:rPr>
                <w:rFonts w:ascii="Arial" w:eastAsia="Arial" w:hAnsi="Arial" w:cs="Arial"/>
                <w:b/>
                <w:sz w:val="20"/>
                <w:szCs w:val="19"/>
              </w:rPr>
              <w:t>189,867</w:t>
            </w:r>
            <w:r w:rsidRPr="001E0478">
              <w:rPr>
                <w:rFonts w:ascii="Arial" w:eastAsia="Arial" w:hAnsi="Arial" w:cs="Arial"/>
                <w:sz w:val="20"/>
                <w:szCs w:val="19"/>
              </w:rPr>
              <w:t xml:space="preserve"> </w:t>
            </w:r>
            <w:r w:rsidRPr="001E0478">
              <w:rPr>
                <w:rFonts w:ascii="Arial" w:eastAsia="Arial" w:hAnsi="Arial" w:cs="Arial"/>
                <w:b/>
                <w:sz w:val="20"/>
                <w:szCs w:val="19"/>
              </w:rPr>
              <w:t>4Ps beneficiaries</w:t>
            </w:r>
            <w:r w:rsidRPr="001E0478">
              <w:rPr>
                <w:rFonts w:ascii="Arial" w:eastAsia="Arial" w:hAnsi="Arial" w:cs="Arial"/>
                <w:sz w:val="20"/>
                <w:szCs w:val="19"/>
              </w:rPr>
              <w:t xml:space="preserve"> were paid amounting to </w:t>
            </w:r>
            <w:r w:rsidRPr="001E0478">
              <w:rPr>
                <w:rFonts w:ascii="Arial" w:eastAsia="Arial" w:hAnsi="Arial" w:cs="Arial"/>
                <w:b/>
                <w:bCs/>
                <w:sz w:val="20"/>
                <w:szCs w:val="19"/>
              </w:rPr>
              <w:t>₱687,911,850.00</w:t>
            </w:r>
            <w:r w:rsidRPr="001E0478">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83,832 or 100% targeted left-out families were already served amounting to ₱414,294,000.00.</w:t>
            </w:r>
          </w:p>
          <w:p w14:paraId="5159FE04"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439B45B5" w14:textId="77777777" w:rsidR="002D61F3" w:rsidRDefault="002D61F3">
      <w:pPr>
        <w:widowControl/>
        <w:spacing w:after="0" w:line="240" w:lineRule="auto"/>
        <w:contextualSpacing/>
        <w:rPr>
          <w:rFonts w:ascii="Arial" w:eastAsia="Arial" w:hAnsi="Arial" w:cs="Arial"/>
          <w:b/>
          <w:bCs/>
          <w:sz w:val="24"/>
          <w:szCs w:val="24"/>
        </w:rPr>
      </w:pPr>
    </w:p>
    <w:p w14:paraId="1519E583" w14:textId="40C79491"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4998CE92" w14:textId="65921EA4" w:rsidR="005E18B1" w:rsidRDefault="000622A0" w:rsidP="005E18B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0B4F03E2" w14:textId="068E50EA" w:rsidR="000622A0" w:rsidRDefault="000622A0" w:rsidP="005E18B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635D99FC" w14:textId="77777777" w:rsidR="00EC5778" w:rsidRDefault="00EC5778" w:rsidP="00991781">
      <w:pPr>
        <w:widowControl/>
        <w:spacing w:after="0" w:line="240" w:lineRule="auto"/>
        <w:contextualSpacing/>
        <w:rPr>
          <w:rFonts w:ascii="Arial" w:eastAsia="Arial" w:hAnsi="Arial" w:cs="Arial"/>
          <w:b/>
          <w:sz w:val="24"/>
          <w:szCs w:val="24"/>
        </w:rPr>
      </w:pPr>
    </w:p>
    <w:p w14:paraId="7E4F6231" w14:textId="337DC0AC" w:rsidR="00021DFB" w:rsidRDefault="00021DFB">
      <w:pPr>
        <w:widowControl/>
        <w:spacing w:after="0" w:line="240" w:lineRule="auto"/>
        <w:contextualSpacing/>
        <w:rPr>
          <w:rFonts w:ascii="Arial" w:eastAsia="Arial" w:hAnsi="Arial" w:cs="Arial"/>
          <w:b/>
          <w:sz w:val="24"/>
          <w:szCs w:val="24"/>
        </w:rPr>
      </w:pPr>
    </w:p>
    <w:p w14:paraId="78548272" w14:textId="43BCECF7" w:rsidR="00E70130" w:rsidRDefault="008B2771" w:rsidP="007974A3">
      <w:pPr>
        <w:widowControl/>
        <w:spacing w:after="0" w:line="240" w:lineRule="auto"/>
        <w:contextualSpacing/>
        <w:rPr>
          <w:rFonts w:ascii="Arial" w:eastAsia="Arial" w:hAnsi="Arial" w:cs="Arial"/>
          <w:sz w:val="24"/>
          <w:szCs w:val="24"/>
        </w:rPr>
      </w:pPr>
      <w:r>
        <w:rPr>
          <w:rFonts w:ascii="Arial" w:eastAsia="Arial" w:hAnsi="Arial" w:cs="Arial"/>
          <w:b/>
          <w:sz w:val="24"/>
          <w:szCs w:val="24"/>
        </w:rPr>
        <w:t>LESLIE R. JAWILI</w:t>
      </w:r>
    </w:p>
    <w:p w14:paraId="5C195875" w14:textId="2AC590E6" w:rsidR="001372C8" w:rsidRDefault="002A7D6A" w:rsidP="007974A3">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195C852D" w14:textId="492C2377" w:rsidR="000F348C" w:rsidRDefault="000F348C" w:rsidP="007974A3">
      <w:pPr>
        <w:widowControl/>
        <w:spacing w:after="0" w:line="240" w:lineRule="auto"/>
        <w:contextualSpacing/>
        <w:rPr>
          <w:rFonts w:ascii="Arial" w:eastAsia="Arial" w:hAnsi="Arial" w:cs="Arial"/>
          <w:sz w:val="24"/>
          <w:szCs w:val="24"/>
        </w:rPr>
      </w:pPr>
    </w:p>
    <w:p w14:paraId="3D597B5A" w14:textId="2CDDED7C" w:rsidR="004D7056" w:rsidRDefault="004D7056" w:rsidP="007974A3">
      <w:pPr>
        <w:widowControl/>
        <w:spacing w:after="0" w:line="240" w:lineRule="auto"/>
        <w:contextualSpacing/>
        <w:rPr>
          <w:rFonts w:ascii="Arial" w:eastAsia="Arial" w:hAnsi="Arial" w:cs="Arial"/>
          <w:sz w:val="24"/>
          <w:szCs w:val="24"/>
        </w:rPr>
      </w:pPr>
    </w:p>
    <w:p w14:paraId="58EC73F4" w14:textId="0229438B" w:rsidR="004D7056" w:rsidRDefault="004D7056" w:rsidP="007974A3">
      <w:pPr>
        <w:widowControl/>
        <w:spacing w:after="0" w:line="240" w:lineRule="auto"/>
        <w:contextualSpacing/>
        <w:rPr>
          <w:rFonts w:ascii="Arial" w:eastAsia="Arial" w:hAnsi="Arial" w:cs="Arial"/>
          <w:sz w:val="24"/>
          <w:szCs w:val="24"/>
        </w:rPr>
      </w:pPr>
    </w:p>
    <w:p w14:paraId="0410CE31" w14:textId="13C2E51A" w:rsidR="004D7056" w:rsidRDefault="004D7056" w:rsidP="007974A3">
      <w:pPr>
        <w:widowControl/>
        <w:spacing w:after="0" w:line="240" w:lineRule="auto"/>
        <w:contextualSpacing/>
        <w:rPr>
          <w:rFonts w:ascii="Arial" w:eastAsia="Arial" w:hAnsi="Arial" w:cs="Arial"/>
          <w:sz w:val="24"/>
          <w:szCs w:val="24"/>
        </w:rPr>
      </w:pPr>
    </w:p>
    <w:p w14:paraId="36DBE2DD" w14:textId="2C9B0D5E" w:rsidR="004D7056" w:rsidRDefault="004D7056" w:rsidP="007974A3">
      <w:pPr>
        <w:widowControl/>
        <w:spacing w:after="0" w:line="240" w:lineRule="auto"/>
        <w:contextualSpacing/>
        <w:rPr>
          <w:rFonts w:ascii="Arial" w:eastAsia="Arial" w:hAnsi="Arial" w:cs="Arial"/>
          <w:sz w:val="24"/>
          <w:szCs w:val="24"/>
        </w:rPr>
      </w:pPr>
    </w:p>
    <w:p w14:paraId="535C9F79" w14:textId="235EB402" w:rsidR="004D7056" w:rsidRDefault="004D7056" w:rsidP="007974A3">
      <w:pPr>
        <w:widowControl/>
        <w:spacing w:after="0" w:line="240" w:lineRule="auto"/>
        <w:contextualSpacing/>
        <w:rPr>
          <w:rFonts w:ascii="Arial" w:eastAsia="Arial" w:hAnsi="Arial" w:cs="Arial"/>
          <w:sz w:val="24"/>
          <w:szCs w:val="24"/>
        </w:rPr>
      </w:pPr>
    </w:p>
    <w:p w14:paraId="032C7C68" w14:textId="22C4784D" w:rsidR="004D7056" w:rsidRDefault="004D7056" w:rsidP="007974A3">
      <w:pPr>
        <w:widowControl/>
        <w:spacing w:after="0" w:line="240" w:lineRule="auto"/>
        <w:contextualSpacing/>
        <w:rPr>
          <w:rFonts w:ascii="Arial" w:eastAsia="Arial" w:hAnsi="Arial" w:cs="Arial"/>
          <w:sz w:val="24"/>
          <w:szCs w:val="24"/>
        </w:rPr>
      </w:pPr>
    </w:p>
    <w:p w14:paraId="6647D512" w14:textId="35A1ADD5" w:rsidR="00DF5154" w:rsidRDefault="00DF5154" w:rsidP="007974A3">
      <w:pPr>
        <w:widowControl/>
        <w:spacing w:after="0" w:line="240" w:lineRule="auto"/>
        <w:contextualSpacing/>
        <w:rPr>
          <w:rFonts w:ascii="Arial" w:eastAsia="Arial" w:hAnsi="Arial" w:cs="Arial"/>
          <w:sz w:val="24"/>
          <w:szCs w:val="24"/>
        </w:rPr>
      </w:pPr>
    </w:p>
    <w:p w14:paraId="1696A1BE" w14:textId="2BC7B5F0" w:rsidR="00DF5154" w:rsidRDefault="00DF5154" w:rsidP="007974A3">
      <w:pPr>
        <w:widowControl/>
        <w:spacing w:after="0" w:line="240" w:lineRule="auto"/>
        <w:contextualSpacing/>
        <w:rPr>
          <w:rFonts w:ascii="Arial" w:eastAsia="Arial" w:hAnsi="Arial" w:cs="Arial"/>
          <w:sz w:val="24"/>
          <w:szCs w:val="24"/>
        </w:rPr>
      </w:pPr>
    </w:p>
    <w:p w14:paraId="279B8FB5" w14:textId="15E4CC3A" w:rsidR="00DF5154" w:rsidRDefault="00DF5154" w:rsidP="007974A3">
      <w:pPr>
        <w:widowControl/>
        <w:spacing w:after="0" w:line="240" w:lineRule="auto"/>
        <w:contextualSpacing/>
        <w:rPr>
          <w:rFonts w:ascii="Arial" w:eastAsia="Arial" w:hAnsi="Arial" w:cs="Arial"/>
          <w:sz w:val="24"/>
          <w:szCs w:val="24"/>
        </w:rPr>
      </w:pPr>
    </w:p>
    <w:p w14:paraId="057B8CC3" w14:textId="6FD3D773" w:rsidR="00DF5154" w:rsidRDefault="00DF5154" w:rsidP="007974A3">
      <w:pPr>
        <w:widowControl/>
        <w:spacing w:after="0" w:line="240" w:lineRule="auto"/>
        <w:contextualSpacing/>
        <w:rPr>
          <w:rFonts w:ascii="Arial" w:eastAsia="Arial" w:hAnsi="Arial" w:cs="Arial"/>
          <w:sz w:val="24"/>
          <w:szCs w:val="24"/>
        </w:rPr>
      </w:pPr>
    </w:p>
    <w:p w14:paraId="2CFD42FA" w14:textId="0AFF2F64" w:rsidR="00DF5154" w:rsidRDefault="00DF5154" w:rsidP="007974A3">
      <w:pPr>
        <w:widowControl/>
        <w:spacing w:after="0" w:line="240" w:lineRule="auto"/>
        <w:contextualSpacing/>
        <w:rPr>
          <w:rFonts w:ascii="Arial" w:eastAsia="Arial" w:hAnsi="Arial" w:cs="Arial"/>
          <w:sz w:val="24"/>
          <w:szCs w:val="24"/>
        </w:rPr>
      </w:pPr>
    </w:p>
    <w:p w14:paraId="7AC9B623" w14:textId="275D605E" w:rsidR="00DF5154" w:rsidRDefault="00DF5154" w:rsidP="007974A3">
      <w:pPr>
        <w:widowControl/>
        <w:spacing w:after="0" w:line="240" w:lineRule="auto"/>
        <w:contextualSpacing/>
        <w:rPr>
          <w:rFonts w:ascii="Arial" w:eastAsia="Arial" w:hAnsi="Arial" w:cs="Arial"/>
          <w:sz w:val="24"/>
          <w:szCs w:val="24"/>
        </w:rPr>
      </w:pPr>
    </w:p>
    <w:p w14:paraId="4446AF2B" w14:textId="66BAE73A" w:rsidR="00DF5154" w:rsidRDefault="00DF5154" w:rsidP="007974A3">
      <w:pPr>
        <w:widowControl/>
        <w:spacing w:after="0" w:line="240" w:lineRule="auto"/>
        <w:contextualSpacing/>
        <w:rPr>
          <w:rFonts w:ascii="Arial" w:eastAsia="Arial" w:hAnsi="Arial" w:cs="Arial"/>
          <w:sz w:val="24"/>
          <w:szCs w:val="24"/>
        </w:rPr>
      </w:pPr>
    </w:p>
    <w:p w14:paraId="2B457769" w14:textId="2302BABB" w:rsidR="00DF5154" w:rsidRDefault="00DF5154" w:rsidP="007974A3">
      <w:pPr>
        <w:widowControl/>
        <w:spacing w:after="0" w:line="240" w:lineRule="auto"/>
        <w:contextualSpacing/>
        <w:rPr>
          <w:rFonts w:ascii="Arial" w:eastAsia="Arial" w:hAnsi="Arial" w:cs="Arial"/>
          <w:sz w:val="24"/>
          <w:szCs w:val="24"/>
        </w:rPr>
      </w:pPr>
    </w:p>
    <w:p w14:paraId="3AC26BA1" w14:textId="4FA7D535" w:rsidR="00DF5154" w:rsidRDefault="00DF5154" w:rsidP="007974A3">
      <w:pPr>
        <w:widowControl/>
        <w:spacing w:after="0" w:line="240" w:lineRule="auto"/>
        <w:contextualSpacing/>
        <w:rPr>
          <w:rFonts w:ascii="Arial" w:eastAsia="Arial" w:hAnsi="Arial" w:cs="Arial"/>
          <w:sz w:val="24"/>
          <w:szCs w:val="24"/>
        </w:rPr>
      </w:pPr>
    </w:p>
    <w:p w14:paraId="74AB244C" w14:textId="649C73D7" w:rsidR="00DF5154" w:rsidRDefault="00DF5154" w:rsidP="007974A3">
      <w:pPr>
        <w:widowControl/>
        <w:spacing w:after="0" w:line="240" w:lineRule="auto"/>
        <w:contextualSpacing/>
        <w:rPr>
          <w:rFonts w:ascii="Arial" w:eastAsia="Arial" w:hAnsi="Arial" w:cs="Arial"/>
          <w:sz w:val="24"/>
          <w:szCs w:val="24"/>
        </w:rPr>
      </w:pPr>
    </w:p>
    <w:p w14:paraId="14370E8C" w14:textId="02BBF8C3" w:rsidR="00DF5154" w:rsidRDefault="00DF5154" w:rsidP="007974A3">
      <w:pPr>
        <w:widowControl/>
        <w:spacing w:after="0" w:line="240" w:lineRule="auto"/>
        <w:contextualSpacing/>
        <w:rPr>
          <w:rFonts w:ascii="Arial" w:eastAsia="Arial" w:hAnsi="Arial" w:cs="Arial"/>
          <w:sz w:val="24"/>
          <w:szCs w:val="24"/>
        </w:rPr>
      </w:pPr>
    </w:p>
    <w:p w14:paraId="0042F629" w14:textId="77777777" w:rsidR="00111EEE" w:rsidRDefault="00111EEE" w:rsidP="007974A3">
      <w:pPr>
        <w:widowControl/>
        <w:spacing w:after="0" w:line="240" w:lineRule="auto"/>
        <w:contextualSpacing/>
        <w:rPr>
          <w:rFonts w:ascii="Arial" w:eastAsia="Arial" w:hAnsi="Arial" w:cs="Arial"/>
          <w:sz w:val="24"/>
          <w:szCs w:val="24"/>
        </w:rPr>
      </w:pPr>
    </w:p>
    <w:p w14:paraId="6DB6DD88" w14:textId="1B5D98C7" w:rsidR="00DF5154" w:rsidRDefault="00DF5154" w:rsidP="007974A3">
      <w:pPr>
        <w:widowControl/>
        <w:spacing w:after="0" w:line="240" w:lineRule="auto"/>
        <w:contextualSpacing/>
        <w:rPr>
          <w:rFonts w:ascii="Arial" w:eastAsia="Arial" w:hAnsi="Arial" w:cs="Arial"/>
          <w:sz w:val="24"/>
          <w:szCs w:val="24"/>
        </w:rPr>
      </w:pPr>
    </w:p>
    <w:p w14:paraId="70BAD332" w14:textId="79292924" w:rsidR="00DF5154" w:rsidRDefault="00DF5154" w:rsidP="007974A3">
      <w:pPr>
        <w:widowControl/>
        <w:spacing w:after="0" w:line="240" w:lineRule="auto"/>
        <w:contextualSpacing/>
        <w:rPr>
          <w:rFonts w:ascii="Arial" w:eastAsia="Arial" w:hAnsi="Arial" w:cs="Arial"/>
          <w:b/>
          <w:bCs/>
          <w:color w:val="002060"/>
          <w:sz w:val="28"/>
          <w:szCs w:val="28"/>
        </w:rPr>
      </w:pPr>
      <w:r w:rsidRPr="00DF5154">
        <w:rPr>
          <w:rFonts w:ascii="Arial" w:eastAsia="Arial" w:hAnsi="Arial" w:cs="Arial"/>
          <w:b/>
          <w:bCs/>
          <w:color w:val="002060"/>
          <w:sz w:val="28"/>
          <w:szCs w:val="28"/>
        </w:rPr>
        <w:t>PHOTO DOCUMENTATION</w:t>
      </w:r>
    </w:p>
    <w:p w14:paraId="09970670" w14:textId="3B1C3261" w:rsidR="00DF5154" w:rsidRDefault="003822A6" w:rsidP="007974A3">
      <w:pPr>
        <w:widowControl/>
        <w:spacing w:after="0" w:line="240" w:lineRule="auto"/>
        <w:contextualSpacing/>
        <w:rPr>
          <w:rFonts w:ascii="Arial" w:eastAsia="Arial" w:hAnsi="Arial" w:cs="Arial"/>
          <w:b/>
          <w:bCs/>
          <w:color w:val="002060"/>
          <w:sz w:val="28"/>
          <w:szCs w:val="28"/>
        </w:rPr>
      </w:pPr>
      <w:r>
        <w:rPr>
          <w:rFonts w:ascii="Arial" w:eastAsia="Arial" w:hAnsi="Arial" w:cs="Arial"/>
          <w:b/>
          <w:bCs/>
          <w:noProof/>
          <w:color w:val="002060"/>
          <w:sz w:val="28"/>
          <w:szCs w:val="28"/>
        </w:rPr>
        <w:drawing>
          <wp:anchor distT="0" distB="0" distL="114300" distR="114300" simplePos="0" relativeHeight="251658240" behindDoc="1" locked="0" layoutInCell="1" allowOverlap="1" wp14:anchorId="79AAA04D" wp14:editId="12A77F24">
            <wp:simplePos x="0" y="0"/>
            <wp:positionH relativeFrom="margin">
              <wp:align>center</wp:align>
            </wp:positionH>
            <wp:positionV relativeFrom="paragraph">
              <wp:posOffset>55518</wp:posOffset>
            </wp:positionV>
            <wp:extent cx="5430520" cy="407289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5430520" cy="4072890"/>
                    </a:xfrm>
                    <a:prstGeom prst="rect">
                      <a:avLst/>
                    </a:prstGeom>
                  </pic:spPr>
                </pic:pic>
              </a:graphicData>
            </a:graphic>
          </wp:anchor>
        </w:drawing>
      </w:r>
    </w:p>
    <w:p w14:paraId="57A2CE60" w14:textId="4C9766FD" w:rsidR="00DF5154" w:rsidRPr="00DF5154" w:rsidRDefault="00DF5154" w:rsidP="007974A3">
      <w:pPr>
        <w:widowControl/>
        <w:spacing w:after="0" w:line="240" w:lineRule="auto"/>
        <w:contextualSpacing/>
        <w:rPr>
          <w:rFonts w:ascii="Arial" w:eastAsia="Arial" w:hAnsi="Arial" w:cs="Arial"/>
          <w:b/>
          <w:bCs/>
          <w:color w:val="002060"/>
          <w:sz w:val="28"/>
          <w:szCs w:val="28"/>
        </w:rPr>
      </w:pPr>
    </w:p>
    <w:p w14:paraId="034D3864" w14:textId="4479191D" w:rsidR="004D7056" w:rsidRDefault="004D7056" w:rsidP="007974A3">
      <w:pPr>
        <w:widowControl/>
        <w:spacing w:after="0" w:line="240" w:lineRule="auto"/>
        <w:contextualSpacing/>
        <w:rPr>
          <w:rFonts w:ascii="Arial" w:eastAsia="Arial" w:hAnsi="Arial" w:cs="Arial"/>
          <w:sz w:val="24"/>
          <w:szCs w:val="24"/>
        </w:rPr>
      </w:pPr>
    </w:p>
    <w:p w14:paraId="74C53DA2" w14:textId="4DDA675D" w:rsidR="004D7056" w:rsidRDefault="004D7056" w:rsidP="007974A3">
      <w:pPr>
        <w:widowControl/>
        <w:spacing w:after="0" w:line="240" w:lineRule="auto"/>
        <w:contextualSpacing/>
        <w:rPr>
          <w:rFonts w:ascii="Arial" w:eastAsia="Arial" w:hAnsi="Arial" w:cs="Arial"/>
          <w:sz w:val="24"/>
          <w:szCs w:val="24"/>
        </w:rPr>
      </w:pPr>
    </w:p>
    <w:p w14:paraId="4EBC29D5" w14:textId="239DC26C" w:rsidR="004D7056" w:rsidRDefault="004D7056" w:rsidP="007974A3">
      <w:pPr>
        <w:widowControl/>
        <w:spacing w:after="0" w:line="240" w:lineRule="auto"/>
        <w:contextualSpacing/>
        <w:rPr>
          <w:rFonts w:ascii="Arial" w:eastAsia="Arial" w:hAnsi="Arial" w:cs="Arial"/>
          <w:sz w:val="24"/>
          <w:szCs w:val="24"/>
        </w:rPr>
      </w:pPr>
    </w:p>
    <w:p w14:paraId="76386E3E" w14:textId="6DEA2586" w:rsidR="004D7056" w:rsidRDefault="004D7056" w:rsidP="007974A3">
      <w:pPr>
        <w:widowControl/>
        <w:spacing w:after="0" w:line="240" w:lineRule="auto"/>
        <w:contextualSpacing/>
        <w:rPr>
          <w:rFonts w:ascii="Arial" w:eastAsia="Arial" w:hAnsi="Arial" w:cs="Arial"/>
          <w:sz w:val="24"/>
          <w:szCs w:val="24"/>
        </w:rPr>
      </w:pPr>
    </w:p>
    <w:p w14:paraId="4AAE8030" w14:textId="41231805" w:rsidR="004D7056" w:rsidRDefault="004D7056" w:rsidP="007974A3">
      <w:pPr>
        <w:widowControl/>
        <w:spacing w:after="0" w:line="240" w:lineRule="auto"/>
        <w:contextualSpacing/>
        <w:rPr>
          <w:rFonts w:ascii="Arial" w:eastAsia="Arial" w:hAnsi="Arial" w:cs="Arial"/>
          <w:sz w:val="24"/>
          <w:szCs w:val="24"/>
        </w:rPr>
      </w:pPr>
    </w:p>
    <w:p w14:paraId="626CF57F" w14:textId="09130380" w:rsidR="004D7056" w:rsidRDefault="004D7056" w:rsidP="007974A3">
      <w:pPr>
        <w:widowControl/>
        <w:spacing w:after="0" w:line="240" w:lineRule="auto"/>
        <w:contextualSpacing/>
        <w:rPr>
          <w:rFonts w:ascii="Arial" w:eastAsia="Arial" w:hAnsi="Arial" w:cs="Arial"/>
          <w:sz w:val="24"/>
          <w:szCs w:val="24"/>
        </w:rPr>
      </w:pPr>
    </w:p>
    <w:p w14:paraId="3979EA5E" w14:textId="1520D9B7" w:rsidR="004D7056" w:rsidRDefault="004D7056" w:rsidP="007974A3">
      <w:pPr>
        <w:widowControl/>
        <w:spacing w:after="0" w:line="240" w:lineRule="auto"/>
        <w:contextualSpacing/>
        <w:rPr>
          <w:rFonts w:ascii="Arial" w:eastAsia="Arial" w:hAnsi="Arial" w:cs="Arial"/>
          <w:sz w:val="24"/>
          <w:szCs w:val="24"/>
        </w:rPr>
      </w:pPr>
    </w:p>
    <w:p w14:paraId="284CF27C" w14:textId="2AFF50F2" w:rsidR="004D7056" w:rsidRDefault="004D7056" w:rsidP="007974A3">
      <w:pPr>
        <w:widowControl/>
        <w:spacing w:after="0" w:line="240" w:lineRule="auto"/>
        <w:contextualSpacing/>
        <w:rPr>
          <w:rFonts w:ascii="Arial" w:eastAsia="Arial" w:hAnsi="Arial" w:cs="Arial"/>
          <w:sz w:val="24"/>
          <w:szCs w:val="24"/>
        </w:rPr>
      </w:pPr>
    </w:p>
    <w:p w14:paraId="1FD11BD9" w14:textId="342615B2" w:rsidR="004D7056" w:rsidRDefault="004D7056" w:rsidP="007974A3">
      <w:pPr>
        <w:widowControl/>
        <w:spacing w:after="0" w:line="240" w:lineRule="auto"/>
        <w:contextualSpacing/>
        <w:rPr>
          <w:rFonts w:ascii="Arial" w:eastAsia="Arial" w:hAnsi="Arial" w:cs="Arial"/>
          <w:sz w:val="24"/>
          <w:szCs w:val="24"/>
        </w:rPr>
      </w:pPr>
    </w:p>
    <w:p w14:paraId="341B1A8B" w14:textId="0ED607E9" w:rsidR="004D7056" w:rsidRDefault="004D7056" w:rsidP="007974A3">
      <w:pPr>
        <w:widowControl/>
        <w:spacing w:after="0" w:line="240" w:lineRule="auto"/>
        <w:contextualSpacing/>
        <w:rPr>
          <w:rFonts w:ascii="Arial" w:eastAsia="Arial" w:hAnsi="Arial" w:cs="Arial"/>
          <w:sz w:val="24"/>
          <w:szCs w:val="24"/>
        </w:rPr>
      </w:pPr>
    </w:p>
    <w:p w14:paraId="43FA3F13" w14:textId="7252960A" w:rsidR="004D7056" w:rsidRDefault="004D7056" w:rsidP="007974A3">
      <w:pPr>
        <w:widowControl/>
        <w:spacing w:after="0" w:line="240" w:lineRule="auto"/>
        <w:contextualSpacing/>
        <w:rPr>
          <w:rFonts w:ascii="Arial" w:eastAsia="Arial" w:hAnsi="Arial" w:cs="Arial"/>
          <w:sz w:val="24"/>
          <w:szCs w:val="24"/>
        </w:rPr>
      </w:pPr>
    </w:p>
    <w:p w14:paraId="6552EB2D" w14:textId="39150CC4" w:rsidR="004D7056" w:rsidRDefault="004D7056" w:rsidP="007974A3">
      <w:pPr>
        <w:widowControl/>
        <w:spacing w:after="0" w:line="240" w:lineRule="auto"/>
        <w:contextualSpacing/>
        <w:rPr>
          <w:rFonts w:ascii="Arial" w:eastAsia="Arial" w:hAnsi="Arial" w:cs="Arial"/>
          <w:sz w:val="24"/>
          <w:szCs w:val="24"/>
        </w:rPr>
      </w:pPr>
    </w:p>
    <w:p w14:paraId="779798DC" w14:textId="0DD03213" w:rsidR="004D7056" w:rsidRDefault="004D7056" w:rsidP="007974A3">
      <w:pPr>
        <w:widowControl/>
        <w:spacing w:after="0" w:line="240" w:lineRule="auto"/>
        <w:contextualSpacing/>
        <w:rPr>
          <w:rFonts w:ascii="Arial" w:eastAsia="Arial" w:hAnsi="Arial" w:cs="Arial"/>
          <w:sz w:val="24"/>
          <w:szCs w:val="24"/>
        </w:rPr>
      </w:pPr>
    </w:p>
    <w:p w14:paraId="071DCA03" w14:textId="1CDB9707" w:rsidR="004D7056" w:rsidRDefault="004D7056" w:rsidP="007974A3">
      <w:pPr>
        <w:widowControl/>
        <w:spacing w:after="0" w:line="240" w:lineRule="auto"/>
        <w:contextualSpacing/>
        <w:rPr>
          <w:rFonts w:ascii="Arial" w:eastAsia="Arial" w:hAnsi="Arial" w:cs="Arial"/>
          <w:sz w:val="24"/>
          <w:szCs w:val="24"/>
        </w:rPr>
      </w:pPr>
    </w:p>
    <w:p w14:paraId="058D300F" w14:textId="2DA9D42B" w:rsidR="004D7056" w:rsidRPr="004D7056" w:rsidRDefault="004D7056" w:rsidP="007974A3">
      <w:pPr>
        <w:widowControl/>
        <w:spacing w:after="0" w:line="240" w:lineRule="auto"/>
        <w:contextualSpacing/>
        <w:rPr>
          <w:rFonts w:ascii="Arial" w:eastAsia="Arial" w:hAnsi="Arial" w:cs="Arial"/>
          <w:b/>
          <w:bCs/>
          <w:color w:val="002060"/>
          <w:sz w:val="28"/>
          <w:szCs w:val="28"/>
        </w:rPr>
      </w:pPr>
    </w:p>
    <w:sectPr w:rsidR="004D7056" w:rsidRPr="004D7056" w:rsidSect="00394056">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86871B" w14:textId="77777777" w:rsidR="00324F6A" w:rsidRDefault="00324F6A">
      <w:pPr>
        <w:spacing w:line="240" w:lineRule="auto"/>
      </w:pPr>
      <w:r>
        <w:separator/>
      </w:r>
    </w:p>
  </w:endnote>
  <w:endnote w:type="continuationSeparator" w:id="0">
    <w:p w14:paraId="6CCDBCCE" w14:textId="77777777" w:rsidR="00324F6A" w:rsidRDefault="00324F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8C514E" w:rsidRDefault="008C514E">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8C514E" w:rsidRDefault="008C514E">
    <w:pPr>
      <w:pBdr>
        <w:bottom w:val="single" w:sz="6" w:space="1" w:color="000000"/>
      </w:pBdr>
      <w:tabs>
        <w:tab w:val="left" w:pos="2371"/>
        <w:tab w:val="center" w:pos="5233"/>
      </w:tabs>
      <w:spacing w:after="0" w:line="240" w:lineRule="auto"/>
      <w:jc w:val="right"/>
      <w:rPr>
        <w:sz w:val="16"/>
        <w:szCs w:val="16"/>
      </w:rPr>
    </w:pPr>
  </w:p>
  <w:p w14:paraId="30A432AD" w14:textId="140331B6" w:rsidR="008C514E" w:rsidRDefault="008C514E">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E2DA0">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E2DA0">
      <w:rPr>
        <w:b/>
        <w:noProof/>
        <w:sz w:val="16"/>
        <w:szCs w:val="16"/>
      </w:rPr>
      <w:t>35</w:t>
    </w:r>
    <w:r>
      <w:rPr>
        <w:b/>
        <w:sz w:val="16"/>
        <w:szCs w:val="16"/>
      </w:rPr>
      <w:fldChar w:fldCharType="end"/>
    </w:r>
    <w:r>
      <w:rPr>
        <w:b/>
        <w:sz w:val="16"/>
        <w:szCs w:val="16"/>
      </w:rPr>
      <w:t xml:space="preserve"> </w:t>
    </w:r>
    <w:r>
      <w:rPr>
        <w:sz w:val="16"/>
        <w:szCs w:val="16"/>
      </w:rPr>
      <w:t xml:space="preserve">| </w:t>
    </w:r>
    <w:r w:rsidRPr="00E73CC9">
      <w:rPr>
        <w:rFonts w:ascii="Arial" w:eastAsia="Arial" w:hAnsi="Arial" w:cs="Arial"/>
        <w:sz w:val="14"/>
        <w:szCs w:val="14"/>
      </w:rPr>
      <w:t>DSWD DROMIC Report #7</w:t>
    </w:r>
    <w:r w:rsidR="000622A0">
      <w:rPr>
        <w:rFonts w:ascii="Arial" w:eastAsia="Arial" w:hAnsi="Arial" w:cs="Arial"/>
        <w:sz w:val="14"/>
        <w:szCs w:val="14"/>
      </w:rPr>
      <w:t>3</w:t>
    </w:r>
    <w:r w:rsidR="0000142F">
      <w:rPr>
        <w:rFonts w:ascii="Arial" w:eastAsia="Arial" w:hAnsi="Arial" w:cs="Arial"/>
        <w:sz w:val="14"/>
        <w:szCs w:val="14"/>
      </w:rPr>
      <w:t>3</w:t>
    </w:r>
    <w:r w:rsidRPr="00E73CC9">
      <w:rPr>
        <w:rFonts w:ascii="Arial" w:eastAsia="Arial" w:hAnsi="Arial" w:cs="Arial"/>
        <w:sz w:val="14"/>
        <w:szCs w:val="14"/>
      </w:rPr>
      <w:t xml:space="preserve"> on the Coron</w:t>
    </w:r>
    <w:r>
      <w:rPr>
        <w:rFonts w:ascii="Arial" w:eastAsia="Arial" w:hAnsi="Arial" w:cs="Arial"/>
        <w:sz w:val="14"/>
        <w:szCs w:val="14"/>
      </w:rPr>
      <w:t>avirus Disease (COVID19) as of 0</w:t>
    </w:r>
    <w:r w:rsidR="0000142F">
      <w:rPr>
        <w:rFonts w:ascii="Arial" w:eastAsia="Arial" w:hAnsi="Arial" w:cs="Arial"/>
        <w:sz w:val="14"/>
        <w:szCs w:val="14"/>
      </w:rPr>
      <w:t>8</w:t>
    </w:r>
    <w:r>
      <w:rPr>
        <w:rFonts w:ascii="Arial" w:eastAsia="Arial" w:hAnsi="Arial" w:cs="Arial"/>
        <w:sz w:val="14"/>
        <w:szCs w:val="14"/>
      </w:rPr>
      <w:t xml:space="preserve"> July </w:t>
    </w:r>
    <w:r w:rsidRPr="00E73CC9">
      <w:rPr>
        <w:rFonts w:ascii="Arial" w:eastAsia="Arial" w:hAnsi="Arial" w:cs="Arial"/>
        <w:sz w:val="14"/>
        <w:szCs w:val="14"/>
      </w:rPr>
      <w:t>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8C514E" w:rsidRDefault="008C514E">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1D4469" w14:textId="77777777" w:rsidR="00324F6A" w:rsidRDefault="00324F6A">
      <w:pPr>
        <w:spacing w:after="0" w:line="240" w:lineRule="auto"/>
      </w:pPr>
      <w:r>
        <w:separator/>
      </w:r>
    </w:p>
  </w:footnote>
  <w:footnote w:type="continuationSeparator" w:id="0">
    <w:p w14:paraId="4F11757D" w14:textId="77777777" w:rsidR="00324F6A" w:rsidRDefault="00324F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8C514E" w:rsidRDefault="008C514E">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8C514E" w:rsidRDefault="008C514E">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8C514E" w:rsidRDefault="008C514E" w:rsidP="008F698C">
    <w:pPr>
      <w:pBdr>
        <w:bottom w:val="single" w:sz="6" w:space="1" w:color="000000"/>
      </w:pBdr>
      <w:tabs>
        <w:tab w:val="center" w:pos="4680"/>
        <w:tab w:val="right" w:pos="9360"/>
      </w:tabs>
      <w:spacing w:after="0" w:line="240" w:lineRule="auto"/>
      <w:rPr>
        <w:sz w:val="10"/>
      </w:rPr>
    </w:pPr>
  </w:p>
  <w:p w14:paraId="6BA9FC90" w14:textId="77777777" w:rsidR="008C514E" w:rsidRDefault="008C514E">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8C514E" w:rsidRDefault="008C514E">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
  </w:num>
  <w:num w:numId="4">
    <w:abstractNumId w:val="16"/>
  </w:num>
  <w:num w:numId="5">
    <w:abstractNumId w:val="13"/>
  </w:num>
  <w:num w:numId="6">
    <w:abstractNumId w:val="10"/>
  </w:num>
  <w:num w:numId="7">
    <w:abstractNumId w:val="0"/>
  </w:num>
  <w:num w:numId="8">
    <w:abstractNumId w:val="18"/>
  </w:num>
  <w:num w:numId="9">
    <w:abstractNumId w:val="11"/>
  </w:num>
  <w:num w:numId="10">
    <w:abstractNumId w:val="6"/>
  </w:num>
  <w:num w:numId="11">
    <w:abstractNumId w:val="17"/>
  </w:num>
  <w:num w:numId="12">
    <w:abstractNumId w:val="2"/>
  </w:num>
  <w:num w:numId="13">
    <w:abstractNumId w:val="7"/>
  </w:num>
  <w:num w:numId="14">
    <w:abstractNumId w:val="12"/>
  </w:num>
  <w:num w:numId="15">
    <w:abstractNumId w:val="9"/>
  </w:num>
  <w:num w:numId="16">
    <w:abstractNumId w:val="19"/>
  </w:num>
  <w:num w:numId="17">
    <w:abstractNumId w:val="3"/>
  </w:num>
  <w:num w:numId="18">
    <w:abstractNumId w:val="15"/>
  </w:num>
  <w:num w:numId="19">
    <w:abstractNumId w:val="20"/>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0F7FDC"/>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737"/>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779"/>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056"/>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D4"/>
    <w:rsid w:val="00551AE8"/>
    <w:rsid w:val="00551EC3"/>
    <w:rsid w:val="00551FAF"/>
    <w:rsid w:val="00551FDD"/>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7"/>
    <w:rsid w:val="005E5726"/>
    <w:rsid w:val="005E5C75"/>
    <w:rsid w:val="005E63DF"/>
    <w:rsid w:val="005E6480"/>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733"/>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8A2"/>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59E"/>
    <w:rsid w:val="008A0782"/>
    <w:rsid w:val="008A0A56"/>
    <w:rsid w:val="008A0A94"/>
    <w:rsid w:val="008A0BDA"/>
    <w:rsid w:val="008A0C9A"/>
    <w:rsid w:val="008A123B"/>
    <w:rsid w:val="008A20CA"/>
    <w:rsid w:val="008A22F2"/>
    <w:rsid w:val="008A2931"/>
    <w:rsid w:val="008A3439"/>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4EFF"/>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0B7"/>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11B"/>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C"/>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6AC"/>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B32"/>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0A"/>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052731267">
          <w:marLeft w:val="0"/>
          <w:marRight w:val="0"/>
          <w:marTop w:val="0"/>
          <w:marBottom w:val="0"/>
          <w:divBdr>
            <w:top w:val="none" w:sz="0" w:space="0" w:color="auto"/>
            <w:left w:val="none" w:sz="0" w:space="0" w:color="auto"/>
            <w:bottom w:val="none" w:sz="0" w:space="0" w:color="auto"/>
            <w:right w:val="none" w:sz="0" w:space="0" w:color="auto"/>
          </w:divBdr>
        </w:div>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ENTDSWD\Downloads\SSF%20as%20of%2002%20July%202021,%201600H.xlsx" TargetMode="External"/><Relationship Id="rId18" Type="http://schemas.openxmlformats.org/officeDocument/2006/relationships/hyperlink" Target="file:///C:\Users\mjgrafanan.ENTDSWD\Downloads\SSF%20as%20of%2002%20July%202021,%201600H.xlsx" TargetMode="External"/><Relationship Id="rId26" Type="http://schemas.openxmlformats.org/officeDocument/2006/relationships/hyperlink" Target="file:///C:\Users\mjgrafanan.ENTDSWD\Downloads\SSF%20as%20of%2002%20July%202021,%201600H.xlsx" TargetMode="External"/><Relationship Id="rId3" Type="http://schemas.openxmlformats.org/officeDocument/2006/relationships/customXml" Target="../customXml/item3.xml"/><Relationship Id="rId21" Type="http://schemas.openxmlformats.org/officeDocument/2006/relationships/hyperlink" Target="file:///C:\Users\mjgrafanan.ENTDSWD\Downloads\SSF%20as%20of%2002%20July%202021,%201600H.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file:///C:\Users\mjgrafanan.ENTDSWD\Downloads\SSF%20as%20of%2002%20July%202021,%201600H.xlsx" TargetMode="External"/><Relationship Id="rId17" Type="http://schemas.openxmlformats.org/officeDocument/2006/relationships/hyperlink" Target="file:///C:\Users\mjgrafanan.ENTDSWD\Downloads\SSF%20as%20of%2002%20July%202021,%201600H.xlsx" TargetMode="External"/><Relationship Id="rId25" Type="http://schemas.openxmlformats.org/officeDocument/2006/relationships/hyperlink" Target="file:///C:\Users\mjgrafanan.ENTDSWD\Downloads\SSF%20as%20of%2002%20July%202021,%201600H.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mjgrafanan.ENTDSWD\Downloads\SSF%20as%20of%2002%20July%202021,%201600H.xlsx" TargetMode="External"/><Relationship Id="rId20" Type="http://schemas.openxmlformats.org/officeDocument/2006/relationships/hyperlink" Target="file:///C:\Users\mjgrafanan.ENTDSWD\Downloads\SSF%20as%20of%2002%20July%202021,%201600H.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ENTDSWD\Downloads\SSF%20as%20of%2002%20July%202021,%201600H.xlsx" TargetMode="External"/><Relationship Id="rId24" Type="http://schemas.openxmlformats.org/officeDocument/2006/relationships/hyperlink" Target="file:///C:\Users\mjgrafanan.ENTDSWD\Downloads\SSF%20as%20of%2002%20July%202021,%201600H.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file:///C:\Users\mjgrafanan.ENTDSWD\Downloads\SSF%20as%20of%2002%20July%202021,%201600H.xlsx" TargetMode="External"/><Relationship Id="rId23" Type="http://schemas.openxmlformats.org/officeDocument/2006/relationships/hyperlink" Target="file:///C:\Users\mjgrafanan.ENTDSWD\Downloads\SSF%20as%20of%2002%20July%202021,%201600H.xlsx" TargetMode="External"/><Relationship Id="rId28" Type="http://schemas.openxmlformats.org/officeDocument/2006/relationships/image" Target="media/image1.jpg"/><Relationship Id="rId36" Type="http://schemas.openxmlformats.org/officeDocument/2006/relationships/theme" Target="theme/theme1.xml"/><Relationship Id="rId10" Type="http://schemas.openxmlformats.org/officeDocument/2006/relationships/hyperlink" Target="file:///C:\Users\mjgrafanan.ENTDSWD\Downloads\SSF%20as%20of%2002%20July%202021,%201600H.xlsx" TargetMode="External"/><Relationship Id="rId19" Type="http://schemas.openxmlformats.org/officeDocument/2006/relationships/hyperlink" Target="file:///C:\Users\mjgrafanan.ENTDSWD\Downloads\SSF%20as%20of%2002%20July%202021,%201600H.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ENTDSWD\Downloads\SSF%20as%20of%2002%20July%202021,%201600H.xlsx" TargetMode="External"/><Relationship Id="rId22" Type="http://schemas.openxmlformats.org/officeDocument/2006/relationships/hyperlink" Target="file:///C:\Users\mjgrafanan.ENTDSWD\Downloads\SSF%20as%20of%2002%20July%202021,%201600H.xlsx" TargetMode="External"/><Relationship Id="rId27" Type="http://schemas.openxmlformats.org/officeDocument/2006/relationships/hyperlink" Target="file:///C:\Users\mjgrafanan.ENTDSWD\Downloads\SSF%20as%20of%2002%20July%202021,%201600H.xls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EF03A91-09A0-4FF5-98BE-6D6364273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5</TotalTime>
  <Pages>35</Pages>
  <Words>14528</Words>
  <Characters>82814</Characters>
  <Application>Microsoft Office Word</Application>
  <DocSecurity>0</DocSecurity>
  <Lines>690</Lines>
  <Paragraphs>19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l B. Ferrariz</cp:lastModifiedBy>
  <cp:revision>80</cp:revision>
  <dcterms:created xsi:type="dcterms:W3CDTF">2021-07-02T08:18:00Z</dcterms:created>
  <dcterms:modified xsi:type="dcterms:W3CDTF">2021-07-08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